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2DA91C" w14:textId="77777777" w:rsidR="00133F81" w:rsidRDefault="00133F81" w:rsidP="00133F81">
      <w:pPr>
        <w:pStyle w:val="Web"/>
        <w:spacing w:before="240" w:beforeAutospacing="0" w:after="240" w:afterAutospacing="0"/>
        <w:jc w:val="center"/>
      </w:pPr>
      <w:bookmarkStart w:id="0" w:name="_Hlk119520820"/>
      <w:bookmarkEnd w:id="0"/>
      <w:r>
        <w:rPr>
          <w:rFonts w:ascii="Arial" w:hAnsi="Arial" w:cs="Arial"/>
          <w:b/>
          <w:bCs/>
          <w:color w:val="000000"/>
          <w:sz w:val="30"/>
          <w:szCs w:val="30"/>
        </w:rPr>
        <w:t>City University of Hong Kong</w:t>
      </w:r>
    </w:p>
    <w:p w14:paraId="71BD5655" w14:textId="77777777" w:rsidR="00133F81" w:rsidRDefault="00133F81" w:rsidP="00133F81">
      <w:pPr>
        <w:pStyle w:val="Web"/>
        <w:spacing w:before="240" w:beforeAutospacing="0" w:after="240" w:afterAutospacing="0"/>
        <w:jc w:val="center"/>
      </w:pPr>
      <w:r>
        <w:rPr>
          <w:rFonts w:ascii="Arial" w:hAnsi="Arial" w:cs="Arial"/>
          <w:color w:val="000000"/>
          <w:sz w:val="30"/>
          <w:szCs w:val="30"/>
        </w:rPr>
        <w:t>Department of Computer Science</w:t>
      </w:r>
    </w:p>
    <w:p w14:paraId="07A5FFCE" w14:textId="77777777" w:rsidR="00133F81" w:rsidRDefault="00133F81" w:rsidP="00133F81">
      <w:pPr>
        <w:pStyle w:val="Web"/>
        <w:spacing w:before="240" w:beforeAutospacing="0" w:after="240" w:afterAutospacing="0"/>
        <w:jc w:val="center"/>
      </w:pPr>
      <w:r>
        <w:rPr>
          <w:rFonts w:ascii="Arial" w:hAnsi="Arial" w:cs="Arial"/>
          <w:color w:val="000000"/>
          <w:sz w:val="30"/>
          <w:szCs w:val="30"/>
        </w:rPr>
        <w:t>CS3343 Software Engineering Practice</w:t>
      </w:r>
    </w:p>
    <w:p w14:paraId="06533E4F" w14:textId="77777777" w:rsidR="00133F81" w:rsidRDefault="00133F81" w:rsidP="00133F81">
      <w:pPr>
        <w:pStyle w:val="Web"/>
        <w:spacing w:before="240" w:beforeAutospacing="0" w:after="240" w:afterAutospacing="0"/>
        <w:jc w:val="center"/>
      </w:pPr>
      <w:r>
        <w:rPr>
          <w:rFonts w:ascii="Arial" w:hAnsi="Arial" w:cs="Arial"/>
          <w:color w:val="000000"/>
          <w:sz w:val="30"/>
          <w:szCs w:val="30"/>
        </w:rPr>
        <w:t>2022-23 Semester A</w:t>
      </w:r>
    </w:p>
    <w:p w14:paraId="428A0037" w14:textId="77777777" w:rsidR="00133F81" w:rsidRDefault="00133F81" w:rsidP="00133F81">
      <w:pPr>
        <w:pStyle w:val="Web"/>
        <w:spacing w:before="240" w:beforeAutospacing="0" w:after="240" w:afterAutospacing="0"/>
        <w:jc w:val="center"/>
      </w:pPr>
      <w:r>
        <w:rPr>
          <w:rFonts w:ascii="Arial" w:hAnsi="Arial" w:cs="Arial"/>
          <w:color w:val="000000"/>
          <w:sz w:val="30"/>
          <w:szCs w:val="30"/>
        </w:rPr>
        <w:t> </w:t>
      </w:r>
    </w:p>
    <w:p w14:paraId="43371B91" w14:textId="6402B255" w:rsidR="00133F81" w:rsidRDefault="004F048D" w:rsidP="00133F81">
      <w:pPr>
        <w:pStyle w:val="Web"/>
        <w:spacing w:before="240" w:beforeAutospacing="0" w:after="240" w:afterAutospacing="0"/>
        <w:jc w:val="center"/>
      </w:pPr>
      <w:r>
        <w:rPr>
          <w:rFonts w:ascii="Arial" w:hAnsi="Arial" w:cs="Arial"/>
          <w:color w:val="000000"/>
          <w:sz w:val="30"/>
          <w:szCs w:val="30"/>
        </w:rPr>
        <w:t>Test</w:t>
      </w:r>
      <w:r w:rsidR="00133F81">
        <w:rPr>
          <w:rFonts w:ascii="Arial" w:hAnsi="Arial" w:cs="Arial"/>
          <w:color w:val="000000"/>
          <w:sz w:val="30"/>
          <w:szCs w:val="30"/>
        </w:rPr>
        <w:t> Report</w:t>
      </w:r>
    </w:p>
    <w:p w14:paraId="34295E7F" w14:textId="77777777" w:rsidR="00133F81" w:rsidRDefault="00133F81" w:rsidP="00133F81">
      <w:pPr>
        <w:pStyle w:val="Web"/>
        <w:spacing w:before="240" w:beforeAutospacing="0" w:after="240" w:afterAutospacing="0"/>
      </w:pPr>
      <w:r>
        <w:rPr>
          <w:rFonts w:ascii="Arial" w:hAnsi="Arial" w:cs="Arial"/>
          <w:color w:val="000000"/>
          <w:sz w:val="30"/>
          <w:szCs w:val="30"/>
        </w:rPr>
        <w:t> </w:t>
      </w:r>
    </w:p>
    <w:p w14:paraId="321AF94A" w14:textId="77777777" w:rsidR="00133F81" w:rsidRDefault="00133F81" w:rsidP="00133F81">
      <w:pPr>
        <w:pStyle w:val="Web"/>
        <w:spacing w:before="240" w:beforeAutospacing="0" w:after="240" w:afterAutospacing="0"/>
      </w:pPr>
      <w:r>
        <w:rPr>
          <w:rFonts w:ascii="Arial" w:hAnsi="Arial" w:cs="Arial"/>
          <w:color w:val="000000"/>
          <w:sz w:val="30"/>
          <w:szCs w:val="30"/>
        </w:rPr>
        <w:t> </w:t>
      </w:r>
    </w:p>
    <w:p w14:paraId="4FDA6CD7" w14:textId="77777777" w:rsidR="00133F81" w:rsidRDefault="00133F81" w:rsidP="00133F81">
      <w:pPr>
        <w:pStyle w:val="Web"/>
        <w:spacing w:before="240" w:beforeAutospacing="0" w:after="240" w:afterAutospacing="0"/>
      </w:pPr>
      <w:r>
        <w:rPr>
          <w:rFonts w:ascii="Arial" w:hAnsi="Arial" w:cs="Arial"/>
          <w:color w:val="000000"/>
          <w:sz w:val="30"/>
          <w:szCs w:val="30"/>
        </w:rPr>
        <w:t> </w:t>
      </w:r>
    </w:p>
    <w:p w14:paraId="098E4F99" w14:textId="77777777" w:rsidR="00133F81" w:rsidRPr="00AF73CC" w:rsidRDefault="00133F81" w:rsidP="00133F81">
      <w:pPr>
        <w:pStyle w:val="Web"/>
        <w:spacing w:before="240" w:beforeAutospacing="0" w:after="240" w:afterAutospacing="0"/>
        <w:jc w:val="center"/>
        <w:rPr>
          <w:rFonts w:ascii="Arial" w:hAnsi="Arial" w:cs="Arial"/>
          <w:color w:val="000000"/>
          <w:sz w:val="40"/>
          <w:szCs w:val="40"/>
        </w:rPr>
      </w:pPr>
      <w:r w:rsidRPr="00AF73CC">
        <w:rPr>
          <w:rFonts w:ascii="Arial" w:hAnsi="Arial" w:cs="Arial"/>
          <w:color w:val="000000"/>
          <w:sz w:val="40"/>
          <w:szCs w:val="40"/>
        </w:rPr>
        <w:t xml:space="preserve">Project Title: River Crossing Game </w:t>
      </w:r>
    </w:p>
    <w:p w14:paraId="33904BBE" w14:textId="77777777" w:rsidR="00133F81" w:rsidRDefault="00133F81" w:rsidP="00133F81">
      <w:pPr>
        <w:pStyle w:val="Web"/>
        <w:spacing w:before="240" w:beforeAutospacing="0" w:after="240" w:afterAutospacing="0"/>
        <w:jc w:val="center"/>
      </w:pPr>
      <w:r w:rsidRPr="006A3779">
        <w:rPr>
          <w:rFonts w:ascii="Arial" w:hAnsi="Arial" w:cs="Arial"/>
          <w:color w:val="000000"/>
          <w:sz w:val="30"/>
          <w:szCs w:val="30"/>
        </w:rPr>
        <w:t>(</w:t>
      </w:r>
      <w:proofErr w:type="gramStart"/>
      <w:r w:rsidRPr="006A3779">
        <w:rPr>
          <w:rFonts w:ascii="Arial" w:hAnsi="Arial" w:cs="Arial"/>
          <w:color w:val="000000"/>
          <w:sz w:val="30"/>
          <w:szCs w:val="30"/>
        </w:rPr>
        <w:t>with</w:t>
      </w:r>
      <w:proofErr w:type="gramEnd"/>
      <w:r w:rsidRPr="006A3779">
        <w:rPr>
          <w:rFonts w:ascii="Arial" w:hAnsi="Arial" w:cs="Arial"/>
          <w:color w:val="000000"/>
          <w:sz w:val="30"/>
          <w:szCs w:val="30"/>
        </w:rPr>
        <w:t xml:space="preserve"> customizable puzzle and solver)</w:t>
      </w:r>
    </w:p>
    <w:p w14:paraId="41B6837A" w14:textId="77777777" w:rsidR="00133F81" w:rsidRDefault="00133F81" w:rsidP="00133F81">
      <w:pPr>
        <w:pStyle w:val="Web"/>
        <w:spacing w:before="240" w:beforeAutospacing="0" w:after="240" w:afterAutospacing="0"/>
        <w:jc w:val="center"/>
      </w:pPr>
      <w:r>
        <w:rPr>
          <w:rFonts w:ascii="Arial" w:hAnsi="Arial" w:cs="Arial"/>
          <w:color w:val="000000"/>
          <w:sz w:val="30"/>
          <w:szCs w:val="30"/>
        </w:rPr>
        <w:t> </w:t>
      </w:r>
    </w:p>
    <w:p w14:paraId="11DEB5CA" w14:textId="77777777" w:rsidR="00133F81" w:rsidRDefault="00133F81" w:rsidP="00133F81">
      <w:pPr>
        <w:pStyle w:val="Web"/>
        <w:spacing w:before="240" w:beforeAutospacing="0" w:after="240" w:afterAutospacing="0"/>
        <w:jc w:val="center"/>
      </w:pPr>
      <w:r>
        <w:rPr>
          <w:rFonts w:ascii="Arial" w:hAnsi="Arial" w:cs="Arial"/>
          <w:color w:val="000000"/>
          <w:sz w:val="30"/>
          <w:szCs w:val="30"/>
        </w:rPr>
        <w:t> </w:t>
      </w:r>
    </w:p>
    <w:p w14:paraId="27F0D163" w14:textId="77777777" w:rsidR="00133F81" w:rsidRDefault="00133F81" w:rsidP="00133F81">
      <w:pPr>
        <w:pStyle w:val="Web"/>
        <w:spacing w:before="240" w:beforeAutospacing="0" w:after="240" w:afterAutospacing="0"/>
        <w:rPr>
          <w:rFonts w:ascii="Arial" w:hAnsi="Arial" w:cs="Arial"/>
          <w:color w:val="000000"/>
          <w:sz w:val="30"/>
          <w:szCs w:val="30"/>
        </w:rPr>
      </w:pPr>
      <w:r>
        <w:rPr>
          <w:rFonts w:ascii="Arial" w:hAnsi="Arial" w:cs="Arial"/>
          <w:color w:val="000000"/>
          <w:sz w:val="30"/>
          <w:szCs w:val="30"/>
        </w:rPr>
        <w:t> </w:t>
      </w:r>
    </w:p>
    <w:p w14:paraId="5C9D95FC" w14:textId="77777777" w:rsidR="00133F81" w:rsidRPr="00A653CD" w:rsidRDefault="00133F81" w:rsidP="00133F81">
      <w:pPr>
        <w:pStyle w:val="Web"/>
        <w:spacing w:before="240" w:beforeAutospacing="0" w:after="240" w:afterAutospacing="0"/>
        <w:rPr>
          <w:rFonts w:ascii="Arial" w:hAnsi="Arial" w:cs="Arial"/>
          <w:color w:val="000000"/>
          <w:sz w:val="30"/>
          <w:szCs w:val="30"/>
        </w:rPr>
      </w:pPr>
      <w:r>
        <w:rPr>
          <w:rFonts w:ascii="Arial" w:hAnsi="Arial" w:cs="Arial"/>
          <w:color w:val="000000"/>
          <w:sz w:val="30"/>
          <w:szCs w:val="30"/>
        </w:rPr>
        <w:t xml:space="preserve">Team Members: </w:t>
      </w:r>
    </w:p>
    <w:p w14:paraId="248FC847" w14:textId="77777777" w:rsidR="00133F81" w:rsidRDefault="00133F81" w:rsidP="00133F81">
      <w:pPr>
        <w:pStyle w:val="Web"/>
        <w:spacing w:before="240" w:beforeAutospacing="0" w:after="240" w:afterAutospacing="0"/>
      </w:pPr>
      <w:r>
        <w:rPr>
          <w:rFonts w:ascii="Arial" w:hAnsi="Arial" w:cs="Arial"/>
          <w:color w:val="000000"/>
          <w:sz w:val="30"/>
          <w:szCs w:val="30"/>
        </w:rPr>
        <w:t>Chau Tsun Yu (56625222)</w:t>
      </w:r>
    </w:p>
    <w:p w14:paraId="3B031C91" w14:textId="77777777" w:rsidR="00133F81" w:rsidRDefault="00133F81" w:rsidP="00133F81">
      <w:pPr>
        <w:pStyle w:val="Web"/>
        <w:spacing w:before="240" w:beforeAutospacing="0" w:after="240" w:afterAutospacing="0"/>
      </w:pPr>
      <w:r>
        <w:rPr>
          <w:rFonts w:ascii="Arial" w:hAnsi="Arial" w:cs="Arial"/>
          <w:color w:val="000000"/>
          <w:sz w:val="30"/>
          <w:szCs w:val="30"/>
        </w:rPr>
        <w:t>Chau Wai Tong (56660328)</w:t>
      </w:r>
    </w:p>
    <w:p w14:paraId="016BB92D" w14:textId="77777777" w:rsidR="00133F81" w:rsidRDefault="00133F81" w:rsidP="00133F81">
      <w:pPr>
        <w:pStyle w:val="Web"/>
        <w:spacing w:before="240" w:beforeAutospacing="0" w:after="240" w:afterAutospacing="0"/>
      </w:pPr>
      <w:r>
        <w:rPr>
          <w:rFonts w:ascii="Arial" w:hAnsi="Arial" w:cs="Arial"/>
          <w:color w:val="000000"/>
          <w:sz w:val="30"/>
          <w:szCs w:val="30"/>
        </w:rPr>
        <w:t>Chin Man Chong (56701200)</w:t>
      </w:r>
    </w:p>
    <w:p w14:paraId="1CABA64D" w14:textId="77777777" w:rsidR="00133F81" w:rsidRDefault="00133F81" w:rsidP="00133F81">
      <w:pPr>
        <w:pStyle w:val="Web"/>
        <w:spacing w:before="240" w:beforeAutospacing="0" w:after="240" w:afterAutospacing="0"/>
      </w:pPr>
      <w:r>
        <w:rPr>
          <w:rFonts w:ascii="Arial" w:hAnsi="Arial" w:cs="Arial"/>
          <w:color w:val="000000"/>
          <w:sz w:val="30"/>
          <w:szCs w:val="30"/>
        </w:rPr>
        <w:t>Fung King Shun (56659723)</w:t>
      </w:r>
    </w:p>
    <w:p w14:paraId="00179F3C" w14:textId="77777777" w:rsidR="00133F81" w:rsidRDefault="00133F81" w:rsidP="00133F81">
      <w:pPr>
        <w:pStyle w:val="Web"/>
        <w:spacing w:before="240" w:beforeAutospacing="0" w:after="240" w:afterAutospacing="0"/>
      </w:pPr>
      <w:r>
        <w:rPr>
          <w:rFonts w:ascii="Arial" w:hAnsi="Arial" w:cs="Arial"/>
          <w:color w:val="000000"/>
          <w:sz w:val="30"/>
          <w:szCs w:val="30"/>
        </w:rPr>
        <w:t>Lam Kin Hei (56618753)</w:t>
      </w:r>
    </w:p>
    <w:p w14:paraId="7BC6A8AB" w14:textId="77777777" w:rsidR="00943E8F" w:rsidRDefault="00943E8F" w:rsidP="001764BB"/>
    <w:sdt>
      <w:sdtPr>
        <w:rPr>
          <w:rFonts w:asciiTheme="minorHAnsi" w:eastAsiaTheme="minorEastAsia" w:hAnsiTheme="minorHAnsi" w:cstheme="minorHAnsi"/>
          <w:color w:val="auto"/>
          <w:sz w:val="24"/>
          <w:szCs w:val="24"/>
          <w:lang w:val="zh-TW"/>
        </w:rPr>
        <w:id w:val="1197732939"/>
        <w:docPartObj>
          <w:docPartGallery w:val="Table of Contents"/>
          <w:docPartUnique/>
        </w:docPartObj>
      </w:sdtPr>
      <w:sdtEndPr>
        <w:rPr>
          <w:b/>
          <w:bCs/>
        </w:rPr>
      </w:sdtEndPr>
      <w:sdtContent>
        <w:p w14:paraId="12BDB5C9" w14:textId="0F221DCC" w:rsidR="004F201E" w:rsidRPr="00254C02" w:rsidRDefault="004F201E">
          <w:pPr>
            <w:pStyle w:val="ad"/>
            <w:rPr>
              <w:b/>
              <w:bCs/>
              <w:color w:val="000000" w:themeColor="text1"/>
            </w:rPr>
          </w:pPr>
          <w:r w:rsidRPr="00254C02">
            <w:rPr>
              <w:b/>
              <w:bCs/>
              <w:color w:val="000000" w:themeColor="text1"/>
            </w:rPr>
            <w:t>Table on Contents</w:t>
          </w:r>
        </w:p>
        <w:p w14:paraId="5204E7EF" w14:textId="028B865D" w:rsidR="00135AF2" w:rsidRDefault="004F201E">
          <w:pPr>
            <w:pStyle w:val="11"/>
            <w:tabs>
              <w:tab w:val="left" w:pos="480"/>
              <w:tab w:val="right" w:leader="dot" w:pos="8296"/>
            </w:tabs>
            <w:rPr>
              <w:rFonts w:cstheme="minorBidi"/>
              <w:noProof/>
              <w:sz w:val="22"/>
              <w:szCs w:val="22"/>
              <w:lang w:val="en-US"/>
            </w:rPr>
          </w:pPr>
          <w:r>
            <w:fldChar w:fldCharType="begin"/>
          </w:r>
          <w:r>
            <w:instrText xml:space="preserve"> TOC \o "1-3" \h \z \u </w:instrText>
          </w:r>
          <w:r>
            <w:fldChar w:fldCharType="separate"/>
          </w:r>
          <w:hyperlink w:anchor="_Toc121087344" w:history="1">
            <w:r w:rsidR="00135AF2" w:rsidRPr="006252AC">
              <w:rPr>
                <w:rStyle w:val="a5"/>
                <w:noProof/>
              </w:rPr>
              <w:t>1.</w:t>
            </w:r>
            <w:r w:rsidR="00135AF2">
              <w:rPr>
                <w:rFonts w:cstheme="minorBidi"/>
                <w:noProof/>
                <w:sz w:val="22"/>
                <w:szCs w:val="22"/>
                <w:lang w:val="en-US"/>
              </w:rPr>
              <w:tab/>
            </w:r>
            <w:r w:rsidR="00135AF2" w:rsidRPr="006252AC">
              <w:rPr>
                <w:rStyle w:val="a5"/>
                <w:noProof/>
              </w:rPr>
              <w:t>Test Report</w:t>
            </w:r>
            <w:r w:rsidR="00135AF2">
              <w:rPr>
                <w:noProof/>
                <w:webHidden/>
              </w:rPr>
              <w:tab/>
            </w:r>
            <w:r w:rsidR="00135AF2">
              <w:rPr>
                <w:noProof/>
                <w:webHidden/>
              </w:rPr>
              <w:fldChar w:fldCharType="begin"/>
            </w:r>
            <w:r w:rsidR="00135AF2">
              <w:rPr>
                <w:noProof/>
                <w:webHidden/>
              </w:rPr>
              <w:instrText xml:space="preserve"> PAGEREF _Toc121087344 \h </w:instrText>
            </w:r>
            <w:r w:rsidR="00135AF2">
              <w:rPr>
                <w:noProof/>
                <w:webHidden/>
              </w:rPr>
            </w:r>
            <w:r w:rsidR="00135AF2">
              <w:rPr>
                <w:noProof/>
                <w:webHidden/>
              </w:rPr>
              <w:fldChar w:fldCharType="separate"/>
            </w:r>
            <w:r w:rsidR="00135AF2">
              <w:rPr>
                <w:noProof/>
                <w:webHidden/>
              </w:rPr>
              <w:t>4</w:t>
            </w:r>
            <w:r w:rsidR="00135AF2">
              <w:rPr>
                <w:noProof/>
                <w:webHidden/>
              </w:rPr>
              <w:fldChar w:fldCharType="end"/>
            </w:r>
          </w:hyperlink>
        </w:p>
        <w:p w14:paraId="2142AACC" w14:textId="169FFCC6" w:rsidR="00135AF2" w:rsidRDefault="00135AF2">
          <w:pPr>
            <w:pStyle w:val="11"/>
            <w:tabs>
              <w:tab w:val="left" w:pos="480"/>
              <w:tab w:val="right" w:leader="dot" w:pos="8296"/>
            </w:tabs>
            <w:rPr>
              <w:rFonts w:cstheme="minorBidi"/>
              <w:noProof/>
              <w:sz w:val="22"/>
              <w:szCs w:val="22"/>
              <w:lang w:val="en-US"/>
            </w:rPr>
          </w:pPr>
          <w:hyperlink w:anchor="_Toc121087345" w:history="1">
            <w:r w:rsidRPr="006252AC">
              <w:rPr>
                <w:rStyle w:val="a5"/>
                <w:noProof/>
              </w:rPr>
              <w:t>2.</w:t>
            </w:r>
            <w:r>
              <w:rPr>
                <w:rFonts w:cstheme="minorBidi"/>
                <w:noProof/>
                <w:sz w:val="22"/>
                <w:szCs w:val="22"/>
                <w:lang w:val="en-US"/>
              </w:rPr>
              <w:tab/>
            </w:r>
            <w:r w:rsidRPr="006252AC">
              <w:rPr>
                <w:rStyle w:val="a5"/>
                <w:noProof/>
              </w:rPr>
              <w:t>Methodology</w:t>
            </w:r>
            <w:r>
              <w:rPr>
                <w:noProof/>
                <w:webHidden/>
              </w:rPr>
              <w:tab/>
            </w:r>
            <w:r>
              <w:rPr>
                <w:noProof/>
                <w:webHidden/>
              </w:rPr>
              <w:fldChar w:fldCharType="begin"/>
            </w:r>
            <w:r>
              <w:rPr>
                <w:noProof/>
                <w:webHidden/>
              </w:rPr>
              <w:instrText xml:space="preserve"> PAGEREF _Toc121087345 \h </w:instrText>
            </w:r>
            <w:r>
              <w:rPr>
                <w:noProof/>
                <w:webHidden/>
              </w:rPr>
            </w:r>
            <w:r>
              <w:rPr>
                <w:noProof/>
                <w:webHidden/>
              </w:rPr>
              <w:fldChar w:fldCharType="separate"/>
            </w:r>
            <w:r>
              <w:rPr>
                <w:noProof/>
                <w:webHidden/>
              </w:rPr>
              <w:t>5</w:t>
            </w:r>
            <w:r>
              <w:rPr>
                <w:noProof/>
                <w:webHidden/>
              </w:rPr>
              <w:fldChar w:fldCharType="end"/>
            </w:r>
          </w:hyperlink>
        </w:p>
        <w:p w14:paraId="159F07F6" w14:textId="0DBD456A" w:rsidR="00135AF2" w:rsidRDefault="00135AF2">
          <w:pPr>
            <w:pStyle w:val="11"/>
            <w:tabs>
              <w:tab w:val="left" w:pos="480"/>
              <w:tab w:val="right" w:leader="dot" w:pos="8296"/>
            </w:tabs>
            <w:rPr>
              <w:rFonts w:cstheme="minorBidi"/>
              <w:noProof/>
              <w:sz w:val="22"/>
              <w:szCs w:val="22"/>
              <w:lang w:val="en-US"/>
            </w:rPr>
          </w:pPr>
          <w:hyperlink w:anchor="_Toc121087346" w:history="1">
            <w:r w:rsidRPr="006252AC">
              <w:rPr>
                <w:rStyle w:val="a5"/>
                <w:noProof/>
              </w:rPr>
              <w:t>3.</w:t>
            </w:r>
            <w:r>
              <w:rPr>
                <w:rFonts w:cstheme="minorBidi"/>
                <w:noProof/>
                <w:sz w:val="22"/>
                <w:szCs w:val="22"/>
                <w:lang w:val="en-US"/>
              </w:rPr>
              <w:tab/>
            </w:r>
            <w:r w:rsidRPr="006252AC">
              <w:rPr>
                <w:rStyle w:val="a5"/>
                <w:noProof/>
              </w:rPr>
              <w:t>Coverage Analysis</w:t>
            </w:r>
            <w:r>
              <w:rPr>
                <w:noProof/>
                <w:webHidden/>
              </w:rPr>
              <w:tab/>
            </w:r>
            <w:r>
              <w:rPr>
                <w:noProof/>
                <w:webHidden/>
              </w:rPr>
              <w:fldChar w:fldCharType="begin"/>
            </w:r>
            <w:r>
              <w:rPr>
                <w:noProof/>
                <w:webHidden/>
              </w:rPr>
              <w:instrText xml:space="preserve"> PAGEREF _Toc121087346 \h </w:instrText>
            </w:r>
            <w:r>
              <w:rPr>
                <w:noProof/>
                <w:webHidden/>
              </w:rPr>
            </w:r>
            <w:r>
              <w:rPr>
                <w:noProof/>
                <w:webHidden/>
              </w:rPr>
              <w:fldChar w:fldCharType="separate"/>
            </w:r>
            <w:r>
              <w:rPr>
                <w:noProof/>
                <w:webHidden/>
              </w:rPr>
              <w:t>6</w:t>
            </w:r>
            <w:r>
              <w:rPr>
                <w:noProof/>
                <w:webHidden/>
              </w:rPr>
              <w:fldChar w:fldCharType="end"/>
            </w:r>
          </w:hyperlink>
        </w:p>
        <w:p w14:paraId="11013685" w14:textId="0A365B13" w:rsidR="00135AF2" w:rsidRDefault="00135AF2">
          <w:pPr>
            <w:pStyle w:val="11"/>
            <w:tabs>
              <w:tab w:val="left" w:pos="480"/>
              <w:tab w:val="right" w:leader="dot" w:pos="8296"/>
            </w:tabs>
            <w:rPr>
              <w:rFonts w:cstheme="minorBidi"/>
              <w:noProof/>
              <w:sz w:val="22"/>
              <w:szCs w:val="22"/>
              <w:lang w:val="en-US"/>
            </w:rPr>
          </w:pPr>
          <w:hyperlink w:anchor="_Toc121087347" w:history="1">
            <w:r w:rsidRPr="006252AC">
              <w:rPr>
                <w:rStyle w:val="a5"/>
                <w:noProof/>
              </w:rPr>
              <w:t>4.</w:t>
            </w:r>
            <w:r>
              <w:rPr>
                <w:rFonts w:cstheme="minorBidi"/>
                <w:noProof/>
                <w:sz w:val="22"/>
                <w:szCs w:val="22"/>
                <w:lang w:val="en-US"/>
              </w:rPr>
              <w:tab/>
            </w:r>
            <w:r w:rsidRPr="006252AC">
              <w:rPr>
                <w:rStyle w:val="a5"/>
                <w:noProof/>
              </w:rPr>
              <w:t>Testing details (RuleSet.java)</w:t>
            </w:r>
            <w:r>
              <w:rPr>
                <w:noProof/>
                <w:webHidden/>
              </w:rPr>
              <w:tab/>
            </w:r>
            <w:r>
              <w:rPr>
                <w:noProof/>
                <w:webHidden/>
              </w:rPr>
              <w:fldChar w:fldCharType="begin"/>
            </w:r>
            <w:r>
              <w:rPr>
                <w:noProof/>
                <w:webHidden/>
              </w:rPr>
              <w:instrText xml:space="preserve"> PAGEREF _Toc121087347 \h </w:instrText>
            </w:r>
            <w:r>
              <w:rPr>
                <w:noProof/>
                <w:webHidden/>
              </w:rPr>
            </w:r>
            <w:r>
              <w:rPr>
                <w:noProof/>
                <w:webHidden/>
              </w:rPr>
              <w:fldChar w:fldCharType="separate"/>
            </w:r>
            <w:r>
              <w:rPr>
                <w:noProof/>
                <w:webHidden/>
              </w:rPr>
              <w:t>7</w:t>
            </w:r>
            <w:r>
              <w:rPr>
                <w:noProof/>
                <w:webHidden/>
              </w:rPr>
              <w:fldChar w:fldCharType="end"/>
            </w:r>
          </w:hyperlink>
        </w:p>
        <w:p w14:paraId="76955119" w14:textId="67DBBBA1" w:rsidR="00135AF2" w:rsidRDefault="00135AF2">
          <w:pPr>
            <w:pStyle w:val="21"/>
            <w:tabs>
              <w:tab w:val="left" w:pos="880"/>
              <w:tab w:val="right" w:leader="dot" w:pos="8296"/>
            </w:tabs>
            <w:rPr>
              <w:rFonts w:cstheme="minorBidi"/>
              <w:noProof/>
              <w:sz w:val="22"/>
              <w:szCs w:val="22"/>
              <w:lang w:val="en-US"/>
            </w:rPr>
          </w:pPr>
          <w:hyperlink w:anchor="_Toc121087348" w:history="1">
            <w:r w:rsidRPr="006252AC">
              <w:rPr>
                <w:rStyle w:val="a5"/>
                <w:noProof/>
              </w:rPr>
              <w:t>4.1.</w:t>
            </w:r>
            <w:r>
              <w:rPr>
                <w:rFonts w:cstheme="minorBidi"/>
                <w:noProof/>
                <w:sz w:val="22"/>
                <w:szCs w:val="22"/>
                <w:lang w:val="en-US"/>
              </w:rPr>
              <w:tab/>
            </w:r>
            <w:r w:rsidRPr="006252AC">
              <w:rPr>
                <w:rStyle w:val="a5"/>
                <w:noProof/>
              </w:rPr>
              <w:t>Testing function isValidMove()</w:t>
            </w:r>
            <w:r>
              <w:rPr>
                <w:noProof/>
                <w:webHidden/>
              </w:rPr>
              <w:tab/>
            </w:r>
            <w:r>
              <w:rPr>
                <w:noProof/>
                <w:webHidden/>
              </w:rPr>
              <w:fldChar w:fldCharType="begin"/>
            </w:r>
            <w:r>
              <w:rPr>
                <w:noProof/>
                <w:webHidden/>
              </w:rPr>
              <w:instrText xml:space="preserve"> PAGEREF _Toc121087348 \h </w:instrText>
            </w:r>
            <w:r>
              <w:rPr>
                <w:noProof/>
                <w:webHidden/>
              </w:rPr>
            </w:r>
            <w:r>
              <w:rPr>
                <w:noProof/>
                <w:webHidden/>
              </w:rPr>
              <w:fldChar w:fldCharType="separate"/>
            </w:r>
            <w:r>
              <w:rPr>
                <w:noProof/>
                <w:webHidden/>
              </w:rPr>
              <w:t>7</w:t>
            </w:r>
            <w:r>
              <w:rPr>
                <w:noProof/>
                <w:webHidden/>
              </w:rPr>
              <w:fldChar w:fldCharType="end"/>
            </w:r>
          </w:hyperlink>
        </w:p>
        <w:p w14:paraId="5955228B" w14:textId="235F83D6" w:rsidR="00135AF2" w:rsidRDefault="00135AF2">
          <w:pPr>
            <w:pStyle w:val="31"/>
            <w:tabs>
              <w:tab w:val="left" w:pos="1320"/>
              <w:tab w:val="right" w:leader="dot" w:pos="8296"/>
            </w:tabs>
            <w:rPr>
              <w:rFonts w:cstheme="minorBidi"/>
              <w:noProof/>
              <w:sz w:val="22"/>
              <w:szCs w:val="22"/>
              <w:lang w:val="en-US"/>
            </w:rPr>
          </w:pPr>
          <w:hyperlink w:anchor="_Toc121087349" w:history="1">
            <w:r w:rsidRPr="006252AC">
              <w:rPr>
                <w:rStyle w:val="a5"/>
                <w:noProof/>
              </w:rPr>
              <w:t>4.1.1.</w:t>
            </w:r>
            <w:r>
              <w:rPr>
                <w:rFonts w:cstheme="minorBidi"/>
                <w:noProof/>
                <w:sz w:val="22"/>
                <w:szCs w:val="22"/>
                <w:lang w:val="en-US"/>
              </w:rPr>
              <w:tab/>
            </w:r>
            <w:r w:rsidRPr="006252AC">
              <w:rPr>
                <w:rStyle w:val="a5"/>
                <w:noProof/>
              </w:rPr>
              <w:t>Unit testing – getNextState()</w:t>
            </w:r>
            <w:r>
              <w:rPr>
                <w:noProof/>
                <w:webHidden/>
              </w:rPr>
              <w:tab/>
            </w:r>
            <w:r>
              <w:rPr>
                <w:noProof/>
                <w:webHidden/>
              </w:rPr>
              <w:fldChar w:fldCharType="begin"/>
            </w:r>
            <w:r>
              <w:rPr>
                <w:noProof/>
                <w:webHidden/>
              </w:rPr>
              <w:instrText xml:space="preserve"> PAGEREF _Toc121087349 \h </w:instrText>
            </w:r>
            <w:r>
              <w:rPr>
                <w:noProof/>
                <w:webHidden/>
              </w:rPr>
            </w:r>
            <w:r>
              <w:rPr>
                <w:noProof/>
                <w:webHidden/>
              </w:rPr>
              <w:fldChar w:fldCharType="separate"/>
            </w:r>
            <w:r>
              <w:rPr>
                <w:noProof/>
                <w:webHidden/>
              </w:rPr>
              <w:t>8</w:t>
            </w:r>
            <w:r>
              <w:rPr>
                <w:noProof/>
                <w:webHidden/>
              </w:rPr>
              <w:fldChar w:fldCharType="end"/>
            </w:r>
          </w:hyperlink>
        </w:p>
        <w:p w14:paraId="321B0F14" w14:textId="3C10D73F" w:rsidR="00135AF2" w:rsidRDefault="00135AF2">
          <w:pPr>
            <w:pStyle w:val="31"/>
            <w:tabs>
              <w:tab w:val="left" w:pos="1320"/>
              <w:tab w:val="right" w:leader="dot" w:pos="8296"/>
            </w:tabs>
            <w:rPr>
              <w:rFonts w:cstheme="minorBidi"/>
              <w:noProof/>
              <w:sz w:val="22"/>
              <w:szCs w:val="22"/>
              <w:lang w:val="en-US"/>
            </w:rPr>
          </w:pPr>
          <w:hyperlink w:anchor="_Toc121087350" w:history="1">
            <w:r w:rsidRPr="006252AC">
              <w:rPr>
                <w:rStyle w:val="a5"/>
                <w:noProof/>
              </w:rPr>
              <w:t>4.1.2.</w:t>
            </w:r>
            <w:r>
              <w:rPr>
                <w:rFonts w:cstheme="minorBidi"/>
                <w:noProof/>
                <w:sz w:val="22"/>
                <w:szCs w:val="22"/>
                <w:lang w:val="en-US"/>
              </w:rPr>
              <w:tab/>
            </w:r>
            <w:r w:rsidRPr="006252AC">
              <w:rPr>
                <w:rStyle w:val="a5"/>
                <w:noProof/>
              </w:rPr>
              <w:t>Unit testing – isTravelable()</w:t>
            </w:r>
            <w:r>
              <w:rPr>
                <w:noProof/>
                <w:webHidden/>
              </w:rPr>
              <w:tab/>
            </w:r>
            <w:r>
              <w:rPr>
                <w:noProof/>
                <w:webHidden/>
              </w:rPr>
              <w:fldChar w:fldCharType="begin"/>
            </w:r>
            <w:r>
              <w:rPr>
                <w:noProof/>
                <w:webHidden/>
              </w:rPr>
              <w:instrText xml:space="preserve"> PAGEREF _Toc121087350 \h </w:instrText>
            </w:r>
            <w:r>
              <w:rPr>
                <w:noProof/>
                <w:webHidden/>
              </w:rPr>
            </w:r>
            <w:r>
              <w:rPr>
                <w:noProof/>
                <w:webHidden/>
              </w:rPr>
              <w:fldChar w:fldCharType="separate"/>
            </w:r>
            <w:r>
              <w:rPr>
                <w:noProof/>
                <w:webHidden/>
              </w:rPr>
              <w:t>9</w:t>
            </w:r>
            <w:r>
              <w:rPr>
                <w:noProof/>
                <w:webHidden/>
              </w:rPr>
              <w:fldChar w:fldCharType="end"/>
            </w:r>
          </w:hyperlink>
        </w:p>
        <w:p w14:paraId="531E5146" w14:textId="03E8FCD0" w:rsidR="00135AF2" w:rsidRDefault="00135AF2">
          <w:pPr>
            <w:pStyle w:val="31"/>
            <w:tabs>
              <w:tab w:val="left" w:pos="1320"/>
              <w:tab w:val="right" w:leader="dot" w:pos="8296"/>
            </w:tabs>
            <w:rPr>
              <w:rFonts w:cstheme="minorBidi"/>
              <w:noProof/>
              <w:sz w:val="22"/>
              <w:szCs w:val="22"/>
              <w:lang w:val="en-US"/>
            </w:rPr>
          </w:pPr>
          <w:hyperlink w:anchor="_Toc121087351" w:history="1">
            <w:r w:rsidRPr="006252AC">
              <w:rPr>
                <w:rStyle w:val="a5"/>
                <w:noProof/>
              </w:rPr>
              <w:t>4.1.3.</w:t>
            </w:r>
            <w:r>
              <w:rPr>
                <w:rFonts w:cstheme="minorBidi"/>
                <w:noProof/>
                <w:sz w:val="22"/>
                <w:szCs w:val="22"/>
                <w:lang w:val="en-US"/>
              </w:rPr>
              <w:tab/>
            </w:r>
            <w:r w:rsidRPr="006252AC">
              <w:rPr>
                <w:rStyle w:val="a5"/>
                <w:noProof/>
              </w:rPr>
              <w:t>Integration Test – isValidMove()</w:t>
            </w:r>
            <w:r>
              <w:rPr>
                <w:noProof/>
                <w:webHidden/>
              </w:rPr>
              <w:tab/>
            </w:r>
            <w:r>
              <w:rPr>
                <w:noProof/>
                <w:webHidden/>
              </w:rPr>
              <w:fldChar w:fldCharType="begin"/>
            </w:r>
            <w:r>
              <w:rPr>
                <w:noProof/>
                <w:webHidden/>
              </w:rPr>
              <w:instrText xml:space="preserve"> PAGEREF _Toc121087351 \h </w:instrText>
            </w:r>
            <w:r>
              <w:rPr>
                <w:noProof/>
                <w:webHidden/>
              </w:rPr>
            </w:r>
            <w:r>
              <w:rPr>
                <w:noProof/>
                <w:webHidden/>
              </w:rPr>
              <w:fldChar w:fldCharType="separate"/>
            </w:r>
            <w:r>
              <w:rPr>
                <w:noProof/>
                <w:webHidden/>
              </w:rPr>
              <w:t>10</w:t>
            </w:r>
            <w:r>
              <w:rPr>
                <w:noProof/>
                <w:webHidden/>
              </w:rPr>
              <w:fldChar w:fldCharType="end"/>
            </w:r>
          </w:hyperlink>
        </w:p>
        <w:p w14:paraId="4D20D08E" w14:textId="015C6F38" w:rsidR="00135AF2" w:rsidRDefault="00135AF2">
          <w:pPr>
            <w:pStyle w:val="21"/>
            <w:tabs>
              <w:tab w:val="left" w:pos="880"/>
              <w:tab w:val="right" w:leader="dot" w:pos="8296"/>
            </w:tabs>
            <w:rPr>
              <w:rFonts w:cstheme="minorBidi"/>
              <w:noProof/>
              <w:sz w:val="22"/>
              <w:szCs w:val="22"/>
              <w:lang w:val="en-US"/>
            </w:rPr>
          </w:pPr>
          <w:hyperlink w:anchor="_Toc121087352" w:history="1">
            <w:r w:rsidRPr="006252AC">
              <w:rPr>
                <w:rStyle w:val="a5"/>
                <w:noProof/>
              </w:rPr>
              <w:t>4.2.</w:t>
            </w:r>
            <w:r>
              <w:rPr>
                <w:rFonts w:cstheme="minorBidi"/>
                <w:noProof/>
                <w:sz w:val="22"/>
                <w:szCs w:val="22"/>
                <w:lang w:val="en-US"/>
              </w:rPr>
              <w:tab/>
            </w:r>
            <w:r w:rsidRPr="006252AC">
              <w:rPr>
                <w:rStyle w:val="a5"/>
                <w:noProof/>
              </w:rPr>
              <w:t>Testing function isWin()</w:t>
            </w:r>
            <w:r>
              <w:rPr>
                <w:noProof/>
                <w:webHidden/>
              </w:rPr>
              <w:tab/>
            </w:r>
            <w:r>
              <w:rPr>
                <w:noProof/>
                <w:webHidden/>
              </w:rPr>
              <w:fldChar w:fldCharType="begin"/>
            </w:r>
            <w:r>
              <w:rPr>
                <w:noProof/>
                <w:webHidden/>
              </w:rPr>
              <w:instrText xml:space="preserve"> PAGEREF _Toc121087352 \h </w:instrText>
            </w:r>
            <w:r>
              <w:rPr>
                <w:noProof/>
                <w:webHidden/>
              </w:rPr>
            </w:r>
            <w:r>
              <w:rPr>
                <w:noProof/>
                <w:webHidden/>
              </w:rPr>
              <w:fldChar w:fldCharType="separate"/>
            </w:r>
            <w:r>
              <w:rPr>
                <w:noProof/>
                <w:webHidden/>
              </w:rPr>
              <w:t>14</w:t>
            </w:r>
            <w:r>
              <w:rPr>
                <w:noProof/>
                <w:webHidden/>
              </w:rPr>
              <w:fldChar w:fldCharType="end"/>
            </w:r>
          </w:hyperlink>
        </w:p>
        <w:p w14:paraId="7EEDC786" w14:textId="2E62E79A" w:rsidR="00135AF2" w:rsidRDefault="00135AF2">
          <w:pPr>
            <w:pStyle w:val="31"/>
            <w:tabs>
              <w:tab w:val="left" w:pos="1320"/>
              <w:tab w:val="right" w:leader="dot" w:pos="8296"/>
            </w:tabs>
            <w:rPr>
              <w:rFonts w:cstheme="minorBidi"/>
              <w:noProof/>
              <w:sz w:val="22"/>
              <w:szCs w:val="22"/>
              <w:lang w:val="en-US"/>
            </w:rPr>
          </w:pPr>
          <w:hyperlink w:anchor="_Toc121087353" w:history="1">
            <w:r w:rsidRPr="006252AC">
              <w:rPr>
                <w:rStyle w:val="a5"/>
                <w:noProof/>
              </w:rPr>
              <w:t>4.2.1.</w:t>
            </w:r>
            <w:r>
              <w:rPr>
                <w:rFonts w:cstheme="minorBidi"/>
                <w:noProof/>
                <w:sz w:val="22"/>
                <w:szCs w:val="22"/>
                <w:lang w:val="en-US"/>
              </w:rPr>
              <w:tab/>
            </w:r>
            <w:r w:rsidRPr="006252AC">
              <w:rPr>
                <w:rStyle w:val="a5"/>
                <w:noProof/>
              </w:rPr>
              <w:t>Unit testing – isIdentical()</w:t>
            </w:r>
            <w:r>
              <w:rPr>
                <w:noProof/>
                <w:webHidden/>
              </w:rPr>
              <w:tab/>
            </w:r>
            <w:r>
              <w:rPr>
                <w:noProof/>
                <w:webHidden/>
              </w:rPr>
              <w:fldChar w:fldCharType="begin"/>
            </w:r>
            <w:r>
              <w:rPr>
                <w:noProof/>
                <w:webHidden/>
              </w:rPr>
              <w:instrText xml:space="preserve"> PAGEREF _Toc121087353 \h </w:instrText>
            </w:r>
            <w:r>
              <w:rPr>
                <w:noProof/>
                <w:webHidden/>
              </w:rPr>
            </w:r>
            <w:r>
              <w:rPr>
                <w:noProof/>
                <w:webHidden/>
              </w:rPr>
              <w:fldChar w:fldCharType="separate"/>
            </w:r>
            <w:r>
              <w:rPr>
                <w:noProof/>
                <w:webHidden/>
              </w:rPr>
              <w:t>14</w:t>
            </w:r>
            <w:r>
              <w:rPr>
                <w:noProof/>
                <w:webHidden/>
              </w:rPr>
              <w:fldChar w:fldCharType="end"/>
            </w:r>
          </w:hyperlink>
        </w:p>
        <w:p w14:paraId="030C6E1F" w14:textId="33170036" w:rsidR="00135AF2" w:rsidRDefault="00135AF2">
          <w:pPr>
            <w:pStyle w:val="31"/>
            <w:tabs>
              <w:tab w:val="left" w:pos="1320"/>
              <w:tab w:val="right" w:leader="dot" w:pos="8296"/>
            </w:tabs>
            <w:rPr>
              <w:rFonts w:cstheme="minorBidi"/>
              <w:noProof/>
              <w:sz w:val="22"/>
              <w:szCs w:val="22"/>
              <w:lang w:val="en-US"/>
            </w:rPr>
          </w:pPr>
          <w:hyperlink w:anchor="_Toc121087354" w:history="1">
            <w:r w:rsidRPr="006252AC">
              <w:rPr>
                <w:rStyle w:val="a5"/>
                <w:noProof/>
              </w:rPr>
              <w:t>4.2.2.</w:t>
            </w:r>
            <w:r>
              <w:rPr>
                <w:rFonts w:cstheme="minorBidi"/>
                <w:noProof/>
                <w:sz w:val="22"/>
                <w:szCs w:val="22"/>
                <w:lang w:val="en-US"/>
              </w:rPr>
              <w:tab/>
            </w:r>
            <w:r w:rsidRPr="006252AC">
              <w:rPr>
                <w:rStyle w:val="a5"/>
                <w:noProof/>
              </w:rPr>
              <w:t>Integration Test – isWin()</w:t>
            </w:r>
            <w:r>
              <w:rPr>
                <w:noProof/>
                <w:webHidden/>
              </w:rPr>
              <w:tab/>
            </w:r>
            <w:r>
              <w:rPr>
                <w:noProof/>
                <w:webHidden/>
              </w:rPr>
              <w:fldChar w:fldCharType="begin"/>
            </w:r>
            <w:r>
              <w:rPr>
                <w:noProof/>
                <w:webHidden/>
              </w:rPr>
              <w:instrText xml:space="preserve"> PAGEREF _Toc121087354 \h </w:instrText>
            </w:r>
            <w:r>
              <w:rPr>
                <w:noProof/>
                <w:webHidden/>
              </w:rPr>
            </w:r>
            <w:r>
              <w:rPr>
                <w:noProof/>
                <w:webHidden/>
              </w:rPr>
              <w:fldChar w:fldCharType="separate"/>
            </w:r>
            <w:r>
              <w:rPr>
                <w:noProof/>
                <w:webHidden/>
              </w:rPr>
              <w:t>16</w:t>
            </w:r>
            <w:r>
              <w:rPr>
                <w:noProof/>
                <w:webHidden/>
              </w:rPr>
              <w:fldChar w:fldCharType="end"/>
            </w:r>
          </w:hyperlink>
        </w:p>
        <w:p w14:paraId="0EE95A48" w14:textId="78C9F855" w:rsidR="00135AF2" w:rsidRDefault="00135AF2">
          <w:pPr>
            <w:pStyle w:val="11"/>
            <w:tabs>
              <w:tab w:val="left" w:pos="480"/>
              <w:tab w:val="right" w:leader="dot" w:pos="8296"/>
            </w:tabs>
            <w:rPr>
              <w:rFonts w:cstheme="minorBidi"/>
              <w:noProof/>
              <w:sz w:val="22"/>
              <w:szCs w:val="22"/>
              <w:lang w:val="en-US"/>
            </w:rPr>
          </w:pPr>
          <w:hyperlink w:anchor="_Toc121087355" w:history="1">
            <w:r w:rsidRPr="006252AC">
              <w:rPr>
                <w:rStyle w:val="a5"/>
                <w:noProof/>
              </w:rPr>
              <w:t>5.</w:t>
            </w:r>
            <w:r>
              <w:rPr>
                <w:rFonts w:cstheme="minorBidi"/>
                <w:noProof/>
                <w:sz w:val="22"/>
                <w:szCs w:val="22"/>
                <w:lang w:val="en-US"/>
              </w:rPr>
              <w:tab/>
            </w:r>
            <w:r w:rsidRPr="006252AC">
              <w:rPr>
                <w:rStyle w:val="a5"/>
                <w:noProof/>
              </w:rPr>
              <w:t>Testing details (Solver.java)</w:t>
            </w:r>
            <w:r>
              <w:rPr>
                <w:noProof/>
                <w:webHidden/>
              </w:rPr>
              <w:tab/>
            </w:r>
            <w:r>
              <w:rPr>
                <w:noProof/>
                <w:webHidden/>
              </w:rPr>
              <w:fldChar w:fldCharType="begin"/>
            </w:r>
            <w:r>
              <w:rPr>
                <w:noProof/>
                <w:webHidden/>
              </w:rPr>
              <w:instrText xml:space="preserve"> PAGEREF _Toc121087355 \h </w:instrText>
            </w:r>
            <w:r>
              <w:rPr>
                <w:noProof/>
                <w:webHidden/>
              </w:rPr>
            </w:r>
            <w:r>
              <w:rPr>
                <w:noProof/>
                <w:webHidden/>
              </w:rPr>
              <w:fldChar w:fldCharType="separate"/>
            </w:r>
            <w:r>
              <w:rPr>
                <w:noProof/>
                <w:webHidden/>
              </w:rPr>
              <w:t>17</w:t>
            </w:r>
            <w:r>
              <w:rPr>
                <w:noProof/>
                <w:webHidden/>
              </w:rPr>
              <w:fldChar w:fldCharType="end"/>
            </w:r>
          </w:hyperlink>
        </w:p>
        <w:p w14:paraId="2939266B" w14:textId="1567C24F" w:rsidR="00135AF2" w:rsidRDefault="00135AF2">
          <w:pPr>
            <w:pStyle w:val="21"/>
            <w:tabs>
              <w:tab w:val="left" w:pos="880"/>
              <w:tab w:val="right" w:leader="dot" w:pos="8296"/>
            </w:tabs>
            <w:rPr>
              <w:rFonts w:cstheme="minorBidi"/>
              <w:noProof/>
              <w:sz w:val="22"/>
              <w:szCs w:val="22"/>
              <w:lang w:val="en-US"/>
            </w:rPr>
          </w:pPr>
          <w:hyperlink w:anchor="_Toc121087356" w:history="1">
            <w:r w:rsidRPr="006252AC">
              <w:rPr>
                <w:rStyle w:val="a5"/>
                <w:noProof/>
              </w:rPr>
              <w:t>5.1.</w:t>
            </w:r>
            <w:r>
              <w:rPr>
                <w:rFonts w:cstheme="minorBidi"/>
                <w:noProof/>
                <w:sz w:val="22"/>
                <w:szCs w:val="22"/>
                <w:lang w:val="en-US"/>
              </w:rPr>
              <w:tab/>
            </w:r>
            <w:r w:rsidRPr="006252AC">
              <w:rPr>
                <w:rStyle w:val="a5"/>
                <w:noProof/>
              </w:rPr>
              <w:t>Testing function getLegalMove()</w:t>
            </w:r>
            <w:r>
              <w:rPr>
                <w:noProof/>
                <w:webHidden/>
              </w:rPr>
              <w:tab/>
            </w:r>
            <w:r>
              <w:rPr>
                <w:noProof/>
                <w:webHidden/>
              </w:rPr>
              <w:fldChar w:fldCharType="begin"/>
            </w:r>
            <w:r>
              <w:rPr>
                <w:noProof/>
                <w:webHidden/>
              </w:rPr>
              <w:instrText xml:space="preserve"> PAGEREF _Toc121087356 \h </w:instrText>
            </w:r>
            <w:r>
              <w:rPr>
                <w:noProof/>
                <w:webHidden/>
              </w:rPr>
            </w:r>
            <w:r>
              <w:rPr>
                <w:noProof/>
                <w:webHidden/>
              </w:rPr>
              <w:fldChar w:fldCharType="separate"/>
            </w:r>
            <w:r>
              <w:rPr>
                <w:noProof/>
                <w:webHidden/>
              </w:rPr>
              <w:t>18</w:t>
            </w:r>
            <w:r>
              <w:rPr>
                <w:noProof/>
                <w:webHidden/>
              </w:rPr>
              <w:fldChar w:fldCharType="end"/>
            </w:r>
          </w:hyperlink>
        </w:p>
        <w:p w14:paraId="1083B270" w14:textId="61E71301" w:rsidR="00135AF2" w:rsidRDefault="00135AF2">
          <w:pPr>
            <w:pStyle w:val="31"/>
            <w:tabs>
              <w:tab w:val="left" w:pos="1320"/>
              <w:tab w:val="right" w:leader="dot" w:pos="8296"/>
            </w:tabs>
            <w:rPr>
              <w:rFonts w:cstheme="minorBidi"/>
              <w:noProof/>
              <w:sz w:val="22"/>
              <w:szCs w:val="22"/>
              <w:lang w:val="en-US"/>
            </w:rPr>
          </w:pPr>
          <w:hyperlink w:anchor="_Toc121087357" w:history="1">
            <w:r w:rsidRPr="006252AC">
              <w:rPr>
                <w:rStyle w:val="a5"/>
                <w:noProof/>
              </w:rPr>
              <w:t>5.1.1.</w:t>
            </w:r>
            <w:r>
              <w:rPr>
                <w:rFonts w:cstheme="minorBidi"/>
                <w:noProof/>
                <w:sz w:val="22"/>
                <w:szCs w:val="22"/>
                <w:lang w:val="en-US"/>
              </w:rPr>
              <w:tab/>
            </w:r>
            <w:r w:rsidRPr="006252AC">
              <w:rPr>
                <w:rStyle w:val="a5"/>
                <w:noProof/>
              </w:rPr>
              <w:t>Unit testing – getTravelable()</w:t>
            </w:r>
            <w:r>
              <w:rPr>
                <w:noProof/>
                <w:webHidden/>
              </w:rPr>
              <w:tab/>
            </w:r>
            <w:r>
              <w:rPr>
                <w:noProof/>
                <w:webHidden/>
              </w:rPr>
              <w:fldChar w:fldCharType="begin"/>
            </w:r>
            <w:r>
              <w:rPr>
                <w:noProof/>
                <w:webHidden/>
              </w:rPr>
              <w:instrText xml:space="preserve"> PAGEREF _Toc121087357 \h </w:instrText>
            </w:r>
            <w:r>
              <w:rPr>
                <w:noProof/>
                <w:webHidden/>
              </w:rPr>
            </w:r>
            <w:r>
              <w:rPr>
                <w:noProof/>
                <w:webHidden/>
              </w:rPr>
              <w:fldChar w:fldCharType="separate"/>
            </w:r>
            <w:r>
              <w:rPr>
                <w:noProof/>
                <w:webHidden/>
              </w:rPr>
              <w:t>18</w:t>
            </w:r>
            <w:r>
              <w:rPr>
                <w:noProof/>
                <w:webHidden/>
              </w:rPr>
              <w:fldChar w:fldCharType="end"/>
            </w:r>
          </w:hyperlink>
        </w:p>
        <w:p w14:paraId="276124D1" w14:textId="34DA78CC" w:rsidR="00135AF2" w:rsidRDefault="00135AF2">
          <w:pPr>
            <w:pStyle w:val="31"/>
            <w:tabs>
              <w:tab w:val="left" w:pos="1320"/>
              <w:tab w:val="right" w:leader="dot" w:pos="8296"/>
            </w:tabs>
            <w:rPr>
              <w:rFonts w:cstheme="minorBidi"/>
              <w:noProof/>
              <w:sz w:val="22"/>
              <w:szCs w:val="22"/>
              <w:lang w:val="en-US"/>
            </w:rPr>
          </w:pPr>
          <w:hyperlink w:anchor="_Toc121087358" w:history="1">
            <w:r w:rsidRPr="006252AC">
              <w:rPr>
                <w:rStyle w:val="a5"/>
                <w:noProof/>
              </w:rPr>
              <w:t>5.1.2.</w:t>
            </w:r>
            <w:r>
              <w:rPr>
                <w:rFonts w:cstheme="minorBidi"/>
                <w:noProof/>
                <w:sz w:val="22"/>
                <w:szCs w:val="22"/>
                <w:lang w:val="en-US"/>
              </w:rPr>
              <w:tab/>
            </w:r>
            <w:r w:rsidRPr="006252AC">
              <w:rPr>
                <w:rStyle w:val="a5"/>
                <w:noProof/>
              </w:rPr>
              <w:t>Integration Test – getLegalMoves()</w:t>
            </w:r>
            <w:r>
              <w:rPr>
                <w:noProof/>
                <w:webHidden/>
              </w:rPr>
              <w:tab/>
            </w:r>
            <w:r>
              <w:rPr>
                <w:noProof/>
                <w:webHidden/>
              </w:rPr>
              <w:fldChar w:fldCharType="begin"/>
            </w:r>
            <w:r>
              <w:rPr>
                <w:noProof/>
                <w:webHidden/>
              </w:rPr>
              <w:instrText xml:space="preserve"> PAGEREF _Toc121087358 \h </w:instrText>
            </w:r>
            <w:r>
              <w:rPr>
                <w:noProof/>
                <w:webHidden/>
              </w:rPr>
            </w:r>
            <w:r>
              <w:rPr>
                <w:noProof/>
                <w:webHidden/>
              </w:rPr>
              <w:fldChar w:fldCharType="separate"/>
            </w:r>
            <w:r>
              <w:rPr>
                <w:noProof/>
                <w:webHidden/>
              </w:rPr>
              <w:t>21</w:t>
            </w:r>
            <w:r>
              <w:rPr>
                <w:noProof/>
                <w:webHidden/>
              </w:rPr>
              <w:fldChar w:fldCharType="end"/>
            </w:r>
          </w:hyperlink>
        </w:p>
        <w:p w14:paraId="54CE2D42" w14:textId="385E4FF8" w:rsidR="00135AF2" w:rsidRDefault="00135AF2">
          <w:pPr>
            <w:pStyle w:val="21"/>
            <w:tabs>
              <w:tab w:val="left" w:pos="880"/>
              <w:tab w:val="right" w:leader="dot" w:pos="8296"/>
            </w:tabs>
            <w:rPr>
              <w:rFonts w:cstheme="minorBidi"/>
              <w:noProof/>
              <w:sz w:val="22"/>
              <w:szCs w:val="22"/>
              <w:lang w:val="en-US"/>
            </w:rPr>
          </w:pPr>
          <w:hyperlink w:anchor="_Toc121087359" w:history="1">
            <w:r w:rsidRPr="006252AC">
              <w:rPr>
                <w:rStyle w:val="a5"/>
                <w:noProof/>
              </w:rPr>
              <w:t>5.2.</w:t>
            </w:r>
            <w:r>
              <w:rPr>
                <w:rFonts w:cstheme="minorBidi"/>
                <w:noProof/>
                <w:sz w:val="22"/>
                <w:szCs w:val="22"/>
                <w:lang w:val="en-US"/>
              </w:rPr>
              <w:tab/>
            </w:r>
            <w:r w:rsidRPr="006252AC">
              <w:rPr>
                <w:rStyle w:val="a5"/>
                <w:noProof/>
              </w:rPr>
              <w:t>Integration test of solve()</w:t>
            </w:r>
            <w:r>
              <w:rPr>
                <w:noProof/>
                <w:webHidden/>
              </w:rPr>
              <w:tab/>
            </w:r>
            <w:r>
              <w:rPr>
                <w:noProof/>
                <w:webHidden/>
              </w:rPr>
              <w:fldChar w:fldCharType="begin"/>
            </w:r>
            <w:r>
              <w:rPr>
                <w:noProof/>
                <w:webHidden/>
              </w:rPr>
              <w:instrText xml:space="preserve"> PAGEREF _Toc121087359 \h </w:instrText>
            </w:r>
            <w:r>
              <w:rPr>
                <w:noProof/>
                <w:webHidden/>
              </w:rPr>
            </w:r>
            <w:r>
              <w:rPr>
                <w:noProof/>
                <w:webHidden/>
              </w:rPr>
              <w:fldChar w:fldCharType="separate"/>
            </w:r>
            <w:r>
              <w:rPr>
                <w:noProof/>
                <w:webHidden/>
              </w:rPr>
              <w:t>23</w:t>
            </w:r>
            <w:r>
              <w:rPr>
                <w:noProof/>
                <w:webHidden/>
              </w:rPr>
              <w:fldChar w:fldCharType="end"/>
            </w:r>
          </w:hyperlink>
        </w:p>
        <w:p w14:paraId="04AB13D3" w14:textId="3F9307F6" w:rsidR="00135AF2" w:rsidRDefault="00135AF2">
          <w:pPr>
            <w:pStyle w:val="11"/>
            <w:tabs>
              <w:tab w:val="left" w:pos="480"/>
              <w:tab w:val="right" w:leader="dot" w:pos="8296"/>
            </w:tabs>
            <w:rPr>
              <w:rFonts w:cstheme="minorBidi"/>
              <w:noProof/>
              <w:sz w:val="22"/>
              <w:szCs w:val="22"/>
              <w:lang w:val="en-US"/>
            </w:rPr>
          </w:pPr>
          <w:hyperlink w:anchor="_Toc121087360" w:history="1">
            <w:r w:rsidRPr="006252AC">
              <w:rPr>
                <w:rStyle w:val="a5"/>
                <w:noProof/>
              </w:rPr>
              <w:t>6.</w:t>
            </w:r>
            <w:r>
              <w:rPr>
                <w:rFonts w:cstheme="minorBidi"/>
                <w:noProof/>
                <w:sz w:val="22"/>
                <w:szCs w:val="22"/>
                <w:lang w:val="en-US"/>
              </w:rPr>
              <w:tab/>
            </w:r>
            <w:r w:rsidRPr="006252AC">
              <w:rPr>
                <w:rStyle w:val="a5"/>
                <w:noProof/>
              </w:rPr>
              <w:t>Testing Player Mode Undo/Redo Command</w:t>
            </w:r>
            <w:r>
              <w:rPr>
                <w:noProof/>
                <w:webHidden/>
              </w:rPr>
              <w:tab/>
            </w:r>
            <w:r>
              <w:rPr>
                <w:noProof/>
                <w:webHidden/>
              </w:rPr>
              <w:fldChar w:fldCharType="begin"/>
            </w:r>
            <w:r>
              <w:rPr>
                <w:noProof/>
                <w:webHidden/>
              </w:rPr>
              <w:instrText xml:space="preserve"> PAGEREF _Toc121087360 \h </w:instrText>
            </w:r>
            <w:r>
              <w:rPr>
                <w:noProof/>
                <w:webHidden/>
              </w:rPr>
            </w:r>
            <w:r>
              <w:rPr>
                <w:noProof/>
                <w:webHidden/>
              </w:rPr>
              <w:fldChar w:fldCharType="separate"/>
            </w:r>
            <w:r>
              <w:rPr>
                <w:noProof/>
                <w:webHidden/>
              </w:rPr>
              <w:t>25</w:t>
            </w:r>
            <w:r>
              <w:rPr>
                <w:noProof/>
                <w:webHidden/>
              </w:rPr>
              <w:fldChar w:fldCharType="end"/>
            </w:r>
          </w:hyperlink>
        </w:p>
        <w:p w14:paraId="322426C6" w14:textId="78AA549D" w:rsidR="00135AF2" w:rsidRDefault="00135AF2">
          <w:pPr>
            <w:pStyle w:val="11"/>
            <w:tabs>
              <w:tab w:val="left" w:pos="480"/>
              <w:tab w:val="right" w:leader="dot" w:pos="8296"/>
            </w:tabs>
            <w:rPr>
              <w:rFonts w:cstheme="minorBidi"/>
              <w:noProof/>
              <w:sz w:val="22"/>
              <w:szCs w:val="22"/>
              <w:lang w:val="en-US"/>
            </w:rPr>
          </w:pPr>
          <w:hyperlink w:anchor="_Toc121087361" w:history="1">
            <w:r w:rsidRPr="006252AC">
              <w:rPr>
                <w:rStyle w:val="a5"/>
                <w:noProof/>
              </w:rPr>
              <w:t>7.</w:t>
            </w:r>
            <w:r>
              <w:rPr>
                <w:rFonts w:cstheme="minorBidi"/>
                <w:noProof/>
                <w:sz w:val="22"/>
                <w:szCs w:val="22"/>
                <w:lang w:val="en-US"/>
              </w:rPr>
              <w:tab/>
            </w:r>
            <w:r w:rsidRPr="006252AC">
              <w:rPr>
                <w:rStyle w:val="a5"/>
                <w:noProof/>
              </w:rPr>
              <w:t>System Test</w:t>
            </w:r>
            <w:r>
              <w:rPr>
                <w:noProof/>
                <w:webHidden/>
              </w:rPr>
              <w:tab/>
            </w:r>
            <w:r>
              <w:rPr>
                <w:noProof/>
                <w:webHidden/>
              </w:rPr>
              <w:fldChar w:fldCharType="begin"/>
            </w:r>
            <w:r>
              <w:rPr>
                <w:noProof/>
                <w:webHidden/>
              </w:rPr>
              <w:instrText xml:space="preserve"> PAGEREF _Toc121087361 \h </w:instrText>
            </w:r>
            <w:r>
              <w:rPr>
                <w:noProof/>
                <w:webHidden/>
              </w:rPr>
            </w:r>
            <w:r>
              <w:rPr>
                <w:noProof/>
                <w:webHidden/>
              </w:rPr>
              <w:fldChar w:fldCharType="separate"/>
            </w:r>
            <w:r>
              <w:rPr>
                <w:noProof/>
                <w:webHidden/>
              </w:rPr>
              <w:t>27</w:t>
            </w:r>
            <w:r>
              <w:rPr>
                <w:noProof/>
                <w:webHidden/>
              </w:rPr>
              <w:fldChar w:fldCharType="end"/>
            </w:r>
          </w:hyperlink>
        </w:p>
        <w:p w14:paraId="2FF03859" w14:textId="24F8DB4B" w:rsidR="00135AF2" w:rsidRDefault="00135AF2">
          <w:pPr>
            <w:pStyle w:val="21"/>
            <w:tabs>
              <w:tab w:val="left" w:pos="880"/>
              <w:tab w:val="right" w:leader="dot" w:pos="8296"/>
            </w:tabs>
            <w:rPr>
              <w:rFonts w:cstheme="minorBidi"/>
              <w:noProof/>
              <w:sz w:val="22"/>
              <w:szCs w:val="22"/>
              <w:lang w:val="en-US"/>
            </w:rPr>
          </w:pPr>
          <w:hyperlink w:anchor="_Toc121087362" w:history="1">
            <w:r w:rsidRPr="006252AC">
              <w:rPr>
                <w:rStyle w:val="a5"/>
                <w:noProof/>
              </w:rPr>
              <w:t>7.1.</w:t>
            </w:r>
            <w:r>
              <w:rPr>
                <w:rFonts w:cstheme="minorBidi"/>
                <w:noProof/>
                <w:sz w:val="22"/>
                <w:szCs w:val="22"/>
                <w:lang w:val="en-US"/>
              </w:rPr>
              <w:tab/>
            </w:r>
            <w:r w:rsidRPr="006252AC">
              <w:rPr>
                <w:rStyle w:val="a5"/>
                <w:noProof/>
              </w:rPr>
              <w:t>Solver Mode</w:t>
            </w:r>
            <w:r>
              <w:rPr>
                <w:noProof/>
                <w:webHidden/>
              </w:rPr>
              <w:tab/>
            </w:r>
            <w:r>
              <w:rPr>
                <w:noProof/>
                <w:webHidden/>
              </w:rPr>
              <w:fldChar w:fldCharType="begin"/>
            </w:r>
            <w:r>
              <w:rPr>
                <w:noProof/>
                <w:webHidden/>
              </w:rPr>
              <w:instrText xml:space="preserve"> PAGEREF _Toc121087362 \h </w:instrText>
            </w:r>
            <w:r>
              <w:rPr>
                <w:noProof/>
                <w:webHidden/>
              </w:rPr>
            </w:r>
            <w:r>
              <w:rPr>
                <w:noProof/>
                <w:webHidden/>
              </w:rPr>
              <w:fldChar w:fldCharType="separate"/>
            </w:r>
            <w:r>
              <w:rPr>
                <w:noProof/>
                <w:webHidden/>
              </w:rPr>
              <w:t>27</w:t>
            </w:r>
            <w:r>
              <w:rPr>
                <w:noProof/>
                <w:webHidden/>
              </w:rPr>
              <w:fldChar w:fldCharType="end"/>
            </w:r>
          </w:hyperlink>
        </w:p>
        <w:p w14:paraId="2DAE6D93" w14:textId="2BEFFA89" w:rsidR="00135AF2" w:rsidRDefault="00135AF2">
          <w:pPr>
            <w:pStyle w:val="21"/>
            <w:tabs>
              <w:tab w:val="left" w:pos="880"/>
              <w:tab w:val="right" w:leader="dot" w:pos="8296"/>
            </w:tabs>
            <w:rPr>
              <w:rFonts w:cstheme="minorBidi"/>
              <w:noProof/>
              <w:sz w:val="22"/>
              <w:szCs w:val="22"/>
              <w:lang w:val="en-US"/>
            </w:rPr>
          </w:pPr>
          <w:hyperlink w:anchor="_Toc121087363" w:history="1">
            <w:r w:rsidRPr="006252AC">
              <w:rPr>
                <w:rStyle w:val="a5"/>
                <w:noProof/>
              </w:rPr>
              <w:t>7.2.</w:t>
            </w:r>
            <w:r>
              <w:rPr>
                <w:rFonts w:cstheme="minorBidi"/>
                <w:noProof/>
                <w:sz w:val="22"/>
                <w:szCs w:val="22"/>
                <w:lang w:val="en-US"/>
              </w:rPr>
              <w:tab/>
            </w:r>
            <w:r w:rsidRPr="006252AC">
              <w:rPr>
                <w:rStyle w:val="a5"/>
                <w:noProof/>
              </w:rPr>
              <w:t>Player Mode</w:t>
            </w:r>
            <w:r>
              <w:rPr>
                <w:noProof/>
                <w:webHidden/>
              </w:rPr>
              <w:tab/>
            </w:r>
            <w:r>
              <w:rPr>
                <w:noProof/>
                <w:webHidden/>
              </w:rPr>
              <w:fldChar w:fldCharType="begin"/>
            </w:r>
            <w:r>
              <w:rPr>
                <w:noProof/>
                <w:webHidden/>
              </w:rPr>
              <w:instrText xml:space="preserve"> PAGEREF _Toc121087363 \h </w:instrText>
            </w:r>
            <w:r>
              <w:rPr>
                <w:noProof/>
                <w:webHidden/>
              </w:rPr>
            </w:r>
            <w:r>
              <w:rPr>
                <w:noProof/>
                <w:webHidden/>
              </w:rPr>
              <w:fldChar w:fldCharType="separate"/>
            </w:r>
            <w:r>
              <w:rPr>
                <w:noProof/>
                <w:webHidden/>
              </w:rPr>
              <w:t>28</w:t>
            </w:r>
            <w:r>
              <w:rPr>
                <w:noProof/>
                <w:webHidden/>
              </w:rPr>
              <w:fldChar w:fldCharType="end"/>
            </w:r>
          </w:hyperlink>
        </w:p>
        <w:p w14:paraId="17AE5F92" w14:textId="73675234" w:rsidR="00135AF2" w:rsidRDefault="00135AF2">
          <w:pPr>
            <w:pStyle w:val="11"/>
            <w:tabs>
              <w:tab w:val="left" w:pos="480"/>
              <w:tab w:val="right" w:leader="dot" w:pos="8296"/>
            </w:tabs>
            <w:rPr>
              <w:rFonts w:cstheme="minorBidi"/>
              <w:noProof/>
              <w:sz w:val="22"/>
              <w:szCs w:val="22"/>
              <w:lang w:val="en-US"/>
            </w:rPr>
          </w:pPr>
          <w:hyperlink w:anchor="_Toc121087364" w:history="1">
            <w:r w:rsidRPr="006252AC">
              <w:rPr>
                <w:rStyle w:val="a5"/>
                <w:noProof/>
              </w:rPr>
              <w:t>8.</w:t>
            </w:r>
            <w:r>
              <w:rPr>
                <w:rFonts w:cstheme="minorBidi"/>
                <w:noProof/>
                <w:sz w:val="22"/>
                <w:szCs w:val="22"/>
                <w:lang w:val="en-US"/>
              </w:rPr>
              <w:tab/>
            </w:r>
            <w:r w:rsidRPr="006252AC">
              <w:rPr>
                <w:rStyle w:val="a5"/>
                <w:noProof/>
              </w:rPr>
              <w:t>User acceptance testing (UAT)</w:t>
            </w:r>
            <w:r>
              <w:rPr>
                <w:noProof/>
                <w:webHidden/>
              </w:rPr>
              <w:tab/>
            </w:r>
            <w:r>
              <w:rPr>
                <w:noProof/>
                <w:webHidden/>
              </w:rPr>
              <w:fldChar w:fldCharType="begin"/>
            </w:r>
            <w:r>
              <w:rPr>
                <w:noProof/>
                <w:webHidden/>
              </w:rPr>
              <w:instrText xml:space="preserve"> PAGEREF _Toc121087364 \h </w:instrText>
            </w:r>
            <w:r>
              <w:rPr>
                <w:noProof/>
                <w:webHidden/>
              </w:rPr>
            </w:r>
            <w:r>
              <w:rPr>
                <w:noProof/>
                <w:webHidden/>
              </w:rPr>
              <w:fldChar w:fldCharType="separate"/>
            </w:r>
            <w:r>
              <w:rPr>
                <w:noProof/>
                <w:webHidden/>
              </w:rPr>
              <w:t>29</w:t>
            </w:r>
            <w:r>
              <w:rPr>
                <w:noProof/>
                <w:webHidden/>
              </w:rPr>
              <w:fldChar w:fldCharType="end"/>
            </w:r>
          </w:hyperlink>
        </w:p>
        <w:p w14:paraId="12F3AA5A" w14:textId="17951C3D" w:rsidR="004F201E" w:rsidRDefault="004F201E">
          <w:r>
            <w:rPr>
              <w:b/>
              <w:bCs/>
              <w:lang w:val="zh-TW"/>
            </w:rPr>
            <w:fldChar w:fldCharType="end"/>
          </w:r>
        </w:p>
      </w:sdtContent>
    </w:sdt>
    <w:p w14:paraId="679FE0CC" w14:textId="77777777" w:rsidR="00943E8F" w:rsidRDefault="00943E8F" w:rsidP="001764BB"/>
    <w:p w14:paraId="0CA7458B" w14:textId="77777777" w:rsidR="00D678D1" w:rsidRDefault="00D678D1">
      <w:pPr>
        <w:spacing w:line="259" w:lineRule="auto"/>
        <w:rPr>
          <w:rFonts w:ascii="Arial" w:eastAsiaTheme="majorEastAsia" w:hAnsi="Arial" w:cs="Arial"/>
          <w:b/>
          <w:bCs/>
          <w:color w:val="000000"/>
          <w:sz w:val="28"/>
          <w:szCs w:val="28"/>
          <w:lang w:val="en-US"/>
        </w:rPr>
      </w:pPr>
      <w:r>
        <w:br w:type="page"/>
      </w:r>
    </w:p>
    <w:p w14:paraId="40623F23" w14:textId="413796F6" w:rsidR="001764BB" w:rsidRDefault="001764BB" w:rsidP="001764BB">
      <w:pPr>
        <w:pStyle w:val="1"/>
      </w:pPr>
      <w:bookmarkStart w:id="1" w:name="_Toc121087344"/>
      <w:r w:rsidRPr="00EF538B">
        <w:rPr>
          <w:rFonts w:hint="eastAsia"/>
        </w:rPr>
        <w:lastRenderedPageBreak/>
        <w:t>T</w:t>
      </w:r>
      <w:r w:rsidRPr="00EF538B">
        <w:t>est Report</w:t>
      </w:r>
      <w:bookmarkEnd w:id="1"/>
    </w:p>
    <w:p w14:paraId="141CEA53" w14:textId="77777777" w:rsidR="001764BB" w:rsidRDefault="001764BB" w:rsidP="001764BB">
      <w:r>
        <w:rPr>
          <w:rFonts w:hint="eastAsia"/>
        </w:rPr>
        <w:t>G</w:t>
      </w:r>
      <w:r>
        <w:t>ame Mode A (Player Mode) Hierarchy Diagram</w:t>
      </w:r>
    </w:p>
    <w:p w14:paraId="34563464" w14:textId="77777777" w:rsidR="001764BB" w:rsidRDefault="001764BB" w:rsidP="001764BB">
      <w:r>
        <w:rPr>
          <w:noProof/>
        </w:rPr>
        <w:drawing>
          <wp:inline distT="0" distB="0" distL="0" distR="0" wp14:anchorId="3E36D943" wp14:editId="5939ACD1">
            <wp:extent cx="5274310" cy="2491105"/>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2491105"/>
                    </a:xfrm>
                    <a:prstGeom prst="rect">
                      <a:avLst/>
                    </a:prstGeom>
                  </pic:spPr>
                </pic:pic>
              </a:graphicData>
            </a:graphic>
          </wp:inline>
        </w:drawing>
      </w:r>
    </w:p>
    <w:p w14:paraId="6A24A9AE" w14:textId="30C63CBF" w:rsidR="001764BB" w:rsidRDefault="001764BB" w:rsidP="001764BB">
      <w:r>
        <w:rPr>
          <w:rFonts w:hint="eastAsia"/>
        </w:rPr>
        <w:t>G</w:t>
      </w:r>
      <w:r>
        <w:t>ame Mode B (Solver Mode) Hierarchy Diagram</w:t>
      </w:r>
    </w:p>
    <w:p w14:paraId="3A3289D5" w14:textId="2CD28C9F" w:rsidR="001764BB" w:rsidRDefault="001764BB" w:rsidP="001764BB">
      <w:r>
        <w:rPr>
          <w:rFonts w:hint="eastAsia"/>
          <w:noProof/>
        </w:rPr>
        <w:drawing>
          <wp:inline distT="0" distB="0" distL="0" distR="0" wp14:anchorId="14A7A0B9" wp14:editId="7DCDA807">
            <wp:extent cx="3461047" cy="4364853"/>
            <wp:effectExtent l="0" t="0" r="0" b="4445"/>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470025" cy="4376175"/>
                    </a:xfrm>
                    <a:prstGeom prst="rect">
                      <a:avLst/>
                    </a:prstGeom>
                  </pic:spPr>
                </pic:pic>
              </a:graphicData>
            </a:graphic>
          </wp:inline>
        </w:drawing>
      </w:r>
    </w:p>
    <w:p w14:paraId="566C6365" w14:textId="3E1C6041" w:rsidR="001764BB" w:rsidRDefault="001764BB" w:rsidP="001764BB">
      <w:pPr>
        <w:pStyle w:val="1"/>
      </w:pPr>
      <w:bookmarkStart w:id="2" w:name="_Toc121087345"/>
      <w:r w:rsidRPr="00EF538B">
        <w:rPr>
          <w:rFonts w:hint="eastAsia"/>
        </w:rPr>
        <w:lastRenderedPageBreak/>
        <w:t>M</w:t>
      </w:r>
      <w:r w:rsidRPr="00EF538B">
        <w:t>ethodology</w:t>
      </w:r>
      <w:bookmarkEnd w:id="2"/>
    </w:p>
    <w:p w14:paraId="172E0478" w14:textId="77777777" w:rsidR="001764BB" w:rsidRDefault="001764BB" w:rsidP="001764BB">
      <w:pPr>
        <w:jc w:val="both"/>
      </w:pPr>
      <w:r>
        <w:t>Our group has chosen Bottom-up testing strategy as our testing method. This is a kind of integration testing where low-level modules are tested first, then followed by high level module. It involves taking integrated code and test those code together, before testing a whole system. The reason why we chosen this testing method is that it is easy to develop test conditions. Besides, Disjoint subsystems can be also tested at the same time. Therefore, it can ensure all the modules inside the system are tested as a single unit. In our design code, our function output depends on different sub-function, especially the logical part in our design. To test every function thoroughly, Bottom-up testing strategy is chosen by our group.</w:t>
      </w:r>
    </w:p>
    <w:p w14:paraId="5B6E1CD9" w14:textId="77777777" w:rsidR="001764BB" w:rsidRDefault="001764BB" w:rsidP="001764BB">
      <w:pPr>
        <w:jc w:val="both"/>
      </w:pPr>
    </w:p>
    <w:p w14:paraId="2A55A5F2" w14:textId="77777777" w:rsidR="001764BB" w:rsidRDefault="001764BB" w:rsidP="00B35165">
      <w:pPr>
        <w:pStyle w:val="1"/>
      </w:pPr>
      <w:bookmarkStart w:id="3" w:name="_Toc121087346"/>
      <w:r>
        <w:rPr>
          <w:rFonts w:hint="eastAsia"/>
        </w:rPr>
        <w:lastRenderedPageBreak/>
        <w:t>C</w:t>
      </w:r>
      <w:r>
        <w:t>overage Analysis</w:t>
      </w:r>
      <w:bookmarkEnd w:id="3"/>
    </w:p>
    <w:p w14:paraId="32CC0B15" w14:textId="77777777" w:rsidR="001764BB" w:rsidRDefault="001764BB" w:rsidP="001764BB">
      <w:r>
        <w:rPr>
          <w:noProof/>
        </w:rPr>
        <w:drawing>
          <wp:inline distT="0" distB="0" distL="0" distR="0" wp14:anchorId="55B4180B" wp14:editId="790B2F71">
            <wp:extent cx="5274310" cy="4601845"/>
            <wp:effectExtent l="0" t="0" r="0" b="0"/>
            <wp:docPr id="17" name="圖片 17"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17" descr="一張含有 桌 的圖片&#10;&#10;自動產生的描述"/>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4310" cy="4601845"/>
                    </a:xfrm>
                    <a:prstGeom prst="rect">
                      <a:avLst/>
                    </a:prstGeom>
                  </pic:spPr>
                </pic:pic>
              </a:graphicData>
            </a:graphic>
          </wp:inline>
        </w:drawing>
      </w:r>
    </w:p>
    <w:p w14:paraId="58D1FA1F" w14:textId="77777777" w:rsidR="001764BB" w:rsidRDefault="001764BB" w:rsidP="001764BB">
      <w:pPr>
        <w:jc w:val="both"/>
      </w:pPr>
      <w:r>
        <w:rPr>
          <w:rFonts w:hint="eastAsia"/>
        </w:rPr>
        <w:t>T</w:t>
      </w:r>
      <w:r>
        <w:t>he overall coverage in our testing is 77.4% (</w:t>
      </w:r>
      <w:r w:rsidRPr="007935D1">
        <w:rPr>
          <w:b/>
          <w:bCs/>
          <w:color w:val="FF0000"/>
        </w:rPr>
        <w:t>95% if ignoring the UI</w:t>
      </w:r>
      <w:r>
        <w:t xml:space="preserve">). The main reason why the coverage is under 90% is that the Graphic User interface is hard to test since it mainly depends on user’s input and print out some </w:t>
      </w:r>
      <w:proofErr w:type="spellStart"/>
      <w:r>
        <w:t>colorful</w:t>
      </w:r>
      <w:proofErr w:type="spellEnd"/>
      <w:r>
        <w:t xml:space="preserve"> graphic such as the boat, river, and role. For example, in DrawGraphic.java, The function is only print out some symbol. It does not relate to the logical part and algorithm in our design. The purpose of implementing UI is only for better visual effect. Without considering the user </w:t>
      </w:r>
      <w:r>
        <w:lastRenderedPageBreak/>
        <w:t xml:space="preserve">Interface part, the overall coverage is above </w:t>
      </w:r>
      <w:r w:rsidRPr="007935D1">
        <w:rPr>
          <w:b/>
          <w:bCs/>
          <w:color w:val="FF0000"/>
        </w:rPr>
        <w:t>95%</w:t>
      </w:r>
      <w:r>
        <w:t xml:space="preserve"> if we focus on the logic and algorithm part in our design.</w:t>
      </w:r>
    </w:p>
    <w:p w14:paraId="1CFD7457" w14:textId="77777777" w:rsidR="007B11EF" w:rsidRDefault="007B11EF" w:rsidP="007B11EF">
      <w:pPr>
        <w:tabs>
          <w:tab w:val="left" w:pos="900"/>
        </w:tabs>
        <w:jc w:val="center"/>
      </w:pPr>
      <w:r>
        <w:t>Total number of test Case: 55</w:t>
      </w:r>
    </w:p>
    <w:p w14:paraId="4264FD2F" w14:textId="77777777" w:rsidR="007B11EF" w:rsidRPr="00AB1FD0" w:rsidRDefault="007B11EF" w:rsidP="007B11EF">
      <w:r>
        <w:rPr>
          <w:rFonts w:hint="eastAsia"/>
          <w:noProof/>
        </w:rPr>
        <w:drawing>
          <wp:inline distT="0" distB="0" distL="0" distR="0" wp14:anchorId="3751BACF" wp14:editId="55785CA8">
            <wp:extent cx="4648913" cy="2454308"/>
            <wp:effectExtent l="0" t="0" r="0" b="0"/>
            <wp:docPr id="37" name="圖片 37"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圖片 37" descr="一張含有 文字 的圖片&#10;&#10;自動產生的描述"/>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58250" cy="2459237"/>
                    </a:xfrm>
                    <a:prstGeom prst="rect">
                      <a:avLst/>
                    </a:prstGeom>
                  </pic:spPr>
                </pic:pic>
              </a:graphicData>
            </a:graphic>
          </wp:inline>
        </w:drawing>
      </w:r>
    </w:p>
    <w:p w14:paraId="0A755AC5" w14:textId="77777777" w:rsidR="001764BB" w:rsidRDefault="001764BB" w:rsidP="001764BB"/>
    <w:p w14:paraId="6BB68B43" w14:textId="2D984A93" w:rsidR="001764BB" w:rsidRDefault="005F36DA" w:rsidP="001A0580">
      <w:pPr>
        <w:pStyle w:val="1"/>
      </w:pPr>
      <w:bookmarkStart w:id="4" w:name="_Toc121087347"/>
      <w:r>
        <w:t xml:space="preserve">Testing </w:t>
      </w:r>
      <w:r w:rsidR="00AE204C">
        <w:t xml:space="preserve">details </w:t>
      </w:r>
      <w:r w:rsidR="00D008F4">
        <w:t>(</w:t>
      </w:r>
      <w:r w:rsidR="001764BB">
        <w:rPr>
          <w:rFonts w:hint="eastAsia"/>
        </w:rPr>
        <w:t>R</w:t>
      </w:r>
      <w:r w:rsidR="001764BB">
        <w:t>uleSet.java</w:t>
      </w:r>
      <w:r w:rsidR="00D008F4">
        <w:t>)</w:t>
      </w:r>
      <w:bookmarkEnd w:id="4"/>
    </w:p>
    <w:p w14:paraId="55098186" w14:textId="77777777" w:rsidR="001764BB" w:rsidRDefault="001764BB" w:rsidP="001764BB">
      <w:r>
        <w:rPr>
          <w:rFonts w:hint="eastAsia"/>
          <w:noProof/>
        </w:rPr>
        <w:drawing>
          <wp:inline distT="0" distB="0" distL="0" distR="0" wp14:anchorId="3D27ECE6" wp14:editId="3FB80E4B">
            <wp:extent cx="5274310" cy="781685"/>
            <wp:effectExtent l="0" t="0" r="0" b="5715"/>
            <wp:docPr id="6" name="圖片 6"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descr="一張含有 桌 的圖片&#10;&#10;自動產生的描述"/>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74310" cy="781685"/>
                    </a:xfrm>
                    <a:prstGeom prst="rect">
                      <a:avLst/>
                    </a:prstGeom>
                  </pic:spPr>
                </pic:pic>
              </a:graphicData>
            </a:graphic>
          </wp:inline>
        </w:drawing>
      </w:r>
    </w:p>
    <w:p w14:paraId="68BAD901" w14:textId="77777777" w:rsidR="001764BB" w:rsidRDefault="001764BB" w:rsidP="001764BB"/>
    <w:p w14:paraId="737CFD9E" w14:textId="3846EE21" w:rsidR="001764BB" w:rsidRDefault="001764BB" w:rsidP="00A91CC7">
      <w:pPr>
        <w:pStyle w:val="2"/>
      </w:pPr>
      <w:bookmarkStart w:id="5" w:name="_Toc121087348"/>
      <w:r>
        <w:rPr>
          <w:rFonts w:hint="eastAsia"/>
        </w:rPr>
        <w:lastRenderedPageBreak/>
        <w:t>T</w:t>
      </w:r>
      <w:r>
        <w:t xml:space="preserve">esting function </w:t>
      </w:r>
      <w:proofErr w:type="spellStart"/>
      <w:proofErr w:type="gramStart"/>
      <w:r>
        <w:t>isValidMove</w:t>
      </w:r>
      <w:proofErr w:type="spellEnd"/>
      <w:r>
        <w:t>(</w:t>
      </w:r>
      <w:proofErr w:type="gramEnd"/>
      <w:r>
        <w:t>)</w:t>
      </w:r>
      <w:bookmarkEnd w:id="5"/>
    </w:p>
    <w:p w14:paraId="1D1A81B3" w14:textId="77777777" w:rsidR="001764BB" w:rsidRDefault="001764BB" w:rsidP="001764BB">
      <w:pPr>
        <w:jc w:val="both"/>
      </w:pPr>
      <w:r>
        <w:rPr>
          <w:rFonts w:hint="eastAsia"/>
          <w:noProof/>
        </w:rPr>
        <w:drawing>
          <wp:anchor distT="0" distB="0" distL="114300" distR="114300" simplePos="0" relativeHeight="251659264" behindDoc="0" locked="0" layoutInCell="1" allowOverlap="1" wp14:anchorId="13092BD0" wp14:editId="61E298DC">
            <wp:simplePos x="0" y="0"/>
            <wp:positionH relativeFrom="column">
              <wp:posOffset>2590984</wp:posOffset>
            </wp:positionH>
            <wp:positionV relativeFrom="paragraph">
              <wp:posOffset>70485</wp:posOffset>
            </wp:positionV>
            <wp:extent cx="3486150" cy="2383790"/>
            <wp:effectExtent l="0" t="0" r="6350" b="3810"/>
            <wp:wrapThrough wrapText="bothSides">
              <wp:wrapPolygon edited="0">
                <wp:start x="0" y="0"/>
                <wp:lineTo x="0" y="21519"/>
                <wp:lineTo x="21561" y="21519"/>
                <wp:lineTo x="21561" y="0"/>
                <wp:lineTo x="0" y="0"/>
              </wp:wrapPolygon>
            </wp:wrapThrough>
            <wp:docPr id="7" name="圖片 7"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descr="一張含有 文字 的圖片&#10;&#10;自動產生的描述"/>
                    <pic:cNvPicPr/>
                  </pic:nvPicPr>
                  <pic:blipFill>
                    <a:blip r:embed="rId14">
                      <a:extLst>
                        <a:ext uri="{28A0092B-C50C-407E-A947-70E740481C1C}">
                          <a14:useLocalDpi xmlns:a14="http://schemas.microsoft.com/office/drawing/2010/main" val="0"/>
                        </a:ext>
                      </a:extLst>
                    </a:blip>
                    <a:stretch>
                      <a:fillRect/>
                    </a:stretch>
                  </pic:blipFill>
                  <pic:spPr>
                    <a:xfrm>
                      <a:off x="0" y="0"/>
                      <a:ext cx="3486150" cy="2383790"/>
                    </a:xfrm>
                    <a:prstGeom prst="rect">
                      <a:avLst/>
                    </a:prstGeom>
                  </pic:spPr>
                </pic:pic>
              </a:graphicData>
            </a:graphic>
            <wp14:sizeRelH relativeFrom="page">
              <wp14:pctWidth>0</wp14:pctWidth>
            </wp14:sizeRelH>
            <wp14:sizeRelV relativeFrom="page">
              <wp14:pctHeight>0</wp14:pctHeight>
            </wp14:sizeRelV>
          </wp:anchor>
        </w:drawing>
      </w:r>
      <w:r>
        <w:rPr>
          <w:rFonts w:hint="eastAsia"/>
        </w:rPr>
        <w:t>T</w:t>
      </w:r>
      <w:r>
        <w:t xml:space="preserve">he main function in RuleSet.java is function - </w:t>
      </w:r>
      <w:proofErr w:type="spellStart"/>
      <w:proofErr w:type="gramStart"/>
      <w:r>
        <w:t>isValidMove</w:t>
      </w:r>
      <w:proofErr w:type="spellEnd"/>
      <w:r>
        <w:t>(</w:t>
      </w:r>
      <w:proofErr w:type="spellStart"/>
      <w:proofErr w:type="gramEnd"/>
      <w:r>
        <w:t>PuzzleState</w:t>
      </w:r>
      <w:proofErr w:type="spellEnd"/>
      <w:r>
        <w:t xml:space="preserve">, Move). This function returns a response whether the move is valid or not. The return value depends on different components and functions. They are </w:t>
      </w:r>
      <w:proofErr w:type="spellStart"/>
      <w:proofErr w:type="gramStart"/>
      <w:r>
        <w:t>isTravelable</w:t>
      </w:r>
      <w:proofErr w:type="spellEnd"/>
      <w:r>
        <w:t>(</w:t>
      </w:r>
      <w:proofErr w:type="gramEnd"/>
      <w:r>
        <w:t xml:space="preserve">), </w:t>
      </w:r>
      <w:proofErr w:type="spellStart"/>
      <w:r>
        <w:t>isValid</w:t>
      </w:r>
      <w:proofErr w:type="spellEnd"/>
      <w:r>
        <w:t xml:space="preserve">() and </w:t>
      </w:r>
      <w:proofErr w:type="spellStart"/>
      <w:r>
        <w:t>getNextState</w:t>
      </w:r>
      <w:proofErr w:type="spellEnd"/>
      <w:r>
        <w:t xml:space="preserve">(). Following the principle of Bottom-up testing, we should first test these three functions separately first, then perform a integration testing on function </w:t>
      </w:r>
      <w:proofErr w:type="spellStart"/>
      <w:proofErr w:type="gramStart"/>
      <w:r>
        <w:t>isValidMove</w:t>
      </w:r>
      <w:proofErr w:type="spellEnd"/>
      <w:r>
        <w:t>(</w:t>
      </w:r>
      <w:proofErr w:type="gramEnd"/>
      <w:r>
        <w:t>).</w:t>
      </w:r>
    </w:p>
    <w:p w14:paraId="1CEE67B4" w14:textId="77777777" w:rsidR="001764BB" w:rsidRDefault="001764BB" w:rsidP="001764BB"/>
    <w:p w14:paraId="010D164C" w14:textId="41791746" w:rsidR="001764BB" w:rsidRDefault="001764BB" w:rsidP="000666CB">
      <w:pPr>
        <w:pStyle w:val="3"/>
      </w:pPr>
      <w:bookmarkStart w:id="6" w:name="_Toc121087349"/>
      <w:r w:rsidRPr="00EF538B">
        <w:rPr>
          <w:rFonts w:hint="eastAsia"/>
          <w:color w:val="FF0000"/>
        </w:rPr>
        <w:t>U</w:t>
      </w:r>
      <w:r w:rsidRPr="00EF538B">
        <w:rPr>
          <w:color w:val="FF0000"/>
        </w:rPr>
        <w:t>nit testing</w:t>
      </w:r>
      <w:r>
        <w:t xml:space="preserve"> – </w:t>
      </w:r>
      <w:proofErr w:type="spellStart"/>
      <w:proofErr w:type="gramStart"/>
      <w:r>
        <w:t>getNextState</w:t>
      </w:r>
      <w:proofErr w:type="spellEnd"/>
      <w:r>
        <w:t>(</w:t>
      </w:r>
      <w:proofErr w:type="gramEnd"/>
      <w:r>
        <w:t>)</w:t>
      </w:r>
      <w:bookmarkEnd w:id="6"/>
    </w:p>
    <w:p w14:paraId="6E1D1409" w14:textId="77777777" w:rsidR="001764BB" w:rsidRDefault="001764BB" w:rsidP="001764BB">
      <w:r>
        <w:t xml:space="preserve">This function accept a move from user and act as a parameter for function </w:t>
      </w:r>
      <w:proofErr w:type="spellStart"/>
      <w:proofErr w:type="gramStart"/>
      <w:r>
        <w:t>isValid</w:t>
      </w:r>
      <w:proofErr w:type="spellEnd"/>
      <w:r>
        <w:t>(</w:t>
      </w:r>
      <w:proofErr w:type="gramEnd"/>
      <w:r>
        <w:t>).</w:t>
      </w:r>
    </w:p>
    <w:p w14:paraId="6C968079" w14:textId="77777777" w:rsidR="001764BB" w:rsidRDefault="001764BB" w:rsidP="001764BB">
      <w:r>
        <w:rPr>
          <w:rFonts w:hint="eastAsia"/>
        </w:rPr>
        <w:t>T</w:t>
      </w:r>
      <w:r>
        <w:t xml:space="preserve">he testing method for this function is testing all the combination. </w:t>
      </w:r>
    </w:p>
    <w:p w14:paraId="64CB9A37" w14:textId="77777777" w:rsidR="001764BB" w:rsidRDefault="001764BB" w:rsidP="001764BB"/>
    <w:p w14:paraId="71E81E59" w14:textId="77777777" w:rsidR="001764BB" w:rsidRDefault="001764BB" w:rsidP="001764BB">
      <w:r>
        <w:rPr>
          <w:rFonts w:hint="eastAsia"/>
        </w:rPr>
        <w:t>T</w:t>
      </w:r>
      <w:r>
        <w:t>he combination is as following:</w:t>
      </w:r>
    </w:p>
    <w:p w14:paraId="70E12B86" w14:textId="77777777" w:rsidR="001764BB" w:rsidRDefault="001764BB" w:rsidP="001764BB">
      <w:pPr>
        <w:pStyle w:val="a7"/>
        <w:widowControl w:val="0"/>
        <w:numPr>
          <w:ilvl w:val="0"/>
          <w:numId w:val="21"/>
        </w:numPr>
        <w:spacing w:after="0" w:line="240" w:lineRule="auto"/>
        <w:contextualSpacing w:val="0"/>
      </w:pPr>
      <w:r>
        <w:t>Two roles cross the river from land A to land B.</w:t>
      </w:r>
    </w:p>
    <w:p w14:paraId="094FA2CD" w14:textId="77777777" w:rsidR="001764BB" w:rsidRDefault="001764BB" w:rsidP="001764BB">
      <w:pPr>
        <w:pStyle w:val="a7"/>
        <w:widowControl w:val="0"/>
        <w:numPr>
          <w:ilvl w:val="0"/>
          <w:numId w:val="21"/>
        </w:numPr>
        <w:spacing w:after="0" w:line="240" w:lineRule="auto"/>
        <w:contextualSpacing w:val="0"/>
      </w:pPr>
      <w:r>
        <w:t>Only one role crosses the river from land A to land B.</w:t>
      </w:r>
    </w:p>
    <w:p w14:paraId="4F255456" w14:textId="77777777" w:rsidR="001764BB" w:rsidRDefault="001764BB" w:rsidP="001764BB">
      <w:pPr>
        <w:pStyle w:val="a7"/>
        <w:widowControl w:val="0"/>
        <w:numPr>
          <w:ilvl w:val="0"/>
          <w:numId w:val="21"/>
        </w:numPr>
        <w:spacing w:after="0" w:line="240" w:lineRule="auto"/>
        <w:contextualSpacing w:val="0"/>
      </w:pPr>
      <w:r>
        <w:t>No role crosses the river</w:t>
      </w:r>
    </w:p>
    <w:p w14:paraId="6621341E" w14:textId="77777777" w:rsidR="001764BB" w:rsidRDefault="001764BB" w:rsidP="001764BB">
      <w:pPr>
        <w:pStyle w:val="a7"/>
        <w:widowControl w:val="0"/>
        <w:numPr>
          <w:ilvl w:val="0"/>
          <w:numId w:val="21"/>
        </w:numPr>
        <w:spacing w:after="0" w:line="240" w:lineRule="auto"/>
        <w:contextualSpacing w:val="0"/>
      </w:pPr>
      <w:r>
        <w:rPr>
          <w:rFonts w:hint="eastAsia"/>
        </w:rPr>
        <w:t>T</w:t>
      </w:r>
      <w:r>
        <w:t>wo roles cross the river from land B to land A.</w:t>
      </w:r>
    </w:p>
    <w:p w14:paraId="22D94AAD" w14:textId="77777777" w:rsidR="001764BB" w:rsidRDefault="001764BB" w:rsidP="001764BB">
      <w:pPr>
        <w:pStyle w:val="a7"/>
        <w:widowControl w:val="0"/>
        <w:numPr>
          <w:ilvl w:val="0"/>
          <w:numId w:val="21"/>
        </w:numPr>
        <w:spacing w:after="0" w:line="240" w:lineRule="auto"/>
        <w:contextualSpacing w:val="0"/>
      </w:pPr>
      <w:r>
        <w:lastRenderedPageBreak/>
        <w:t>Only one role crosses the river from land A to land B.</w:t>
      </w:r>
    </w:p>
    <w:p w14:paraId="05129848" w14:textId="77777777" w:rsidR="001764BB" w:rsidRDefault="001764BB" w:rsidP="001764BB">
      <w:r>
        <w:rPr>
          <w:rFonts w:hint="eastAsia"/>
        </w:rPr>
        <w:t>E</w:t>
      </w:r>
      <w:r>
        <w:t>xample:</w:t>
      </w:r>
    </w:p>
    <w:p w14:paraId="3568B5EF" w14:textId="77777777" w:rsidR="001764BB" w:rsidRDefault="001764BB" w:rsidP="001764BB">
      <w:r>
        <w:rPr>
          <w:rFonts w:hint="eastAsia"/>
        </w:rPr>
        <w:t>T</w:t>
      </w:r>
      <w:r>
        <w:t>his is a test case simulating two roles “farmer” and “sheep” cross the river from land A and land B successfully.</w:t>
      </w:r>
    </w:p>
    <w:p w14:paraId="0D185902" w14:textId="77777777" w:rsidR="001764BB" w:rsidRDefault="001764BB" w:rsidP="001764BB"/>
    <w:p w14:paraId="7A1B6AA1" w14:textId="77777777" w:rsidR="001764BB" w:rsidRDefault="001764BB" w:rsidP="001764BB">
      <w:r>
        <w:rPr>
          <w:rFonts w:hint="eastAsia"/>
          <w:noProof/>
        </w:rPr>
        <w:drawing>
          <wp:inline distT="0" distB="0" distL="0" distR="0" wp14:anchorId="4D0F2901" wp14:editId="59A4F995">
            <wp:extent cx="5274310" cy="2567305"/>
            <wp:effectExtent l="0" t="0" r="0" b="0"/>
            <wp:docPr id="8" name="圖片 8"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descr="一張含有 文字 的圖片&#10;&#10;自動產生的描述"/>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4310" cy="2567305"/>
                    </a:xfrm>
                    <a:prstGeom prst="rect">
                      <a:avLst/>
                    </a:prstGeom>
                  </pic:spPr>
                </pic:pic>
              </a:graphicData>
            </a:graphic>
          </wp:inline>
        </w:drawing>
      </w:r>
    </w:p>
    <w:p w14:paraId="08D69894" w14:textId="77777777" w:rsidR="001764BB" w:rsidRDefault="001764BB" w:rsidP="001764BB"/>
    <w:p w14:paraId="2BA8236F" w14:textId="77777777" w:rsidR="001764BB" w:rsidRDefault="001764BB" w:rsidP="001764BB">
      <w:r>
        <w:rPr>
          <w:rFonts w:hint="eastAsia"/>
        </w:rPr>
        <w:t>C</w:t>
      </w:r>
      <w:r>
        <w:t>overage:</w:t>
      </w:r>
    </w:p>
    <w:p w14:paraId="6C641F9B" w14:textId="77777777" w:rsidR="001764BB" w:rsidRDefault="001764BB" w:rsidP="001764BB">
      <w:r>
        <w:rPr>
          <w:noProof/>
        </w:rPr>
        <w:drawing>
          <wp:inline distT="0" distB="0" distL="0" distR="0" wp14:anchorId="2907AA63" wp14:editId="262068F7">
            <wp:extent cx="2992755" cy="1896745"/>
            <wp:effectExtent l="0" t="0" r="4445" b="0"/>
            <wp:docPr id="9" name="圖片 9"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descr="一張含有 文字 的圖片&#10;&#10;自動產生的描述"/>
                    <pic:cNvPicPr/>
                  </pic:nvPicPr>
                  <pic:blipFill>
                    <a:blip r:embed="rId16">
                      <a:extLst>
                        <a:ext uri="{28A0092B-C50C-407E-A947-70E740481C1C}">
                          <a14:useLocalDpi xmlns:a14="http://schemas.microsoft.com/office/drawing/2010/main" val="0"/>
                        </a:ext>
                      </a:extLst>
                    </a:blip>
                    <a:stretch>
                      <a:fillRect/>
                    </a:stretch>
                  </pic:blipFill>
                  <pic:spPr>
                    <a:xfrm>
                      <a:off x="0" y="0"/>
                      <a:ext cx="2992755" cy="1896745"/>
                    </a:xfrm>
                    <a:prstGeom prst="rect">
                      <a:avLst/>
                    </a:prstGeom>
                  </pic:spPr>
                </pic:pic>
              </a:graphicData>
            </a:graphic>
          </wp:inline>
        </w:drawing>
      </w:r>
    </w:p>
    <w:p w14:paraId="581D65AF" w14:textId="77777777" w:rsidR="001764BB" w:rsidRDefault="001764BB" w:rsidP="001764BB"/>
    <w:p w14:paraId="7AD2C575" w14:textId="5D7EBF28" w:rsidR="001764BB" w:rsidRPr="00A12753" w:rsidRDefault="001764BB" w:rsidP="000312E2">
      <w:pPr>
        <w:pStyle w:val="3"/>
      </w:pPr>
      <w:bookmarkStart w:id="7" w:name="_Toc121087350"/>
      <w:r w:rsidRPr="00A12753">
        <w:rPr>
          <w:rFonts w:hint="eastAsia"/>
          <w:color w:val="FF0000"/>
        </w:rPr>
        <w:lastRenderedPageBreak/>
        <w:t>U</w:t>
      </w:r>
      <w:r w:rsidRPr="00A12753">
        <w:rPr>
          <w:color w:val="FF0000"/>
        </w:rPr>
        <w:t xml:space="preserve">nit testing </w:t>
      </w:r>
      <w:r w:rsidRPr="00A12753">
        <w:t xml:space="preserve">– </w:t>
      </w:r>
      <w:proofErr w:type="spellStart"/>
      <w:proofErr w:type="gramStart"/>
      <w:r w:rsidRPr="00A12753">
        <w:rPr>
          <w:rStyle w:val="40"/>
        </w:rPr>
        <w:t>isTravelable</w:t>
      </w:r>
      <w:proofErr w:type="spellEnd"/>
      <w:r w:rsidRPr="00A12753">
        <w:rPr>
          <w:rStyle w:val="40"/>
        </w:rPr>
        <w:t>(</w:t>
      </w:r>
      <w:proofErr w:type="gramEnd"/>
      <w:r w:rsidRPr="00A12753">
        <w:rPr>
          <w:rStyle w:val="40"/>
        </w:rPr>
        <w:t>)</w:t>
      </w:r>
      <w:bookmarkEnd w:id="7"/>
    </w:p>
    <w:p w14:paraId="02EE2660" w14:textId="77777777" w:rsidR="001764BB" w:rsidRDefault="001764BB" w:rsidP="001764BB">
      <w:r>
        <w:rPr>
          <w:rFonts w:hint="eastAsia"/>
        </w:rPr>
        <w:t>T</w:t>
      </w:r>
      <w:r>
        <w:t xml:space="preserve">his function accepts a move from user and check whether roles in this move is travelable or not. </w:t>
      </w:r>
      <w:r>
        <w:rPr>
          <w:rFonts w:hint="eastAsia"/>
        </w:rPr>
        <w:t>T</w:t>
      </w:r>
      <w:r>
        <w:t xml:space="preserve">he testing method for this function is testing all the combination. </w:t>
      </w:r>
      <w:r>
        <w:rPr>
          <w:rFonts w:hint="eastAsia"/>
          <w:noProof/>
        </w:rPr>
        <w:drawing>
          <wp:inline distT="0" distB="0" distL="0" distR="0" wp14:anchorId="44678CC5" wp14:editId="53902E84">
            <wp:extent cx="2161540" cy="1277620"/>
            <wp:effectExtent l="0" t="0" r="0" b="5080"/>
            <wp:docPr id="10" name="圖片 10"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descr="一張含有 文字 的圖片&#10;&#10;自動產生的描述"/>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161540" cy="1277620"/>
                    </a:xfrm>
                    <a:prstGeom prst="rect">
                      <a:avLst/>
                    </a:prstGeom>
                  </pic:spPr>
                </pic:pic>
              </a:graphicData>
            </a:graphic>
          </wp:inline>
        </w:drawing>
      </w:r>
    </w:p>
    <w:p w14:paraId="0542D093" w14:textId="77777777" w:rsidR="001764BB" w:rsidRDefault="001764BB" w:rsidP="001764BB"/>
    <w:p w14:paraId="6F484482" w14:textId="77777777" w:rsidR="001764BB" w:rsidRDefault="001764BB" w:rsidP="001764BB">
      <w:r>
        <w:rPr>
          <w:rFonts w:hint="eastAsia"/>
        </w:rPr>
        <w:t>T</w:t>
      </w:r>
      <w:r>
        <w:t>he combination is as following:</w:t>
      </w:r>
    </w:p>
    <w:p w14:paraId="42792D66" w14:textId="77777777" w:rsidR="001764BB" w:rsidRDefault="001764BB" w:rsidP="001764BB">
      <w:pPr>
        <w:pStyle w:val="a7"/>
        <w:widowControl w:val="0"/>
        <w:numPr>
          <w:ilvl w:val="0"/>
          <w:numId w:val="22"/>
        </w:numPr>
        <w:spacing w:after="0" w:line="240" w:lineRule="auto"/>
        <w:contextualSpacing w:val="0"/>
        <w:jc w:val="both"/>
      </w:pPr>
      <w:r>
        <w:rPr>
          <w:rFonts w:hint="eastAsia"/>
        </w:rPr>
        <w:t>T</w:t>
      </w:r>
      <w:r>
        <w:t xml:space="preserve">he move involves at least one </w:t>
      </w:r>
      <w:proofErr w:type="spellStart"/>
      <w:r>
        <w:t>traveler</w:t>
      </w:r>
      <w:proofErr w:type="spellEnd"/>
    </w:p>
    <w:p w14:paraId="3DCF6843" w14:textId="77777777" w:rsidR="001764BB" w:rsidRDefault="001764BB" w:rsidP="001764BB">
      <w:pPr>
        <w:pStyle w:val="a7"/>
        <w:widowControl w:val="0"/>
        <w:numPr>
          <w:ilvl w:val="0"/>
          <w:numId w:val="22"/>
        </w:numPr>
        <w:spacing w:after="0" w:line="240" w:lineRule="auto"/>
        <w:contextualSpacing w:val="0"/>
        <w:jc w:val="both"/>
      </w:pPr>
      <w:r>
        <w:rPr>
          <w:rFonts w:hint="eastAsia"/>
        </w:rPr>
        <w:t>T</w:t>
      </w:r>
      <w:r>
        <w:t xml:space="preserve">he move involves no </w:t>
      </w:r>
      <w:proofErr w:type="spellStart"/>
      <w:r>
        <w:t>traveler</w:t>
      </w:r>
      <w:proofErr w:type="spellEnd"/>
    </w:p>
    <w:p w14:paraId="58DFB3BF" w14:textId="77777777" w:rsidR="001764BB" w:rsidRDefault="001764BB" w:rsidP="001764BB">
      <w:pPr>
        <w:pStyle w:val="a7"/>
        <w:widowControl w:val="0"/>
        <w:numPr>
          <w:ilvl w:val="0"/>
          <w:numId w:val="22"/>
        </w:numPr>
        <w:spacing w:after="0" w:line="240" w:lineRule="auto"/>
        <w:contextualSpacing w:val="0"/>
        <w:jc w:val="both"/>
      </w:pPr>
      <w:r>
        <w:t xml:space="preserve">The move is not valid </w:t>
      </w:r>
    </w:p>
    <w:p w14:paraId="18FF8553" w14:textId="77777777" w:rsidR="001764BB" w:rsidRDefault="001764BB" w:rsidP="001764BB"/>
    <w:p w14:paraId="1DAA79F3" w14:textId="77777777" w:rsidR="001764BB" w:rsidRDefault="001764BB" w:rsidP="001764BB">
      <w:r>
        <w:rPr>
          <w:rFonts w:hint="eastAsia"/>
        </w:rPr>
        <w:t>E</w:t>
      </w:r>
      <w:r>
        <w:t>xample:</w:t>
      </w:r>
    </w:p>
    <w:p w14:paraId="30152CFB" w14:textId="77777777" w:rsidR="001764BB" w:rsidRDefault="001764BB" w:rsidP="001764BB">
      <w:r>
        <w:rPr>
          <w:rFonts w:hint="eastAsia"/>
        </w:rPr>
        <w:t>T</w:t>
      </w:r>
      <w:r>
        <w:t>his is a test case simulating at least one role “farmer” is on the travelable list, so the function returns true.</w:t>
      </w:r>
    </w:p>
    <w:p w14:paraId="376B5A86" w14:textId="77777777" w:rsidR="001764BB" w:rsidRDefault="001764BB" w:rsidP="001764BB">
      <w:r>
        <w:rPr>
          <w:rFonts w:hint="eastAsia"/>
          <w:noProof/>
        </w:rPr>
        <w:drawing>
          <wp:inline distT="0" distB="0" distL="0" distR="0" wp14:anchorId="5D556CB2" wp14:editId="3137D456">
            <wp:extent cx="3297283" cy="1333144"/>
            <wp:effectExtent l="0" t="0" r="5080" b="635"/>
            <wp:docPr id="12" name="圖片 12"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圖片 12" descr="一張含有 文字 的圖片&#10;&#10;自動產生的描述"/>
                    <pic:cNvPicPr/>
                  </pic:nvPicPr>
                  <pic:blipFill>
                    <a:blip r:embed="rId18">
                      <a:extLst>
                        <a:ext uri="{28A0092B-C50C-407E-A947-70E740481C1C}">
                          <a14:useLocalDpi xmlns:a14="http://schemas.microsoft.com/office/drawing/2010/main" val="0"/>
                        </a:ext>
                      </a:extLst>
                    </a:blip>
                    <a:stretch>
                      <a:fillRect/>
                    </a:stretch>
                  </pic:blipFill>
                  <pic:spPr>
                    <a:xfrm>
                      <a:off x="0" y="0"/>
                      <a:ext cx="3311945" cy="1339072"/>
                    </a:xfrm>
                    <a:prstGeom prst="rect">
                      <a:avLst/>
                    </a:prstGeom>
                  </pic:spPr>
                </pic:pic>
              </a:graphicData>
            </a:graphic>
          </wp:inline>
        </w:drawing>
      </w:r>
    </w:p>
    <w:p w14:paraId="2C7C8925" w14:textId="77777777" w:rsidR="001764BB" w:rsidRDefault="001764BB" w:rsidP="001764BB"/>
    <w:p w14:paraId="40A60857" w14:textId="77777777" w:rsidR="001764BB" w:rsidRDefault="001764BB" w:rsidP="001764BB">
      <w:r>
        <w:rPr>
          <w:rFonts w:hint="eastAsia"/>
        </w:rPr>
        <w:lastRenderedPageBreak/>
        <w:t>C</w:t>
      </w:r>
      <w:r>
        <w:t>overage:</w:t>
      </w:r>
    </w:p>
    <w:p w14:paraId="3C9AB86A" w14:textId="77777777" w:rsidR="001764BB" w:rsidRDefault="001764BB" w:rsidP="001764BB">
      <w:r>
        <w:rPr>
          <w:rFonts w:hint="eastAsia"/>
          <w:noProof/>
        </w:rPr>
        <w:drawing>
          <wp:inline distT="0" distB="0" distL="0" distR="0" wp14:anchorId="45D9C1C1" wp14:editId="4DEAF323">
            <wp:extent cx="2418080" cy="1007110"/>
            <wp:effectExtent l="0" t="0" r="0" b="0"/>
            <wp:docPr id="11" name="圖片 11"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descr="一張含有 文字 的圖片&#10;&#10;自動產生的描述"/>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418080" cy="1007110"/>
                    </a:xfrm>
                    <a:prstGeom prst="rect">
                      <a:avLst/>
                    </a:prstGeom>
                  </pic:spPr>
                </pic:pic>
              </a:graphicData>
            </a:graphic>
          </wp:inline>
        </w:drawing>
      </w:r>
    </w:p>
    <w:p w14:paraId="16A186F0" w14:textId="77777777" w:rsidR="001764BB" w:rsidRDefault="001764BB" w:rsidP="001764BB"/>
    <w:p w14:paraId="4DC26327" w14:textId="01DC7AF0" w:rsidR="001764BB" w:rsidRDefault="001764BB" w:rsidP="000312E2">
      <w:pPr>
        <w:pStyle w:val="3"/>
      </w:pPr>
      <w:bookmarkStart w:id="8" w:name="_Toc121087351"/>
      <w:r w:rsidRPr="00EF538B">
        <w:rPr>
          <w:rFonts w:hint="eastAsia"/>
          <w:color w:val="4472C4" w:themeColor="accent1"/>
        </w:rPr>
        <w:t>I</w:t>
      </w:r>
      <w:r w:rsidRPr="00EF538B">
        <w:rPr>
          <w:color w:val="4472C4" w:themeColor="accent1"/>
        </w:rPr>
        <w:t xml:space="preserve">ntegration Test </w:t>
      </w:r>
      <w:r>
        <w:t xml:space="preserve">– </w:t>
      </w:r>
      <w:proofErr w:type="spellStart"/>
      <w:proofErr w:type="gramStart"/>
      <w:r>
        <w:t>isValidMove</w:t>
      </w:r>
      <w:proofErr w:type="spellEnd"/>
      <w:r>
        <w:t>(</w:t>
      </w:r>
      <w:proofErr w:type="gramEnd"/>
      <w:r>
        <w:t>)</w:t>
      </w:r>
      <w:bookmarkEnd w:id="8"/>
    </w:p>
    <w:p w14:paraId="3562B153" w14:textId="77777777" w:rsidR="001764BB" w:rsidRDefault="001764BB" w:rsidP="001764BB"/>
    <w:p w14:paraId="2639950C" w14:textId="77777777" w:rsidR="001764BB" w:rsidRDefault="001764BB" w:rsidP="001764BB">
      <w:r>
        <w:rPr>
          <w:rFonts w:hint="eastAsia"/>
        </w:rPr>
        <w:t>I</w:t>
      </w:r>
      <w:r>
        <w:t xml:space="preserve">n </w:t>
      </w:r>
      <w:proofErr w:type="spellStart"/>
      <w:proofErr w:type="gramStart"/>
      <w:r>
        <w:t>isValidMove</w:t>
      </w:r>
      <w:proofErr w:type="spellEnd"/>
      <w:r>
        <w:t>(</w:t>
      </w:r>
      <w:proofErr w:type="gramEnd"/>
      <w:r>
        <w:t xml:space="preserve">) function, there are total of four path. Our test case has covered all the paths. </w:t>
      </w:r>
    </w:p>
    <w:p w14:paraId="0A17A350" w14:textId="77777777" w:rsidR="001764BB" w:rsidRDefault="001764BB" w:rsidP="001764BB"/>
    <w:p w14:paraId="47E0DF25" w14:textId="77777777" w:rsidR="001764BB" w:rsidRDefault="001764BB" w:rsidP="001764BB">
      <w:r>
        <w:t>Path 1: Start -&gt; Travelable? -&gt; False</w:t>
      </w:r>
    </w:p>
    <w:p w14:paraId="18DD794B" w14:textId="77777777" w:rsidR="001764BB" w:rsidRDefault="001764BB" w:rsidP="001764BB">
      <w:r>
        <w:t>Path 2: Start -&gt; Travelable? -&gt; Violation? -&gt; True</w:t>
      </w:r>
    </w:p>
    <w:p w14:paraId="0382E67A" w14:textId="77777777" w:rsidR="001764BB" w:rsidRDefault="001764BB" w:rsidP="001764BB">
      <w:r>
        <w:t>Path 3: Start -&gt; Travelable? -&gt; Violation? -&gt; Exception? -&gt; True</w:t>
      </w:r>
    </w:p>
    <w:p w14:paraId="4FD07A96" w14:textId="77777777" w:rsidR="001764BB" w:rsidRDefault="001764BB" w:rsidP="001764BB">
      <w:r>
        <w:t>Path 3: Start -&gt; Travelable? -&gt; Violation? -&gt; Exception? -&gt; False</w:t>
      </w:r>
    </w:p>
    <w:p w14:paraId="0BFBA30A" w14:textId="77777777" w:rsidR="001764BB" w:rsidRPr="000C2F8F" w:rsidRDefault="001764BB" w:rsidP="001764BB"/>
    <w:p w14:paraId="4FAA623E" w14:textId="77777777" w:rsidR="001764BB" w:rsidRDefault="001764BB" w:rsidP="001764BB">
      <w:pPr>
        <w:jc w:val="right"/>
      </w:pPr>
    </w:p>
    <w:p w14:paraId="5687B36C" w14:textId="77777777" w:rsidR="001764BB" w:rsidRDefault="001764BB" w:rsidP="001764BB">
      <w:r>
        <w:rPr>
          <w:noProof/>
        </w:rPr>
        <w:lastRenderedPageBreak/>
        <w:drawing>
          <wp:inline distT="0" distB="0" distL="0" distR="0" wp14:anchorId="497E6061" wp14:editId="10443AD7">
            <wp:extent cx="5194300" cy="3619500"/>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圖片 28"/>
                    <pic:cNvPicPr/>
                  </pic:nvPicPr>
                  <pic:blipFill>
                    <a:blip r:embed="rId20">
                      <a:extLst>
                        <a:ext uri="{28A0092B-C50C-407E-A947-70E740481C1C}">
                          <a14:useLocalDpi xmlns:a14="http://schemas.microsoft.com/office/drawing/2010/main" val="0"/>
                        </a:ext>
                      </a:extLst>
                    </a:blip>
                    <a:stretch>
                      <a:fillRect/>
                    </a:stretch>
                  </pic:blipFill>
                  <pic:spPr>
                    <a:xfrm>
                      <a:off x="0" y="0"/>
                      <a:ext cx="5194300" cy="3619500"/>
                    </a:xfrm>
                    <a:prstGeom prst="rect">
                      <a:avLst/>
                    </a:prstGeom>
                  </pic:spPr>
                </pic:pic>
              </a:graphicData>
            </a:graphic>
          </wp:inline>
        </w:drawing>
      </w:r>
    </w:p>
    <w:p w14:paraId="2EFB1A57" w14:textId="77777777" w:rsidR="001764BB" w:rsidRDefault="001764BB" w:rsidP="001764BB"/>
    <w:p w14:paraId="722E48DB" w14:textId="77777777" w:rsidR="001764BB" w:rsidRDefault="001764BB" w:rsidP="001764BB">
      <w:pPr>
        <w:jc w:val="both"/>
      </w:pPr>
      <w:r>
        <w:rPr>
          <w:rFonts w:hint="eastAsia"/>
        </w:rPr>
        <w:t>S</w:t>
      </w:r>
      <w:r>
        <w:t xml:space="preserve">ince we have tested </w:t>
      </w:r>
      <w:proofErr w:type="spellStart"/>
      <w:proofErr w:type="gramStart"/>
      <w:r>
        <w:t>isTravelable</w:t>
      </w:r>
      <w:proofErr w:type="spellEnd"/>
      <w:r>
        <w:t>(</w:t>
      </w:r>
      <w:proofErr w:type="gramEnd"/>
      <w:r>
        <w:t xml:space="preserve">) and </w:t>
      </w:r>
      <w:proofErr w:type="spellStart"/>
      <w:r>
        <w:t>getNextState</w:t>
      </w:r>
      <w:proofErr w:type="spellEnd"/>
      <w:r>
        <w:t xml:space="preserve">(), the last step we test is </w:t>
      </w:r>
      <w:proofErr w:type="spellStart"/>
      <w:r>
        <w:t>isValid</w:t>
      </w:r>
      <w:proofErr w:type="spellEnd"/>
      <w:r>
        <w:t xml:space="preserve">(). </w:t>
      </w:r>
      <w:proofErr w:type="spellStart"/>
      <w:proofErr w:type="gramStart"/>
      <w:r>
        <w:t>isValid</w:t>
      </w:r>
      <w:proofErr w:type="spellEnd"/>
      <w:r>
        <w:t>(</w:t>
      </w:r>
      <w:proofErr w:type="gramEnd"/>
      <w:r>
        <w:t>) test whether the state violate the conflict or coexist rule. The game rule we decided is as following: If the move violate conflict or coexist rule with exception, then it will return true. Otherwise,</w:t>
      </w:r>
      <w:r>
        <w:rPr>
          <w:rFonts w:hint="eastAsia"/>
        </w:rPr>
        <w:t xml:space="preserve"> </w:t>
      </w:r>
      <w:r>
        <w:t>it returns false. Therefore, we can design the test case with the truth table below.</w:t>
      </w:r>
    </w:p>
    <w:p w14:paraId="74ADDDCF" w14:textId="77777777" w:rsidR="001764BB" w:rsidRDefault="001764BB" w:rsidP="001764BB"/>
    <w:p w14:paraId="4D234FE6" w14:textId="77777777" w:rsidR="001764BB" w:rsidRPr="00B600E0" w:rsidRDefault="001764BB" w:rsidP="001764BB">
      <w:r>
        <w:t>Predicate testing:</w:t>
      </w:r>
    </w:p>
    <w:tbl>
      <w:tblPr>
        <w:tblStyle w:val="af4"/>
        <w:tblpPr w:leftFromText="180" w:rightFromText="180" w:vertAnchor="text" w:horzAnchor="margin" w:tblpY="167"/>
        <w:tblW w:w="0" w:type="auto"/>
        <w:tblLook w:val="04A0" w:firstRow="1" w:lastRow="0" w:firstColumn="1" w:lastColumn="0" w:noHBand="0" w:noVBand="1"/>
      </w:tblPr>
      <w:tblGrid>
        <w:gridCol w:w="1129"/>
        <w:gridCol w:w="1700"/>
        <w:gridCol w:w="2408"/>
        <w:gridCol w:w="2338"/>
        <w:gridCol w:w="721"/>
      </w:tblGrid>
      <w:tr w:rsidR="001764BB" w:rsidRPr="00187143" w14:paraId="1981A661" w14:textId="77777777" w:rsidTr="00D377DA">
        <w:tc>
          <w:tcPr>
            <w:tcW w:w="1129" w:type="dxa"/>
          </w:tcPr>
          <w:p w14:paraId="5EBD1494" w14:textId="77777777" w:rsidR="001764BB" w:rsidRPr="00187143" w:rsidRDefault="001764BB" w:rsidP="00D377DA">
            <w:pPr>
              <w:jc w:val="center"/>
              <w:rPr>
                <w:sz w:val="20"/>
                <w:szCs w:val="20"/>
              </w:rPr>
            </w:pPr>
            <w:r w:rsidRPr="00187143">
              <w:rPr>
                <w:rFonts w:hint="eastAsia"/>
                <w:sz w:val="20"/>
                <w:szCs w:val="20"/>
              </w:rPr>
              <w:t>T</w:t>
            </w:r>
            <w:r w:rsidRPr="00187143">
              <w:rPr>
                <w:sz w:val="20"/>
                <w:szCs w:val="20"/>
              </w:rPr>
              <w:t>est Case</w:t>
            </w:r>
          </w:p>
        </w:tc>
        <w:tc>
          <w:tcPr>
            <w:tcW w:w="1701" w:type="dxa"/>
          </w:tcPr>
          <w:p w14:paraId="16CB4C6F" w14:textId="77777777" w:rsidR="001764BB" w:rsidRPr="00187143" w:rsidRDefault="001764BB" w:rsidP="00D377DA">
            <w:pPr>
              <w:jc w:val="center"/>
              <w:rPr>
                <w:sz w:val="20"/>
                <w:szCs w:val="20"/>
              </w:rPr>
            </w:pPr>
            <w:r w:rsidRPr="00187143">
              <w:rPr>
                <w:rFonts w:hint="eastAsia"/>
                <w:sz w:val="20"/>
                <w:szCs w:val="20"/>
              </w:rPr>
              <w:t>T</w:t>
            </w:r>
            <w:r w:rsidRPr="00187143">
              <w:rPr>
                <w:sz w:val="20"/>
                <w:szCs w:val="20"/>
              </w:rPr>
              <w:t>ravelable?</w:t>
            </w:r>
          </w:p>
        </w:tc>
        <w:tc>
          <w:tcPr>
            <w:tcW w:w="2410" w:type="dxa"/>
          </w:tcPr>
          <w:p w14:paraId="103FE990" w14:textId="77777777" w:rsidR="001764BB" w:rsidRPr="00187143" w:rsidRDefault="001764BB" w:rsidP="00D377DA">
            <w:pPr>
              <w:jc w:val="center"/>
              <w:rPr>
                <w:sz w:val="20"/>
                <w:szCs w:val="20"/>
              </w:rPr>
            </w:pPr>
            <w:r w:rsidRPr="00187143">
              <w:rPr>
                <w:sz w:val="20"/>
                <w:szCs w:val="20"/>
              </w:rPr>
              <w:t>Valid State?</w:t>
            </w:r>
          </w:p>
        </w:tc>
        <w:tc>
          <w:tcPr>
            <w:tcW w:w="2339" w:type="dxa"/>
          </w:tcPr>
          <w:p w14:paraId="7EEFE55E" w14:textId="77777777" w:rsidR="001764BB" w:rsidRPr="00187143" w:rsidRDefault="001764BB" w:rsidP="00D377DA">
            <w:pPr>
              <w:jc w:val="center"/>
              <w:rPr>
                <w:sz w:val="20"/>
                <w:szCs w:val="20"/>
              </w:rPr>
            </w:pPr>
            <w:r w:rsidRPr="00187143">
              <w:rPr>
                <w:rFonts w:hint="eastAsia"/>
                <w:sz w:val="20"/>
                <w:szCs w:val="20"/>
              </w:rPr>
              <w:t>E</w:t>
            </w:r>
            <w:r w:rsidRPr="00187143">
              <w:rPr>
                <w:sz w:val="20"/>
                <w:szCs w:val="20"/>
              </w:rPr>
              <w:t>xception?</w:t>
            </w:r>
          </w:p>
        </w:tc>
        <w:tc>
          <w:tcPr>
            <w:tcW w:w="717" w:type="dxa"/>
          </w:tcPr>
          <w:p w14:paraId="543F3FDB" w14:textId="77777777" w:rsidR="001764BB" w:rsidRPr="00187143" w:rsidRDefault="001764BB" w:rsidP="00D377DA">
            <w:pPr>
              <w:jc w:val="center"/>
              <w:rPr>
                <w:sz w:val="20"/>
                <w:szCs w:val="20"/>
              </w:rPr>
            </w:pPr>
            <w:r w:rsidRPr="00187143">
              <w:rPr>
                <w:rFonts w:hint="eastAsia"/>
                <w:sz w:val="20"/>
                <w:szCs w:val="20"/>
              </w:rPr>
              <w:t>R</w:t>
            </w:r>
            <w:r w:rsidRPr="00187143">
              <w:rPr>
                <w:sz w:val="20"/>
                <w:szCs w:val="20"/>
              </w:rPr>
              <w:t>esult</w:t>
            </w:r>
          </w:p>
        </w:tc>
      </w:tr>
      <w:tr w:rsidR="001764BB" w:rsidRPr="00187143" w14:paraId="74CD75A8" w14:textId="77777777" w:rsidTr="00D377DA">
        <w:tc>
          <w:tcPr>
            <w:tcW w:w="1129" w:type="dxa"/>
          </w:tcPr>
          <w:p w14:paraId="1DD88758" w14:textId="77777777" w:rsidR="001764BB" w:rsidRPr="00187143" w:rsidRDefault="001764BB" w:rsidP="00D377DA">
            <w:pPr>
              <w:jc w:val="center"/>
              <w:rPr>
                <w:sz w:val="20"/>
                <w:szCs w:val="20"/>
              </w:rPr>
            </w:pPr>
            <w:r w:rsidRPr="00187143">
              <w:rPr>
                <w:rFonts w:hint="eastAsia"/>
                <w:sz w:val="20"/>
                <w:szCs w:val="20"/>
              </w:rPr>
              <w:t>1</w:t>
            </w:r>
          </w:p>
        </w:tc>
        <w:tc>
          <w:tcPr>
            <w:tcW w:w="1701" w:type="dxa"/>
          </w:tcPr>
          <w:p w14:paraId="16CD05FA" w14:textId="77777777" w:rsidR="001764BB" w:rsidRPr="00187143" w:rsidRDefault="001764BB" w:rsidP="00D377DA">
            <w:pPr>
              <w:jc w:val="center"/>
              <w:rPr>
                <w:sz w:val="20"/>
                <w:szCs w:val="20"/>
              </w:rPr>
            </w:pPr>
            <w:r>
              <w:rPr>
                <w:sz w:val="20"/>
                <w:szCs w:val="20"/>
              </w:rPr>
              <w:t>T</w:t>
            </w:r>
            <w:r w:rsidRPr="00187143">
              <w:rPr>
                <w:sz w:val="20"/>
                <w:szCs w:val="20"/>
              </w:rPr>
              <w:t>rue</w:t>
            </w:r>
          </w:p>
        </w:tc>
        <w:tc>
          <w:tcPr>
            <w:tcW w:w="2410" w:type="dxa"/>
          </w:tcPr>
          <w:p w14:paraId="526AF47A" w14:textId="77777777" w:rsidR="001764BB" w:rsidRPr="00187143" w:rsidRDefault="001764BB" w:rsidP="00D377DA">
            <w:pPr>
              <w:jc w:val="center"/>
              <w:rPr>
                <w:sz w:val="20"/>
                <w:szCs w:val="20"/>
              </w:rPr>
            </w:pPr>
            <w:r w:rsidRPr="00187143">
              <w:rPr>
                <w:sz w:val="20"/>
                <w:szCs w:val="20"/>
              </w:rPr>
              <w:t>False</w:t>
            </w:r>
          </w:p>
          <w:p w14:paraId="6C31D00C" w14:textId="77777777" w:rsidR="001764BB" w:rsidRPr="00187143" w:rsidRDefault="001764BB" w:rsidP="00D377DA">
            <w:pPr>
              <w:jc w:val="center"/>
              <w:rPr>
                <w:sz w:val="20"/>
                <w:szCs w:val="20"/>
              </w:rPr>
            </w:pPr>
            <w:r w:rsidRPr="00187143">
              <w:rPr>
                <w:rFonts w:hint="eastAsia"/>
                <w:sz w:val="20"/>
                <w:szCs w:val="20"/>
              </w:rPr>
              <w:lastRenderedPageBreak/>
              <w:t>(</w:t>
            </w:r>
            <w:r w:rsidRPr="00187143">
              <w:rPr>
                <w:sz w:val="20"/>
                <w:szCs w:val="20"/>
              </w:rPr>
              <w:t>Violate conflict rule)</w:t>
            </w:r>
          </w:p>
        </w:tc>
        <w:tc>
          <w:tcPr>
            <w:tcW w:w="2339" w:type="dxa"/>
          </w:tcPr>
          <w:p w14:paraId="4E07537F" w14:textId="77777777" w:rsidR="001764BB" w:rsidRDefault="001764BB" w:rsidP="00D377DA">
            <w:pPr>
              <w:jc w:val="center"/>
              <w:rPr>
                <w:sz w:val="20"/>
                <w:szCs w:val="20"/>
              </w:rPr>
            </w:pPr>
            <w:r w:rsidRPr="00187143">
              <w:rPr>
                <w:sz w:val="20"/>
                <w:szCs w:val="20"/>
              </w:rPr>
              <w:lastRenderedPageBreak/>
              <w:t>False</w:t>
            </w:r>
          </w:p>
          <w:p w14:paraId="0A1B01C9" w14:textId="77777777" w:rsidR="001764BB" w:rsidRPr="00187143" w:rsidRDefault="001764BB" w:rsidP="00D377DA">
            <w:pPr>
              <w:jc w:val="center"/>
              <w:rPr>
                <w:sz w:val="20"/>
                <w:szCs w:val="20"/>
              </w:rPr>
            </w:pPr>
            <w:r>
              <w:rPr>
                <w:rFonts w:hint="eastAsia"/>
                <w:sz w:val="20"/>
                <w:szCs w:val="20"/>
              </w:rPr>
              <w:lastRenderedPageBreak/>
              <w:t>(</w:t>
            </w:r>
            <w:r>
              <w:rPr>
                <w:sz w:val="20"/>
                <w:szCs w:val="20"/>
              </w:rPr>
              <w:t>Conflict rule exception)</w:t>
            </w:r>
          </w:p>
        </w:tc>
        <w:tc>
          <w:tcPr>
            <w:tcW w:w="717" w:type="dxa"/>
          </w:tcPr>
          <w:p w14:paraId="49203CE8" w14:textId="77777777" w:rsidR="001764BB" w:rsidRPr="00187143" w:rsidRDefault="001764BB" w:rsidP="00D377DA">
            <w:pPr>
              <w:jc w:val="center"/>
              <w:rPr>
                <w:sz w:val="20"/>
                <w:szCs w:val="20"/>
              </w:rPr>
            </w:pPr>
            <w:r>
              <w:rPr>
                <w:sz w:val="20"/>
                <w:szCs w:val="20"/>
              </w:rPr>
              <w:lastRenderedPageBreak/>
              <w:t>F</w:t>
            </w:r>
            <w:r w:rsidRPr="00187143">
              <w:rPr>
                <w:sz w:val="20"/>
                <w:szCs w:val="20"/>
              </w:rPr>
              <w:t>alse</w:t>
            </w:r>
          </w:p>
        </w:tc>
      </w:tr>
      <w:tr w:rsidR="001764BB" w:rsidRPr="00187143" w14:paraId="6A83300E" w14:textId="77777777" w:rsidTr="00D377DA">
        <w:tc>
          <w:tcPr>
            <w:tcW w:w="1129" w:type="dxa"/>
          </w:tcPr>
          <w:p w14:paraId="0927A505" w14:textId="77777777" w:rsidR="001764BB" w:rsidRPr="00187143" w:rsidRDefault="001764BB" w:rsidP="00D377DA">
            <w:pPr>
              <w:jc w:val="center"/>
              <w:rPr>
                <w:sz w:val="20"/>
                <w:szCs w:val="20"/>
              </w:rPr>
            </w:pPr>
            <w:r w:rsidRPr="00187143">
              <w:rPr>
                <w:rFonts w:hint="eastAsia"/>
                <w:sz w:val="20"/>
                <w:szCs w:val="20"/>
              </w:rPr>
              <w:t>2</w:t>
            </w:r>
          </w:p>
        </w:tc>
        <w:tc>
          <w:tcPr>
            <w:tcW w:w="1701" w:type="dxa"/>
          </w:tcPr>
          <w:p w14:paraId="50F27560" w14:textId="77777777" w:rsidR="001764BB" w:rsidRPr="00187143" w:rsidRDefault="001764BB" w:rsidP="00D377DA">
            <w:pPr>
              <w:jc w:val="center"/>
              <w:rPr>
                <w:sz w:val="20"/>
                <w:szCs w:val="20"/>
              </w:rPr>
            </w:pPr>
            <w:r>
              <w:rPr>
                <w:sz w:val="20"/>
                <w:szCs w:val="20"/>
                <w:lang w:val="x-none"/>
              </w:rPr>
              <w:t>T</w:t>
            </w:r>
            <w:r w:rsidRPr="00187143">
              <w:rPr>
                <w:sz w:val="20"/>
                <w:szCs w:val="20"/>
                <w:lang w:val="x-none"/>
              </w:rPr>
              <w:t>r</w:t>
            </w:r>
            <w:r w:rsidRPr="00187143">
              <w:rPr>
                <w:sz w:val="20"/>
                <w:szCs w:val="20"/>
              </w:rPr>
              <w:t>ue</w:t>
            </w:r>
          </w:p>
        </w:tc>
        <w:tc>
          <w:tcPr>
            <w:tcW w:w="2410" w:type="dxa"/>
          </w:tcPr>
          <w:p w14:paraId="008DC570" w14:textId="77777777" w:rsidR="001764BB" w:rsidRDefault="001764BB" w:rsidP="00D377DA">
            <w:pPr>
              <w:jc w:val="center"/>
              <w:rPr>
                <w:sz w:val="20"/>
                <w:szCs w:val="20"/>
              </w:rPr>
            </w:pPr>
            <w:r w:rsidRPr="00187143">
              <w:rPr>
                <w:sz w:val="20"/>
                <w:szCs w:val="20"/>
              </w:rPr>
              <w:t>False</w:t>
            </w:r>
          </w:p>
          <w:p w14:paraId="59DBF9D5" w14:textId="77777777" w:rsidR="001764BB" w:rsidRPr="00187143" w:rsidRDefault="001764BB" w:rsidP="00D377DA">
            <w:pPr>
              <w:jc w:val="center"/>
              <w:rPr>
                <w:sz w:val="20"/>
                <w:szCs w:val="20"/>
              </w:rPr>
            </w:pPr>
            <w:r w:rsidRPr="00187143">
              <w:rPr>
                <w:rFonts w:hint="eastAsia"/>
                <w:sz w:val="20"/>
                <w:szCs w:val="20"/>
              </w:rPr>
              <w:t>(</w:t>
            </w:r>
            <w:r w:rsidRPr="00187143">
              <w:rPr>
                <w:sz w:val="20"/>
                <w:szCs w:val="20"/>
              </w:rPr>
              <w:t>Violate conflict rule)</w:t>
            </w:r>
          </w:p>
        </w:tc>
        <w:tc>
          <w:tcPr>
            <w:tcW w:w="2339" w:type="dxa"/>
          </w:tcPr>
          <w:p w14:paraId="670C374B" w14:textId="77777777" w:rsidR="001764BB" w:rsidRDefault="001764BB" w:rsidP="00D377DA">
            <w:pPr>
              <w:jc w:val="center"/>
              <w:rPr>
                <w:sz w:val="20"/>
                <w:szCs w:val="20"/>
              </w:rPr>
            </w:pPr>
            <w:r w:rsidRPr="00187143">
              <w:rPr>
                <w:sz w:val="20"/>
                <w:szCs w:val="20"/>
              </w:rPr>
              <w:t>True</w:t>
            </w:r>
          </w:p>
          <w:p w14:paraId="5AB23886" w14:textId="77777777" w:rsidR="001764BB" w:rsidRPr="00187143" w:rsidRDefault="001764BB" w:rsidP="00D377DA">
            <w:pPr>
              <w:jc w:val="center"/>
              <w:rPr>
                <w:sz w:val="20"/>
                <w:szCs w:val="20"/>
              </w:rPr>
            </w:pPr>
            <w:r>
              <w:rPr>
                <w:rFonts w:hint="eastAsia"/>
                <w:sz w:val="20"/>
                <w:szCs w:val="20"/>
              </w:rPr>
              <w:t>(</w:t>
            </w:r>
            <w:r>
              <w:rPr>
                <w:sz w:val="20"/>
                <w:szCs w:val="20"/>
              </w:rPr>
              <w:t>Conflict rule exception)</w:t>
            </w:r>
          </w:p>
        </w:tc>
        <w:tc>
          <w:tcPr>
            <w:tcW w:w="717" w:type="dxa"/>
          </w:tcPr>
          <w:p w14:paraId="022F4553" w14:textId="77777777" w:rsidR="001764BB" w:rsidRPr="00187143" w:rsidRDefault="001764BB" w:rsidP="00D377DA">
            <w:pPr>
              <w:jc w:val="center"/>
              <w:rPr>
                <w:sz w:val="20"/>
                <w:szCs w:val="20"/>
              </w:rPr>
            </w:pPr>
            <w:r>
              <w:rPr>
                <w:sz w:val="20"/>
                <w:szCs w:val="20"/>
              </w:rPr>
              <w:t>T</w:t>
            </w:r>
            <w:r w:rsidRPr="00187143">
              <w:rPr>
                <w:sz w:val="20"/>
                <w:szCs w:val="20"/>
              </w:rPr>
              <w:t>rue</w:t>
            </w:r>
          </w:p>
        </w:tc>
      </w:tr>
      <w:tr w:rsidR="001764BB" w:rsidRPr="00187143" w14:paraId="42F1122B" w14:textId="77777777" w:rsidTr="00D377DA">
        <w:tc>
          <w:tcPr>
            <w:tcW w:w="1129" w:type="dxa"/>
          </w:tcPr>
          <w:p w14:paraId="45D77E0D" w14:textId="77777777" w:rsidR="001764BB" w:rsidRPr="00187143" w:rsidRDefault="001764BB" w:rsidP="00D377DA">
            <w:pPr>
              <w:jc w:val="center"/>
              <w:rPr>
                <w:sz w:val="20"/>
                <w:szCs w:val="20"/>
              </w:rPr>
            </w:pPr>
            <w:r w:rsidRPr="00187143">
              <w:rPr>
                <w:rFonts w:hint="eastAsia"/>
                <w:sz w:val="20"/>
                <w:szCs w:val="20"/>
              </w:rPr>
              <w:t>3</w:t>
            </w:r>
          </w:p>
        </w:tc>
        <w:tc>
          <w:tcPr>
            <w:tcW w:w="1701" w:type="dxa"/>
          </w:tcPr>
          <w:p w14:paraId="770B97F4" w14:textId="77777777" w:rsidR="001764BB" w:rsidRPr="00187143" w:rsidRDefault="001764BB" w:rsidP="00D377DA">
            <w:pPr>
              <w:jc w:val="center"/>
              <w:rPr>
                <w:sz w:val="20"/>
                <w:szCs w:val="20"/>
              </w:rPr>
            </w:pPr>
            <w:r>
              <w:rPr>
                <w:sz w:val="20"/>
                <w:szCs w:val="20"/>
              </w:rPr>
              <w:t>T</w:t>
            </w:r>
            <w:r w:rsidRPr="00187143">
              <w:rPr>
                <w:sz w:val="20"/>
                <w:szCs w:val="20"/>
              </w:rPr>
              <w:t>rue</w:t>
            </w:r>
          </w:p>
        </w:tc>
        <w:tc>
          <w:tcPr>
            <w:tcW w:w="2410" w:type="dxa"/>
          </w:tcPr>
          <w:p w14:paraId="12D166AD" w14:textId="77777777" w:rsidR="001764BB" w:rsidRDefault="001764BB" w:rsidP="00D377DA">
            <w:pPr>
              <w:jc w:val="center"/>
              <w:rPr>
                <w:sz w:val="20"/>
                <w:szCs w:val="20"/>
              </w:rPr>
            </w:pPr>
            <w:r w:rsidRPr="00187143">
              <w:rPr>
                <w:sz w:val="20"/>
                <w:szCs w:val="20"/>
              </w:rPr>
              <w:t>False</w:t>
            </w:r>
          </w:p>
          <w:p w14:paraId="065CB838" w14:textId="77777777" w:rsidR="001764BB" w:rsidRPr="00187143" w:rsidRDefault="001764BB" w:rsidP="00D377DA">
            <w:pPr>
              <w:jc w:val="center"/>
              <w:rPr>
                <w:sz w:val="20"/>
                <w:szCs w:val="20"/>
              </w:rPr>
            </w:pPr>
            <w:r w:rsidRPr="00187143">
              <w:rPr>
                <w:rFonts w:hint="eastAsia"/>
                <w:sz w:val="20"/>
                <w:szCs w:val="20"/>
              </w:rPr>
              <w:t>(</w:t>
            </w:r>
            <w:r w:rsidRPr="00187143">
              <w:rPr>
                <w:sz w:val="20"/>
                <w:szCs w:val="20"/>
              </w:rPr>
              <w:t>Violate co</w:t>
            </w:r>
            <w:r>
              <w:rPr>
                <w:sz w:val="20"/>
                <w:szCs w:val="20"/>
              </w:rPr>
              <w:t>exist</w:t>
            </w:r>
            <w:r w:rsidRPr="00187143">
              <w:rPr>
                <w:sz w:val="20"/>
                <w:szCs w:val="20"/>
              </w:rPr>
              <w:t xml:space="preserve"> rule)</w:t>
            </w:r>
          </w:p>
        </w:tc>
        <w:tc>
          <w:tcPr>
            <w:tcW w:w="2339" w:type="dxa"/>
          </w:tcPr>
          <w:p w14:paraId="2E13E6C1" w14:textId="77777777" w:rsidR="001764BB" w:rsidRDefault="001764BB" w:rsidP="00D377DA">
            <w:pPr>
              <w:jc w:val="center"/>
              <w:rPr>
                <w:sz w:val="20"/>
                <w:szCs w:val="20"/>
              </w:rPr>
            </w:pPr>
            <w:r w:rsidRPr="00187143">
              <w:rPr>
                <w:sz w:val="20"/>
                <w:szCs w:val="20"/>
              </w:rPr>
              <w:t>False</w:t>
            </w:r>
          </w:p>
          <w:p w14:paraId="4C884C9C" w14:textId="77777777" w:rsidR="001764BB" w:rsidRPr="00187143" w:rsidRDefault="001764BB" w:rsidP="00D377DA">
            <w:pPr>
              <w:jc w:val="center"/>
              <w:rPr>
                <w:sz w:val="20"/>
                <w:szCs w:val="20"/>
              </w:rPr>
            </w:pPr>
            <w:r>
              <w:rPr>
                <w:rFonts w:hint="eastAsia"/>
                <w:sz w:val="20"/>
                <w:szCs w:val="20"/>
              </w:rPr>
              <w:t>(</w:t>
            </w:r>
            <w:r>
              <w:rPr>
                <w:sz w:val="20"/>
                <w:szCs w:val="20"/>
              </w:rPr>
              <w:t>Conflict rule exception)</w:t>
            </w:r>
          </w:p>
        </w:tc>
        <w:tc>
          <w:tcPr>
            <w:tcW w:w="717" w:type="dxa"/>
          </w:tcPr>
          <w:p w14:paraId="23EFD5FD" w14:textId="77777777" w:rsidR="001764BB" w:rsidRPr="00187143" w:rsidRDefault="001764BB" w:rsidP="00D377DA">
            <w:pPr>
              <w:jc w:val="center"/>
              <w:rPr>
                <w:sz w:val="20"/>
                <w:szCs w:val="20"/>
              </w:rPr>
            </w:pPr>
            <w:r>
              <w:rPr>
                <w:sz w:val="20"/>
                <w:szCs w:val="20"/>
              </w:rPr>
              <w:t>F</w:t>
            </w:r>
            <w:r w:rsidRPr="00187143">
              <w:rPr>
                <w:sz w:val="20"/>
                <w:szCs w:val="20"/>
              </w:rPr>
              <w:t>alse</w:t>
            </w:r>
          </w:p>
        </w:tc>
      </w:tr>
      <w:tr w:rsidR="001764BB" w:rsidRPr="00187143" w14:paraId="6B76434F" w14:textId="77777777" w:rsidTr="00D377DA">
        <w:tc>
          <w:tcPr>
            <w:tcW w:w="1129" w:type="dxa"/>
          </w:tcPr>
          <w:p w14:paraId="3552CB7F" w14:textId="77777777" w:rsidR="001764BB" w:rsidRPr="00187143" w:rsidRDefault="001764BB" w:rsidP="00D377DA">
            <w:pPr>
              <w:jc w:val="center"/>
              <w:rPr>
                <w:sz w:val="20"/>
                <w:szCs w:val="20"/>
              </w:rPr>
            </w:pPr>
            <w:r w:rsidRPr="00187143">
              <w:rPr>
                <w:rFonts w:hint="eastAsia"/>
                <w:sz w:val="20"/>
                <w:szCs w:val="20"/>
              </w:rPr>
              <w:t>4</w:t>
            </w:r>
          </w:p>
        </w:tc>
        <w:tc>
          <w:tcPr>
            <w:tcW w:w="1701" w:type="dxa"/>
          </w:tcPr>
          <w:p w14:paraId="445592BD" w14:textId="77777777" w:rsidR="001764BB" w:rsidRPr="00187143" w:rsidRDefault="001764BB" w:rsidP="00D377DA">
            <w:pPr>
              <w:jc w:val="center"/>
              <w:rPr>
                <w:sz w:val="20"/>
                <w:szCs w:val="20"/>
              </w:rPr>
            </w:pPr>
            <w:r>
              <w:rPr>
                <w:sz w:val="20"/>
                <w:szCs w:val="20"/>
              </w:rPr>
              <w:t>T</w:t>
            </w:r>
            <w:r w:rsidRPr="00187143">
              <w:rPr>
                <w:sz w:val="20"/>
                <w:szCs w:val="20"/>
              </w:rPr>
              <w:t>rue</w:t>
            </w:r>
          </w:p>
        </w:tc>
        <w:tc>
          <w:tcPr>
            <w:tcW w:w="2410" w:type="dxa"/>
          </w:tcPr>
          <w:p w14:paraId="21EB4111" w14:textId="77777777" w:rsidR="001764BB" w:rsidRDefault="001764BB" w:rsidP="00D377DA">
            <w:pPr>
              <w:jc w:val="center"/>
              <w:rPr>
                <w:sz w:val="20"/>
                <w:szCs w:val="20"/>
              </w:rPr>
            </w:pPr>
            <w:r w:rsidRPr="00187143">
              <w:rPr>
                <w:sz w:val="20"/>
                <w:szCs w:val="20"/>
              </w:rPr>
              <w:t>False</w:t>
            </w:r>
          </w:p>
          <w:p w14:paraId="592BEBF0" w14:textId="77777777" w:rsidR="001764BB" w:rsidRPr="00187143" w:rsidRDefault="001764BB" w:rsidP="00D377DA">
            <w:pPr>
              <w:jc w:val="center"/>
              <w:rPr>
                <w:sz w:val="20"/>
                <w:szCs w:val="20"/>
              </w:rPr>
            </w:pPr>
            <w:r w:rsidRPr="00187143">
              <w:rPr>
                <w:rFonts w:hint="eastAsia"/>
                <w:sz w:val="20"/>
                <w:szCs w:val="20"/>
              </w:rPr>
              <w:t>(</w:t>
            </w:r>
            <w:r w:rsidRPr="00187143">
              <w:rPr>
                <w:sz w:val="20"/>
                <w:szCs w:val="20"/>
              </w:rPr>
              <w:t>Violate co</w:t>
            </w:r>
            <w:r>
              <w:rPr>
                <w:sz w:val="20"/>
                <w:szCs w:val="20"/>
              </w:rPr>
              <w:t>exist</w:t>
            </w:r>
            <w:r w:rsidRPr="00187143">
              <w:rPr>
                <w:sz w:val="20"/>
                <w:szCs w:val="20"/>
              </w:rPr>
              <w:t xml:space="preserve"> rule)</w:t>
            </w:r>
          </w:p>
        </w:tc>
        <w:tc>
          <w:tcPr>
            <w:tcW w:w="2339" w:type="dxa"/>
          </w:tcPr>
          <w:p w14:paraId="050729F6" w14:textId="77777777" w:rsidR="001764BB" w:rsidRDefault="001764BB" w:rsidP="00D377DA">
            <w:pPr>
              <w:jc w:val="center"/>
              <w:rPr>
                <w:sz w:val="20"/>
                <w:szCs w:val="20"/>
              </w:rPr>
            </w:pPr>
            <w:r w:rsidRPr="00187143">
              <w:rPr>
                <w:sz w:val="20"/>
                <w:szCs w:val="20"/>
              </w:rPr>
              <w:t>True</w:t>
            </w:r>
          </w:p>
          <w:p w14:paraId="7EE178B0" w14:textId="77777777" w:rsidR="001764BB" w:rsidRPr="00187143" w:rsidRDefault="001764BB" w:rsidP="00D377DA">
            <w:pPr>
              <w:jc w:val="center"/>
              <w:rPr>
                <w:sz w:val="20"/>
                <w:szCs w:val="20"/>
              </w:rPr>
            </w:pPr>
            <w:r>
              <w:rPr>
                <w:rFonts w:hint="eastAsia"/>
                <w:sz w:val="20"/>
                <w:szCs w:val="20"/>
              </w:rPr>
              <w:t>(</w:t>
            </w:r>
            <w:r>
              <w:rPr>
                <w:sz w:val="20"/>
                <w:szCs w:val="20"/>
              </w:rPr>
              <w:t>Conflict rule exception)</w:t>
            </w:r>
          </w:p>
        </w:tc>
        <w:tc>
          <w:tcPr>
            <w:tcW w:w="717" w:type="dxa"/>
          </w:tcPr>
          <w:p w14:paraId="2ADFEC3A" w14:textId="77777777" w:rsidR="001764BB" w:rsidRPr="00187143" w:rsidRDefault="001764BB" w:rsidP="00D377DA">
            <w:pPr>
              <w:jc w:val="center"/>
              <w:rPr>
                <w:sz w:val="20"/>
                <w:szCs w:val="20"/>
              </w:rPr>
            </w:pPr>
            <w:r>
              <w:rPr>
                <w:sz w:val="20"/>
                <w:szCs w:val="20"/>
              </w:rPr>
              <w:t>T</w:t>
            </w:r>
            <w:r w:rsidRPr="00187143">
              <w:rPr>
                <w:sz w:val="20"/>
                <w:szCs w:val="20"/>
              </w:rPr>
              <w:t>rue</w:t>
            </w:r>
          </w:p>
        </w:tc>
      </w:tr>
      <w:tr w:rsidR="001764BB" w:rsidRPr="00187143" w14:paraId="12015EFA" w14:textId="77777777" w:rsidTr="00D377DA">
        <w:tc>
          <w:tcPr>
            <w:tcW w:w="1129" w:type="dxa"/>
          </w:tcPr>
          <w:p w14:paraId="33013086" w14:textId="77777777" w:rsidR="001764BB" w:rsidRPr="00187143" w:rsidRDefault="001764BB" w:rsidP="00D377DA">
            <w:pPr>
              <w:jc w:val="center"/>
              <w:rPr>
                <w:sz w:val="20"/>
                <w:szCs w:val="20"/>
              </w:rPr>
            </w:pPr>
            <w:r w:rsidRPr="00187143">
              <w:rPr>
                <w:rFonts w:hint="eastAsia"/>
                <w:sz w:val="20"/>
                <w:szCs w:val="20"/>
              </w:rPr>
              <w:t>5</w:t>
            </w:r>
          </w:p>
        </w:tc>
        <w:tc>
          <w:tcPr>
            <w:tcW w:w="1701" w:type="dxa"/>
          </w:tcPr>
          <w:p w14:paraId="4FAF6436" w14:textId="77777777" w:rsidR="001764BB" w:rsidRPr="00187143" w:rsidRDefault="001764BB" w:rsidP="00D377DA">
            <w:pPr>
              <w:jc w:val="center"/>
              <w:rPr>
                <w:sz w:val="20"/>
                <w:szCs w:val="20"/>
              </w:rPr>
            </w:pPr>
            <w:r>
              <w:rPr>
                <w:sz w:val="20"/>
                <w:szCs w:val="20"/>
              </w:rPr>
              <w:t>T</w:t>
            </w:r>
            <w:r w:rsidRPr="00187143">
              <w:rPr>
                <w:sz w:val="20"/>
                <w:szCs w:val="20"/>
              </w:rPr>
              <w:t>rue</w:t>
            </w:r>
          </w:p>
        </w:tc>
        <w:tc>
          <w:tcPr>
            <w:tcW w:w="2410" w:type="dxa"/>
          </w:tcPr>
          <w:p w14:paraId="16A45C2A" w14:textId="77777777" w:rsidR="001764BB" w:rsidRDefault="001764BB" w:rsidP="00D377DA">
            <w:pPr>
              <w:jc w:val="center"/>
              <w:rPr>
                <w:sz w:val="20"/>
                <w:szCs w:val="20"/>
              </w:rPr>
            </w:pPr>
            <w:r w:rsidRPr="00187143">
              <w:rPr>
                <w:sz w:val="20"/>
                <w:szCs w:val="20"/>
              </w:rPr>
              <w:t>False</w:t>
            </w:r>
          </w:p>
          <w:p w14:paraId="3A7063FE" w14:textId="77777777" w:rsidR="001764BB" w:rsidRPr="00187143" w:rsidRDefault="001764BB" w:rsidP="00D377DA">
            <w:pPr>
              <w:jc w:val="center"/>
              <w:rPr>
                <w:sz w:val="20"/>
                <w:szCs w:val="20"/>
              </w:rPr>
            </w:pPr>
            <w:r w:rsidRPr="00187143">
              <w:rPr>
                <w:rFonts w:hint="eastAsia"/>
                <w:sz w:val="20"/>
                <w:szCs w:val="20"/>
              </w:rPr>
              <w:t>(</w:t>
            </w:r>
            <w:r w:rsidRPr="00187143">
              <w:rPr>
                <w:sz w:val="20"/>
                <w:szCs w:val="20"/>
              </w:rPr>
              <w:t>Violate conflict rule)</w:t>
            </w:r>
          </w:p>
        </w:tc>
        <w:tc>
          <w:tcPr>
            <w:tcW w:w="2339" w:type="dxa"/>
          </w:tcPr>
          <w:p w14:paraId="04B8CB9D" w14:textId="77777777" w:rsidR="001764BB" w:rsidRDefault="001764BB" w:rsidP="00D377DA">
            <w:pPr>
              <w:jc w:val="center"/>
              <w:rPr>
                <w:sz w:val="20"/>
                <w:szCs w:val="20"/>
              </w:rPr>
            </w:pPr>
            <w:r w:rsidRPr="00187143">
              <w:rPr>
                <w:sz w:val="20"/>
                <w:szCs w:val="20"/>
              </w:rPr>
              <w:t>False</w:t>
            </w:r>
          </w:p>
          <w:p w14:paraId="4067EC53" w14:textId="77777777" w:rsidR="001764BB" w:rsidRPr="00187143" w:rsidRDefault="001764BB" w:rsidP="00D377DA">
            <w:pPr>
              <w:jc w:val="center"/>
              <w:rPr>
                <w:sz w:val="20"/>
                <w:szCs w:val="20"/>
              </w:rPr>
            </w:pPr>
            <w:r>
              <w:rPr>
                <w:rFonts w:hint="eastAsia"/>
                <w:sz w:val="20"/>
                <w:szCs w:val="20"/>
              </w:rPr>
              <w:t>(</w:t>
            </w:r>
            <w:r>
              <w:rPr>
                <w:sz w:val="20"/>
                <w:szCs w:val="20"/>
              </w:rPr>
              <w:t>Coexist rule exception)</w:t>
            </w:r>
          </w:p>
        </w:tc>
        <w:tc>
          <w:tcPr>
            <w:tcW w:w="717" w:type="dxa"/>
          </w:tcPr>
          <w:p w14:paraId="6DE1FF05" w14:textId="77777777" w:rsidR="001764BB" w:rsidRPr="00187143" w:rsidRDefault="001764BB" w:rsidP="00D377DA">
            <w:pPr>
              <w:jc w:val="center"/>
              <w:rPr>
                <w:sz w:val="20"/>
                <w:szCs w:val="20"/>
              </w:rPr>
            </w:pPr>
            <w:r>
              <w:rPr>
                <w:sz w:val="20"/>
                <w:szCs w:val="20"/>
              </w:rPr>
              <w:t>F</w:t>
            </w:r>
            <w:r w:rsidRPr="00187143">
              <w:rPr>
                <w:sz w:val="20"/>
                <w:szCs w:val="20"/>
              </w:rPr>
              <w:t>alse</w:t>
            </w:r>
          </w:p>
        </w:tc>
      </w:tr>
      <w:tr w:rsidR="001764BB" w:rsidRPr="00187143" w14:paraId="1BAA7669" w14:textId="77777777" w:rsidTr="00D377DA">
        <w:tc>
          <w:tcPr>
            <w:tcW w:w="1129" w:type="dxa"/>
          </w:tcPr>
          <w:p w14:paraId="59A54F8C" w14:textId="77777777" w:rsidR="001764BB" w:rsidRPr="00187143" w:rsidRDefault="001764BB" w:rsidP="00D377DA">
            <w:pPr>
              <w:jc w:val="center"/>
              <w:rPr>
                <w:sz w:val="20"/>
                <w:szCs w:val="20"/>
              </w:rPr>
            </w:pPr>
            <w:r w:rsidRPr="00187143">
              <w:rPr>
                <w:rFonts w:hint="eastAsia"/>
                <w:sz w:val="20"/>
                <w:szCs w:val="20"/>
              </w:rPr>
              <w:t>6</w:t>
            </w:r>
          </w:p>
        </w:tc>
        <w:tc>
          <w:tcPr>
            <w:tcW w:w="1701" w:type="dxa"/>
          </w:tcPr>
          <w:p w14:paraId="35E98693" w14:textId="77777777" w:rsidR="001764BB" w:rsidRPr="00187143" w:rsidRDefault="001764BB" w:rsidP="00D377DA">
            <w:pPr>
              <w:jc w:val="center"/>
              <w:rPr>
                <w:sz w:val="20"/>
                <w:szCs w:val="20"/>
              </w:rPr>
            </w:pPr>
            <w:r>
              <w:rPr>
                <w:sz w:val="20"/>
                <w:szCs w:val="20"/>
              </w:rPr>
              <w:t>T</w:t>
            </w:r>
            <w:r w:rsidRPr="00187143">
              <w:rPr>
                <w:sz w:val="20"/>
                <w:szCs w:val="20"/>
              </w:rPr>
              <w:t>rue</w:t>
            </w:r>
          </w:p>
        </w:tc>
        <w:tc>
          <w:tcPr>
            <w:tcW w:w="2410" w:type="dxa"/>
          </w:tcPr>
          <w:p w14:paraId="5ADC91A3" w14:textId="77777777" w:rsidR="001764BB" w:rsidRDefault="001764BB" w:rsidP="00D377DA">
            <w:pPr>
              <w:jc w:val="center"/>
              <w:rPr>
                <w:sz w:val="20"/>
                <w:szCs w:val="20"/>
              </w:rPr>
            </w:pPr>
            <w:r w:rsidRPr="00187143">
              <w:rPr>
                <w:sz w:val="20"/>
                <w:szCs w:val="20"/>
              </w:rPr>
              <w:t>False</w:t>
            </w:r>
          </w:p>
          <w:p w14:paraId="5ACC0B0E" w14:textId="77777777" w:rsidR="001764BB" w:rsidRPr="00187143" w:rsidRDefault="001764BB" w:rsidP="00D377DA">
            <w:pPr>
              <w:jc w:val="center"/>
              <w:rPr>
                <w:sz w:val="20"/>
                <w:szCs w:val="20"/>
              </w:rPr>
            </w:pPr>
            <w:r w:rsidRPr="00187143">
              <w:rPr>
                <w:rFonts w:hint="eastAsia"/>
                <w:sz w:val="20"/>
                <w:szCs w:val="20"/>
              </w:rPr>
              <w:t>(</w:t>
            </w:r>
            <w:r w:rsidRPr="00187143">
              <w:rPr>
                <w:sz w:val="20"/>
                <w:szCs w:val="20"/>
              </w:rPr>
              <w:t>Violate conflict rule)</w:t>
            </w:r>
          </w:p>
        </w:tc>
        <w:tc>
          <w:tcPr>
            <w:tcW w:w="2339" w:type="dxa"/>
          </w:tcPr>
          <w:p w14:paraId="60D1070E" w14:textId="77777777" w:rsidR="001764BB" w:rsidRDefault="001764BB" w:rsidP="00D377DA">
            <w:pPr>
              <w:jc w:val="center"/>
              <w:rPr>
                <w:sz w:val="20"/>
                <w:szCs w:val="20"/>
              </w:rPr>
            </w:pPr>
            <w:r w:rsidRPr="00187143">
              <w:rPr>
                <w:sz w:val="20"/>
                <w:szCs w:val="20"/>
              </w:rPr>
              <w:t>True</w:t>
            </w:r>
          </w:p>
          <w:p w14:paraId="4E087E4D" w14:textId="77777777" w:rsidR="001764BB" w:rsidRPr="00187143" w:rsidRDefault="001764BB" w:rsidP="00D377DA">
            <w:pPr>
              <w:jc w:val="center"/>
              <w:rPr>
                <w:sz w:val="20"/>
                <w:szCs w:val="20"/>
              </w:rPr>
            </w:pPr>
            <w:r>
              <w:rPr>
                <w:rFonts w:hint="eastAsia"/>
                <w:sz w:val="20"/>
                <w:szCs w:val="20"/>
              </w:rPr>
              <w:t>(</w:t>
            </w:r>
            <w:r>
              <w:rPr>
                <w:sz w:val="20"/>
                <w:szCs w:val="20"/>
              </w:rPr>
              <w:t>Coexist rule exception)</w:t>
            </w:r>
          </w:p>
        </w:tc>
        <w:tc>
          <w:tcPr>
            <w:tcW w:w="717" w:type="dxa"/>
          </w:tcPr>
          <w:p w14:paraId="36E21E20" w14:textId="77777777" w:rsidR="001764BB" w:rsidRPr="00187143" w:rsidRDefault="001764BB" w:rsidP="00D377DA">
            <w:pPr>
              <w:jc w:val="center"/>
              <w:rPr>
                <w:sz w:val="20"/>
                <w:szCs w:val="20"/>
              </w:rPr>
            </w:pPr>
            <w:r>
              <w:rPr>
                <w:sz w:val="20"/>
                <w:szCs w:val="20"/>
              </w:rPr>
              <w:t>T</w:t>
            </w:r>
            <w:r w:rsidRPr="00187143">
              <w:rPr>
                <w:sz w:val="20"/>
                <w:szCs w:val="20"/>
              </w:rPr>
              <w:t>rue</w:t>
            </w:r>
          </w:p>
        </w:tc>
      </w:tr>
      <w:tr w:rsidR="001764BB" w:rsidRPr="00187143" w14:paraId="615FA513" w14:textId="77777777" w:rsidTr="00D377DA">
        <w:tc>
          <w:tcPr>
            <w:tcW w:w="1129" w:type="dxa"/>
          </w:tcPr>
          <w:p w14:paraId="758D6A3D" w14:textId="77777777" w:rsidR="001764BB" w:rsidRPr="00187143" w:rsidRDefault="001764BB" w:rsidP="00D377DA">
            <w:pPr>
              <w:jc w:val="center"/>
              <w:rPr>
                <w:sz w:val="20"/>
                <w:szCs w:val="20"/>
              </w:rPr>
            </w:pPr>
            <w:r w:rsidRPr="00187143">
              <w:rPr>
                <w:rFonts w:hint="eastAsia"/>
                <w:sz w:val="20"/>
                <w:szCs w:val="20"/>
              </w:rPr>
              <w:t>7</w:t>
            </w:r>
          </w:p>
        </w:tc>
        <w:tc>
          <w:tcPr>
            <w:tcW w:w="1701" w:type="dxa"/>
          </w:tcPr>
          <w:p w14:paraId="4D31AD08" w14:textId="77777777" w:rsidR="001764BB" w:rsidRPr="00187143" w:rsidRDefault="001764BB" w:rsidP="00D377DA">
            <w:pPr>
              <w:jc w:val="center"/>
              <w:rPr>
                <w:sz w:val="20"/>
                <w:szCs w:val="20"/>
              </w:rPr>
            </w:pPr>
            <w:r>
              <w:rPr>
                <w:sz w:val="20"/>
                <w:szCs w:val="20"/>
              </w:rPr>
              <w:t>T</w:t>
            </w:r>
            <w:r w:rsidRPr="00187143">
              <w:rPr>
                <w:sz w:val="20"/>
                <w:szCs w:val="20"/>
              </w:rPr>
              <w:t>rue</w:t>
            </w:r>
          </w:p>
        </w:tc>
        <w:tc>
          <w:tcPr>
            <w:tcW w:w="2410" w:type="dxa"/>
          </w:tcPr>
          <w:p w14:paraId="05C7E3F3" w14:textId="77777777" w:rsidR="001764BB" w:rsidRDefault="001764BB" w:rsidP="00D377DA">
            <w:pPr>
              <w:jc w:val="center"/>
              <w:rPr>
                <w:sz w:val="20"/>
                <w:szCs w:val="20"/>
              </w:rPr>
            </w:pPr>
            <w:r w:rsidRPr="00187143">
              <w:rPr>
                <w:sz w:val="20"/>
                <w:szCs w:val="20"/>
              </w:rPr>
              <w:t>False</w:t>
            </w:r>
          </w:p>
          <w:p w14:paraId="6080A529" w14:textId="77777777" w:rsidR="001764BB" w:rsidRPr="00187143" w:rsidRDefault="001764BB" w:rsidP="00D377DA">
            <w:pPr>
              <w:jc w:val="center"/>
              <w:rPr>
                <w:sz w:val="20"/>
                <w:szCs w:val="20"/>
              </w:rPr>
            </w:pPr>
            <w:r w:rsidRPr="00187143">
              <w:rPr>
                <w:rFonts w:hint="eastAsia"/>
                <w:sz w:val="20"/>
                <w:szCs w:val="20"/>
              </w:rPr>
              <w:t>(</w:t>
            </w:r>
            <w:r w:rsidRPr="00187143">
              <w:rPr>
                <w:sz w:val="20"/>
                <w:szCs w:val="20"/>
              </w:rPr>
              <w:t>Violate co</w:t>
            </w:r>
            <w:r>
              <w:rPr>
                <w:sz w:val="20"/>
                <w:szCs w:val="20"/>
              </w:rPr>
              <w:t>exist</w:t>
            </w:r>
            <w:r w:rsidRPr="00187143">
              <w:rPr>
                <w:sz w:val="20"/>
                <w:szCs w:val="20"/>
              </w:rPr>
              <w:t xml:space="preserve"> rule)</w:t>
            </w:r>
          </w:p>
        </w:tc>
        <w:tc>
          <w:tcPr>
            <w:tcW w:w="2339" w:type="dxa"/>
          </w:tcPr>
          <w:p w14:paraId="424D0577" w14:textId="77777777" w:rsidR="001764BB" w:rsidRDefault="001764BB" w:rsidP="00D377DA">
            <w:pPr>
              <w:jc w:val="center"/>
              <w:rPr>
                <w:sz w:val="20"/>
                <w:szCs w:val="20"/>
              </w:rPr>
            </w:pPr>
            <w:r w:rsidRPr="00187143">
              <w:rPr>
                <w:sz w:val="20"/>
                <w:szCs w:val="20"/>
              </w:rPr>
              <w:t>False</w:t>
            </w:r>
          </w:p>
          <w:p w14:paraId="1FD76B77" w14:textId="77777777" w:rsidR="001764BB" w:rsidRPr="00187143" w:rsidRDefault="001764BB" w:rsidP="00D377DA">
            <w:pPr>
              <w:jc w:val="center"/>
              <w:rPr>
                <w:sz w:val="20"/>
                <w:szCs w:val="20"/>
              </w:rPr>
            </w:pPr>
            <w:r>
              <w:rPr>
                <w:rFonts w:hint="eastAsia"/>
                <w:sz w:val="20"/>
                <w:szCs w:val="20"/>
              </w:rPr>
              <w:t>(</w:t>
            </w:r>
            <w:r>
              <w:rPr>
                <w:sz w:val="20"/>
                <w:szCs w:val="20"/>
              </w:rPr>
              <w:t>Coexist rule exception)</w:t>
            </w:r>
          </w:p>
        </w:tc>
        <w:tc>
          <w:tcPr>
            <w:tcW w:w="717" w:type="dxa"/>
          </w:tcPr>
          <w:p w14:paraId="264287C7" w14:textId="77777777" w:rsidR="001764BB" w:rsidRPr="00187143" w:rsidRDefault="001764BB" w:rsidP="00D377DA">
            <w:pPr>
              <w:jc w:val="center"/>
              <w:rPr>
                <w:sz w:val="20"/>
                <w:szCs w:val="20"/>
              </w:rPr>
            </w:pPr>
            <w:r>
              <w:rPr>
                <w:sz w:val="20"/>
                <w:szCs w:val="20"/>
              </w:rPr>
              <w:t>F</w:t>
            </w:r>
            <w:r w:rsidRPr="00187143">
              <w:rPr>
                <w:sz w:val="20"/>
                <w:szCs w:val="20"/>
              </w:rPr>
              <w:t>alse</w:t>
            </w:r>
          </w:p>
        </w:tc>
      </w:tr>
      <w:tr w:rsidR="001764BB" w:rsidRPr="00187143" w14:paraId="510C731A" w14:textId="77777777" w:rsidTr="00D377DA">
        <w:tc>
          <w:tcPr>
            <w:tcW w:w="1129" w:type="dxa"/>
          </w:tcPr>
          <w:p w14:paraId="2D4CA431" w14:textId="77777777" w:rsidR="001764BB" w:rsidRPr="00187143" w:rsidRDefault="001764BB" w:rsidP="00D377DA">
            <w:pPr>
              <w:jc w:val="center"/>
              <w:rPr>
                <w:sz w:val="20"/>
                <w:szCs w:val="20"/>
              </w:rPr>
            </w:pPr>
            <w:r w:rsidRPr="00187143">
              <w:rPr>
                <w:rFonts w:hint="eastAsia"/>
                <w:sz w:val="20"/>
                <w:szCs w:val="20"/>
              </w:rPr>
              <w:t>8</w:t>
            </w:r>
          </w:p>
        </w:tc>
        <w:tc>
          <w:tcPr>
            <w:tcW w:w="1701" w:type="dxa"/>
          </w:tcPr>
          <w:p w14:paraId="7043C0EB" w14:textId="77777777" w:rsidR="001764BB" w:rsidRPr="00187143" w:rsidRDefault="001764BB" w:rsidP="00D377DA">
            <w:pPr>
              <w:jc w:val="center"/>
              <w:rPr>
                <w:sz w:val="20"/>
                <w:szCs w:val="20"/>
              </w:rPr>
            </w:pPr>
            <w:r>
              <w:rPr>
                <w:sz w:val="20"/>
                <w:szCs w:val="20"/>
              </w:rPr>
              <w:t>T</w:t>
            </w:r>
            <w:r w:rsidRPr="00187143">
              <w:rPr>
                <w:sz w:val="20"/>
                <w:szCs w:val="20"/>
              </w:rPr>
              <w:t>rue</w:t>
            </w:r>
          </w:p>
        </w:tc>
        <w:tc>
          <w:tcPr>
            <w:tcW w:w="2410" w:type="dxa"/>
          </w:tcPr>
          <w:p w14:paraId="724CDE65" w14:textId="77777777" w:rsidR="001764BB" w:rsidRDefault="001764BB" w:rsidP="00D377DA">
            <w:pPr>
              <w:jc w:val="center"/>
              <w:rPr>
                <w:sz w:val="20"/>
                <w:szCs w:val="20"/>
              </w:rPr>
            </w:pPr>
            <w:r w:rsidRPr="00187143">
              <w:rPr>
                <w:sz w:val="20"/>
                <w:szCs w:val="20"/>
              </w:rPr>
              <w:t>False</w:t>
            </w:r>
          </w:p>
          <w:p w14:paraId="09FCBF9B" w14:textId="77777777" w:rsidR="001764BB" w:rsidRPr="00187143" w:rsidRDefault="001764BB" w:rsidP="00D377DA">
            <w:pPr>
              <w:jc w:val="center"/>
              <w:rPr>
                <w:sz w:val="20"/>
                <w:szCs w:val="20"/>
              </w:rPr>
            </w:pPr>
            <w:r w:rsidRPr="00187143">
              <w:rPr>
                <w:rFonts w:hint="eastAsia"/>
                <w:sz w:val="20"/>
                <w:szCs w:val="20"/>
              </w:rPr>
              <w:t>(</w:t>
            </w:r>
            <w:r w:rsidRPr="00187143">
              <w:rPr>
                <w:sz w:val="20"/>
                <w:szCs w:val="20"/>
              </w:rPr>
              <w:t>Violate co</w:t>
            </w:r>
            <w:r>
              <w:rPr>
                <w:sz w:val="20"/>
                <w:szCs w:val="20"/>
              </w:rPr>
              <w:t>exist</w:t>
            </w:r>
            <w:r w:rsidRPr="00187143">
              <w:rPr>
                <w:sz w:val="20"/>
                <w:szCs w:val="20"/>
              </w:rPr>
              <w:t xml:space="preserve"> rule)</w:t>
            </w:r>
          </w:p>
        </w:tc>
        <w:tc>
          <w:tcPr>
            <w:tcW w:w="2339" w:type="dxa"/>
          </w:tcPr>
          <w:p w14:paraId="404F5AFA" w14:textId="77777777" w:rsidR="001764BB" w:rsidRDefault="001764BB" w:rsidP="00D377DA">
            <w:pPr>
              <w:jc w:val="center"/>
              <w:rPr>
                <w:sz w:val="20"/>
                <w:szCs w:val="20"/>
              </w:rPr>
            </w:pPr>
            <w:r w:rsidRPr="00187143">
              <w:rPr>
                <w:sz w:val="20"/>
                <w:szCs w:val="20"/>
              </w:rPr>
              <w:t>True</w:t>
            </w:r>
          </w:p>
          <w:p w14:paraId="3F61EF1A" w14:textId="77777777" w:rsidR="001764BB" w:rsidRPr="00187143" w:rsidRDefault="001764BB" w:rsidP="00D377DA">
            <w:pPr>
              <w:jc w:val="center"/>
              <w:rPr>
                <w:sz w:val="20"/>
                <w:szCs w:val="20"/>
              </w:rPr>
            </w:pPr>
            <w:r>
              <w:rPr>
                <w:rFonts w:hint="eastAsia"/>
                <w:sz w:val="20"/>
                <w:szCs w:val="20"/>
              </w:rPr>
              <w:t>(</w:t>
            </w:r>
            <w:r>
              <w:rPr>
                <w:sz w:val="20"/>
                <w:szCs w:val="20"/>
              </w:rPr>
              <w:t>Coexist rule exception)</w:t>
            </w:r>
          </w:p>
        </w:tc>
        <w:tc>
          <w:tcPr>
            <w:tcW w:w="717" w:type="dxa"/>
          </w:tcPr>
          <w:p w14:paraId="2B1EA0D2" w14:textId="77777777" w:rsidR="001764BB" w:rsidRPr="00187143" w:rsidRDefault="001764BB" w:rsidP="00D377DA">
            <w:pPr>
              <w:jc w:val="center"/>
              <w:rPr>
                <w:sz w:val="20"/>
                <w:szCs w:val="20"/>
              </w:rPr>
            </w:pPr>
            <w:r>
              <w:rPr>
                <w:sz w:val="20"/>
                <w:szCs w:val="20"/>
              </w:rPr>
              <w:t>T</w:t>
            </w:r>
            <w:r w:rsidRPr="00187143">
              <w:rPr>
                <w:sz w:val="20"/>
                <w:szCs w:val="20"/>
              </w:rPr>
              <w:t>rue</w:t>
            </w:r>
          </w:p>
        </w:tc>
      </w:tr>
      <w:tr w:rsidR="001764BB" w:rsidRPr="00187143" w14:paraId="09F7BF7B" w14:textId="77777777" w:rsidTr="00D377DA">
        <w:tc>
          <w:tcPr>
            <w:tcW w:w="1129" w:type="dxa"/>
          </w:tcPr>
          <w:p w14:paraId="65A88BFA" w14:textId="77777777" w:rsidR="001764BB" w:rsidRPr="00187143" w:rsidRDefault="001764BB" w:rsidP="00D377DA">
            <w:pPr>
              <w:jc w:val="center"/>
              <w:rPr>
                <w:sz w:val="20"/>
                <w:szCs w:val="20"/>
              </w:rPr>
            </w:pPr>
            <w:r w:rsidRPr="00187143">
              <w:rPr>
                <w:rFonts w:hint="eastAsia"/>
                <w:sz w:val="20"/>
                <w:szCs w:val="20"/>
              </w:rPr>
              <w:t>9</w:t>
            </w:r>
          </w:p>
        </w:tc>
        <w:tc>
          <w:tcPr>
            <w:tcW w:w="1701" w:type="dxa"/>
          </w:tcPr>
          <w:p w14:paraId="0E0EE65E" w14:textId="77777777" w:rsidR="001764BB" w:rsidRPr="00187143" w:rsidRDefault="001764BB" w:rsidP="00D377DA">
            <w:pPr>
              <w:jc w:val="center"/>
              <w:rPr>
                <w:sz w:val="20"/>
                <w:szCs w:val="20"/>
              </w:rPr>
            </w:pPr>
            <w:r>
              <w:rPr>
                <w:sz w:val="20"/>
                <w:szCs w:val="20"/>
              </w:rPr>
              <w:t>F</w:t>
            </w:r>
            <w:r w:rsidRPr="00187143">
              <w:rPr>
                <w:sz w:val="20"/>
                <w:szCs w:val="20"/>
              </w:rPr>
              <w:t>alse</w:t>
            </w:r>
          </w:p>
        </w:tc>
        <w:tc>
          <w:tcPr>
            <w:tcW w:w="2410" w:type="dxa"/>
          </w:tcPr>
          <w:p w14:paraId="6CA850E1" w14:textId="77777777" w:rsidR="001764BB" w:rsidRPr="00187143" w:rsidRDefault="001764BB" w:rsidP="00D377DA">
            <w:pPr>
              <w:jc w:val="center"/>
              <w:rPr>
                <w:sz w:val="20"/>
                <w:szCs w:val="20"/>
              </w:rPr>
            </w:pPr>
            <w:r w:rsidRPr="00187143">
              <w:rPr>
                <w:rFonts w:hint="eastAsia"/>
                <w:sz w:val="20"/>
                <w:szCs w:val="20"/>
              </w:rPr>
              <w:t>-</w:t>
            </w:r>
          </w:p>
        </w:tc>
        <w:tc>
          <w:tcPr>
            <w:tcW w:w="2339" w:type="dxa"/>
          </w:tcPr>
          <w:p w14:paraId="1033B270" w14:textId="77777777" w:rsidR="001764BB" w:rsidRPr="00187143" w:rsidRDefault="001764BB" w:rsidP="00D377DA">
            <w:pPr>
              <w:jc w:val="center"/>
              <w:rPr>
                <w:sz w:val="20"/>
                <w:szCs w:val="20"/>
              </w:rPr>
            </w:pPr>
            <w:r w:rsidRPr="00187143">
              <w:rPr>
                <w:rFonts w:hint="eastAsia"/>
                <w:sz w:val="20"/>
                <w:szCs w:val="20"/>
              </w:rPr>
              <w:t>-</w:t>
            </w:r>
          </w:p>
        </w:tc>
        <w:tc>
          <w:tcPr>
            <w:tcW w:w="717" w:type="dxa"/>
          </w:tcPr>
          <w:p w14:paraId="2A513F57" w14:textId="77777777" w:rsidR="001764BB" w:rsidRPr="00187143" w:rsidRDefault="001764BB" w:rsidP="00D377DA">
            <w:pPr>
              <w:jc w:val="center"/>
              <w:rPr>
                <w:sz w:val="20"/>
                <w:szCs w:val="20"/>
              </w:rPr>
            </w:pPr>
            <w:r>
              <w:rPr>
                <w:sz w:val="20"/>
                <w:szCs w:val="20"/>
              </w:rPr>
              <w:t>F</w:t>
            </w:r>
            <w:r w:rsidRPr="00187143">
              <w:rPr>
                <w:sz w:val="20"/>
                <w:szCs w:val="20"/>
              </w:rPr>
              <w:t>alse</w:t>
            </w:r>
          </w:p>
        </w:tc>
      </w:tr>
      <w:tr w:rsidR="001764BB" w:rsidRPr="00187143" w14:paraId="506ABFEE" w14:textId="77777777" w:rsidTr="00D377DA">
        <w:tc>
          <w:tcPr>
            <w:tcW w:w="1129" w:type="dxa"/>
          </w:tcPr>
          <w:p w14:paraId="0079811E" w14:textId="77777777" w:rsidR="001764BB" w:rsidRPr="00187143" w:rsidRDefault="001764BB" w:rsidP="00D377DA">
            <w:pPr>
              <w:jc w:val="center"/>
              <w:rPr>
                <w:sz w:val="20"/>
                <w:szCs w:val="20"/>
              </w:rPr>
            </w:pPr>
            <w:r w:rsidRPr="00187143">
              <w:rPr>
                <w:rFonts w:hint="eastAsia"/>
                <w:sz w:val="20"/>
                <w:szCs w:val="20"/>
              </w:rPr>
              <w:t>1</w:t>
            </w:r>
            <w:r w:rsidRPr="00187143">
              <w:rPr>
                <w:sz w:val="20"/>
                <w:szCs w:val="20"/>
              </w:rPr>
              <w:t>0</w:t>
            </w:r>
          </w:p>
        </w:tc>
        <w:tc>
          <w:tcPr>
            <w:tcW w:w="1701" w:type="dxa"/>
          </w:tcPr>
          <w:p w14:paraId="505B0E8D" w14:textId="77777777" w:rsidR="001764BB" w:rsidRPr="00187143" w:rsidRDefault="001764BB" w:rsidP="00D377DA">
            <w:pPr>
              <w:jc w:val="center"/>
              <w:rPr>
                <w:sz w:val="20"/>
                <w:szCs w:val="20"/>
              </w:rPr>
            </w:pPr>
            <w:r>
              <w:rPr>
                <w:sz w:val="20"/>
                <w:szCs w:val="20"/>
              </w:rPr>
              <w:t>T</w:t>
            </w:r>
            <w:r w:rsidRPr="00187143">
              <w:rPr>
                <w:sz w:val="20"/>
                <w:szCs w:val="20"/>
              </w:rPr>
              <w:t>rue</w:t>
            </w:r>
          </w:p>
        </w:tc>
        <w:tc>
          <w:tcPr>
            <w:tcW w:w="2410" w:type="dxa"/>
          </w:tcPr>
          <w:p w14:paraId="504A08F8" w14:textId="77777777" w:rsidR="001764BB" w:rsidRDefault="001764BB" w:rsidP="00D377DA">
            <w:pPr>
              <w:jc w:val="center"/>
              <w:rPr>
                <w:sz w:val="20"/>
                <w:szCs w:val="20"/>
              </w:rPr>
            </w:pPr>
            <w:r w:rsidRPr="00187143">
              <w:rPr>
                <w:sz w:val="20"/>
                <w:szCs w:val="20"/>
              </w:rPr>
              <w:t>True</w:t>
            </w:r>
          </w:p>
          <w:p w14:paraId="4346FDEA" w14:textId="77777777" w:rsidR="001764BB" w:rsidRPr="00187143" w:rsidRDefault="001764BB" w:rsidP="00D377DA">
            <w:pPr>
              <w:jc w:val="center"/>
              <w:rPr>
                <w:sz w:val="20"/>
                <w:szCs w:val="20"/>
              </w:rPr>
            </w:pPr>
            <w:r>
              <w:rPr>
                <w:rFonts w:hint="eastAsia"/>
                <w:sz w:val="20"/>
                <w:szCs w:val="20"/>
              </w:rPr>
              <w:t>(</w:t>
            </w:r>
            <w:r>
              <w:rPr>
                <w:sz w:val="20"/>
                <w:szCs w:val="20"/>
              </w:rPr>
              <w:t>No rule violation)</w:t>
            </w:r>
          </w:p>
        </w:tc>
        <w:tc>
          <w:tcPr>
            <w:tcW w:w="2339" w:type="dxa"/>
          </w:tcPr>
          <w:p w14:paraId="1587E276" w14:textId="77777777" w:rsidR="001764BB" w:rsidRPr="00187143" w:rsidRDefault="001764BB" w:rsidP="00D377DA">
            <w:pPr>
              <w:jc w:val="center"/>
              <w:rPr>
                <w:sz w:val="20"/>
                <w:szCs w:val="20"/>
              </w:rPr>
            </w:pPr>
            <w:r w:rsidRPr="00187143">
              <w:rPr>
                <w:rFonts w:hint="eastAsia"/>
                <w:sz w:val="20"/>
                <w:szCs w:val="20"/>
              </w:rPr>
              <w:t>-</w:t>
            </w:r>
          </w:p>
        </w:tc>
        <w:tc>
          <w:tcPr>
            <w:tcW w:w="717" w:type="dxa"/>
          </w:tcPr>
          <w:p w14:paraId="1907844A" w14:textId="77777777" w:rsidR="001764BB" w:rsidRPr="00187143" w:rsidRDefault="001764BB" w:rsidP="00D377DA">
            <w:pPr>
              <w:jc w:val="center"/>
              <w:rPr>
                <w:sz w:val="20"/>
                <w:szCs w:val="20"/>
              </w:rPr>
            </w:pPr>
            <w:r>
              <w:rPr>
                <w:sz w:val="20"/>
                <w:szCs w:val="20"/>
              </w:rPr>
              <w:t>T</w:t>
            </w:r>
            <w:r w:rsidRPr="00187143">
              <w:rPr>
                <w:sz w:val="20"/>
                <w:szCs w:val="20"/>
              </w:rPr>
              <w:t>rue</w:t>
            </w:r>
          </w:p>
        </w:tc>
      </w:tr>
    </w:tbl>
    <w:p w14:paraId="2A51FE61" w14:textId="77777777" w:rsidR="001764BB" w:rsidRDefault="001764BB" w:rsidP="001764BB"/>
    <w:p w14:paraId="26989ED0" w14:textId="77777777" w:rsidR="001764BB" w:rsidRDefault="001764BB" w:rsidP="001764BB">
      <w:r>
        <w:rPr>
          <w:rFonts w:hint="eastAsia"/>
        </w:rPr>
        <w:t>E</w:t>
      </w:r>
      <w:r>
        <w:t>xample:</w:t>
      </w:r>
    </w:p>
    <w:p w14:paraId="481167A8" w14:textId="77777777" w:rsidR="001764BB" w:rsidRDefault="001764BB" w:rsidP="001764BB">
      <w:r>
        <w:rPr>
          <w:rFonts w:hint="eastAsia"/>
        </w:rPr>
        <w:t>T</w:t>
      </w:r>
      <w:r>
        <w:t>his is a test case simulating there is violation of conflict rule but with exception of coexist rule.</w:t>
      </w:r>
    </w:p>
    <w:p w14:paraId="5EC2668E" w14:textId="77777777" w:rsidR="001764BB" w:rsidRDefault="001764BB" w:rsidP="001764BB"/>
    <w:p w14:paraId="62E53D36" w14:textId="77777777" w:rsidR="001764BB" w:rsidRDefault="001764BB" w:rsidP="001764BB">
      <w:r>
        <w:rPr>
          <w:noProof/>
        </w:rPr>
        <w:lastRenderedPageBreak/>
        <w:drawing>
          <wp:inline distT="0" distB="0" distL="0" distR="0" wp14:anchorId="2491F62A" wp14:editId="0E9D7B9B">
            <wp:extent cx="5274310" cy="1089660"/>
            <wp:effectExtent l="0" t="0" r="0" b="2540"/>
            <wp:docPr id="32" name="圖片 32"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圖片 32" descr="一張含有 文字 的圖片&#10;&#10;自動產生的描述"/>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74310" cy="1089660"/>
                    </a:xfrm>
                    <a:prstGeom prst="rect">
                      <a:avLst/>
                    </a:prstGeom>
                  </pic:spPr>
                </pic:pic>
              </a:graphicData>
            </a:graphic>
          </wp:inline>
        </w:drawing>
      </w:r>
    </w:p>
    <w:p w14:paraId="0F6A227A" w14:textId="77777777" w:rsidR="001764BB" w:rsidRDefault="001764BB" w:rsidP="001764BB"/>
    <w:p w14:paraId="75B95E56" w14:textId="77777777" w:rsidR="001764BB" w:rsidRDefault="001764BB" w:rsidP="001764BB">
      <w:r>
        <w:t>Integration test coverage</w:t>
      </w:r>
    </w:p>
    <w:p w14:paraId="6364F609" w14:textId="77777777" w:rsidR="001764BB" w:rsidRDefault="001764BB" w:rsidP="001764BB">
      <w:r>
        <w:rPr>
          <w:noProof/>
        </w:rPr>
        <w:drawing>
          <wp:inline distT="0" distB="0" distL="0" distR="0" wp14:anchorId="4A9BB4B0" wp14:editId="526F9370">
            <wp:extent cx="3025212" cy="1877989"/>
            <wp:effectExtent l="0" t="0" r="0" b="1905"/>
            <wp:docPr id="31" name="圖片 31"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圖片 31" descr="一張含有 桌 的圖片&#10;&#10;自動產生的描述"/>
                    <pic:cNvPicPr/>
                  </pic:nvPicPr>
                  <pic:blipFill>
                    <a:blip r:embed="rId22">
                      <a:extLst>
                        <a:ext uri="{28A0092B-C50C-407E-A947-70E740481C1C}">
                          <a14:useLocalDpi xmlns:a14="http://schemas.microsoft.com/office/drawing/2010/main" val="0"/>
                        </a:ext>
                      </a:extLst>
                    </a:blip>
                    <a:stretch>
                      <a:fillRect/>
                    </a:stretch>
                  </pic:blipFill>
                  <pic:spPr>
                    <a:xfrm>
                      <a:off x="0" y="0"/>
                      <a:ext cx="3067324" cy="1904131"/>
                    </a:xfrm>
                    <a:prstGeom prst="rect">
                      <a:avLst/>
                    </a:prstGeom>
                  </pic:spPr>
                </pic:pic>
              </a:graphicData>
            </a:graphic>
          </wp:inline>
        </w:drawing>
      </w:r>
    </w:p>
    <w:p w14:paraId="333FAD95" w14:textId="77777777" w:rsidR="001764BB" w:rsidRDefault="001764BB" w:rsidP="001764BB"/>
    <w:p w14:paraId="2CF2FFB4" w14:textId="77777777" w:rsidR="001764BB" w:rsidRDefault="001764BB" w:rsidP="00A7688C">
      <w:pPr>
        <w:pStyle w:val="2"/>
      </w:pPr>
      <w:bookmarkStart w:id="9" w:name="_Toc121087352"/>
      <w:r>
        <w:rPr>
          <w:rFonts w:hint="eastAsia"/>
        </w:rPr>
        <w:t>T</w:t>
      </w:r>
      <w:r>
        <w:t xml:space="preserve">esting function </w:t>
      </w:r>
      <w:proofErr w:type="spellStart"/>
      <w:proofErr w:type="gramStart"/>
      <w:r>
        <w:t>isWin</w:t>
      </w:r>
      <w:proofErr w:type="spellEnd"/>
      <w:r>
        <w:t>(</w:t>
      </w:r>
      <w:proofErr w:type="gramEnd"/>
      <w:r>
        <w:t>)</w:t>
      </w:r>
      <w:bookmarkEnd w:id="9"/>
    </w:p>
    <w:p w14:paraId="01485650" w14:textId="77777777" w:rsidR="001764BB" w:rsidRDefault="001764BB" w:rsidP="001764BB">
      <w:pPr>
        <w:pStyle w:val="a7"/>
        <w:ind w:left="360"/>
        <w:jc w:val="both"/>
      </w:pPr>
      <w:r>
        <w:rPr>
          <w:rFonts w:hint="eastAsia"/>
        </w:rPr>
        <w:t>T</w:t>
      </w:r>
      <w:r>
        <w:t xml:space="preserve">he </w:t>
      </w:r>
      <w:proofErr w:type="gramStart"/>
      <w:r>
        <w:t>Win(</w:t>
      </w:r>
      <w:proofErr w:type="gramEnd"/>
      <w:r>
        <w:t xml:space="preserve">) function is depend on the return value of </w:t>
      </w:r>
      <w:proofErr w:type="spellStart"/>
      <w:r>
        <w:t>getTargetState</w:t>
      </w:r>
      <w:proofErr w:type="spellEnd"/>
      <w:r>
        <w:t xml:space="preserve">() function inside other class (PuzzleState.java). Therefore, we will first test the function </w:t>
      </w:r>
      <w:proofErr w:type="spellStart"/>
      <w:proofErr w:type="gramStart"/>
      <w:r>
        <w:t>isIdentical</w:t>
      </w:r>
      <w:proofErr w:type="spellEnd"/>
      <w:r>
        <w:t>(</w:t>
      </w:r>
      <w:proofErr w:type="gramEnd"/>
      <w:r>
        <w:t>) inside PuzzleState.java.</w:t>
      </w:r>
    </w:p>
    <w:p w14:paraId="4F23FE33" w14:textId="77777777" w:rsidR="001764BB" w:rsidRDefault="001764BB" w:rsidP="001764BB">
      <w:r>
        <w:rPr>
          <w:rFonts w:hint="eastAsia"/>
          <w:noProof/>
        </w:rPr>
        <w:drawing>
          <wp:inline distT="0" distB="0" distL="0" distR="0" wp14:anchorId="1D77FED0" wp14:editId="1F774436">
            <wp:extent cx="3729465" cy="783969"/>
            <wp:effectExtent l="0" t="0" r="4445" b="3810"/>
            <wp:docPr id="33" name="圖片 33"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圖片 33" descr="一張含有 文字 的圖片&#10;&#10;自動產生的描述"/>
                    <pic:cNvPicPr/>
                  </pic:nvPicPr>
                  <pic:blipFill>
                    <a:blip r:embed="rId23">
                      <a:extLst>
                        <a:ext uri="{28A0092B-C50C-407E-A947-70E740481C1C}">
                          <a14:useLocalDpi xmlns:a14="http://schemas.microsoft.com/office/drawing/2010/main" val="0"/>
                        </a:ext>
                      </a:extLst>
                    </a:blip>
                    <a:stretch>
                      <a:fillRect/>
                    </a:stretch>
                  </pic:blipFill>
                  <pic:spPr>
                    <a:xfrm>
                      <a:off x="0" y="0"/>
                      <a:ext cx="3729465" cy="783969"/>
                    </a:xfrm>
                    <a:prstGeom prst="rect">
                      <a:avLst/>
                    </a:prstGeom>
                  </pic:spPr>
                </pic:pic>
              </a:graphicData>
            </a:graphic>
          </wp:inline>
        </w:drawing>
      </w:r>
    </w:p>
    <w:p w14:paraId="329937D7" w14:textId="319BACDC" w:rsidR="001764BB" w:rsidRDefault="001764BB" w:rsidP="00AD1956">
      <w:pPr>
        <w:pStyle w:val="3"/>
      </w:pPr>
      <w:bookmarkStart w:id="10" w:name="_Toc121087353"/>
      <w:r w:rsidRPr="00EF538B">
        <w:rPr>
          <w:rFonts w:hint="eastAsia"/>
          <w:color w:val="FF0000"/>
        </w:rPr>
        <w:lastRenderedPageBreak/>
        <w:t>U</w:t>
      </w:r>
      <w:r w:rsidRPr="00EF538B">
        <w:rPr>
          <w:color w:val="FF0000"/>
        </w:rPr>
        <w:t>nit testing</w:t>
      </w:r>
      <w:r>
        <w:t xml:space="preserve"> – </w:t>
      </w:r>
      <w:proofErr w:type="spellStart"/>
      <w:proofErr w:type="gramStart"/>
      <w:r>
        <w:t>isIdentical</w:t>
      </w:r>
      <w:proofErr w:type="spellEnd"/>
      <w:r>
        <w:t>(</w:t>
      </w:r>
      <w:proofErr w:type="gramEnd"/>
      <w:r>
        <w:t>)</w:t>
      </w:r>
      <w:bookmarkEnd w:id="10"/>
    </w:p>
    <w:p w14:paraId="3AFFFAE3" w14:textId="77777777" w:rsidR="001764BB" w:rsidRDefault="001764BB" w:rsidP="001764BB">
      <w:pPr>
        <w:jc w:val="both"/>
      </w:pPr>
      <w:r>
        <w:rPr>
          <w:rFonts w:hint="eastAsia"/>
        </w:rPr>
        <w:t>T</w:t>
      </w:r>
      <w:r>
        <w:t>he function accepts a parameter-</w:t>
      </w:r>
      <w:proofErr w:type="spellStart"/>
      <w:r>
        <w:t>PuzzleState</w:t>
      </w:r>
      <w:proofErr w:type="spellEnd"/>
      <w:r>
        <w:t xml:space="preserve"> and return true if current land A is equal to final land A and current land B is equal to final land B. Otherwise, it returns false. In our test case, we will consider every if statement inside the </w:t>
      </w:r>
      <w:proofErr w:type="spellStart"/>
      <w:proofErr w:type="gramStart"/>
      <w:r>
        <w:t>isIdentical</w:t>
      </w:r>
      <w:proofErr w:type="spellEnd"/>
      <w:r>
        <w:t>(</w:t>
      </w:r>
      <w:proofErr w:type="gramEnd"/>
      <w:r>
        <w:t>) function.</w:t>
      </w:r>
    </w:p>
    <w:p w14:paraId="0948B0C2" w14:textId="77777777" w:rsidR="001764BB" w:rsidRDefault="001764BB" w:rsidP="001764BB">
      <w:pPr>
        <w:jc w:val="both"/>
      </w:pPr>
      <w:r>
        <w:rPr>
          <w:noProof/>
        </w:rPr>
        <w:drawing>
          <wp:inline distT="0" distB="0" distL="0" distR="0" wp14:anchorId="3D808C81" wp14:editId="079B163F">
            <wp:extent cx="3803015" cy="1136015"/>
            <wp:effectExtent l="0" t="0" r="0" b="0"/>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圖片 3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03015" cy="1136015"/>
                    </a:xfrm>
                    <a:prstGeom prst="rect">
                      <a:avLst/>
                    </a:prstGeom>
                  </pic:spPr>
                </pic:pic>
              </a:graphicData>
            </a:graphic>
          </wp:inline>
        </w:drawing>
      </w:r>
    </w:p>
    <w:p w14:paraId="44B1B13B" w14:textId="77777777" w:rsidR="001764BB" w:rsidRDefault="001764BB" w:rsidP="001764BB">
      <w:r>
        <w:rPr>
          <w:rFonts w:hint="eastAsia"/>
        </w:rPr>
        <w:t>T</w:t>
      </w:r>
      <w:r>
        <w:t>here are total of 6 combinations. They are as following:</w:t>
      </w:r>
    </w:p>
    <w:p w14:paraId="6FE90B75" w14:textId="77777777" w:rsidR="001764BB" w:rsidRDefault="001764BB" w:rsidP="001764BB">
      <w:pPr>
        <w:jc w:val="both"/>
      </w:pPr>
      <w:r>
        <w:t xml:space="preserve">1. Final land B is equal to current land </w:t>
      </w:r>
      <w:proofErr w:type="gramStart"/>
      <w:r>
        <w:t>B</w:t>
      </w:r>
      <w:proofErr w:type="gramEnd"/>
      <w:r>
        <w:t xml:space="preserve"> but Final land A is not equal to current land A</w:t>
      </w:r>
    </w:p>
    <w:p w14:paraId="5A697E57" w14:textId="77777777" w:rsidR="001764BB" w:rsidRPr="00FC2C83" w:rsidRDefault="001764BB" w:rsidP="001764BB">
      <w:pPr>
        <w:jc w:val="both"/>
      </w:pPr>
      <w:r>
        <w:t xml:space="preserve">2. Final land A is equal to current land </w:t>
      </w:r>
      <w:proofErr w:type="gramStart"/>
      <w:r>
        <w:t>A</w:t>
      </w:r>
      <w:proofErr w:type="gramEnd"/>
      <w:r>
        <w:t xml:space="preserve"> but Final land B is not equal to current land B</w:t>
      </w:r>
    </w:p>
    <w:p w14:paraId="1C20ACBE" w14:textId="77777777" w:rsidR="001764BB" w:rsidRDefault="001764BB" w:rsidP="001764BB">
      <w:pPr>
        <w:jc w:val="both"/>
      </w:pPr>
      <w:r>
        <w:t xml:space="preserve">3. Final land A is not equal to current land A and Final land B is not equal to current land B </w:t>
      </w:r>
    </w:p>
    <w:p w14:paraId="2C8FC666" w14:textId="77777777" w:rsidR="001764BB" w:rsidRDefault="001764BB" w:rsidP="001764BB">
      <w:pPr>
        <w:jc w:val="both"/>
      </w:pPr>
      <w:r>
        <w:t>4. Final land B size is not equal to current land B</w:t>
      </w:r>
    </w:p>
    <w:p w14:paraId="22BAF493" w14:textId="77777777" w:rsidR="001764BB" w:rsidRPr="00FC2C83" w:rsidRDefault="001764BB" w:rsidP="001764BB">
      <w:pPr>
        <w:jc w:val="both"/>
      </w:pPr>
      <w:r>
        <w:t>5. Final land A size is not equal to current land A</w:t>
      </w:r>
    </w:p>
    <w:p w14:paraId="794563BF" w14:textId="77777777" w:rsidR="001764BB" w:rsidRDefault="001764BB" w:rsidP="001764BB">
      <w:pPr>
        <w:jc w:val="both"/>
      </w:pPr>
      <w:r>
        <w:t xml:space="preserve">6. Final land A and land B is equal to current land A and land B </w:t>
      </w:r>
    </w:p>
    <w:p w14:paraId="76108700" w14:textId="77777777" w:rsidR="001764BB" w:rsidRDefault="001764BB" w:rsidP="001764BB">
      <w:pPr>
        <w:jc w:val="both"/>
      </w:pPr>
    </w:p>
    <w:p w14:paraId="73180B80" w14:textId="77777777" w:rsidR="001764BB" w:rsidRDefault="001764BB" w:rsidP="001764BB">
      <w:r>
        <w:rPr>
          <w:rFonts w:hint="eastAsia"/>
        </w:rPr>
        <w:lastRenderedPageBreak/>
        <w:t>B</w:t>
      </w:r>
      <w:r>
        <w:t xml:space="preserve">esides, we have also considered the case of empty </w:t>
      </w:r>
      <w:proofErr w:type="spellStart"/>
      <w:r>
        <w:t>puzzleState</w:t>
      </w:r>
      <w:proofErr w:type="spellEnd"/>
      <w:r>
        <w:t xml:space="preserve"> which mean there is no roles exist in land A and land B respectively.</w:t>
      </w:r>
    </w:p>
    <w:p w14:paraId="7C7E1B1E" w14:textId="77777777" w:rsidR="001764BB" w:rsidRDefault="001764BB" w:rsidP="001764BB"/>
    <w:p w14:paraId="0CE34437" w14:textId="77777777" w:rsidR="001764BB" w:rsidRDefault="001764BB" w:rsidP="001764BB">
      <w:r>
        <w:t>Example:</w:t>
      </w:r>
    </w:p>
    <w:p w14:paraId="05BC9E44" w14:textId="77777777" w:rsidR="001764BB" w:rsidRDefault="001764BB" w:rsidP="001764BB">
      <w:r>
        <w:t xml:space="preserve">This is a test case simulating final land B is not identical to current land </w:t>
      </w:r>
      <w:proofErr w:type="gramStart"/>
      <w:r>
        <w:t>B</w:t>
      </w:r>
      <w:proofErr w:type="gramEnd"/>
      <w:r>
        <w:t xml:space="preserve"> so the return value is false.</w:t>
      </w:r>
    </w:p>
    <w:p w14:paraId="30105798" w14:textId="77777777" w:rsidR="001764BB" w:rsidRDefault="001764BB" w:rsidP="001764BB">
      <w:r>
        <w:rPr>
          <w:noProof/>
        </w:rPr>
        <w:drawing>
          <wp:inline distT="0" distB="0" distL="0" distR="0" wp14:anchorId="63B11925" wp14:editId="1C1E8B5E">
            <wp:extent cx="5274310" cy="2034540"/>
            <wp:effectExtent l="0" t="0" r="0" b="0"/>
            <wp:docPr id="27" name="圖片 27"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圖片 27" descr="一張含有 文字 的圖片&#10;&#10;自動產生的描述"/>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74310" cy="2034540"/>
                    </a:xfrm>
                    <a:prstGeom prst="rect">
                      <a:avLst/>
                    </a:prstGeom>
                  </pic:spPr>
                </pic:pic>
              </a:graphicData>
            </a:graphic>
          </wp:inline>
        </w:drawing>
      </w:r>
    </w:p>
    <w:p w14:paraId="7DFD213B" w14:textId="77777777" w:rsidR="001764BB" w:rsidRDefault="001764BB" w:rsidP="001764BB"/>
    <w:p w14:paraId="495E6C47" w14:textId="77777777" w:rsidR="001764BB" w:rsidRDefault="001764BB" w:rsidP="001764BB"/>
    <w:p w14:paraId="466CAE9E" w14:textId="77777777" w:rsidR="001764BB" w:rsidRDefault="001764BB" w:rsidP="001764BB">
      <w:r>
        <w:rPr>
          <w:rFonts w:hint="eastAsia"/>
        </w:rPr>
        <w:t>C</w:t>
      </w:r>
      <w:r>
        <w:t>overage:</w:t>
      </w:r>
    </w:p>
    <w:p w14:paraId="5273C089" w14:textId="77777777" w:rsidR="001764BB" w:rsidRDefault="001764BB" w:rsidP="001764BB">
      <w:r>
        <w:rPr>
          <w:rFonts w:hint="eastAsia"/>
          <w:noProof/>
        </w:rPr>
        <w:lastRenderedPageBreak/>
        <w:drawing>
          <wp:inline distT="0" distB="0" distL="0" distR="0" wp14:anchorId="5AD55057" wp14:editId="4478067A">
            <wp:extent cx="5274310" cy="1878965"/>
            <wp:effectExtent l="0" t="0" r="0" b="1270"/>
            <wp:docPr id="5" name="圖片 5"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descr="一張含有 文字 的圖片&#10;&#10;自動產生的描述"/>
                    <pic:cNvPicPr/>
                  </pic:nvPicPr>
                  <pic:blipFill>
                    <a:blip r:embed="rId26">
                      <a:extLst>
                        <a:ext uri="{28A0092B-C50C-407E-A947-70E740481C1C}">
                          <a14:useLocalDpi xmlns:a14="http://schemas.microsoft.com/office/drawing/2010/main" val="0"/>
                        </a:ext>
                      </a:extLst>
                    </a:blip>
                    <a:stretch>
                      <a:fillRect/>
                    </a:stretch>
                  </pic:blipFill>
                  <pic:spPr>
                    <a:xfrm>
                      <a:off x="0" y="0"/>
                      <a:ext cx="5274310" cy="1878965"/>
                    </a:xfrm>
                    <a:prstGeom prst="rect">
                      <a:avLst/>
                    </a:prstGeom>
                  </pic:spPr>
                </pic:pic>
              </a:graphicData>
            </a:graphic>
          </wp:inline>
        </w:drawing>
      </w:r>
    </w:p>
    <w:p w14:paraId="3DAE1924" w14:textId="77777777" w:rsidR="001764BB" w:rsidRDefault="001764BB" w:rsidP="001764BB"/>
    <w:p w14:paraId="5B075DF5" w14:textId="50A22B7D" w:rsidR="001764BB" w:rsidRDefault="008E3759" w:rsidP="008E3759">
      <w:pPr>
        <w:pStyle w:val="3"/>
      </w:pPr>
      <w:r>
        <w:t xml:space="preserve"> </w:t>
      </w:r>
      <w:bookmarkStart w:id="11" w:name="_Toc121087354"/>
      <w:r w:rsidR="001764BB" w:rsidRPr="00EF538B">
        <w:t xml:space="preserve">Integration Test </w:t>
      </w:r>
      <w:r w:rsidR="001764BB">
        <w:t xml:space="preserve">– </w:t>
      </w:r>
      <w:proofErr w:type="spellStart"/>
      <w:proofErr w:type="gramStart"/>
      <w:r w:rsidR="001764BB">
        <w:t>isWin</w:t>
      </w:r>
      <w:proofErr w:type="spellEnd"/>
      <w:r w:rsidR="001764BB">
        <w:t>(</w:t>
      </w:r>
      <w:proofErr w:type="gramEnd"/>
      <w:r w:rsidR="001764BB">
        <w:t>)</w:t>
      </w:r>
      <w:bookmarkEnd w:id="11"/>
    </w:p>
    <w:p w14:paraId="44AC5EB7" w14:textId="77777777" w:rsidR="001764BB" w:rsidRDefault="001764BB" w:rsidP="001764BB">
      <w:r>
        <w:rPr>
          <w:rFonts w:hint="eastAsia"/>
        </w:rPr>
        <w:t>S</w:t>
      </w:r>
      <w:r>
        <w:t xml:space="preserve">ince the </w:t>
      </w:r>
      <w:proofErr w:type="spellStart"/>
      <w:proofErr w:type="gramStart"/>
      <w:r>
        <w:t>isWin</w:t>
      </w:r>
      <w:proofErr w:type="spellEnd"/>
      <w:r>
        <w:t>(</w:t>
      </w:r>
      <w:proofErr w:type="gramEnd"/>
      <w:r>
        <w:t xml:space="preserve">) function is only depend on </w:t>
      </w:r>
      <w:proofErr w:type="spellStart"/>
      <w:r>
        <w:t>isIdentical</w:t>
      </w:r>
      <w:proofErr w:type="spellEnd"/>
      <w:r>
        <w:t xml:space="preserve">() so we need only two test cases (is win case / not win case) to test the function. </w:t>
      </w:r>
    </w:p>
    <w:p w14:paraId="23BA5CBD" w14:textId="77777777" w:rsidR="001764BB" w:rsidRDefault="001764BB" w:rsidP="001764BB"/>
    <w:p w14:paraId="3F84725C" w14:textId="77777777" w:rsidR="001764BB" w:rsidRDefault="001764BB" w:rsidP="001764BB">
      <w:r>
        <w:rPr>
          <w:noProof/>
        </w:rPr>
        <w:drawing>
          <wp:inline distT="0" distB="0" distL="0" distR="0" wp14:anchorId="4B9D4D3D" wp14:editId="6CA8EB9C">
            <wp:extent cx="3751580" cy="1741223"/>
            <wp:effectExtent l="0" t="0" r="0" b="0"/>
            <wp:docPr id="38" name="圖片 38"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圖片 38" descr="一張含有 文字 的圖片&#10;&#10;自動產生的描述"/>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760810" cy="1745507"/>
                    </a:xfrm>
                    <a:prstGeom prst="rect">
                      <a:avLst/>
                    </a:prstGeom>
                  </pic:spPr>
                </pic:pic>
              </a:graphicData>
            </a:graphic>
          </wp:inline>
        </w:drawing>
      </w:r>
    </w:p>
    <w:p w14:paraId="572419FF" w14:textId="77777777" w:rsidR="001764BB" w:rsidRDefault="001764BB" w:rsidP="001764BB">
      <w:r>
        <w:rPr>
          <w:rFonts w:hint="eastAsia"/>
        </w:rPr>
        <w:t>C</w:t>
      </w:r>
      <w:r>
        <w:t>overage:</w:t>
      </w:r>
    </w:p>
    <w:p w14:paraId="1F063F07" w14:textId="77777777" w:rsidR="001764BB" w:rsidRDefault="001764BB" w:rsidP="001764BB">
      <w:r>
        <w:rPr>
          <w:noProof/>
        </w:rPr>
        <w:drawing>
          <wp:inline distT="0" distB="0" distL="0" distR="0" wp14:anchorId="2763A055" wp14:editId="340A9CA5">
            <wp:extent cx="4794191" cy="1028563"/>
            <wp:effectExtent l="0" t="0" r="0" b="635"/>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圖片 39"/>
                    <pic:cNvPicPr/>
                  </pic:nvPicPr>
                  <pic:blipFill>
                    <a:blip r:embed="rId28">
                      <a:extLst>
                        <a:ext uri="{28A0092B-C50C-407E-A947-70E740481C1C}">
                          <a14:useLocalDpi xmlns:a14="http://schemas.microsoft.com/office/drawing/2010/main" val="0"/>
                        </a:ext>
                      </a:extLst>
                    </a:blip>
                    <a:stretch>
                      <a:fillRect/>
                    </a:stretch>
                  </pic:blipFill>
                  <pic:spPr>
                    <a:xfrm>
                      <a:off x="0" y="0"/>
                      <a:ext cx="4813894" cy="1032790"/>
                    </a:xfrm>
                    <a:prstGeom prst="rect">
                      <a:avLst/>
                    </a:prstGeom>
                  </pic:spPr>
                </pic:pic>
              </a:graphicData>
            </a:graphic>
          </wp:inline>
        </w:drawing>
      </w:r>
    </w:p>
    <w:p w14:paraId="4DACBEE4" w14:textId="77777777" w:rsidR="001764BB" w:rsidRDefault="001764BB" w:rsidP="001764BB"/>
    <w:p w14:paraId="77241860" w14:textId="249A9002" w:rsidR="001764BB" w:rsidRDefault="008A1CB9" w:rsidP="008A1CB9">
      <w:pPr>
        <w:pStyle w:val="1"/>
      </w:pPr>
      <w:bookmarkStart w:id="12" w:name="_Toc121087355"/>
      <w:r>
        <w:lastRenderedPageBreak/>
        <w:t>Testing details (</w:t>
      </w:r>
      <w:r w:rsidR="001764BB">
        <w:rPr>
          <w:rFonts w:hint="eastAsia"/>
        </w:rPr>
        <w:t>S</w:t>
      </w:r>
      <w:r w:rsidR="001764BB">
        <w:t>olver.java</w:t>
      </w:r>
      <w:r w:rsidR="00995B05">
        <w:t>)</w:t>
      </w:r>
      <w:bookmarkEnd w:id="12"/>
    </w:p>
    <w:p w14:paraId="3EC81C20" w14:textId="77777777" w:rsidR="001764BB" w:rsidRDefault="001764BB" w:rsidP="001764BB">
      <w:r>
        <w:rPr>
          <w:rFonts w:hint="eastAsia"/>
          <w:noProof/>
        </w:rPr>
        <w:drawing>
          <wp:inline distT="0" distB="0" distL="0" distR="0" wp14:anchorId="16282F86" wp14:editId="1EB3E965">
            <wp:extent cx="5274310" cy="756920"/>
            <wp:effectExtent l="0" t="0" r="0" b="5080"/>
            <wp:docPr id="40" name="圖片 40"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圖片 40" descr="一張含有 桌 的圖片&#10;&#10;自動產生的描述"/>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74310" cy="756920"/>
                    </a:xfrm>
                    <a:prstGeom prst="rect">
                      <a:avLst/>
                    </a:prstGeom>
                  </pic:spPr>
                </pic:pic>
              </a:graphicData>
            </a:graphic>
          </wp:inline>
        </w:drawing>
      </w:r>
    </w:p>
    <w:p w14:paraId="1DEBDE34" w14:textId="77777777" w:rsidR="001764BB" w:rsidRDefault="001764BB" w:rsidP="001764BB"/>
    <w:p w14:paraId="7CB83DEA" w14:textId="77777777" w:rsidR="001764BB" w:rsidRDefault="001764BB" w:rsidP="001764BB">
      <w:pPr>
        <w:jc w:val="both"/>
      </w:pPr>
      <w:r>
        <w:rPr>
          <w:rFonts w:hint="eastAsia"/>
        </w:rPr>
        <w:t>T</w:t>
      </w:r>
      <w:r>
        <w:t xml:space="preserve">he main function inside Solver.java is solve () function which returns a solution of river crossing game with input customized role and rule. The solution is mainly depend on the </w:t>
      </w:r>
      <w:proofErr w:type="spellStart"/>
      <w:proofErr w:type="gramStart"/>
      <w:r>
        <w:t>getLegalMove</w:t>
      </w:r>
      <w:proofErr w:type="spellEnd"/>
      <w:r>
        <w:t>(</w:t>
      </w:r>
      <w:proofErr w:type="gramEnd"/>
      <w:r>
        <w:t xml:space="preserve">) function since it records every moves occur in a solution. </w:t>
      </w:r>
    </w:p>
    <w:p w14:paraId="432C2FB8" w14:textId="77777777" w:rsidR="001764BB" w:rsidRDefault="001764BB" w:rsidP="001764BB">
      <w:pPr>
        <w:jc w:val="both"/>
      </w:pPr>
    </w:p>
    <w:p w14:paraId="112F8D79" w14:textId="77777777" w:rsidR="001764BB" w:rsidRDefault="001764BB" w:rsidP="001764BB">
      <w:pPr>
        <w:jc w:val="both"/>
      </w:pPr>
      <w:r>
        <w:rPr>
          <w:noProof/>
        </w:rPr>
        <w:drawing>
          <wp:inline distT="0" distB="0" distL="0" distR="0" wp14:anchorId="770D86A1" wp14:editId="5CF2BE81">
            <wp:extent cx="3110670" cy="2444793"/>
            <wp:effectExtent l="0" t="0" r="1270" b="0"/>
            <wp:docPr id="2" name="圖片 2"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descr="一張含有 文字 的圖片&#10;&#10;自動產生的描述"/>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117883" cy="2450462"/>
                    </a:xfrm>
                    <a:prstGeom prst="rect">
                      <a:avLst/>
                    </a:prstGeom>
                  </pic:spPr>
                </pic:pic>
              </a:graphicData>
            </a:graphic>
          </wp:inline>
        </w:drawing>
      </w:r>
    </w:p>
    <w:p w14:paraId="68531673" w14:textId="77777777" w:rsidR="001764BB" w:rsidRDefault="001764BB" w:rsidP="001764BB">
      <w:pPr>
        <w:jc w:val="both"/>
      </w:pPr>
    </w:p>
    <w:p w14:paraId="56911C28" w14:textId="068CDD9C" w:rsidR="001764BB" w:rsidRDefault="001764BB" w:rsidP="00E046FB">
      <w:pPr>
        <w:pStyle w:val="2"/>
      </w:pPr>
      <w:bookmarkStart w:id="13" w:name="_Toc121087356"/>
      <w:r>
        <w:t xml:space="preserve">Testing function </w:t>
      </w:r>
      <w:proofErr w:type="spellStart"/>
      <w:proofErr w:type="gramStart"/>
      <w:r>
        <w:t>getLegalMove</w:t>
      </w:r>
      <w:proofErr w:type="spellEnd"/>
      <w:r>
        <w:t>(</w:t>
      </w:r>
      <w:proofErr w:type="gramEnd"/>
      <w:r>
        <w:t>)</w:t>
      </w:r>
      <w:bookmarkEnd w:id="13"/>
    </w:p>
    <w:p w14:paraId="17F21754" w14:textId="77777777" w:rsidR="001764BB" w:rsidRDefault="001764BB" w:rsidP="001764BB">
      <w:pPr>
        <w:jc w:val="both"/>
      </w:pPr>
    </w:p>
    <w:p w14:paraId="3D75C177" w14:textId="77777777" w:rsidR="001764BB" w:rsidRDefault="001764BB" w:rsidP="001764BB">
      <w:pPr>
        <w:jc w:val="both"/>
      </w:pPr>
      <w:r>
        <w:rPr>
          <w:rFonts w:hint="eastAsia"/>
          <w:noProof/>
        </w:rPr>
        <w:lastRenderedPageBreak/>
        <w:drawing>
          <wp:anchor distT="0" distB="0" distL="114300" distR="114300" simplePos="0" relativeHeight="251660288" behindDoc="0" locked="0" layoutInCell="1" allowOverlap="1" wp14:anchorId="678349FB" wp14:editId="32BA0A56">
            <wp:simplePos x="0" y="0"/>
            <wp:positionH relativeFrom="margin">
              <wp:posOffset>3853180</wp:posOffset>
            </wp:positionH>
            <wp:positionV relativeFrom="margin">
              <wp:posOffset>4218518</wp:posOffset>
            </wp:positionV>
            <wp:extent cx="2315845" cy="2525395"/>
            <wp:effectExtent l="0" t="0" r="0" b="1905"/>
            <wp:wrapSquare wrapText="bothSides"/>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圖片 4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315845" cy="2525395"/>
                    </a:xfrm>
                    <a:prstGeom prst="rect">
                      <a:avLst/>
                    </a:prstGeom>
                  </pic:spPr>
                </pic:pic>
              </a:graphicData>
            </a:graphic>
            <wp14:sizeRelH relativeFrom="margin">
              <wp14:pctWidth>0</wp14:pctWidth>
            </wp14:sizeRelH>
            <wp14:sizeRelV relativeFrom="margin">
              <wp14:pctHeight>0</wp14:pctHeight>
            </wp14:sizeRelV>
          </wp:anchor>
        </w:drawing>
      </w:r>
      <w:r>
        <w:t xml:space="preserve">Inside the function, it mainly depends on two functions which are </w:t>
      </w:r>
      <w:proofErr w:type="spellStart"/>
      <w:proofErr w:type="gramStart"/>
      <w:r>
        <w:t>getTravelable</w:t>
      </w:r>
      <w:proofErr w:type="spellEnd"/>
      <w:r>
        <w:t>(</w:t>
      </w:r>
      <w:proofErr w:type="gramEnd"/>
      <w:r>
        <w:t xml:space="preserve">) and </w:t>
      </w:r>
      <w:proofErr w:type="spellStart"/>
      <w:r>
        <w:t>isValidMove</w:t>
      </w:r>
      <w:proofErr w:type="spellEnd"/>
      <w:r>
        <w:t xml:space="preserve">(). Since </w:t>
      </w:r>
      <w:proofErr w:type="spellStart"/>
      <w:proofErr w:type="gramStart"/>
      <w:r>
        <w:t>isValidMove</w:t>
      </w:r>
      <w:proofErr w:type="spellEnd"/>
      <w:r>
        <w:t>(</w:t>
      </w:r>
      <w:proofErr w:type="gramEnd"/>
      <w:r>
        <w:t xml:space="preserve">) is tested in RuleSet.java so we only need to perform unit testing on </w:t>
      </w:r>
      <w:proofErr w:type="spellStart"/>
      <w:r>
        <w:t>getTravelable</w:t>
      </w:r>
      <w:proofErr w:type="spellEnd"/>
      <w:r>
        <w:t xml:space="preserve">() function and then perform integration testing of </w:t>
      </w:r>
      <w:proofErr w:type="spellStart"/>
      <w:r>
        <w:t>getLegalMoves</w:t>
      </w:r>
      <w:proofErr w:type="spellEnd"/>
      <w:r>
        <w:t>().</w:t>
      </w:r>
    </w:p>
    <w:p w14:paraId="698BC4CD" w14:textId="77777777" w:rsidR="001764BB" w:rsidRDefault="001764BB" w:rsidP="00F50132">
      <w:pPr>
        <w:pStyle w:val="3"/>
      </w:pPr>
      <w:bookmarkStart w:id="14" w:name="_Toc121087357"/>
      <w:r w:rsidRPr="00BB52BC">
        <w:rPr>
          <w:rFonts w:hint="eastAsia"/>
          <w:color w:val="FF0000"/>
        </w:rPr>
        <w:t>U</w:t>
      </w:r>
      <w:r w:rsidRPr="00BB52BC">
        <w:rPr>
          <w:color w:val="FF0000"/>
        </w:rPr>
        <w:t xml:space="preserve">nit testing </w:t>
      </w:r>
      <w:r>
        <w:t xml:space="preserve">– </w:t>
      </w:r>
      <w:proofErr w:type="spellStart"/>
      <w:proofErr w:type="gramStart"/>
      <w:r>
        <w:t>getTravelable</w:t>
      </w:r>
      <w:proofErr w:type="spellEnd"/>
      <w:r>
        <w:t>(</w:t>
      </w:r>
      <w:proofErr w:type="gramEnd"/>
      <w:r>
        <w:t>)</w:t>
      </w:r>
      <w:bookmarkEnd w:id="14"/>
    </w:p>
    <w:p w14:paraId="3209CCC2" w14:textId="77777777" w:rsidR="001764BB" w:rsidRDefault="001764BB" w:rsidP="001764BB">
      <w:pPr>
        <w:jc w:val="both"/>
      </w:pPr>
    </w:p>
    <w:p w14:paraId="3D00F19D" w14:textId="77777777" w:rsidR="001764BB" w:rsidRDefault="001764BB" w:rsidP="001764BB">
      <w:pPr>
        <w:jc w:val="both"/>
      </w:pPr>
      <w:r>
        <w:rPr>
          <w:rFonts w:hint="eastAsia"/>
        </w:rPr>
        <w:t>S</w:t>
      </w:r>
      <w:r>
        <w:t xml:space="preserve">ince </w:t>
      </w:r>
      <w:proofErr w:type="spellStart"/>
      <w:proofErr w:type="gramStart"/>
      <w:r>
        <w:t>getTravelable</w:t>
      </w:r>
      <w:proofErr w:type="spellEnd"/>
      <w:r>
        <w:t>(</w:t>
      </w:r>
      <w:proofErr w:type="gramEnd"/>
      <w:r>
        <w:t xml:space="preserve">) is only to get the travelable role in the </w:t>
      </w:r>
      <w:proofErr w:type="spellStart"/>
      <w:r>
        <w:t>json</w:t>
      </w:r>
      <w:proofErr w:type="spellEnd"/>
      <w:r>
        <w:t xml:space="preserve"> file. It means it highly depend on the input by players. We don’t know what players will input inside the </w:t>
      </w:r>
      <w:proofErr w:type="spellStart"/>
      <w:r>
        <w:t>json</w:t>
      </w:r>
      <w:proofErr w:type="spellEnd"/>
      <w:r>
        <w:t xml:space="preserve"> file. Therefore, we have tested all possible combination and description of every test case is as following:</w:t>
      </w:r>
    </w:p>
    <w:p w14:paraId="6841E448" w14:textId="77777777" w:rsidR="001764BB" w:rsidRDefault="001764BB" w:rsidP="001764BB">
      <w:pPr>
        <w:jc w:val="both"/>
      </w:pPr>
    </w:p>
    <w:p w14:paraId="42DF8C9A" w14:textId="77777777" w:rsidR="001764BB" w:rsidRDefault="001764BB" w:rsidP="001764BB">
      <w:r>
        <w:t>Test case 1:</w:t>
      </w:r>
    </w:p>
    <w:p w14:paraId="1521BFBF" w14:textId="77777777" w:rsidR="001764BB" w:rsidRDefault="001764BB" w:rsidP="001764BB">
      <w:r>
        <w:t>Testing there is only one travelable character.</w:t>
      </w:r>
    </w:p>
    <w:p w14:paraId="4AC5C705" w14:textId="77777777" w:rsidR="001764BB" w:rsidRDefault="001764BB" w:rsidP="001764BB">
      <w:proofErr w:type="spellStart"/>
      <w:r>
        <w:t>Json</w:t>
      </w:r>
      <w:proofErr w:type="spellEnd"/>
      <w:r>
        <w:t xml:space="preserve"> testing file:</w:t>
      </w:r>
    </w:p>
    <w:p w14:paraId="2070F358" w14:textId="77777777" w:rsidR="001764BB" w:rsidRDefault="001764BB" w:rsidP="001764BB">
      <w:pPr>
        <w:jc w:val="both"/>
      </w:pPr>
      <w:r>
        <w:rPr>
          <w:noProof/>
        </w:rPr>
        <w:drawing>
          <wp:inline distT="0" distB="0" distL="0" distR="0" wp14:anchorId="262B4B27" wp14:editId="65EEDCB3">
            <wp:extent cx="2016760" cy="1033780"/>
            <wp:effectExtent l="0" t="0" r="2540" b="0"/>
            <wp:docPr id="45" name="圖片 45"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圖片 45" descr="一張含有 文字 的圖片&#10;&#10;自動產生的描述"/>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016760" cy="1033780"/>
                    </a:xfrm>
                    <a:prstGeom prst="rect">
                      <a:avLst/>
                    </a:prstGeom>
                  </pic:spPr>
                </pic:pic>
              </a:graphicData>
            </a:graphic>
          </wp:inline>
        </w:drawing>
      </w:r>
    </w:p>
    <w:p w14:paraId="2834395B" w14:textId="77777777" w:rsidR="001764BB" w:rsidRDefault="001764BB" w:rsidP="001764BB">
      <w:pPr>
        <w:jc w:val="both"/>
      </w:pPr>
    </w:p>
    <w:p w14:paraId="76892F59" w14:textId="77777777" w:rsidR="001764BB" w:rsidRDefault="001764BB" w:rsidP="001764BB">
      <w:r>
        <w:lastRenderedPageBreak/>
        <w:t>Test case 2:</w:t>
      </w:r>
    </w:p>
    <w:p w14:paraId="07EA5AA1" w14:textId="77777777" w:rsidR="001764BB" w:rsidRDefault="001764BB" w:rsidP="001764BB">
      <w:r>
        <w:t>Testing no travelable character.</w:t>
      </w:r>
    </w:p>
    <w:p w14:paraId="44A3782D" w14:textId="77777777" w:rsidR="001764BB" w:rsidRDefault="001764BB" w:rsidP="001764BB">
      <w:proofErr w:type="spellStart"/>
      <w:r>
        <w:rPr>
          <w:rFonts w:hint="eastAsia"/>
        </w:rPr>
        <w:t>J</w:t>
      </w:r>
      <w:r>
        <w:t>son</w:t>
      </w:r>
      <w:proofErr w:type="spellEnd"/>
      <w:r>
        <w:t xml:space="preserve"> testing file:</w:t>
      </w:r>
    </w:p>
    <w:p w14:paraId="4E463E33" w14:textId="77777777" w:rsidR="001764BB" w:rsidRPr="00EF538B" w:rsidRDefault="001764BB" w:rsidP="001764BB">
      <w:pPr>
        <w:jc w:val="both"/>
      </w:pPr>
      <w:r>
        <w:rPr>
          <w:rFonts w:hint="eastAsia"/>
          <w:noProof/>
        </w:rPr>
        <w:drawing>
          <wp:inline distT="0" distB="0" distL="0" distR="0" wp14:anchorId="1795AE73" wp14:editId="64522913">
            <wp:extent cx="1965325" cy="997585"/>
            <wp:effectExtent l="0" t="0" r="3175" b="5715"/>
            <wp:docPr id="43" name="圖片 43"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圖片 43" descr="一張含有 文字 的圖片&#10;&#10;自動產生的描述"/>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965325" cy="997585"/>
                    </a:xfrm>
                    <a:prstGeom prst="rect">
                      <a:avLst/>
                    </a:prstGeom>
                  </pic:spPr>
                </pic:pic>
              </a:graphicData>
            </a:graphic>
          </wp:inline>
        </w:drawing>
      </w:r>
    </w:p>
    <w:p w14:paraId="77CCFAEC" w14:textId="77777777" w:rsidR="001764BB" w:rsidRDefault="001764BB" w:rsidP="001764BB"/>
    <w:p w14:paraId="0DC32C1E" w14:textId="77777777" w:rsidR="001764BB" w:rsidRDefault="001764BB" w:rsidP="001764BB">
      <w:r>
        <w:t>Test case 3:</w:t>
      </w:r>
    </w:p>
    <w:p w14:paraId="13804275" w14:textId="77777777" w:rsidR="001764BB" w:rsidRDefault="001764BB" w:rsidP="001764BB">
      <w:r>
        <w:t>Testing all character is travelable character.</w:t>
      </w:r>
    </w:p>
    <w:p w14:paraId="3A8247E3" w14:textId="77777777" w:rsidR="001764BB" w:rsidRDefault="001764BB" w:rsidP="001764BB">
      <w:proofErr w:type="spellStart"/>
      <w:r>
        <w:t>Json</w:t>
      </w:r>
      <w:proofErr w:type="spellEnd"/>
      <w:r>
        <w:t xml:space="preserve"> testing file:</w:t>
      </w:r>
    </w:p>
    <w:p w14:paraId="330CB0F3" w14:textId="77777777" w:rsidR="001764BB" w:rsidRDefault="001764BB" w:rsidP="001764BB">
      <w:r>
        <w:rPr>
          <w:noProof/>
        </w:rPr>
        <w:drawing>
          <wp:inline distT="0" distB="0" distL="0" distR="0" wp14:anchorId="3EFE99B1" wp14:editId="485AE255">
            <wp:extent cx="1962150" cy="1008380"/>
            <wp:effectExtent l="0" t="0" r="6350" b="0"/>
            <wp:docPr id="46" name="圖片 46" descr="一張含有 文字, 螢幕, 螢幕擷取畫面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圖片 46" descr="一張含有 文字, 螢幕, 螢幕擷取畫面 的圖片&#10;&#10;自動產生的描述"/>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962150" cy="1008380"/>
                    </a:xfrm>
                    <a:prstGeom prst="rect">
                      <a:avLst/>
                    </a:prstGeom>
                  </pic:spPr>
                </pic:pic>
              </a:graphicData>
            </a:graphic>
          </wp:inline>
        </w:drawing>
      </w:r>
    </w:p>
    <w:p w14:paraId="08ED19D2" w14:textId="77777777" w:rsidR="001764BB" w:rsidRDefault="001764BB" w:rsidP="001764BB"/>
    <w:p w14:paraId="0B0441F8" w14:textId="77777777" w:rsidR="001764BB" w:rsidRDefault="001764BB" w:rsidP="001764BB">
      <w:r>
        <w:t>Test case 4:</w:t>
      </w:r>
      <w:r w:rsidRPr="00E56A9B">
        <w:rPr>
          <w:rFonts w:hint="eastAsia"/>
          <w:noProof/>
        </w:rPr>
        <w:t xml:space="preserve"> </w:t>
      </w:r>
    </w:p>
    <w:p w14:paraId="3D636ECE" w14:textId="77777777" w:rsidR="001764BB" w:rsidRDefault="001764BB" w:rsidP="001764BB">
      <w:r>
        <w:t>Testing a non-exist travelable character.</w:t>
      </w:r>
    </w:p>
    <w:p w14:paraId="2A9EB904" w14:textId="77777777" w:rsidR="001764BB" w:rsidRDefault="001764BB" w:rsidP="001764BB">
      <w:proofErr w:type="spellStart"/>
      <w:r>
        <w:rPr>
          <w:rFonts w:hint="eastAsia"/>
        </w:rPr>
        <w:t>J</w:t>
      </w:r>
      <w:r>
        <w:t>son</w:t>
      </w:r>
      <w:proofErr w:type="spellEnd"/>
      <w:r>
        <w:t xml:space="preserve"> testing file:</w:t>
      </w:r>
    </w:p>
    <w:p w14:paraId="262CA2AD" w14:textId="77777777" w:rsidR="001764BB" w:rsidRDefault="001764BB" w:rsidP="001764BB">
      <w:r>
        <w:rPr>
          <w:rFonts w:hint="eastAsia"/>
          <w:noProof/>
        </w:rPr>
        <w:lastRenderedPageBreak/>
        <w:drawing>
          <wp:inline distT="0" distB="0" distL="0" distR="0" wp14:anchorId="61A9B836" wp14:editId="470CC795">
            <wp:extent cx="1962150" cy="1061085"/>
            <wp:effectExtent l="0" t="0" r="6350" b="5715"/>
            <wp:docPr id="47" name="圖片 47"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圖片 47" descr="一張含有 文字 的圖片&#10;&#10;自動產生的描述"/>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962150" cy="1061085"/>
                    </a:xfrm>
                    <a:prstGeom prst="rect">
                      <a:avLst/>
                    </a:prstGeom>
                  </pic:spPr>
                </pic:pic>
              </a:graphicData>
            </a:graphic>
          </wp:inline>
        </w:drawing>
      </w:r>
    </w:p>
    <w:p w14:paraId="1969809F" w14:textId="77777777" w:rsidR="001764BB" w:rsidRDefault="001764BB" w:rsidP="001764BB"/>
    <w:p w14:paraId="7F7808F5" w14:textId="77777777" w:rsidR="001764BB" w:rsidRDefault="001764BB" w:rsidP="001764BB">
      <w:r>
        <w:t>Test case 5:</w:t>
      </w:r>
    </w:p>
    <w:p w14:paraId="3AFC9DDC" w14:textId="77777777" w:rsidR="001764BB" w:rsidRDefault="001764BB" w:rsidP="001764BB">
      <w:r>
        <w:t>Testing a duplicated travelable character.</w:t>
      </w:r>
    </w:p>
    <w:p w14:paraId="0840C855" w14:textId="77777777" w:rsidR="001764BB" w:rsidRDefault="001764BB" w:rsidP="001764BB">
      <w:proofErr w:type="spellStart"/>
      <w:r>
        <w:rPr>
          <w:rFonts w:hint="eastAsia"/>
        </w:rPr>
        <w:t>J</w:t>
      </w:r>
      <w:r>
        <w:t>son</w:t>
      </w:r>
      <w:proofErr w:type="spellEnd"/>
      <w:r>
        <w:t xml:space="preserve"> testing file:</w:t>
      </w:r>
    </w:p>
    <w:p w14:paraId="38521C54" w14:textId="77777777" w:rsidR="001764BB" w:rsidRDefault="001764BB" w:rsidP="001764BB">
      <w:r>
        <w:rPr>
          <w:noProof/>
        </w:rPr>
        <w:drawing>
          <wp:inline distT="0" distB="0" distL="0" distR="0" wp14:anchorId="50518269" wp14:editId="6204C378">
            <wp:extent cx="1965325" cy="1118870"/>
            <wp:effectExtent l="0" t="0" r="3175" b="0"/>
            <wp:docPr id="44" name="圖片 44" descr="一張含有 文字, 螢幕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圖片 44" descr="一張含有 文字, 螢幕 的圖片&#10;&#10;自動產生的描述"/>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965325" cy="1118870"/>
                    </a:xfrm>
                    <a:prstGeom prst="rect">
                      <a:avLst/>
                    </a:prstGeom>
                  </pic:spPr>
                </pic:pic>
              </a:graphicData>
            </a:graphic>
          </wp:inline>
        </w:drawing>
      </w:r>
    </w:p>
    <w:p w14:paraId="411585E0" w14:textId="77777777" w:rsidR="001764BB" w:rsidRDefault="001764BB" w:rsidP="001764BB"/>
    <w:p w14:paraId="71BDC787" w14:textId="77777777" w:rsidR="001764BB" w:rsidRDefault="001764BB" w:rsidP="001764BB">
      <w:r>
        <w:rPr>
          <w:rFonts w:hint="eastAsia"/>
        </w:rPr>
        <w:t>E</w:t>
      </w:r>
      <w:r>
        <w:t>xample:</w:t>
      </w:r>
    </w:p>
    <w:p w14:paraId="189C6820" w14:textId="77777777" w:rsidR="001764BB" w:rsidRPr="00440060" w:rsidRDefault="001764BB" w:rsidP="001764BB">
      <w:r>
        <w:rPr>
          <w:rFonts w:hint="eastAsia"/>
        </w:rPr>
        <w:t>T</w:t>
      </w:r>
      <w:r>
        <w:t>his is a test case simulating there are only one travelable character.</w:t>
      </w:r>
    </w:p>
    <w:p w14:paraId="4353649F" w14:textId="77777777" w:rsidR="001764BB" w:rsidRDefault="001764BB" w:rsidP="001764BB"/>
    <w:p w14:paraId="71480F29" w14:textId="77777777" w:rsidR="001764BB" w:rsidRDefault="001764BB" w:rsidP="001764BB">
      <w:r>
        <w:rPr>
          <w:rFonts w:hint="eastAsia"/>
          <w:noProof/>
        </w:rPr>
        <w:drawing>
          <wp:inline distT="0" distB="0" distL="0" distR="0" wp14:anchorId="6BCBBDD0" wp14:editId="023DD1FF">
            <wp:extent cx="5274310" cy="1366520"/>
            <wp:effectExtent l="0" t="0" r="0" b="5080"/>
            <wp:docPr id="13" name="圖片 13"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descr="一張含有 文字 的圖片&#10;&#10;自動產生的描述"/>
                    <pic:cNvPicPr/>
                  </pic:nvPicPr>
                  <pic:blipFill>
                    <a:blip r:embed="rId37">
                      <a:extLst>
                        <a:ext uri="{28A0092B-C50C-407E-A947-70E740481C1C}">
                          <a14:useLocalDpi xmlns:a14="http://schemas.microsoft.com/office/drawing/2010/main" val="0"/>
                        </a:ext>
                      </a:extLst>
                    </a:blip>
                    <a:stretch>
                      <a:fillRect/>
                    </a:stretch>
                  </pic:blipFill>
                  <pic:spPr>
                    <a:xfrm>
                      <a:off x="0" y="0"/>
                      <a:ext cx="5274310" cy="1366520"/>
                    </a:xfrm>
                    <a:prstGeom prst="rect">
                      <a:avLst/>
                    </a:prstGeom>
                  </pic:spPr>
                </pic:pic>
              </a:graphicData>
            </a:graphic>
          </wp:inline>
        </w:drawing>
      </w:r>
    </w:p>
    <w:p w14:paraId="747A8B35" w14:textId="77777777" w:rsidR="001764BB" w:rsidRDefault="001764BB" w:rsidP="001764BB"/>
    <w:p w14:paraId="1C3B5F13" w14:textId="77777777" w:rsidR="001764BB" w:rsidRPr="004B3616" w:rsidRDefault="001764BB" w:rsidP="001764BB">
      <w:r>
        <w:rPr>
          <w:rFonts w:hint="eastAsia"/>
        </w:rPr>
        <w:lastRenderedPageBreak/>
        <w:t>C</w:t>
      </w:r>
      <w:r>
        <w:t>overage:</w:t>
      </w:r>
    </w:p>
    <w:p w14:paraId="2CBB2841" w14:textId="77777777" w:rsidR="001764BB" w:rsidRDefault="001764BB" w:rsidP="001764BB">
      <w:r>
        <w:rPr>
          <w:rFonts w:hint="eastAsia"/>
          <w:noProof/>
        </w:rPr>
        <w:drawing>
          <wp:inline distT="0" distB="0" distL="0" distR="0" wp14:anchorId="18ADD9D0" wp14:editId="6089C08D">
            <wp:extent cx="4533900" cy="2197100"/>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4"/>
                    <pic:cNvPicPr/>
                  </pic:nvPicPr>
                  <pic:blipFill>
                    <a:blip r:embed="rId38">
                      <a:extLst>
                        <a:ext uri="{28A0092B-C50C-407E-A947-70E740481C1C}">
                          <a14:useLocalDpi xmlns:a14="http://schemas.microsoft.com/office/drawing/2010/main" val="0"/>
                        </a:ext>
                      </a:extLst>
                    </a:blip>
                    <a:stretch>
                      <a:fillRect/>
                    </a:stretch>
                  </pic:blipFill>
                  <pic:spPr>
                    <a:xfrm>
                      <a:off x="0" y="0"/>
                      <a:ext cx="4533900" cy="2197100"/>
                    </a:xfrm>
                    <a:prstGeom prst="rect">
                      <a:avLst/>
                    </a:prstGeom>
                  </pic:spPr>
                </pic:pic>
              </a:graphicData>
            </a:graphic>
          </wp:inline>
        </w:drawing>
      </w:r>
    </w:p>
    <w:p w14:paraId="230422FA" w14:textId="77777777" w:rsidR="001764BB" w:rsidRDefault="001764BB" w:rsidP="001764BB"/>
    <w:p w14:paraId="70BE90BB" w14:textId="77777777" w:rsidR="001764BB" w:rsidRDefault="001764BB" w:rsidP="001764BB"/>
    <w:p w14:paraId="59C353D0" w14:textId="77777777" w:rsidR="001764BB" w:rsidRDefault="001764BB" w:rsidP="00B30279">
      <w:pPr>
        <w:pStyle w:val="3"/>
      </w:pPr>
      <w:bookmarkStart w:id="15" w:name="_Toc121087358"/>
      <w:r w:rsidRPr="00BB52BC">
        <w:rPr>
          <w:color w:val="4472C4" w:themeColor="accent1"/>
        </w:rPr>
        <w:t>Integration Test</w:t>
      </w:r>
      <w:r>
        <w:t xml:space="preserve"> – </w:t>
      </w:r>
      <w:proofErr w:type="spellStart"/>
      <w:proofErr w:type="gramStart"/>
      <w:r>
        <w:t>getLegalMoves</w:t>
      </w:r>
      <w:proofErr w:type="spellEnd"/>
      <w:r>
        <w:t>(</w:t>
      </w:r>
      <w:proofErr w:type="gramEnd"/>
      <w:r>
        <w:t>)</w:t>
      </w:r>
      <w:bookmarkEnd w:id="15"/>
    </w:p>
    <w:p w14:paraId="35733266" w14:textId="77777777" w:rsidR="001764BB" w:rsidRDefault="001764BB" w:rsidP="001764BB"/>
    <w:p w14:paraId="1F6132BF" w14:textId="77777777" w:rsidR="001764BB" w:rsidRDefault="001764BB" w:rsidP="001764BB">
      <w:r>
        <w:rPr>
          <w:rFonts w:hint="eastAsia"/>
        </w:rPr>
        <w:t>T</w:t>
      </w:r>
      <w:r>
        <w:t>he limitation of this test case is that we might not cover all the possible case. For example, there could be 10 legal moves, 100 legal moves and 1000 legal moves. In our case, we adopt partition testing approach to test every representative from subdomain. Therefore, we just assume that &gt;2 legal moves are inside the testing domain. In other words, “&gt;2 legal moves” is the representative of from the subdomain (</w:t>
      </w:r>
      <w:proofErr w:type="gramStart"/>
      <w:r>
        <w:t>e.g.</w:t>
      </w:r>
      <w:proofErr w:type="gramEnd"/>
      <w:r>
        <w:t xml:space="preserve"> 10, 100, 1000……). </w:t>
      </w:r>
    </w:p>
    <w:p w14:paraId="6EE48BFF" w14:textId="77777777" w:rsidR="001764BB" w:rsidRDefault="001764BB" w:rsidP="001764BB">
      <w:r>
        <w:rPr>
          <w:rFonts w:hint="eastAsia"/>
          <w:noProof/>
        </w:rPr>
        <w:lastRenderedPageBreak/>
        <w:drawing>
          <wp:inline distT="0" distB="0" distL="0" distR="0" wp14:anchorId="1FACD6B6" wp14:editId="44B5D6C3">
            <wp:extent cx="2469655" cy="2248019"/>
            <wp:effectExtent l="0" t="0" r="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圖片 15"/>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473255" cy="2251296"/>
                    </a:xfrm>
                    <a:prstGeom prst="rect">
                      <a:avLst/>
                    </a:prstGeom>
                  </pic:spPr>
                </pic:pic>
              </a:graphicData>
            </a:graphic>
          </wp:inline>
        </w:drawing>
      </w:r>
    </w:p>
    <w:p w14:paraId="50DBA1D5" w14:textId="77777777" w:rsidR="001764BB" w:rsidRDefault="001764BB" w:rsidP="001764BB">
      <w:r>
        <w:t>Our test cases cover 8 situations</w:t>
      </w:r>
    </w:p>
    <w:p w14:paraId="14DC4D4F" w14:textId="77777777" w:rsidR="001764BB" w:rsidRDefault="001764BB" w:rsidP="001764BB">
      <w:r>
        <w:rPr>
          <w:rFonts w:hint="eastAsia"/>
        </w:rPr>
        <w:t>1</w:t>
      </w:r>
      <w:r>
        <w:t>. There is only one legal move from land A to land B</w:t>
      </w:r>
    </w:p>
    <w:p w14:paraId="628E9CE0" w14:textId="77777777" w:rsidR="001764BB" w:rsidRDefault="001764BB" w:rsidP="001764BB">
      <w:r>
        <w:rPr>
          <w:rFonts w:hint="eastAsia"/>
        </w:rPr>
        <w:t>2</w:t>
      </w:r>
      <w:r>
        <w:t>. There is only one legal move from land B to land A</w:t>
      </w:r>
    </w:p>
    <w:p w14:paraId="14251AAA" w14:textId="77777777" w:rsidR="001764BB" w:rsidRDefault="001764BB" w:rsidP="001764BB">
      <w:r>
        <w:rPr>
          <w:rFonts w:hint="eastAsia"/>
        </w:rPr>
        <w:t>3</w:t>
      </w:r>
      <w:r>
        <w:t>. There is two legal moves from land B to land A</w:t>
      </w:r>
    </w:p>
    <w:p w14:paraId="6E7CA4B3" w14:textId="77777777" w:rsidR="001764BB" w:rsidRDefault="001764BB" w:rsidP="001764BB">
      <w:r>
        <w:rPr>
          <w:rFonts w:hint="eastAsia"/>
        </w:rPr>
        <w:t>4</w:t>
      </w:r>
      <w:r>
        <w:t>. There is two legal moves from land A to land B</w:t>
      </w:r>
    </w:p>
    <w:p w14:paraId="3EC76907" w14:textId="77777777" w:rsidR="001764BB" w:rsidRDefault="001764BB" w:rsidP="001764BB">
      <w:r>
        <w:rPr>
          <w:rFonts w:hint="eastAsia"/>
        </w:rPr>
        <w:t>5</w:t>
      </w:r>
      <w:r>
        <w:t>. There is &gt;2 legal moves from land A to land B</w:t>
      </w:r>
    </w:p>
    <w:p w14:paraId="03151115" w14:textId="77777777" w:rsidR="001764BB" w:rsidRDefault="001764BB" w:rsidP="001764BB">
      <w:r>
        <w:t>6. There is &gt;2 legal moves from land B to land A</w:t>
      </w:r>
    </w:p>
    <w:p w14:paraId="5A3CF672" w14:textId="77777777" w:rsidR="001764BB" w:rsidRDefault="001764BB" w:rsidP="001764BB">
      <w:r>
        <w:rPr>
          <w:rFonts w:hint="eastAsia"/>
        </w:rPr>
        <w:t>7</w:t>
      </w:r>
      <w:r>
        <w:t>. There is no legal move from land A to land B</w:t>
      </w:r>
    </w:p>
    <w:p w14:paraId="6FC74682" w14:textId="77777777" w:rsidR="001764BB" w:rsidRDefault="001764BB" w:rsidP="001764BB">
      <w:r>
        <w:rPr>
          <w:rFonts w:hint="eastAsia"/>
        </w:rPr>
        <w:t>8</w:t>
      </w:r>
      <w:r>
        <w:t>. There is no legal move from land B to land A</w:t>
      </w:r>
    </w:p>
    <w:p w14:paraId="4AE8EAED" w14:textId="77777777" w:rsidR="001764BB" w:rsidRDefault="001764BB" w:rsidP="001764BB"/>
    <w:p w14:paraId="6489701F" w14:textId="77777777" w:rsidR="001764BB" w:rsidRDefault="001764BB" w:rsidP="001764BB">
      <w:r>
        <w:rPr>
          <w:rFonts w:hint="eastAsia"/>
        </w:rPr>
        <w:t>E</w:t>
      </w:r>
      <w:r>
        <w:t>xample:</w:t>
      </w:r>
    </w:p>
    <w:p w14:paraId="079F2FEE" w14:textId="77777777" w:rsidR="001764BB" w:rsidRDefault="001764BB" w:rsidP="001764BB">
      <w:r>
        <w:rPr>
          <w:rFonts w:hint="eastAsia"/>
        </w:rPr>
        <w:t>T</w:t>
      </w:r>
      <w:r>
        <w:t>his is a test case simulating there are &gt;2 legal move from land B to land A.</w:t>
      </w:r>
    </w:p>
    <w:p w14:paraId="00FE68B3" w14:textId="77777777" w:rsidR="001764BB" w:rsidRDefault="001764BB" w:rsidP="001764BB">
      <w:r>
        <w:rPr>
          <w:noProof/>
        </w:rPr>
        <w:lastRenderedPageBreak/>
        <w:drawing>
          <wp:inline distT="0" distB="0" distL="0" distR="0" wp14:anchorId="0EFCDE18" wp14:editId="15E0FDBD">
            <wp:extent cx="3349952" cy="1705225"/>
            <wp:effectExtent l="0" t="0" r="3175" b="0"/>
            <wp:docPr id="16" name="圖片 16"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圖片 16" descr="一張含有 文字 的圖片&#10;&#10;自動產生的描述"/>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357424" cy="1709029"/>
                    </a:xfrm>
                    <a:prstGeom prst="rect">
                      <a:avLst/>
                    </a:prstGeom>
                  </pic:spPr>
                </pic:pic>
              </a:graphicData>
            </a:graphic>
          </wp:inline>
        </w:drawing>
      </w:r>
    </w:p>
    <w:p w14:paraId="3B034716" w14:textId="77777777" w:rsidR="001764BB" w:rsidRDefault="001764BB" w:rsidP="001764BB">
      <w:r>
        <w:rPr>
          <w:rFonts w:hint="eastAsia"/>
        </w:rPr>
        <w:t>C</w:t>
      </w:r>
      <w:r>
        <w:t>overage:</w:t>
      </w:r>
    </w:p>
    <w:p w14:paraId="07CAE958" w14:textId="77777777" w:rsidR="001764BB" w:rsidRDefault="001764BB" w:rsidP="001764BB">
      <w:r>
        <w:rPr>
          <w:rFonts w:hint="eastAsia"/>
          <w:noProof/>
        </w:rPr>
        <w:drawing>
          <wp:inline distT="0" distB="0" distL="0" distR="0" wp14:anchorId="7372E5EB" wp14:editId="19EB534C">
            <wp:extent cx="2259784" cy="1410056"/>
            <wp:effectExtent l="0" t="0" r="1270" b="0"/>
            <wp:docPr id="19" name="圖片 19"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圖片 19" descr="一張含有 桌 的圖片&#10;&#10;自動產生的描述"/>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279370" cy="1422277"/>
                    </a:xfrm>
                    <a:prstGeom prst="rect">
                      <a:avLst/>
                    </a:prstGeom>
                  </pic:spPr>
                </pic:pic>
              </a:graphicData>
            </a:graphic>
          </wp:inline>
        </w:drawing>
      </w:r>
    </w:p>
    <w:p w14:paraId="0E668573" w14:textId="77777777" w:rsidR="001764BB" w:rsidRDefault="001764BB" w:rsidP="001764BB"/>
    <w:p w14:paraId="0E1A5443" w14:textId="46BCBF52" w:rsidR="001764BB" w:rsidRDefault="001764BB" w:rsidP="00B30279">
      <w:pPr>
        <w:pStyle w:val="2"/>
      </w:pPr>
      <w:bookmarkStart w:id="16" w:name="_Toc121087359"/>
      <w:r w:rsidRPr="00BB52BC">
        <w:t>Integration test</w:t>
      </w:r>
      <w:r>
        <w:t xml:space="preserve"> of </w:t>
      </w:r>
      <w:proofErr w:type="gramStart"/>
      <w:r>
        <w:t>solve(</w:t>
      </w:r>
      <w:proofErr w:type="gramEnd"/>
      <w:r>
        <w:t>)</w:t>
      </w:r>
      <w:bookmarkEnd w:id="16"/>
    </w:p>
    <w:p w14:paraId="231F4CC2" w14:textId="77777777" w:rsidR="001764BB" w:rsidRDefault="001764BB" w:rsidP="001764BB"/>
    <w:p w14:paraId="02D06DB8" w14:textId="77777777" w:rsidR="001764BB" w:rsidRDefault="001764BB" w:rsidP="001764BB">
      <w:r>
        <w:rPr>
          <w:rFonts w:hint="eastAsia"/>
        </w:rPr>
        <w:t>S</w:t>
      </w:r>
      <w:r>
        <w:t xml:space="preserve">ince we have performed integration testing of the main function inside </w:t>
      </w:r>
      <w:proofErr w:type="gramStart"/>
      <w:r>
        <w:t>solve(</w:t>
      </w:r>
      <w:proofErr w:type="gramEnd"/>
      <w:r>
        <w:t xml:space="preserve">) which is </w:t>
      </w:r>
      <w:proofErr w:type="spellStart"/>
      <w:r>
        <w:t>getLegalMove</w:t>
      </w:r>
      <w:proofErr w:type="spellEnd"/>
      <w:r>
        <w:t>(). Then, we can try to test the function to test the solution provided by this function.</w:t>
      </w:r>
    </w:p>
    <w:p w14:paraId="110DEB03" w14:textId="77777777" w:rsidR="001764BB" w:rsidRDefault="001764BB" w:rsidP="001764BB"/>
    <w:p w14:paraId="5DFD8A49" w14:textId="77777777" w:rsidR="001764BB" w:rsidRDefault="001764BB" w:rsidP="001764BB">
      <w:r>
        <w:rPr>
          <w:rFonts w:hint="eastAsia"/>
        </w:rPr>
        <w:t>T</w:t>
      </w:r>
      <w:r>
        <w:t>here will be two combinations:</w:t>
      </w:r>
    </w:p>
    <w:p w14:paraId="62AF0C34" w14:textId="77777777" w:rsidR="001764BB" w:rsidRDefault="001764BB" w:rsidP="001764BB">
      <w:pPr>
        <w:pStyle w:val="a7"/>
        <w:numPr>
          <w:ilvl w:val="0"/>
          <w:numId w:val="23"/>
        </w:numPr>
        <w:spacing w:after="0" w:line="240" w:lineRule="auto"/>
        <w:contextualSpacing w:val="0"/>
      </w:pPr>
      <w:r>
        <w:t>Return a valid solution</w:t>
      </w:r>
    </w:p>
    <w:p w14:paraId="70740021" w14:textId="77777777" w:rsidR="001764BB" w:rsidRDefault="001764BB" w:rsidP="001764BB">
      <w:pPr>
        <w:pStyle w:val="a7"/>
        <w:numPr>
          <w:ilvl w:val="0"/>
          <w:numId w:val="23"/>
        </w:numPr>
        <w:spacing w:after="0" w:line="240" w:lineRule="auto"/>
        <w:contextualSpacing w:val="0"/>
      </w:pPr>
      <w:r>
        <w:rPr>
          <w:rFonts w:hint="eastAsia"/>
        </w:rPr>
        <w:t>R</w:t>
      </w:r>
      <w:r>
        <w:t>eturn no solution</w:t>
      </w:r>
    </w:p>
    <w:p w14:paraId="2D35D8A4" w14:textId="77777777" w:rsidR="001764BB" w:rsidRDefault="001764BB" w:rsidP="001764BB"/>
    <w:p w14:paraId="05C4DFBA" w14:textId="77777777" w:rsidR="001764BB" w:rsidRDefault="001764BB" w:rsidP="001764BB">
      <w:r>
        <w:t>Example:</w:t>
      </w:r>
    </w:p>
    <w:p w14:paraId="6CC7955F" w14:textId="77777777" w:rsidR="001764BB" w:rsidRDefault="001764BB" w:rsidP="001764BB">
      <w:r>
        <w:rPr>
          <w:rFonts w:hint="eastAsia"/>
        </w:rPr>
        <w:t>T</w:t>
      </w:r>
      <w:r>
        <w:t>his is a test case simulating there is no solution.</w:t>
      </w:r>
    </w:p>
    <w:p w14:paraId="3FBA3D32" w14:textId="77777777" w:rsidR="001764BB" w:rsidRPr="00E43358" w:rsidRDefault="001764BB" w:rsidP="001764BB"/>
    <w:p w14:paraId="66CA7F5A" w14:textId="77777777" w:rsidR="001764BB" w:rsidRDefault="001764BB" w:rsidP="001764BB">
      <w:r>
        <w:rPr>
          <w:rFonts w:hint="eastAsia"/>
          <w:noProof/>
        </w:rPr>
        <w:drawing>
          <wp:inline distT="0" distB="0" distL="0" distR="0" wp14:anchorId="73E745E0" wp14:editId="0A709638">
            <wp:extent cx="4775200" cy="2273300"/>
            <wp:effectExtent l="0" t="0" r="0" b="0"/>
            <wp:docPr id="20" name="圖片 20"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圖片 20" descr="一張含有 文字 的圖片&#10;&#10;自動產生的描述"/>
                    <pic:cNvPicPr/>
                  </pic:nvPicPr>
                  <pic:blipFill>
                    <a:blip r:embed="rId42">
                      <a:extLst>
                        <a:ext uri="{28A0092B-C50C-407E-A947-70E740481C1C}">
                          <a14:useLocalDpi xmlns:a14="http://schemas.microsoft.com/office/drawing/2010/main" val="0"/>
                        </a:ext>
                      </a:extLst>
                    </a:blip>
                    <a:stretch>
                      <a:fillRect/>
                    </a:stretch>
                  </pic:blipFill>
                  <pic:spPr>
                    <a:xfrm>
                      <a:off x="0" y="0"/>
                      <a:ext cx="4775200" cy="2273300"/>
                    </a:xfrm>
                    <a:prstGeom prst="rect">
                      <a:avLst/>
                    </a:prstGeom>
                  </pic:spPr>
                </pic:pic>
              </a:graphicData>
            </a:graphic>
          </wp:inline>
        </w:drawing>
      </w:r>
    </w:p>
    <w:p w14:paraId="018497E2" w14:textId="77777777" w:rsidR="001764BB" w:rsidRDefault="001764BB" w:rsidP="001764BB">
      <w:r>
        <w:rPr>
          <w:rFonts w:hint="eastAsia"/>
        </w:rPr>
        <w:t>C</w:t>
      </w:r>
      <w:r>
        <w:t>overage:</w:t>
      </w:r>
    </w:p>
    <w:p w14:paraId="56C37A10" w14:textId="77777777" w:rsidR="001764BB" w:rsidRDefault="001764BB" w:rsidP="001764BB">
      <w:r>
        <w:rPr>
          <w:rFonts w:hint="eastAsia"/>
          <w:noProof/>
        </w:rPr>
        <w:drawing>
          <wp:inline distT="0" distB="0" distL="0" distR="0" wp14:anchorId="1C3F8EEE" wp14:editId="4D5AF6DC">
            <wp:extent cx="5274310" cy="1405255"/>
            <wp:effectExtent l="0" t="0" r="0" b="4445"/>
            <wp:docPr id="21" name="圖片 21"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圖片 21" descr="一張含有 文字 的圖片&#10;&#10;自動產生的描述"/>
                    <pic:cNvPicPr/>
                  </pic:nvPicPr>
                  <pic:blipFill>
                    <a:blip r:embed="rId43">
                      <a:extLst>
                        <a:ext uri="{28A0092B-C50C-407E-A947-70E740481C1C}">
                          <a14:useLocalDpi xmlns:a14="http://schemas.microsoft.com/office/drawing/2010/main" val="0"/>
                        </a:ext>
                      </a:extLst>
                    </a:blip>
                    <a:stretch>
                      <a:fillRect/>
                    </a:stretch>
                  </pic:blipFill>
                  <pic:spPr>
                    <a:xfrm>
                      <a:off x="0" y="0"/>
                      <a:ext cx="5274310" cy="1405255"/>
                    </a:xfrm>
                    <a:prstGeom prst="rect">
                      <a:avLst/>
                    </a:prstGeom>
                  </pic:spPr>
                </pic:pic>
              </a:graphicData>
            </a:graphic>
          </wp:inline>
        </w:drawing>
      </w:r>
    </w:p>
    <w:p w14:paraId="2C5C90DD" w14:textId="0368C510" w:rsidR="001764BB" w:rsidRDefault="001764BB" w:rsidP="001764BB">
      <w:r>
        <w:t xml:space="preserve">(* We have also </w:t>
      </w:r>
      <w:proofErr w:type="gramStart"/>
      <w:r>
        <w:t>test</w:t>
      </w:r>
      <w:proofErr w:type="gramEnd"/>
      <w:r>
        <w:t xml:space="preserve"> the different difficulty to see if it function well)</w:t>
      </w:r>
    </w:p>
    <w:p w14:paraId="762E2B33" w14:textId="6D5902A0" w:rsidR="001764BB" w:rsidRDefault="001764BB" w:rsidP="00C57BEB">
      <w:pPr>
        <w:pStyle w:val="1"/>
      </w:pPr>
      <w:bookmarkStart w:id="17" w:name="_Toc121087360"/>
      <w:r>
        <w:rPr>
          <w:rFonts w:hint="eastAsia"/>
        </w:rPr>
        <w:t>T</w:t>
      </w:r>
      <w:r>
        <w:t>esting Player Mode Undo/Redo Command</w:t>
      </w:r>
      <w:bookmarkEnd w:id="17"/>
    </w:p>
    <w:p w14:paraId="643C3737" w14:textId="77777777" w:rsidR="001764BB" w:rsidRDefault="001764BB" w:rsidP="002B6DDF">
      <w:pPr>
        <w:pStyle w:val="a7"/>
        <w:ind w:left="0"/>
        <w:jc w:val="both"/>
      </w:pPr>
      <w:r>
        <w:t>In player mode, player can perform undo &amp; redo command respectively. For testing the functionality of those commands, we will consider the following test case:</w:t>
      </w:r>
    </w:p>
    <w:p w14:paraId="751F2433" w14:textId="77777777" w:rsidR="001764BB" w:rsidRDefault="001764BB" w:rsidP="00092F28"/>
    <w:p w14:paraId="46BCB5F5" w14:textId="77777777" w:rsidR="001764BB" w:rsidRDefault="001764BB" w:rsidP="001764BB">
      <w:pPr>
        <w:pStyle w:val="a7"/>
        <w:ind w:left="360"/>
      </w:pPr>
      <w:r>
        <w:rPr>
          <w:rFonts w:hint="eastAsia"/>
        </w:rPr>
        <w:t>1</w:t>
      </w:r>
      <w:r>
        <w:t xml:space="preserve">. </w:t>
      </w:r>
      <w:r w:rsidRPr="00034016">
        <w:t>Testing a</w:t>
      </w:r>
      <w:r>
        <w:t>n</w:t>
      </w:r>
      <w:r w:rsidRPr="00034016">
        <w:t xml:space="preserve"> allowed Undo command followed by a move</w:t>
      </w:r>
    </w:p>
    <w:p w14:paraId="509D548A" w14:textId="77777777" w:rsidR="001764BB" w:rsidRDefault="001764BB" w:rsidP="001764BB">
      <w:pPr>
        <w:pStyle w:val="a7"/>
        <w:ind w:left="360"/>
      </w:pPr>
      <w:r>
        <w:rPr>
          <w:rFonts w:hint="eastAsia"/>
        </w:rPr>
        <w:t>2</w:t>
      </w:r>
      <w:r>
        <w:t xml:space="preserve">. </w:t>
      </w:r>
      <w:r w:rsidRPr="00034016">
        <w:t>Testing a</w:t>
      </w:r>
      <w:r>
        <w:t>n</w:t>
      </w:r>
      <w:r w:rsidRPr="00034016">
        <w:t xml:space="preserve"> allowed Undo command followed by a redo command</w:t>
      </w:r>
    </w:p>
    <w:p w14:paraId="3EC1187C" w14:textId="77777777" w:rsidR="001764BB" w:rsidRDefault="001764BB" w:rsidP="001764BB">
      <w:pPr>
        <w:pStyle w:val="a7"/>
        <w:ind w:left="360"/>
      </w:pPr>
      <w:r>
        <w:rPr>
          <w:rFonts w:hint="eastAsia"/>
        </w:rPr>
        <w:t>3</w:t>
      </w:r>
      <w:r>
        <w:t xml:space="preserve">. </w:t>
      </w:r>
      <w:r w:rsidRPr="00034016">
        <w:t>Testing a disallowed Undo command without a move or a redo command</w:t>
      </w:r>
    </w:p>
    <w:p w14:paraId="10D52B89" w14:textId="77777777" w:rsidR="001764BB" w:rsidRDefault="001764BB" w:rsidP="001764BB">
      <w:pPr>
        <w:pStyle w:val="a7"/>
        <w:ind w:left="360"/>
      </w:pPr>
      <w:r>
        <w:rPr>
          <w:rFonts w:hint="eastAsia"/>
        </w:rPr>
        <w:t>4</w:t>
      </w:r>
      <w:r>
        <w:t xml:space="preserve">. </w:t>
      </w:r>
      <w:r w:rsidRPr="00034016">
        <w:t>Testing a</w:t>
      </w:r>
      <w:r>
        <w:t xml:space="preserve">n </w:t>
      </w:r>
      <w:r w:rsidRPr="00034016">
        <w:t>allowed Redo command followed by a</w:t>
      </w:r>
      <w:r>
        <w:t xml:space="preserve">n </w:t>
      </w:r>
      <w:r w:rsidRPr="00034016">
        <w:t>undo command</w:t>
      </w:r>
    </w:p>
    <w:p w14:paraId="5CF3DC1E" w14:textId="77777777" w:rsidR="001764BB" w:rsidRDefault="001764BB" w:rsidP="001764BB">
      <w:pPr>
        <w:pStyle w:val="a7"/>
        <w:ind w:left="360"/>
      </w:pPr>
      <w:r>
        <w:rPr>
          <w:rFonts w:hint="eastAsia"/>
        </w:rPr>
        <w:t>5</w:t>
      </w:r>
      <w:r>
        <w:t xml:space="preserve">. </w:t>
      </w:r>
      <w:r w:rsidRPr="00034016">
        <w:t>Testing a disallowed Redo command without previous undo command</w:t>
      </w:r>
    </w:p>
    <w:p w14:paraId="12505154" w14:textId="77777777" w:rsidR="001764BB" w:rsidRDefault="001764BB" w:rsidP="001764BB">
      <w:pPr>
        <w:pStyle w:val="a7"/>
        <w:ind w:left="360"/>
      </w:pPr>
    </w:p>
    <w:p w14:paraId="2E4CC29B" w14:textId="77777777" w:rsidR="001764BB" w:rsidRDefault="001764BB" w:rsidP="002B6DDF">
      <w:pPr>
        <w:pStyle w:val="a7"/>
        <w:ind w:left="0"/>
      </w:pPr>
      <w:r>
        <w:rPr>
          <w:rFonts w:hint="eastAsia"/>
        </w:rPr>
        <w:t>I</w:t>
      </w:r>
      <w:r>
        <w:t>dea behind:</w:t>
      </w:r>
    </w:p>
    <w:p w14:paraId="51D28BE6" w14:textId="77777777" w:rsidR="001764BB" w:rsidRDefault="001764BB" w:rsidP="002B6DDF">
      <w:pPr>
        <w:pStyle w:val="a7"/>
        <w:widowControl w:val="0"/>
        <w:numPr>
          <w:ilvl w:val="0"/>
          <w:numId w:val="24"/>
        </w:numPr>
        <w:spacing w:after="0" w:line="240" w:lineRule="auto"/>
        <w:ind w:left="360"/>
        <w:contextualSpacing w:val="0"/>
      </w:pPr>
      <w:r>
        <w:t>Undo can only be performed if there is previous move and redo.</w:t>
      </w:r>
    </w:p>
    <w:p w14:paraId="154DDD5C" w14:textId="77777777" w:rsidR="001764BB" w:rsidRDefault="001764BB" w:rsidP="002B6DDF">
      <w:pPr>
        <w:pStyle w:val="a7"/>
        <w:widowControl w:val="0"/>
        <w:numPr>
          <w:ilvl w:val="0"/>
          <w:numId w:val="24"/>
        </w:numPr>
        <w:spacing w:after="0" w:line="240" w:lineRule="auto"/>
        <w:ind w:left="360"/>
        <w:contextualSpacing w:val="0"/>
      </w:pPr>
      <w:r>
        <w:t>Redo can only be performed if there is previous undo.</w:t>
      </w:r>
    </w:p>
    <w:p w14:paraId="6731CDFD" w14:textId="77777777" w:rsidR="001764BB" w:rsidRDefault="001764BB" w:rsidP="001764BB"/>
    <w:p w14:paraId="7CB84C42" w14:textId="77777777" w:rsidR="001764BB" w:rsidRDefault="001764BB" w:rsidP="001764BB">
      <w:r>
        <w:rPr>
          <w:rFonts w:hint="eastAsia"/>
          <w:noProof/>
        </w:rPr>
        <w:drawing>
          <wp:inline distT="0" distB="0" distL="0" distR="0" wp14:anchorId="35BD2AD1" wp14:editId="3520660C">
            <wp:extent cx="2494342" cy="1290415"/>
            <wp:effectExtent l="0" t="0" r="0" b="5080"/>
            <wp:docPr id="22" name="圖片 22"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descr="一張含有 文字 的圖片&#10;&#10;自動產生的描述"/>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509020" cy="1298009"/>
                    </a:xfrm>
                    <a:prstGeom prst="rect">
                      <a:avLst/>
                    </a:prstGeom>
                  </pic:spPr>
                </pic:pic>
              </a:graphicData>
            </a:graphic>
          </wp:inline>
        </w:drawing>
      </w:r>
      <w:r>
        <w:rPr>
          <w:rFonts w:hint="eastAsia"/>
          <w:noProof/>
        </w:rPr>
        <w:drawing>
          <wp:inline distT="0" distB="0" distL="0" distR="0" wp14:anchorId="36F7B732" wp14:editId="583BD506">
            <wp:extent cx="2498412" cy="1290415"/>
            <wp:effectExtent l="0" t="0" r="3810" b="5080"/>
            <wp:docPr id="23" name="圖片 23"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descr="一張含有 文字 的圖片&#10;&#10;自動產生的描述"/>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508824" cy="1295793"/>
                    </a:xfrm>
                    <a:prstGeom prst="rect">
                      <a:avLst/>
                    </a:prstGeom>
                  </pic:spPr>
                </pic:pic>
              </a:graphicData>
            </a:graphic>
          </wp:inline>
        </w:drawing>
      </w:r>
    </w:p>
    <w:p w14:paraId="455268A7" w14:textId="77777777" w:rsidR="001764BB" w:rsidRDefault="001764BB" w:rsidP="001764BB"/>
    <w:p w14:paraId="05859F12" w14:textId="77777777" w:rsidR="001764BB" w:rsidRDefault="001764BB" w:rsidP="002B6DDF">
      <w:pPr>
        <w:pStyle w:val="a7"/>
        <w:ind w:left="0"/>
        <w:jc w:val="both"/>
      </w:pPr>
      <w:r>
        <w:rPr>
          <w:rFonts w:hint="eastAsia"/>
        </w:rPr>
        <w:t>S</w:t>
      </w:r>
      <w:r>
        <w:t xml:space="preserve">ince undo () and </w:t>
      </w:r>
      <w:proofErr w:type="gramStart"/>
      <w:r>
        <w:t>redo(</w:t>
      </w:r>
      <w:proofErr w:type="gramEnd"/>
      <w:r>
        <w:t xml:space="preserve">) function is depend of the return value of </w:t>
      </w:r>
      <w:proofErr w:type="spellStart"/>
      <w:r>
        <w:t>canUndo</w:t>
      </w:r>
      <w:proofErr w:type="spellEnd"/>
      <w:r>
        <w:t xml:space="preserve">() and </w:t>
      </w:r>
      <w:proofErr w:type="spellStart"/>
      <w:r>
        <w:t>canRedo</w:t>
      </w:r>
      <w:proofErr w:type="spellEnd"/>
      <w:r>
        <w:t>() respectively. Therefore, we will test the value returned by those functions.</w:t>
      </w:r>
    </w:p>
    <w:p w14:paraId="72342531" w14:textId="77777777" w:rsidR="001764BB" w:rsidRDefault="001764BB" w:rsidP="002B6DDF"/>
    <w:p w14:paraId="5583B6B8" w14:textId="77777777" w:rsidR="001764BB" w:rsidRDefault="001764BB" w:rsidP="002B6DDF">
      <w:pPr>
        <w:ind w:firstLine="360"/>
      </w:pPr>
      <w:r>
        <w:rPr>
          <w:rFonts w:hint="eastAsia"/>
        </w:rPr>
        <w:t>E</w:t>
      </w:r>
      <w:r>
        <w:t>xample:</w:t>
      </w:r>
    </w:p>
    <w:p w14:paraId="39059CAB" w14:textId="77777777" w:rsidR="001764BB" w:rsidRDefault="001764BB" w:rsidP="002B6DDF">
      <w:pPr>
        <w:pStyle w:val="a7"/>
        <w:ind w:left="360"/>
      </w:pPr>
      <w:r>
        <w:rPr>
          <w:rFonts w:hint="eastAsia"/>
        </w:rPr>
        <w:lastRenderedPageBreak/>
        <w:t>T</w:t>
      </w:r>
      <w:r>
        <w:t xml:space="preserve">his is a test case simulating </w:t>
      </w:r>
      <w:r w:rsidRPr="00034016">
        <w:t xml:space="preserve">a Redo command </w:t>
      </w:r>
      <w:r>
        <w:t xml:space="preserve">is allowed </w:t>
      </w:r>
      <w:r w:rsidRPr="00034016">
        <w:t>followed by a</w:t>
      </w:r>
      <w:r>
        <w:t xml:space="preserve">n </w:t>
      </w:r>
      <w:r w:rsidRPr="00034016">
        <w:t>undo command</w:t>
      </w:r>
      <w:r>
        <w:t>.</w:t>
      </w:r>
    </w:p>
    <w:p w14:paraId="27580E36" w14:textId="77777777" w:rsidR="001764BB" w:rsidRDefault="001764BB" w:rsidP="001764BB">
      <w:pPr>
        <w:pStyle w:val="a7"/>
        <w:ind w:left="360"/>
      </w:pPr>
      <w:r>
        <w:rPr>
          <w:noProof/>
        </w:rPr>
        <w:drawing>
          <wp:inline distT="0" distB="0" distL="0" distR="0" wp14:anchorId="0A683B8C" wp14:editId="5BC120B5">
            <wp:extent cx="4375447" cy="1509229"/>
            <wp:effectExtent l="0" t="0" r="0" b="2540"/>
            <wp:docPr id="25" name="圖片 25"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圖片 25" descr="一張含有 文字 的圖片&#10;&#10;自動產生的描述"/>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388868" cy="1513858"/>
                    </a:xfrm>
                    <a:prstGeom prst="rect">
                      <a:avLst/>
                    </a:prstGeom>
                  </pic:spPr>
                </pic:pic>
              </a:graphicData>
            </a:graphic>
          </wp:inline>
        </w:drawing>
      </w:r>
    </w:p>
    <w:p w14:paraId="7825E908" w14:textId="77777777" w:rsidR="001764BB" w:rsidRDefault="001764BB" w:rsidP="001764BB">
      <w:pPr>
        <w:pStyle w:val="a7"/>
        <w:ind w:left="360"/>
      </w:pPr>
    </w:p>
    <w:p w14:paraId="6169D9AE" w14:textId="77777777" w:rsidR="001764BB" w:rsidRDefault="001764BB" w:rsidP="001764BB">
      <w:pPr>
        <w:tabs>
          <w:tab w:val="left" w:pos="1386"/>
        </w:tabs>
        <w:ind w:firstLine="360"/>
      </w:pPr>
      <w:r>
        <w:rPr>
          <w:rFonts w:hint="eastAsia"/>
        </w:rPr>
        <w:t>C</w:t>
      </w:r>
      <w:r>
        <w:t>overage:</w:t>
      </w:r>
      <w:r w:rsidRPr="00034016">
        <w:rPr>
          <w:rFonts w:hint="eastAsia"/>
          <w:noProof/>
        </w:rPr>
        <w:t xml:space="preserve"> </w:t>
      </w:r>
    </w:p>
    <w:p w14:paraId="34D0D921" w14:textId="77777777" w:rsidR="001764BB" w:rsidRPr="00AB1FD0" w:rsidRDefault="001764BB" w:rsidP="001764BB">
      <w:pPr>
        <w:pStyle w:val="a7"/>
        <w:ind w:left="360"/>
      </w:pPr>
      <w:r>
        <w:rPr>
          <w:rFonts w:hint="eastAsia"/>
          <w:noProof/>
        </w:rPr>
        <w:drawing>
          <wp:inline distT="0" distB="0" distL="0" distR="0" wp14:anchorId="1B109819" wp14:editId="66A7B07A">
            <wp:extent cx="3768695" cy="1199666"/>
            <wp:effectExtent l="0" t="0" r="3810" b="0"/>
            <wp:docPr id="26" name="圖片 26"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圖片 26" descr="一張含有 文字 的圖片&#10;&#10;自動產生的描述"/>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784296" cy="1204632"/>
                    </a:xfrm>
                    <a:prstGeom prst="rect">
                      <a:avLst/>
                    </a:prstGeom>
                  </pic:spPr>
                </pic:pic>
              </a:graphicData>
            </a:graphic>
          </wp:inline>
        </w:drawing>
      </w:r>
    </w:p>
    <w:p w14:paraId="4B269690" w14:textId="77777777" w:rsidR="001764BB" w:rsidRDefault="001764BB" w:rsidP="001764BB"/>
    <w:p w14:paraId="226AE868" w14:textId="66DAB178" w:rsidR="001764BB" w:rsidRPr="0029529C" w:rsidRDefault="001764BB" w:rsidP="0029529C">
      <w:pPr>
        <w:pStyle w:val="1"/>
      </w:pPr>
      <w:bookmarkStart w:id="18" w:name="_Toc121087361"/>
      <w:r w:rsidRPr="0029529C">
        <w:rPr>
          <w:rStyle w:val="10"/>
          <w:b/>
          <w:bCs/>
        </w:rPr>
        <w:t>System Test</w:t>
      </w:r>
      <w:bookmarkEnd w:id="18"/>
    </w:p>
    <w:p w14:paraId="7A62AC4E" w14:textId="77777777" w:rsidR="001764BB" w:rsidRDefault="001764BB" w:rsidP="009F446F">
      <w:pPr>
        <w:pStyle w:val="2"/>
      </w:pPr>
      <w:bookmarkStart w:id="19" w:name="_Toc121087362"/>
      <w:r>
        <w:t>Solver Mode</w:t>
      </w:r>
      <w:bookmarkEnd w:id="19"/>
    </w:p>
    <w:p w14:paraId="367913F6" w14:textId="77777777" w:rsidR="001764BB" w:rsidRDefault="001764BB" w:rsidP="001764BB">
      <w:pPr>
        <w:tabs>
          <w:tab w:val="left" w:pos="1386"/>
        </w:tabs>
      </w:pPr>
      <w:r>
        <w:rPr>
          <w:rFonts w:hint="eastAsia"/>
        </w:rPr>
        <w:t>T</w:t>
      </w:r>
      <w:r>
        <w:t>est Case for Solver Mode System Testing:</w:t>
      </w:r>
    </w:p>
    <w:p w14:paraId="5DFFA64C" w14:textId="77777777" w:rsidR="001764BB" w:rsidRDefault="001764BB" w:rsidP="001764BB">
      <w:r>
        <w:rPr>
          <w:noProof/>
        </w:rPr>
        <w:drawing>
          <wp:inline distT="0" distB="0" distL="0" distR="0" wp14:anchorId="4A2A1767" wp14:editId="4BD0B783">
            <wp:extent cx="3751604" cy="1573563"/>
            <wp:effectExtent l="0" t="0" r="0" b="1270"/>
            <wp:docPr id="18" name="圖片 18"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圖片 18" descr="一張含有 文字 的圖片&#10;&#10;自動產生的描述"/>
                    <pic:cNvPicPr/>
                  </pic:nvPicPr>
                  <pic:blipFill>
                    <a:blip r:embed="rId48">
                      <a:extLst>
                        <a:ext uri="{28A0092B-C50C-407E-A947-70E740481C1C}">
                          <a14:useLocalDpi xmlns:a14="http://schemas.microsoft.com/office/drawing/2010/main" val="0"/>
                        </a:ext>
                      </a:extLst>
                    </a:blip>
                    <a:stretch>
                      <a:fillRect/>
                    </a:stretch>
                  </pic:blipFill>
                  <pic:spPr>
                    <a:xfrm>
                      <a:off x="0" y="0"/>
                      <a:ext cx="3760867" cy="1577448"/>
                    </a:xfrm>
                    <a:prstGeom prst="rect">
                      <a:avLst/>
                    </a:prstGeom>
                  </pic:spPr>
                </pic:pic>
              </a:graphicData>
            </a:graphic>
          </wp:inline>
        </w:drawing>
      </w:r>
    </w:p>
    <w:p w14:paraId="339B9AF6" w14:textId="77777777" w:rsidR="001764BB" w:rsidRDefault="001764BB" w:rsidP="001764BB"/>
    <w:p w14:paraId="739491AD" w14:textId="77777777" w:rsidR="001764BB" w:rsidRDefault="001764BB" w:rsidP="001764BB">
      <w:r>
        <w:t>Actual output in console:</w:t>
      </w:r>
    </w:p>
    <w:p w14:paraId="25A59089" w14:textId="77777777" w:rsidR="001764BB" w:rsidRDefault="001764BB" w:rsidP="001764BB">
      <w:r>
        <w:rPr>
          <w:rFonts w:hint="eastAsia"/>
          <w:noProof/>
        </w:rPr>
        <w:drawing>
          <wp:inline distT="0" distB="0" distL="0" distR="0" wp14:anchorId="211D086A" wp14:editId="71D88C98">
            <wp:extent cx="2162086" cy="3561454"/>
            <wp:effectExtent l="0" t="0" r="0" b="0"/>
            <wp:docPr id="29" name="圖片 29" descr="一張含有 文字, 收據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圖片 19" descr="一張含有 文字, 收據 的圖片&#10;&#10;自動產生的描述"/>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167325" cy="3570084"/>
                    </a:xfrm>
                    <a:prstGeom prst="rect">
                      <a:avLst/>
                    </a:prstGeom>
                  </pic:spPr>
                </pic:pic>
              </a:graphicData>
            </a:graphic>
          </wp:inline>
        </w:drawing>
      </w:r>
    </w:p>
    <w:p w14:paraId="5BA6A6D1" w14:textId="77777777" w:rsidR="001764BB" w:rsidRDefault="001764BB" w:rsidP="001764BB"/>
    <w:p w14:paraId="235A91F8" w14:textId="77777777" w:rsidR="001764BB" w:rsidRDefault="001764BB" w:rsidP="001764BB">
      <w:pPr>
        <w:tabs>
          <w:tab w:val="left" w:pos="1386"/>
        </w:tabs>
      </w:pPr>
      <w:r>
        <w:rPr>
          <w:rFonts w:hint="eastAsia"/>
        </w:rPr>
        <w:t>C</w:t>
      </w:r>
      <w:r>
        <w:t>overage:</w:t>
      </w:r>
    </w:p>
    <w:p w14:paraId="649E9C1A" w14:textId="77777777" w:rsidR="001764BB" w:rsidRDefault="001764BB" w:rsidP="001764BB">
      <w:pPr>
        <w:tabs>
          <w:tab w:val="left" w:pos="1386"/>
        </w:tabs>
      </w:pPr>
      <w:r>
        <w:rPr>
          <w:rFonts w:hint="eastAsia"/>
          <w:noProof/>
        </w:rPr>
        <w:drawing>
          <wp:inline distT="0" distB="0" distL="0" distR="0" wp14:anchorId="1B968501" wp14:editId="78792C7C">
            <wp:extent cx="4119073" cy="1025057"/>
            <wp:effectExtent l="0" t="0" r="0" b="381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圖片 26"/>
                    <pic:cNvPicPr/>
                  </pic:nvPicPr>
                  <pic:blipFill>
                    <a:blip r:embed="rId50">
                      <a:extLst>
                        <a:ext uri="{28A0092B-C50C-407E-A947-70E740481C1C}">
                          <a14:useLocalDpi xmlns:a14="http://schemas.microsoft.com/office/drawing/2010/main" val="0"/>
                        </a:ext>
                      </a:extLst>
                    </a:blip>
                    <a:stretch>
                      <a:fillRect/>
                    </a:stretch>
                  </pic:blipFill>
                  <pic:spPr>
                    <a:xfrm>
                      <a:off x="0" y="0"/>
                      <a:ext cx="4152343" cy="1033336"/>
                    </a:xfrm>
                    <a:prstGeom prst="rect">
                      <a:avLst/>
                    </a:prstGeom>
                  </pic:spPr>
                </pic:pic>
              </a:graphicData>
            </a:graphic>
          </wp:inline>
        </w:drawing>
      </w:r>
    </w:p>
    <w:p w14:paraId="4CB20F80" w14:textId="77777777" w:rsidR="009F446F" w:rsidRDefault="009F446F" w:rsidP="001764BB">
      <w:pPr>
        <w:tabs>
          <w:tab w:val="left" w:pos="1386"/>
        </w:tabs>
      </w:pPr>
    </w:p>
    <w:p w14:paraId="568D7B6B" w14:textId="7E3D77BF" w:rsidR="003407BC" w:rsidRPr="003407BC" w:rsidRDefault="009F446F" w:rsidP="003407BC">
      <w:pPr>
        <w:pStyle w:val="2"/>
      </w:pPr>
      <w:bookmarkStart w:id="20" w:name="_Toc121087363"/>
      <w:r>
        <w:lastRenderedPageBreak/>
        <w:t>Player Mode</w:t>
      </w:r>
      <w:bookmarkEnd w:id="20"/>
    </w:p>
    <w:p w14:paraId="6BE7EDEB" w14:textId="26F53D54" w:rsidR="001764BB" w:rsidRDefault="001764BB" w:rsidP="001764BB">
      <w:pPr>
        <w:tabs>
          <w:tab w:val="left" w:pos="900"/>
        </w:tabs>
        <w:jc w:val="both"/>
      </w:pPr>
      <w:r>
        <w:t xml:space="preserve">Since player mode is difficult to perform system testing since it must keep accepting player’s input and command in the process. However, the logic behind is same as solver mode. The only difference is that solver mode generate solution automatically, while player mode is manually generated solution by user. As we have tested the logical part by performing unit testing and integration testing separately above. Therefore, we assume solver mode testing is </w:t>
      </w:r>
      <w:r w:rsidR="003407BC">
        <w:t xml:space="preserve">enough to be </w:t>
      </w:r>
      <w:r>
        <w:t>our system testing.</w:t>
      </w:r>
    </w:p>
    <w:p w14:paraId="3B9F4FE6" w14:textId="77777777" w:rsidR="001764BB" w:rsidRDefault="001764BB" w:rsidP="001764BB"/>
    <w:p w14:paraId="16B7AB20" w14:textId="77777777" w:rsidR="008A7010" w:rsidRDefault="008A7010">
      <w:pPr>
        <w:spacing w:line="259" w:lineRule="auto"/>
        <w:rPr>
          <w:rFonts w:ascii="Arial" w:eastAsiaTheme="majorEastAsia" w:hAnsi="Arial" w:cs="Arial"/>
          <w:b/>
          <w:bCs/>
          <w:color w:val="000000"/>
          <w:sz w:val="28"/>
          <w:szCs w:val="28"/>
          <w:lang w:val="en-US"/>
        </w:rPr>
      </w:pPr>
      <w:r>
        <w:br w:type="page"/>
      </w:r>
    </w:p>
    <w:p w14:paraId="7D8254AD" w14:textId="6C1612E3" w:rsidR="00A173BD" w:rsidRDefault="00A173BD" w:rsidP="00A173BD">
      <w:pPr>
        <w:pStyle w:val="1"/>
      </w:pPr>
      <w:bookmarkStart w:id="21" w:name="_Toc121087364"/>
      <w:r w:rsidRPr="00A173BD">
        <w:lastRenderedPageBreak/>
        <w:t>User acceptance testing (UAT)</w:t>
      </w:r>
      <w:bookmarkEnd w:id="21"/>
    </w:p>
    <w:p w14:paraId="5728D59B" w14:textId="77777777" w:rsidR="00135AF2" w:rsidRDefault="00F21092" w:rsidP="00F21092">
      <w:pPr>
        <w:rPr>
          <w:lang w:val="en-US"/>
        </w:rPr>
      </w:pPr>
      <w:r>
        <w:rPr>
          <w:lang w:val="en-US"/>
        </w:rPr>
        <w:t xml:space="preserve">In UAT, we tested our program </w:t>
      </w:r>
      <w:r w:rsidR="00123F50">
        <w:rPr>
          <w:lang w:val="en-US"/>
        </w:rPr>
        <w:t>on different operation system.</w:t>
      </w:r>
      <w:r w:rsidR="00AB0CA8">
        <w:rPr>
          <w:lang w:val="en-US"/>
        </w:rPr>
        <w:t xml:space="preserve"> The result </w:t>
      </w:r>
      <w:proofErr w:type="gramStart"/>
      <w:r w:rsidR="00AB0CA8">
        <w:rPr>
          <w:lang w:val="en-US"/>
        </w:rPr>
        <w:t>are</w:t>
      </w:r>
      <w:proofErr w:type="gramEnd"/>
      <w:r w:rsidR="00AB0CA8">
        <w:rPr>
          <w:lang w:val="en-US"/>
        </w:rPr>
        <w:t xml:space="preserve"> as</w:t>
      </w:r>
    </w:p>
    <w:p w14:paraId="370DCCB2" w14:textId="717CADEA" w:rsidR="00AB0CA8" w:rsidRPr="00F21092" w:rsidRDefault="00AB0CA8" w:rsidP="00F21092">
      <w:pPr>
        <w:rPr>
          <w:lang w:val="en-US"/>
        </w:rPr>
      </w:pPr>
      <w:r>
        <w:rPr>
          <w:lang w:val="en-US"/>
        </w:rPr>
        <w:t>follows:</w:t>
      </w:r>
    </w:p>
    <w:p w14:paraId="0343A86F" w14:textId="77777777" w:rsidR="001764BB" w:rsidRDefault="001764BB" w:rsidP="001764BB">
      <w:pPr>
        <w:tabs>
          <w:tab w:val="left" w:pos="900"/>
        </w:tabs>
      </w:pPr>
      <w:r>
        <w:rPr>
          <w:rFonts w:hint="eastAsia"/>
        </w:rPr>
        <w:t>L</w:t>
      </w:r>
      <w:r>
        <w:t>inux platform:</w:t>
      </w:r>
    </w:p>
    <w:p w14:paraId="55A149CB" w14:textId="77777777" w:rsidR="001764BB" w:rsidRDefault="001764BB" w:rsidP="001764BB">
      <w:r>
        <w:rPr>
          <w:noProof/>
        </w:rPr>
        <w:drawing>
          <wp:inline distT="0" distB="0" distL="0" distR="0" wp14:anchorId="5BAC88EE" wp14:editId="050E0448">
            <wp:extent cx="4050707" cy="2559856"/>
            <wp:effectExtent l="0" t="0" r="635" b="5715"/>
            <wp:docPr id="35" name="圖片 35"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圖片 23" descr="一張含有 文字 的圖片&#10;&#10;自動產生的描述"/>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063513" cy="2567949"/>
                    </a:xfrm>
                    <a:prstGeom prst="rect">
                      <a:avLst/>
                    </a:prstGeom>
                  </pic:spPr>
                </pic:pic>
              </a:graphicData>
            </a:graphic>
          </wp:inline>
        </w:drawing>
      </w:r>
    </w:p>
    <w:p w14:paraId="2798D5AE" w14:textId="77777777" w:rsidR="001764BB" w:rsidRDefault="001764BB" w:rsidP="001764BB"/>
    <w:p w14:paraId="2D4A3207" w14:textId="77777777" w:rsidR="001764BB" w:rsidRDefault="001764BB" w:rsidP="001764BB">
      <w:pPr>
        <w:tabs>
          <w:tab w:val="left" w:pos="900"/>
        </w:tabs>
      </w:pPr>
      <w:r>
        <w:t>Window platform:</w:t>
      </w:r>
    </w:p>
    <w:p w14:paraId="126E0AC4" w14:textId="77777777" w:rsidR="001764BB" w:rsidRDefault="001764BB" w:rsidP="001764BB">
      <w:r>
        <w:rPr>
          <w:noProof/>
        </w:rPr>
        <w:drawing>
          <wp:inline distT="0" distB="0" distL="0" distR="0" wp14:anchorId="05C6EE44" wp14:editId="3BAF4B58">
            <wp:extent cx="4050665" cy="2278438"/>
            <wp:effectExtent l="0" t="0" r="635" b="0"/>
            <wp:docPr id="24" name="圖片 24"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圖片 24" descr="一張含有 文字 的圖片&#10;&#10;自動產生的描述"/>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069420" cy="2288987"/>
                    </a:xfrm>
                    <a:prstGeom prst="rect">
                      <a:avLst/>
                    </a:prstGeom>
                  </pic:spPr>
                </pic:pic>
              </a:graphicData>
            </a:graphic>
          </wp:inline>
        </w:drawing>
      </w:r>
    </w:p>
    <w:p w14:paraId="229FBAFA" w14:textId="77777777" w:rsidR="001764BB" w:rsidRDefault="001764BB" w:rsidP="001764BB"/>
    <w:p w14:paraId="64D4BE04" w14:textId="77777777" w:rsidR="001764BB" w:rsidRDefault="001764BB" w:rsidP="001764BB">
      <w:pPr>
        <w:tabs>
          <w:tab w:val="left" w:pos="900"/>
        </w:tabs>
      </w:pPr>
      <w:proofErr w:type="spellStart"/>
      <w:r>
        <w:rPr>
          <w:rFonts w:hint="eastAsia"/>
        </w:rPr>
        <w:lastRenderedPageBreak/>
        <w:t>I</w:t>
      </w:r>
      <w:r>
        <w:t>os</w:t>
      </w:r>
      <w:proofErr w:type="spellEnd"/>
      <w:r>
        <w:t xml:space="preserve"> platform:</w:t>
      </w:r>
    </w:p>
    <w:p w14:paraId="7B71A0BF" w14:textId="028E025E" w:rsidR="00F700EB" w:rsidRPr="00C159E3" w:rsidRDefault="001764BB" w:rsidP="00C159E3">
      <w:r>
        <w:rPr>
          <w:noProof/>
        </w:rPr>
        <w:drawing>
          <wp:inline distT="0" distB="0" distL="0" distR="0" wp14:anchorId="4EEA41FD" wp14:editId="0BF26AA5">
            <wp:extent cx="4050665" cy="2110674"/>
            <wp:effectExtent l="0" t="0" r="635" b="0"/>
            <wp:docPr id="36" name="圖片 36"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圖片 25" descr="一張含有 桌 的圖片&#10;&#10;自動產生的描述"/>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078711" cy="2125288"/>
                    </a:xfrm>
                    <a:prstGeom prst="rect">
                      <a:avLst/>
                    </a:prstGeom>
                  </pic:spPr>
                </pic:pic>
              </a:graphicData>
            </a:graphic>
          </wp:inline>
        </w:drawing>
      </w:r>
    </w:p>
    <w:sectPr w:rsidR="00F700EB" w:rsidRPr="00C159E3">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230D91" w14:textId="77777777" w:rsidR="0075346C" w:rsidRDefault="0075346C" w:rsidP="00BF5AF9">
      <w:r>
        <w:separator/>
      </w:r>
    </w:p>
  </w:endnote>
  <w:endnote w:type="continuationSeparator" w:id="0">
    <w:p w14:paraId="5151917A" w14:textId="77777777" w:rsidR="0075346C" w:rsidRDefault="0075346C" w:rsidP="00BF5A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0D4BBA" w14:textId="77777777" w:rsidR="0075346C" w:rsidRDefault="0075346C" w:rsidP="00BF5AF9">
      <w:r>
        <w:separator/>
      </w:r>
    </w:p>
  </w:footnote>
  <w:footnote w:type="continuationSeparator" w:id="0">
    <w:p w14:paraId="5D0017C8" w14:textId="77777777" w:rsidR="0075346C" w:rsidRDefault="0075346C" w:rsidP="00BF5A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93A4B"/>
    <w:multiLevelType w:val="multilevel"/>
    <w:tmpl w:val="B6020DC8"/>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 w15:restartNumberingAfterBreak="0">
    <w:nsid w:val="05233059"/>
    <w:multiLevelType w:val="multilevel"/>
    <w:tmpl w:val="EDE4D5A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6C579C"/>
    <w:multiLevelType w:val="hybridMultilevel"/>
    <w:tmpl w:val="6E1A5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C1344F"/>
    <w:multiLevelType w:val="hybridMultilevel"/>
    <w:tmpl w:val="EEB2B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7B6925"/>
    <w:multiLevelType w:val="hybridMultilevel"/>
    <w:tmpl w:val="DFD6BE74"/>
    <w:lvl w:ilvl="0" w:tplc="6BA4F2FA">
      <w:start w:val="1"/>
      <w:numFmt w:val="decimal"/>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5" w15:restartNumberingAfterBreak="0">
    <w:nsid w:val="12517036"/>
    <w:multiLevelType w:val="multilevel"/>
    <w:tmpl w:val="0C5C9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C80644"/>
    <w:multiLevelType w:val="multilevel"/>
    <w:tmpl w:val="73F647D4"/>
    <w:lvl w:ilvl="0">
      <w:start w:val="1"/>
      <w:numFmt w:val="decimal"/>
      <w:pStyle w:val="1"/>
      <w:lvlText w:val="%1."/>
      <w:lvlJc w:val="left"/>
      <w:pPr>
        <w:ind w:left="360" w:hanging="360"/>
      </w:pPr>
      <w:rPr>
        <w:rFonts w:hint="default"/>
      </w:rPr>
    </w:lvl>
    <w:lvl w:ilvl="1">
      <w:start w:val="1"/>
      <w:numFmt w:val="decimal"/>
      <w:pStyle w:val="2"/>
      <w:lvlText w:val="%1.%2."/>
      <w:lvlJc w:val="left"/>
      <w:pPr>
        <w:ind w:left="360" w:hanging="360"/>
      </w:pPr>
      <w:rPr>
        <w:rFonts w:hint="default"/>
      </w:rPr>
    </w:lvl>
    <w:lvl w:ilvl="2">
      <w:start w:val="1"/>
      <w:numFmt w:val="decimal"/>
      <w:pStyle w:val="3"/>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0AD4922"/>
    <w:multiLevelType w:val="multilevel"/>
    <w:tmpl w:val="CDF2494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A817CD"/>
    <w:multiLevelType w:val="hybridMultilevel"/>
    <w:tmpl w:val="CCBE1C24"/>
    <w:lvl w:ilvl="0" w:tplc="B6F4239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A8456CC"/>
    <w:multiLevelType w:val="multilevel"/>
    <w:tmpl w:val="26A6F4C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14A2341"/>
    <w:multiLevelType w:val="multilevel"/>
    <w:tmpl w:val="66424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0CA5790"/>
    <w:multiLevelType w:val="multilevel"/>
    <w:tmpl w:val="D610D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B2D340F"/>
    <w:multiLevelType w:val="hybridMultilevel"/>
    <w:tmpl w:val="C48EF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9922BF"/>
    <w:multiLevelType w:val="hybridMultilevel"/>
    <w:tmpl w:val="52FA94BC"/>
    <w:lvl w:ilvl="0" w:tplc="CCEAA5F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4FDB39E1"/>
    <w:multiLevelType w:val="multilevel"/>
    <w:tmpl w:val="338E4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19A47BD"/>
    <w:multiLevelType w:val="hybridMultilevel"/>
    <w:tmpl w:val="D02CB4D0"/>
    <w:lvl w:ilvl="0" w:tplc="1C94A1A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56205183"/>
    <w:multiLevelType w:val="multilevel"/>
    <w:tmpl w:val="88FCCF6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C4934FD"/>
    <w:multiLevelType w:val="multilevel"/>
    <w:tmpl w:val="433247D6"/>
    <w:lvl w:ilvl="0">
      <w:start w:val="1"/>
      <w:numFmt w:val="decimal"/>
      <w:lvlText w:val="%1."/>
      <w:lvlJc w:val="left"/>
      <w:pPr>
        <w:ind w:left="360" w:hanging="360"/>
      </w:pPr>
      <w:rPr>
        <w:rFonts w:hint="default"/>
      </w:rPr>
    </w:lvl>
    <w:lvl w:ilvl="1">
      <w:start w:val="1"/>
      <w:numFmt w:val="decimal"/>
      <w:suff w:val="space"/>
      <w:lvlText w:val="%1.%2."/>
      <w:lvlJc w:val="left"/>
      <w:pPr>
        <w:ind w:left="792" w:hanging="79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5F7F5869"/>
    <w:multiLevelType w:val="multilevel"/>
    <w:tmpl w:val="2264D730"/>
    <w:lvl w:ilvl="0">
      <w:start w:val="1"/>
      <w:numFmt w:val="decimal"/>
      <w:lvlText w:val="%1."/>
      <w:lvlJc w:val="left"/>
      <w:pPr>
        <w:ind w:left="360" w:hanging="360"/>
      </w:pPr>
      <w:rPr>
        <w:rFonts w:hint="default"/>
      </w:rPr>
    </w:lvl>
    <w:lvl w:ilvl="1">
      <w:start w:val="1"/>
      <w:numFmt w:val="decimal"/>
      <w:suff w:val="space"/>
      <w:lvlText w:val="%1.%2."/>
      <w:lvlJc w:val="left"/>
      <w:pPr>
        <w:ind w:left="792" w:hanging="792"/>
      </w:pPr>
      <w:rPr>
        <w:rFonts w:hint="default"/>
      </w:rPr>
    </w:lvl>
    <w:lvl w:ilvl="2">
      <w:start w:val="1"/>
      <w:numFmt w:val="decimal"/>
      <w:suff w:val="space"/>
      <w:lvlText w:val="%1.%2.%3."/>
      <w:lvlJc w:val="left"/>
      <w:pPr>
        <w:ind w:left="1224" w:hanging="122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71354E0C"/>
    <w:multiLevelType w:val="multilevel"/>
    <w:tmpl w:val="5352FD4C"/>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7388041B"/>
    <w:multiLevelType w:val="multilevel"/>
    <w:tmpl w:val="650C0000"/>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4540F74"/>
    <w:multiLevelType w:val="multilevel"/>
    <w:tmpl w:val="0A3864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4EF5299"/>
    <w:multiLevelType w:val="multilevel"/>
    <w:tmpl w:val="0D0CFDD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7914280">
    <w:abstractNumId w:val="2"/>
  </w:num>
  <w:num w:numId="2" w16cid:durableId="1881935263">
    <w:abstractNumId w:val="12"/>
  </w:num>
  <w:num w:numId="3" w16cid:durableId="1191261918">
    <w:abstractNumId w:val="3"/>
  </w:num>
  <w:num w:numId="4" w16cid:durableId="1557545034">
    <w:abstractNumId w:val="6"/>
  </w:num>
  <w:num w:numId="5" w16cid:durableId="3514946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40189537">
    <w:abstractNumId w:val="17"/>
  </w:num>
  <w:num w:numId="7" w16cid:durableId="2066446442">
    <w:abstractNumId w:val="18"/>
  </w:num>
  <w:num w:numId="8" w16cid:durableId="1070735814">
    <w:abstractNumId w:val="20"/>
  </w:num>
  <w:num w:numId="9" w16cid:durableId="331686493">
    <w:abstractNumId w:val="0"/>
  </w:num>
  <w:num w:numId="10" w16cid:durableId="818617854">
    <w:abstractNumId w:val="21"/>
  </w:num>
  <w:num w:numId="11" w16cid:durableId="21562476">
    <w:abstractNumId w:val="9"/>
    <w:lvlOverride w:ilvl="0">
      <w:lvl w:ilvl="0">
        <w:numFmt w:val="decimal"/>
        <w:lvlText w:val="%1."/>
        <w:lvlJc w:val="left"/>
      </w:lvl>
    </w:lvlOverride>
  </w:num>
  <w:num w:numId="12" w16cid:durableId="152527838">
    <w:abstractNumId w:val="1"/>
    <w:lvlOverride w:ilvl="0">
      <w:lvl w:ilvl="0">
        <w:numFmt w:val="decimal"/>
        <w:lvlText w:val="%1."/>
        <w:lvlJc w:val="left"/>
      </w:lvl>
    </w:lvlOverride>
  </w:num>
  <w:num w:numId="13" w16cid:durableId="1025248041">
    <w:abstractNumId w:val="7"/>
    <w:lvlOverride w:ilvl="0">
      <w:lvl w:ilvl="0">
        <w:numFmt w:val="decimal"/>
        <w:lvlText w:val="%1."/>
        <w:lvlJc w:val="left"/>
      </w:lvl>
    </w:lvlOverride>
  </w:num>
  <w:num w:numId="14" w16cid:durableId="1029333121">
    <w:abstractNumId w:val="16"/>
    <w:lvlOverride w:ilvl="0">
      <w:lvl w:ilvl="0">
        <w:numFmt w:val="decimal"/>
        <w:lvlText w:val="%1."/>
        <w:lvlJc w:val="left"/>
      </w:lvl>
    </w:lvlOverride>
  </w:num>
  <w:num w:numId="15" w16cid:durableId="945387997">
    <w:abstractNumId w:val="10"/>
  </w:num>
  <w:num w:numId="16" w16cid:durableId="1624966811">
    <w:abstractNumId w:val="14"/>
  </w:num>
  <w:num w:numId="17" w16cid:durableId="591620315">
    <w:abstractNumId w:val="5"/>
  </w:num>
  <w:num w:numId="18" w16cid:durableId="1830707149">
    <w:abstractNumId w:val="11"/>
  </w:num>
  <w:num w:numId="19" w16cid:durableId="408357407">
    <w:abstractNumId w:val="22"/>
    <w:lvlOverride w:ilvl="0">
      <w:lvl w:ilvl="0">
        <w:numFmt w:val="decimal"/>
        <w:lvlText w:val="%1."/>
        <w:lvlJc w:val="left"/>
      </w:lvl>
    </w:lvlOverride>
  </w:num>
  <w:num w:numId="20" w16cid:durableId="167909970">
    <w:abstractNumId w:val="19"/>
  </w:num>
  <w:num w:numId="21" w16cid:durableId="1862280478">
    <w:abstractNumId w:val="15"/>
  </w:num>
  <w:num w:numId="22" w16cid:durableId="813911036">
    <w:abstractNumId w:val="8"/>
  </w:num>
  <w:num w:numId="23" w16cid:durableId="999581660">
    <w:abstractNumId w:val="13"/>
  </w:num>
  <w:num w:numId="24" w16cid:durableId="5691228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NzG0MDQ1NDA1MjBW0lEKTi0uzszPAykwMqwFAMYx3YctAAAA"/>
  </w:docVars>
  <w:rsids>
    <w:rsidRoot w:val="00BA0282"/>
    <w:rsid w:val="00000056"/>
    <w:rsid w:val="00000691"/>
    <w:rsid w:val="0000110E"/>
    <w:rsid w:val="00002844"/>
    <w:rsid w:val="00002CC4"/>
    <w:rsid w:val="00002F16"/>
    <w:rsid w:val="000045E7"/>
    <w:rsid w:val="000048C6"/>
    <w:rsid w:val="0000511F"/>
    <w:rsid w:val="0000689C"/>
    <w:rsid w:val="000074B5"/>
    <w:rsid w:val="00007A48"/>
    <w:rsid w:val="00007C61"/>
    <w:rsid w:val="00011ADF"/>
    <w:rsid w:val="000122F6"/>
    <w:rsid w:val="00012B69"/>
    <w:rsid w:val="00013DEB"/>
    <w:rsid w:val="0001577C"/>
    <w:rsid w:val="00016660"/>
    <w:rsid w:val="00016D7F"/>
    <w:rsid w:val="00016E69"/>
    <w:rsid w:val="00017525"/>
    <w:rsid w:val="00017FBD"/>
    <w:rsid w:val="00020926"/>
    <w:rsid w:val="00020BFD"/>
    <w:rsid w:val="00020C31"/>
    <w:rsid w:val="000211CD"/>
    <w:rsid w:val="000232B4"/>
    <w:rsid w:val="00023308"/>
    <w:rsid w:val="000238FD"/>
    <w:rsid w:val="00024C9E"/>
    <w:rsid w:val="000255DD"/>
    <w:rsid w:val="00026715"/>
    <w:rsid w:val="00026DFB"/>
    <w:rsid w:val="000312E2"/>
    <w:rsid w:val="00033F48"/>
    <w:rsid w:val="00034327"/>
    <w:rsid w:val="00034B51"/>
    <w:rsid w:val="0003594F"/>
    <w:rsid w:val="00035E7F"/>
    <w:rsid w:val="00036356"/>
    <w:rsid w:val="000379FF"/>
    <w:rsid w:val="00040A16"/>
    <w:rsid w:val="00040F7F"/>
    <w:rsid w:val="00040FDE"/>
    <w:rsid w:val="00041178"/>
    <w:rsid w:val="00043CDA"/>
    <w:rsid w:val="00044A2F"/>
    <w:rsid w:val="00044CCE"/>
    <w:rsid w:val="00045890"/>
    <w:rsid w:val="00045D3F"/>
    <w:rsid w:val="000508C0"/>
    <w:rsid w:val="00050D36"/>
    <w:rsid w:val="0005355F"/>
    <w:rsid w:val="00053D61"/>
    <w:rsid w:val="000543D6"/>
    <w:rsid w:val="00054CF6"/>
    <w:rsid w:val="000555F5"/>
    <w:rsid w:val="00055C51"/>
    <w:rsid w:val="0005649B"/>
    <w:rsid w:val="000568CA"/>
    <w:rsid w:val="00056970"/>
    <w:rsid w:val="000575C7"/>
    <w:rsid w:val="00061726"/>
    <w:rsid w:val="000617EC"/>
    <w:rsid w:val="00062D47"/>
    <w:rsid w:val="00063267"/>
    <w:rsid w:val="00063551"/>
    <w:rsid w:val="0006379D"/>
    <w:rsid w:val="00063940"/>
    <w:rsid w:val="0006441C"/>
    <w:rsid w:val="00066402"/>
    <w:rsid w:val="000666CB"/>
    <w:rsid w:val="000708C5"/>
    <w:rsid w:val="000713C0"/>
    <w:rsid w:val="00071804"/>
    <w:rsid w:val="00072806"/>
    <w:rsid w:val="00074169"/>
    <w:rsid w:val="00074638"/>
    <w:rsid w:val="00074C86"/>
    <w:rsid w:val="0008030B"/>
    <w:rsid w:val="0008037C"/>
    <w:rsid w:val="000808E2"/>
    <w:rsid w:val="000809C5"/>
    <w:rsid w:val="00081A1E"/>
    <w:rsid w:val="000822BE"/>
    <w:rsid w:val="00082914"/>
    <w:rsid w:val="00082BFD"/>
    <w:rsid w:val="00083471"/>
    <w:rsid w:val="000845BA"/>
    <w:rsid w:val="00086D46"/>
    <w:rsid w:val="00087CD9"/>
    <w:rsid w:val="00090549"/>
    <w:rsid w:val="0009078F"/>
    <w:rsid w:val="00090BC6"/>
    <w:rsid w:val="00092246"/>
    <w:rsid w:val="00092F28"/>
    <w:rsid w:val="0009443B"/>
    <w:rsid w:val="000951C4"/>
    <w:rsid w:val="000953F1"/>
    <w:rsid w:val="00095D51"/>
    <w:rsid w:val="00097960"/>
    <w:rsid w:val="000A0633"/>
    <w:rsid w:val="000A1C13"/>
    <w:rsid w:val="000A3F60"/>
    <w:rsid w:val="000A6844"/>
    <w:rsid w:val="000B0622"/>
    <w:rsid w:val="000B099A"/>
    <w:rsid w:val="000B0CCE"/>
    <w:rsid w:val="000B1045"/>
    <w:rsid w:val="000B10CD"/>
    <w:rsid w:val="000B1692"/>
    <w:rsid w:val="000B1A9A"/>
    <w:rsid w:val="000B1BA2"/>
    <w:rsid w:val="000B218C"/>
    <w:rsid w:val="000B28EA"/>
    <w:rsid w:val="000B3A57"/>
    <w:rsid w:val="000B4C95"/>
    <w:rsid w:val="000B517F"/>
    <w:rsid w:val="000B7473"/>
    <w:rsid w:val="000C045E"/>
    <w:rsid w:val="000C0610"/>
    <w:rsid w:val="000C087F"/>
    <w:rsid w:val="000C162C"/>
    <w:rsid w:val="000C23D5"/>
    <w:rsid w:val="000C2CC1"/>
    <w:rsid w:val="000C38A9"/>
    <w:rsid w:val="000C3ED6"/>
    <w:rsid w:val="000C404A"/>
    <w:rsid w:val="000C62A0"/>
    <w:rsid w:val="000C6412"/>
    <w:rsid w:val="000C7614"/>
    <w:rsid w:val="000C7ED8"/>
    <w:rsid w:val="000D071A"/>
    <w:rsid w:val="000D1410"/>
    <w:rsid w:val="000D38F6"/>
    <w:rsid w:val="000D529F"/>
    <w:rsid w:val="000D632B"/>
    <w:rsid w:val="000D6522"/>
    <w:rsid w:val="000D7103"/>
    <w:rsid w:val="000D749F"/>
    <w:rsid w:val="000E12B4"/>
    <w:rsid w:val="000E12EF"/>
    <w:rsid w:val="000E171A"/>
    <w:rsid w:val="000E1AD9"/>
    <w:rsid w:val="000E4305"/>
    <w:rsid w:val="000E5371"/>
    <w:rsid w:val="000E5B65"/>
    <w:rsid w:val="000E5C26"/>
    <w:rsid w:val="000E600A"/>
    <w:rsid w:val="000E6014"/>
    <w:rsid w:val="000E7C6A"/>
    <w:rsid w:val="000F1ADE"/>
    <w:rsid w:val="000F1D8D"/>
    <w:rsid w:val="000F2C5E"/>
    <w:rsid w:val="000F316B"/>
    <w:rsid w:val="000F484F"/>
    <w:rsid w:val="000F4C0C"/>
    <w:rsid w:val="000F4D07"/>
    <w:rsid w:val="000F5D51"/>
    <w:rsid w:val="000F7BD0"/>
    <w:rsid w:val="000F7F8C"/>
    <w:rsid w:val="000F7FAC"/>
    <w:rsid w:val="00100617"/>
    <w:rsid w:val="001012B7"/>
    <w:rsid w:val="0010568C"/>
    <w:rsid w:val="0011000A"/>
    <w:rsid w:val="00110074"/>
    <w:rsid w:val="001102C6"/>
    <w:rsid w:val="0011071F"/>
    <w:rsid w:val="00111A78"/>
    <w:rsid w:val="00112FAC"/>
    <w:rsid w:val="0011335C"/>
    <w:rsid w:val="00114413"/>
    <w:rsid w:val="00114D39"/>
    <w:rsid w:val="00114EED"/>
    <w:rsid w:val="00114F1C"/>
    <w:rsid w:val="00115CD3"/>
    <w:rsid w:val="00115DAB"/>
    <w:rsid w:val="00116143"/>
    <w:rsid w:val="001173F6"/>
    <w:rsid w:val="00117EF5"/>
    <w:rsid w:val="00120B01"/>
    <w:rsid w:val="001215A5"/>
    <w:rsid w:val="00121D63"/>
    <w:rsid w:val="00123321"/>
    <w:rsid w:val="00123A17"/>
    <w:rsid w:val="00123F50"/>
    <w:rsid w:val="00124F67"/>
    <w:rsid w:val="00124F95"/>
    <w:rsid w:val="00125409"/>
    <w:rsid w:val="00126A99"/>
    <w:rsid w:val="00127DBF"/>
    <w:rsid w:val="00132450"/>
    <w:rsid w:val="00133951"/>
    <w:rsid w:val="00133C51"/>
    <w:rsid w:val="00133F81"/>
    <w:rsid w:val="00135AF2"/>
    <w:rsid w:val="00136390"/>
    <w:rsid w:val="001367C9"/>
    <w:rsid w:val="00136AAD"/>
    <w:rsid w:val="00136DC4"/>
    <w:rsid w:val="001371EB"/>
    <w:rsid w:val="0013771A"/>
    <w:rsid w:val="00137B05"/>
    <w:rsid w:val="00137D3C"/>
    <w:rsid w:val="00137DED"/>
    <w:rsid w:val="001418D8"/>
    <w:rsid w:val="00144AAA"/>
    <w:rsid w:val="00145C46"/>
    <w:rsid w:val="00146879"/>
    <w:rsid w:val="0015014D"/>
    <w:rsid w:val="00150DE3"/>
    <w:rsid w:val="0015172E"/>
    <w:rsid w:val="00153B30"/>
    <w:rsid w:val="001541E3"/>
    <w:rsid w:val="001563AA"/>
    <w:rsid w:val="001569F3"/>
    <w:rsid w:val="00161342"/>
    <w:rsid w:val="001615AE"/>
    <w:rsid w:val="00163D5D"/>
    <w:rsid w:val="0016476B"/>
    <w:rsid w:val="00164D57"/>
    <w:rsid w:val="00165F08"/>
    <w:rsid w:val="00165FDA"/>
    <w:rsid w:val="00166512"/>
    <w:rsid w:val="00166637"/>
    <w:rsid w:val="001668D9"/>
    <w:rsid w:val="00166996"/>
    <w:rsid w:val="00167652"/>
    <w:rsid w:val="001679BC"/>
    <w:rsid w:val="00170201"/>
    <w:rsid w:val="00170D56"/>
    <w:rsid w:val="00171616"/>
    <w:rsid w:val="00171644"/>
    <w:rsid w:val="001716E7"/>
    <w:rsid w:val="00173308"/>
    <w:rsid w:val="001736B7"/>
    <w:rsid w:val="00173DF4"/>
    <w:rsid w:val="00174362"/>
    <w:rsid w:val="001743C5"/>
    <w:rsid w:val="00175315"/>
    <w:rsid w:val="001756A8"/>
    <w:rsid w:val="001764BB"/>
    <w:rsid w:val="001772C7"/>
    <w:rsid w:val="001808A4"/>
    <w:rsid w:val="00180DF8"/>
    <w:rsid w:val="00183098"/>
    <w:rsid w:val="001839F1"/>
    <w:rsid w:val="00183B3C"/>
    <w:rsid w:val="00183E98"/>
    <w:rsid w:val="00186407"/>
    <w:rsid w:val="0018655B"/>
    <w:rsid w:val="00186604"/>
    <w:rsid w:val="00186EB9"/>
    <w:rsid w:val="00190FB9"/>
    <w:rsid w:val="0019194E"/>
    <w:rsid w:val="00191CEE"/>
    <w:rsid w:val="0019294A"/>
    <w:rsid w:val="00193CF8"/>
    <w:rsid w:val="00193D5E"/>
    <w:rsid w:val="00194999"/>
    <w:rsid w:val="00195386"/>
    <w:rsid w:val="00195B08"/>
    <w:rsid w:val="001A016A"/>
    <w:rsid w:val="001A0580"/>
    <w:rsid w:val="001A05AB"/>
    <w:rsid w:val="001A072D"/>
    <w:rsid w:val="001A32DA"/>
    <w:rsid w:val="001A3483"/>
    <w:rsid w:val="001A37A3"/>
    <w:rsid w:val="001A466E"/>
    <w:rsid w:val="001A4E2C"/>
    <w:rsid w:val="001A4F21"/>
    <w:rsid w:val="001A6485"/>
    <w:rsid w:val="001A69FF"/>
    <w:rsid w:val="001A6F63"/>
    <w:rsid w:val="001A7213"/>
    <w:rsid w:val="001A77AA"/>
    <w:rsid w:val="001B04A5"/>
    <w:rsid w:val="001B0836"/>
    <w:rsid w:val="001B19BB"/>
    <w:rsid w:val="001B306E"/>
    <w:rsid w:val="001B4078"/>
    <w:rsid w:val="001B61F9"/>
    <w:rsid w:val="001C1806"/>
    <w:rsid w:val="001C23E2"/>
    <w:rsid w:val="001C51B9"/>
    <w:rsid w:val="001C5427"/>
    <w:rsid w:val="001C6151"/>
    <w:rsid w:val="001C645A"/>
    <w:rsid w:val="001C65A1"/>
    <w:rsid w:val="001C69E1"/>
    <w:rsid w:val="001C6DF6"/>
    <w:rsid w:val="001D2B08"/>
    <w:rsid w:val="001D4CC4"/>
    <w:rsid w:val="001D510F"/>
    <w:rsid w:val="001D587B"/>
    <w:rsid w:val="001D5EFF"/>
    <w:rsid w:val="001D6F42"/>
    <w:rsid w:val="001D76DC"/>
    <w:rsid w:val="001E0318"/>
    <w:rsid w:val="001E0B2B"/>
    <w:rsid w:val="001E185F"/>
    <w:rsid w:val="001E18F7"/>
    <w:rsid w:val="001E2076"/>
    <w:rsid w:val="001E24BD"/>
    <w:rsid w:val="001E2E25"/>
    <w:rsid w:val="001E34C7"/>
    <w:rsid w:val="001E37C2"/>
    <w:rsid w:val="001E4A3C"/>
    <w:rsid w:val="001E6CE6"/>
    <w:rsid w:val="001E706C"/>
    <w:rsid w:val="001E7EAD"/>
    <w:rsid w:val="001F247B"/>
    <w:rsid w:val="001F248E"/>
    <w:rsid w:val="001F2B57"/>
    <w:rsid w:val="001F3678"/>
    <w:rsid w:val="001F4F5C"/>
    <w:rsid w:val="001F5F34"/>
    <w:rsid w:val="001F5F3C"/>
    <w:rsid w:val="001F6E03"/>
    <w:rsid w:val="001F7067"/>
    <w:rsid w:val="001F78F2"/>
    <w:rsid w:val="002012BC"/>
    <w:rsid w:val="002015D3"/>
    <w:rsid w:val="002017E5"/>
    <w:rsid w:val="00201B8F"/>
    <w:rsid w:val="00203E8F"/>
    <w:rsid w:val="002042DE"/>
    <w:rsid w:val="00205480"/>
    <w:rsid w:val="0020592A"/>
    <w:rsid w:val="00206217"/>
    <w:rsid w:val="00207703"/>
    <w:rsid w:val="00207BD6"/>
    <w:rsid w:val="002103F9"/>
    <w:rsid w:val="00210EE7"/>
    <w:rsid w:val="00210FDE"/>
    <w:rsid w:val="00211139"/>
    <w:rsid w:val="002124DB"/>
    <w:rsid w:val="00213006"/>
    <w:rsid w:val="0021436C"/>
    <w:rsid w:val="00220529"/>
    <w:rsid w:val="00220881"/>
    <w:rsid w:val="00221277"/>
    <w:rsid w:val="00222F11"/>
    <w:rsid w:val="0022669A"/>
    <w:rsid w:val="00226EBA"/>
    <w:rsid w:val="00227978"/>
    <w:rsid w:val="00227EB4"/>
    <w:rsid w:val="00230351"/>
    <w:rsid w:val="00230DD8"/>
    <w:rsid w:val="002312A9"/>
    <w:rsid w:val="002338EE"/>
    <w:rsid w:val="00233977"/>
    <w:rsid w:val="00235054"/>
    <w:rsid w:val="002354CC"/>
    <w:rsid w:val="00235729"/>
    <w:rsid w:val="002357FF"/>
    <w:rsid w:val="00235F96"/>
    <w:rsid w:val="00236356"/>
    <w:rsid w:val="00240119"/>
    <w:rsid w:val="00240654"/>
    <w:rsid w:val="00240B4D"/>
    <w:rsid w:val="00241111"/>
    <w:rsid w:val="00241642"/>
    <w:rsid w:val="002436FA"/>
    <w:rsid w:val="00244163"/>
    <w:rsid w:val="002449BD"/>
    <w:rsid w:val="00245925"/>
    <w:rsid w:val="002476D8"/>
    <w:rsid w:val="00247736"/>
    <w:rsid w:val="00250F2A"/>
    <w:rsid w:val="002539EB"/>
    <w:rsid w:val="00253EE4"/>
    <w:rsid w:val="00254323"/>
    <w:rsid w:val="00254AA4"/>
    <w:rsid w:val="00254C02"/>
    <w:rsid w:val="00255565"/>
    <w:rsid w:val="00256B7C"/>
    <w:rsid w:val="002604C5"/>
    <w:rsid w:val="002616DB"/>
    <w:rsid w:val="00262FE6"/>
    <w:rsid w:val="002639D5"/>
    <w:rsid w:val="00263BD6"/>
    <w:rsid w:val="002658E8"/>
    <w:rsid w:val="00267D26"/>
    <w:rsid w:val="00267D4A"/>
    <w:rsid w:val="0027010A"/>
    <w:rsid w:val="002708DA"/>
    <w:rsid w:val="0027167D"/>
    <w:rsid w:val="00272500"/>
    <w:rsid w:val="0027273A"/>
    <w:rsid w:val="0027333C"/>
    <w:rsid w:val="00273DF5"/>
    <w:rsid w:val="00273EFB"/>
    <w:rsid w:val="00274D1A"/>
    <w:rsid w:val="00275CA0"/>
    <w:rsid w:val="00275EAC"/>
    <w:rsid w:val="00277690"/>
    <w:rsid w:val="0028098C"/>
    <w:rsid w:val="00280C75"/>
    <w:rsid w:val="0028181F"/>
    <w:rsid w:val="00281AED"/>
    <w:rsid w:val="00285375"/>
    <w:rsid w:val="00285BE0"/>
    <w:rsid w:val="00285DC2"/>
    <w:rsid w:val="00286F94"/>
    <w:rsid w:val="00287010"/>
    <w:rsid w:val="00290251"/>
    <w:rsid w:val="002923BC"/>
    <w:rsid w:val="002927B4"/>
    <w:rsid w:val="00292AD8"/>
    <w:rsid w:val="00294680"/>
    <w:rsid w:val="0029529C"/>
    <w:rsid w:val="00295D97"/>
    <w:rsid w:val="002A04E6"/>
    <w:rsid w:val="002A1298"/>
    <w:rsid w:val="002A1756"/>
    <w:rsid w:val="002A176B"/>
    <w:rsid w:val="002A194B"/>
    <w:rsid w:val="002A21E3"/>
    <w:rsid w:val="002A30C1"/>
    <w:rsid w:val="002A4009"/>
    <w:rsid w:val="002A4190"/>
    <w:rsid w:val="002A43B5"/>
    <w:rsid w:val="002A448A"/>
    <w:rsid w:val="002A4A36"/>
    <w:rsid w:val="002A69DC"/>
    <w:rsid w:val="002A7354"/>
    <w:rsid w:val="002A7F06"/>
    <w:rsid w:val="002B1159"/>
    <w:rsid w:val="002B1A16"/>
    <w:rsid w:val="002B5183"/>
    <w:rsid w:val="002B6D05"/>
    <w:rsid w:val="002B6DDF"/>
    <w:rsid w:val="002B6F5F"/>
    <w:rsid w:val="002C08EB"/>
    <w:rsid w:val="002C1022"/>
    <w:rsid w:val="002C11B1"/>
    <w:rsid w:val="002C1D9E"/>
    <w:rsid w:val="002C2C99"/>
    <w:rsid w:val="002C2CDC"/>
    <w:rsid w:val="002C33D7"/>
    <w:rsid w:val="002C3B94"/>
    <w:rsid w:val="002C46A8"/>
    <w:rsid w:val="002C5685"/>
    <w:rsid w:val="002C651F"/>
    <w:rsid w:val="002C6D10"/>
    <w:rsid w:val="002D1802"/>
    <w:rsid w:val="002D18C5"/>
    <w:rsid w:val="002D1E33"/>
    <w:rsid w:val="002D39A1"/>
    <w:rsid w:val="002D5D96"/>
    <w:rsid w:val="002D6CCF"/>
    <w:rsid w:val="002D78C8"/>
    <w:rsid w:val="002E0E14"/>
    <w:rsid w:val="002E1FEB"/>
    <w:rsid w:val="002E2964"/>
    <w:rsid w:val="002E4296"/>
    <w:rsid w:val="002E447E"/>
    <w:rsid w:val="002E5641"/>
    <w:rsid w:val="002E7AD5"/>
    <w:rsid w:val="002F07C1"/>
    <w:rsid w:val="002F0C51"/>
    <w:rsid w:val="002F228E"/>
    <w:rsid w:val="002F2307"/>
    <w:rsid w:val="002F2CAC"/>
    <w:rsid w:val="002F30CE"/>
    <w:rsid w:val="002F3538"/>
    <w:rsid w:val="002F4138"/>
    <w:rsid w:val="002F49E9"/>
    <w:rsid w:val="002F4E21"/>
    <w:rsid w:val="002F563E"/>
    <w:rsid w:val="002F57D9"/>
    <w:rsid w:val="00300BA1"/>
    <w:rsid w:val="00303CC7"/>
    <w:rsid w:val="00304413"/>
    <w:rsid w:val="00305416"/>
    <w:rsid w:val="003069E2"/>
    <w:rsid w:val="00307B5D"/>
    <w:rsid w:val="00312793"/>
    <w:rsid w:val="00313FF9"/>
    <w:rsid w:val="003140D5"/>
    <w:rsid w:val="00315040"/>
    <w:rsid w:val="00315D1C"/>
    <w:rsid w:val="00315D45"/>
    <w:rsid w:val="00316088"/>
    <w:rsid w:val="003167E7"/>
    <w:rsid w:val="0031690E"/>
    <w:rsid w:val="00317C71"/>
    <w:rsid w:val="00320CAF"/>
    <w:rsid w:val="00321062"/>
    <w:rsid w:val="00323FE9"/>
    <w:rsid w:val="00326EE3"/>
    <w:rsid w:val="003276C5"/>
    <w:rsid w:val="00327FEF"/>
    <w:rsid w:val="00330652"/>
    <w:rsid w:val="0033248F"/>
    <w:rsid w:val="003327A5"/>
    <w:rsid w:val="00332B5A"/>
    <w:rsid w:val="00334270"/>
    <w:rsid w:val="00334EE4"/>
    <w:rsid w:val="003358C5"/>
    <w:rsid w:val="0033632B"/>
    <w:rsid w:val="003402E1"/>
    <w:rsid w:val="0034042B"/>
    <w:rsid w:val="003407BC"/>
    <w:rsid w:val="0034274F"/>
    <w:rsid w:val="003439F7"/>
    <w:rsid w:val="00343B72"/>
    <w:rsid w:val="00343DF3"/>
    <w:rsid w:val="003442F7"/>
    <w:rsid w:val="00344AB5"/>
    <w:rsid w:val="00344F4D"/>
    <w:rsid w:val="00345884"/>
    <w:rsid w:val="0034630C"/>
    <w:rsid w:val="00346868"/>
    <w:rsid w:val="00346B87"/>
    <w:rsid w:val="00350724"/>
    <w:rsid w:val="00350863"/>
    <w:rsid w:val="003511BA"/>
    <w:rsid w:val="00351984"/>
    <w:rsid w:val="0035222C"/>
    <w:rsid w:val="0035270F"/>
    <w:rsid w:val="003532AE"/>
    <w:rsid w:val="00353F99"/>
    <w:rsid w:val="00354EDB"/>
    <w:rsid w:val="00355200"/>
    <w:rsid w:val="00355A1B"/>
    <w:rsid w:val="00360462"/>
    <w:rsid w:val="00360981"/>
    <w:rsid w:val="00361651"/>
    <w:rsid w:val="00361BA5"/>
    <w:rsid w:val="00362282"/>
    <w:rsid w:val="0036291E"/>
    <w:rsid w:val="00363AFD"/>
    <w:rsid w:val="00363D01"/>
    <w:rsid w:val="00364C46"/>
    <w:rsid w:val="00364CE3"/>
    <w:rsid w:val="00365961"/>
    <w:rsid w:val="00366C2F"/>
    <w:rsid w:val="003678F5"/>
    <w:rsid w:val="00367ECE"/>
    <w:rsid w:val="00370112"/>
    <w:rsid w:val="0037064E"/>
    <w:rsid w:val="003706C3"/>
    <w:rsid w:val="0037152E"/>
    <w:rsid w:val="003717FC"/>
    <w:rsid w:val="00371822"/>
    <w:rsid w:val="00371AB5"/>
    <w:rsid w:val="00373895"/>
    <w:rsid w:val="00373D1D"/>
    <w:rsid w:val="0037464A"/>
    <w:rsid w:val="00375BD9"/>
    <w:rsid w:val="00377293"/>
    <w:rsid w:val="00382A30"/>
    <w:rsid w:val="00382A6C"/>
    <w:rsid w:val="00384759"/>
    <w:rsid w:val="00385389"/>
    <w:rsid w:val="00387946"/>
    <w:rsid w:val="0038799C"/>
    <w:rsid w:val="00390E89"/>
    <w:rsid w:val="00391662"/>
    <w:rsid w:val="003932E5"/>
    <w:rsid w:val="00393B1E"/>
    <w:rsid w:val="00393DFE"/>
    <w:rsid w:val="00395A24"/>
    <w:rsid w:val="00397477"/>
    <w:rsid w:val="00397F31"/>
    <w:rsid w:val="003A0794"/>
    <w:rsid w:val="003A3891"/>
    <w:rsid w:val="003A4111"/>
    <w:rsid w:val="003A4A4D"/>
    <w:rsid w:val="003A5061"/>
    <w:rsid w:val="003A584E"/>
    <w:rsid w:val="003A5A4C"/>
    <w:rsid w:val="003A6076"/>
    <w:rsid w:val="003A6F29"/>
    <w:rsid w:val="003A75E5"/>
    <w:rsid w:val="003B0B47"/>
    <w:rsid w:val="003B1A6F"/>
    <w:rsid w:val="003B1D53"/>
    <w:rsid w:val="003B1E73"/>
    <w:rsid w:val="003B201C"/>
    <w:rsid w:val="003B49D3"/>
    <w:rsid w:val="003B4C29"/>
    <w:rsid w:val="003B4CD5"/>
    <w:rsid w:val="003B6253"/>
    <w:rsid w:val="003C1B3E"/>
    <w:rsid w:val="003C276F"/>
    <w:rsid w:val="003C2861"/>
    <w:rsid w:val="003C2CA6"/>
    <w:rsid w:val="003C34BE"/>
    <w:rsid w:val="003C37F2"/>
    <w:rsid w:val="003C3CD7"/>
    <w:rsid w:val="003C4D5E"/>
    <w:rsid w:val="003C67CC"/>
    <w:rsid w:val="003C6BFE"/>
    <w:rsid w:val="003D022A"/>
    <w:rsid w:val="003D0239"/>
    <w:rsid w:val="003D0FBE"/>
    <w:rsid w:val="003D102D"/>
    <w:rsid w:val="003D1579"/>
    <w:rsid w:val="003D18DC"/>
    <w:rsid w:val="003D1C06"/>
    <w:rsid w:val="003D40E0"/>
    <w:rsid w:val="003D45BE"/>
    <w:rsid w:val="003D495D"/>
    <w:rsid w:val="003D6456"/>
    <w:rsid w:val="003D68E3"/>
    <w:rsid w:val="003E1CA1"/>
    <w:rsid w:val="003E2473"/>
    <w:rsid w:val="003E25C3"/>
    <w:rsid w:val="003E3EEC"/>
    <w:rsid w:val="003E4D96"/>
    <w:rsid w:val="003E5070"/>
    <w:rsid w:val="003E5915"/>
    <w:rsid w:val="003E5B2A"/>
    <w:rsid w:val="003E5D75"/>
    <w:rsid w:val="003E65A2"/>
    <w:rsid w:val="003E65E8"/>
    <w:rsid w:val="003E6D50"/>
    <w:rsid w:val="003F11B8"/>
    <w:rsid w:val="003F13DE"/>
    <w:rsid w:val="003F1745"/>
    <w:rsid w:val="003F2D6E"/>
    <w:rsid w:val="003F3999"/>
    <w:rsid w:val="003F4368"/>
    <w:rsid w:val="003F4F82"/>
    <w:rsid w:val="003F5470"/>
    <w:rsid w:val="003F5BD2"/>
    <w:rsid w:val="003F63D1"/>
    <w:rsid w:val="003F6C41"/>
    <w:rsid w:val="003F6FF1"/>
    <w:rsid w:val="00400225"/>
    <w:rsid w:val="00403236"/>
    <w:rsid w:val="00403827"/>
    <w:rsid w:val="00404530"/>
    <w:rsid w:val="00406169"/>
    <w:rsid w:val="00410A10"/>
    <w:rsid w:val="00411294"/>
    <w:rsid w:val="00412ADD"/>
    <w:rsid w:val="00412C0A"/>
    <w:rsid w:val="00417721"/>
    <w:rsid w:val="00421967"/>
    <w:rsid w:val="00421F60"/>
    <w:rsid w:val="00421F99"/>
    <w:rsid w:val="00424865"/>
    <w:rsid w:val="00424BD7"/>
    <w:rsid w:val="00427C0B"/>
    <w:rsid w:val="00433467"/>
    <w:rsid w:val="00433821"/>
    <w:rsid w:val="00434198"/>
    <w:rsid w:val="00435142"/>
    <w:rsid w:val="0044041D"/>
    <w:rsid w:val="00440635"/>
    <w:rsid w:val="004410BB"/>
    <w:rsid w:val="004416FC"/>
    <w:rsid w:val="004417D1"/>
    <w:rsid w:val="00442380"/>
    <w:rsid w:val="0044284C"/>
    <w:rsid w:val="00443011"/>
    <w:rsid w:val="00445C37"/>
    <w:rsid w:val="00447B2C"/>
    <w:rsid w:val="00447BEB"/>
    <w:rsid w:val="0045156E"/>
    <w:rsid w:val="00451583"/>
    <w:rsid w:val="0045178B"/>
    <w:rsid w:val="0045225F"/>
    <w:rsid w:val="0045336D"/>
    <w:rsid w:val="00453F09"/>
    <w:rsid w:val="00454A65"/>
    <w:rsid w:val="00455A98"/>
    <w:rsid w:val="00455B5C"/>
    <w:rsid w:val="00457844"/>
    <w:rsid w:val="00457B41"/>
    <w:rsid w:val="00461347"/>
    <w:rsid w:val="004617A3"/>
    <w:rsid w:val="00461B29"/>
    <w:rsid w:val="00462962"/>
    <w:rsid w:val="00465BF5"/>
    <w:rsid w:val="00465C76"/>
    <w:rsid w:val="004666D6"/>
    <w:rsid w:val="00471B2D"/>
    <w:rsid w:val="00473220"/>
    <w:rsid w:val="004735A1"/>
    <w:rsid w:val="004744B5"/>
    <w:rsid w:val="00474B23"/>
    <w:rsid w:val="00474C4E"/>
    <w:rsid w:val="00474C5B"/>
    <w:rsid w:val="00476C50"/>
    <w:rsid w:val="00480397"/>
    <w:rsid w:val="0048144D"/>
    <w:rsid w:val="00481D52"/>
    <w:rsid w:val="00481EF4"/>
    <w:rsid w:val="00486BCB"/>
    <w:rsid w:val="00487A74"/>
    <w:rsid w:val="00487CEF"/>
    <w:rsid w:val="00490EB7"/>
    <w:rsid w:val="00490FAA"/>
    <w:rsid w:val="004915A8"/>
    <w:rsid w:val="00491F08"/>
    <w:rsid w:val="004927D1"/>
    <w:rsid w:val="00492BAA"/>
    <w:rsid w:val="00492D26"/>
    <w:rsid w:val="00493CA3"/>
    <w:rsid w:val="00494B64"/>
    <w:rsid w:val="00495581"/>
    <w:rsid w:val="00495B76"/>
    <w:rsid w:val="0049635D"/>
    <w:rsid w:val="00496471"/>
    <w:rsid w:val="004971B5"/>
    <w:rsid w:val="004A0262"/>
    <w:rsid w:val="004A25EC"/>
    <w:rsid w:val="004A2B1A"/>
    <w:rsid w:val="004A3C44"/>
    <w:rsid w:val="004A405F"/>
    <w:rsid w:val="004A4710"/>
    <w:rsid w:val="004A4D3F"/>
    <w:rsid w:val="004A63DC"/>
    <w:rsid w:val="004B033A"/>
    <w:rsid w:val="004B35C1"/>
    <w:rsid w:val="004B4DDA"/>
    <w:rsid w:val="004B6B34"/>
    <w:rsid w:val="004B706C"/>
    <w:rsid w:val="004C0088"/>
    <w:rsid w:val="004C0A5C"/>
    <w:rsid w:val="004C13D0"/>
    <w:rsid w:val="004C1DB3"/>
    <w:rsid w:val="004C2B50"/>
    <w:rsid w:val="004C39AF"/>
    <w:rsid w:val="004C60C7"/>
    <w:rsid w:val="004C6EF8"/>
    <w:rsid w:val="004C7198"/>
    <w:rsid w:val="004C71F7"/>
    <w:rsid w:val="004D0144"/>
    <w:rsid w:val="004D03B4"/>
    <w:rsid w:val="004D161A"/>
    <w:rsid w:val="004D2380"/>
    <w:rsid w:val="004D2F9D"/>
    <w:rsid w:val="004D437D"/>
    <w:rsid w:val="004D4460"/>
    <w:rsid w:val="004D5C84"/>
    <w:rsid w:val="004D6C07"/>
    <w:rsid w:val="004D78D9"/>
    <w:rsid w:val="004D7D23"/>
    <w:rsid w:val="004E0B94"/>
    <w:rsid w:val="004E34A9"/>
    <w:rsid w:val="004E4A19"/>
    <w:rsid w:val="004E4A51"/>
    <w:rsid w:val="004E4F87"/>
    <w:rsid w:val="004E763D"/>
    <w:rsid w:val="004E7D52"/>
    <w:rsid w:val="004F01D7"/>
    <w:rsid w:val="004F048D"/>
    <w:rsid w:val="004F10A4"/>
    <w:rsid w:val="004F201E"/>
    <w:rsid w:val="004F311A"/>
    <w:rsid w:val="004F3F5D"/>
    <w:rsid w:val="004F63D4"/>
    <w:rsid w:val="005024AE"/>
    <w:rsid w:val="00502B56"/>
    <w:rsid w:val="00503BA4"/>
    <w:rsid w:val="00503D44"/>
    <w:rsid w:val="00503EED"/>
    <w:rsid w:val="00503EF1"/>
    <w:rsid w:val="00504F46"/>
    <w:rsid w:val="0050657C"/>
    <w:rsid w:val="00507206"/>
    <w:rsid w:val="00507619"/>
    <w:rsid w:val="00507724"/>
    <w:rsid w:val="005101D9"/>
    <w:rsid w:val="005102DE"/>
    <w:rsid w:val="005107E5"/>
    <w:rsid w:val="00510A79"/>
    <w:rsid w:val="00510CB2"/>
    <w:rsid w:val="00512243"/>
    <w:rsid w:val="00513F11"/>
    <w:rsid w:val="005163BC"/>
    <w:rsid w:val="0051718A"/>
    <w:rsid w:val="00517B37"/>
    <w:rsid w:val="00520560"/>
    <w:rsid w:val="0052059C"/>
    <w:rsid w:val="00520D2C"/>
    <w:rsid w:val="00522450"/>
    <w:rsid w:val="00522628"/>
    <w:rsid w:val="00522E01"/>
    <w:rsid w:val="00526702"/>
    <w:rsid w:val="005268A4"/>
    <w:rsid w:val="005306D5"/>
    <w:rsid w:val="00531EF0"/>
    <w:rsid w:val="005325A6"/>
    <w:rsid w:val="005327A4"/>
    <w:rsid w:val="00532C75"/>
    <w:rsid w:val="00533A68"/>
    <w:rsid w:val="005357BB"/>
    <w:rsid w:val="005369F4"/>
    <w:rsid w:val="00536C7D"/>
    <w:rsid w:val="005372E6"/>
    <w:rsid w:val="00537FC3"/>
    <w:rsid w:val="00541007"/>
    <w:rsid w:val="00544D36"/>
    <w:rsid w:val="00544F44"/>
    <w:rsid w:val="00545576"/>
    <w:rsid w:val="00545AF9"/>
    <w:rsid w:val="005462C5"/>
    <w:rsid w:val="00546793"/>
    <w:rsid w:val="0055142B"/>
    <w:rsid w:val="00552492"/>
    <w:rsid w:val="005547CD"/>
    <w:rsid w:val="00554891"/>
    <w:rsid w:val="00554AED"/>
    <w:rsid w:val="00555604"/>
    <w:rsid w:val="00555910"/>
    <w:rsid w:val="00556792"/>
    <w:rsid w:val="00556EBE"/>
    <w:rsid w:val="0055778F"/>
    <w:rsid w:val="0056095C"/>
    <w:rsid w:val="00560D5D"/>
    <w:rsid w:val="00560DDC"/>
    <w:rsid w:val="005612C8"/>
    <w:rsid w:val="00561613"/>
    <w:rsid w:val="00562B3F"/>
    <w:rsid w:val="00564C16"/>
    <w:rsid w:val="00564F00"/>
    <w:rsid w:val="00565600"/>
    <w:rsid w:val="00565D14"/>
    <w:rsid w:val="00566A1D"/>
    <w:rsid w:val="00566B94"/>
    <w:rsid w:val="0057054A"/>
    <w:rsid w:val="00570F61"/>
    <w:rsid w:val="00571AE1"/>
    <w:rsid w:val="00571F43"/>
    <w:rsid w:val="00572795"/>
    <w:rsid w:val="00572A2D"/>
    <w:rsid w:val="005735BE"/>
    <w:rsid w:val="00574688"/>
    <w:rsid w:val="005746B4"/>
    <w:rsid w:val="0057495E"/>
    <w:rsid w:val="0057609C"/>
    <w:rsid w:val="00576C9E"/>
    <w:rsid w:val="00577BE1"/>
    <w:rsid w:val="0058028A"/>
    <w:rsid w:val="00581C97"/>
    <w:rsid w:val="005822FE"/>
    <w:rsid w:val="00583FA1"/>
    <w:rsid w:val="005847FF"/>
    <w:rsid w:val="00585CA7"/>
    <w:rsid w:val="00586438"/>
    <w:rsid w:val="0059222E"/>
    <w:rsid w:val="005924A2"/>
    <w:rsid w:val="005930C9"/>
    <w:rsid w:val="00593447"/>
    <w:rsid w:val="005947AB"/>
    <w:rsid w:val="005957E8"/>
    <w:rsid w:val="005A04A1"/>
    <w:rsid w:val="005A0796"/>
    <w:rsid w:val="005A11B9"/>
    <w:rsid w:val="005A3DF8"/>
    <w:rsid w:val="005A4E25"/>
    <w:rsid w:val="005A61FA"/>
    <w:rsid w:val="005A70AD"/>
    <w:rsid w:val="005B0347"/>
    <w:rsid w:val="005B0610"/>
    <w:rsid w:val="005B079E"/>
    <w:rsid w:val="005B0CAE"/>
    <w:rsid w:val="005B2F43"/>
    <w:rsid w:val="005B594C"/>
    <w:rsid w:val="005B693E"/>
    <w:rsid w:val="005B72F0"/>
    <w:rsid w:val="005C027A"/>
    <w:rsid w:val="005C2539"/>
    <w:rsid w:val="005C3280"/>
    <w:rsid w:val="005C329F"/>
    <w:rsid w:val="005C49BB"/>
    <w:rsid w:val="005C6116"/>
    <w:rsid w:val="005C683C"/>
    <w:rsid w:val="005C7014"/>
    <w:rsid w:val="005C789B"/>
    <w:rsid w:val="005C79BC"/>
    <w:rsid w:val="005C79EB"/>
    <w:rsid w:val="005D03AD"/>
    <w:rsid w:val="005D0820"/>
    <w:rsid w:val="005D08ED"/>
    <w:rsid w:val="005D1458"/>
    <w:rsid w:val="005D338A"/>
    <w:rsid w:val="005D6CDD"/>
    <w:rsid w:val="005E0E13"/>
    <w:rsid w:val="005E1EF1"/>
    <w:rsid w:val="005E2EB3"/>
    <w:rsid w:val="005E375D"/>
    <w:rsid w:val="005E54E9"/>
    <w:rsid w:val="005E56BD"/>
    <w:rsid w:val="005E5855"/>
    <w:rsid w:val="005E7ACC"/>
    <w:rsid w:val="005E7D85"/>
    <w:rsid w:val="005F0C8C"/>
    <w:rsid w:val="005F1BDA"/>
    <w:rsid w:val="005F1E46"/>
    <w:rsid w:val="005F2C44"/>
    <w:rsid w:val="005F36DA"/>
    <w:rsid w:val="005F42CF"/>
    <w:rsid w:val="005F49F5"/>
    <w:rsid w:val="005F6533"/>
    <w:rsid w:val="005F779E"/>
    <w:rsid w:val="00601324"/>
    <w:rsid w:val="006032F8"/>
    <w:rsid w:val="006042AD"/>
    <w:rsid w:val="00605962"/>
    <w:rsid w:val="006070C2"/>
    <w:rsid w:val="00607BAA"/>
    <w:rsid w:val="00607C92"/>
    <w:rsid w:val="0061034C"/>
    <w:rsid w:val="00611320"/>
    <w:rsid w:val="0061133E"/>
    <w:rsid w:val="006132D1"/>
    <w:rsid w:val="00614B05"/>
    <w:rsid w:val="00620490"/>
    <w:rsid w:val="0062065C"/>
    <w:rsid w:val="006212E7"/>
    <w:rsid w:val="006215ED"/>
    <w:rsid w:val="00623710"/>
    <w:rsid w:val="0062400F"/>
    <w:rsid w:val="0062480B"/>
    <w:rsid w:val="00624BF7"/>
    <w:rsid w:val="006256C1"/>
    <w:rsid w:val="0062590C"/>
    <w:rsid w:val="00625FDF"/>
    <w:rsid w:val="00626E08"/>
    <w:rsid w:val="00627911"/>
    <w:rsid w:val="00627E17"/>
    <w:rsid w:val="0063025B"/>
    <w:rsid w:val="006307EE"/>
    <w:rsid w:val="006318C5"/>
    <w:rsid w:val="00633912"/>
    <w:rsid w:val="00633E74"/>
    <w:rsid w:val="0063453D"/>
    <w:rsid w:val="00634559"/>
    <w:rsid w:val="00634DE5"/>
    <w:rsid w:val="00634E44"/>
    <w:rsid w:val="006371FD"/>
    <w:rsid w:val="0063766F"/>
    <w:rsid w:val="00637EBC"/>
    <w:rsid w:val="0064102B"/>
    <w:rsid w:val="00641147"/>
    <w:rsid w:val="00641E5C"/>
    <w:rsid w:val="00641EAE"/>
    <w:rsid w:val="00644A2E"/>
    <w:rsid w:val="00644C96"/>
    <w:rsid w:val="00645B71"/>
    <w:rsid w:val="006473E0"/>
    <w:rsid w:val="0065054C"/>
    <w:rsid w:val="0065168F"/>
    <w:rsid w:val="0065264D"/>
    <w:rsid w:val="00653225"/>
    <w:rsid w:val="006534D0"/>
    <w:rsid w:val="00653601"/>
    <w:rsid w:val="00654684"/>
    <w:rsid w:val="00654727"/>
    <w:rsid w:val="00654A16"/>
    <w:rsid w:val="006570A2"/>
    <w:rsid w:val="0066034C"/>
    <w:rsid w:val="00660A86"/>
    <w:rsid w:val="006618C9"/>
    <w:rsid w:val="00661A54"/>
    <w:rsid w:val="00662644"/>
    <w:rsid w:val="00662B43"/>
    <w:rsid w:val="0066359F"/>
    <w:rsid w:val="00663819"/>
    <w:rsid w:val="006643B4"/>
    <w:rsid w:val="006643DF"/>
    <w:rsid w:val="00664DE3"/>
    <w:rsid w:val="006701CF"/>
    <w:rsid w:val="006724F6"/>
    <w:rsid w:val="0067327B"/>
    <w:rsid w:val="00673528"/>
    <w:rsid w:val="0067352B"/>
    <w:rsid w:val="006738A4"/>
    <w:rsid w:val="006758D2"/>
    <w:rsid w:val="00675DFD"/>
    <w:rsid w:val="00681714"/>
    <w:rsid w:val="00681A90"/>
    <w:rsid w:val="006833CB"/>
    <w:rsid w:val="006840D5"/>
    <w:rsid w:val="00684766"/>
    <w:rsid w:val="00686F2F"/>
    <w:rsid w:val="00686FF9"/>
    <w:rsid w:val="00690682"/>
    <w:rsid w:val="00691495"/>
    <w:rsid w:val="00691F17"/>
    <w:rsid w:val="00692190"/>
    <w:rsid w:val="006924B8"/>
    <w:rsid w:val="0069255F"/>
    <w:rsid w:val="00693D2B"/>
    <w:rsid w:val="00693F4B"/>
    <w:rsid w:val="00694013"/>
    <w:rsid w:val="00695153"/>
    <w:rsid w:val="00696D51"/>
    <w:rsid w:val="00696E22"/>
    <w:rsid w:val="0069725E"/>
    <w:rsid w:val="0069737C"/>
    <w:rsid w:val="00697BBC"/>
    <w:rsid w:val="006A0DB2"/>
    <w:rsid w:val="006A22EC"/>
    <w:rsid w:val="006A3059"/>
    <w:rsid w:val="006A48B4"/>
    <w:rsid w:val="006A64CD"/>
    <w:rsid w:val="006A67C5"/>
    <w:rsid w:val="006A69A8"/>
    <w:rsid w:val="006B0053"/>
    <w:rsid w:val="006B080E"/>
    <w:rsid w:val="006B0A5C"/>
    <w:rsid w:val="006B17B9"/>
    <w:rsid w:val="006B20A7"/>
    <w:rsid w:val="006B340F"/>
    <w:rsid w:val="006B5A67"/>
    <w:rsid w:val="006B67FA"/>
    <w:rsid w:val="006B6E84"/>
    <w:rsid w:val="006B7C8D"/>
    <w:rsid w:val="006C252F"/>
    <w:rsid w:val="006C4C92"/>
    <w:rsid w:val="006C5D4D"/>
    <w:rsid w:val="006C6F5D"/>
    <w:rsid w:val="006C7F19"/>
    <w:rsid w:val="006D03A0"/>
    <w:rsid w:val="006D2233"/>
    <w:rsid w:val="006D3514"/>
    <w:rsid w:val="006D3B6C"/>
    <w:rsid w:val="006E0377"/>
    <w:rsid w:val="006E13AF"/>
    <w:rsid w:val="006E13CA"/>
    <w:rsid w:val="006E25EF"/>
    <w:rsid w:val="006E2A0E"/>
    <w:rsid w:val="006E2B9A"/>
    <w:rsid w:val="006E2DE5"/>
    <w:rsid w:val="006E3D49"/>
    <w:rsid w:val="006E45B1"/>
    <w:rsid w:val="006E4BE8"/>
    <w:rsid w:val="006F0C60"/>
    <w:rsid w:val="006F186A"/>
    <w:rsid w:val="006F1AED"/>
    <w:rsid w:val="006F1C79"/>
    <w:rsid w:val="006F1E7D"/>
    <w:rsid w:val="006F1FD2"/>
    <w:rsid w:val="006F2DAB"/>
    <w:rsid w:val="006F4431"/>
    <w:rsid w:val="006F4913"/>
    <w:rsid w:val="006F587A"/>
    <w:rsid w:val="006F6756"/>
    <w:rsid w:val="006F6ABF"/>
    <w:rsid w:val="0070215E"/>
    <w:rsid w:val="007031E8"/>
    <w:rsid w:val="007046C3"/>
    <w:rsid w:val="00704713"/>
    <w:rsid w:val="00704B30"/>
    <w:rsid w:val="00706BA2"/>
    <w:rsid w:val="007072D6"/>
    <w:rsid w:val="0070744E"/>
    <w:rsid w:val="0071110F"/>
    <w:rsid w:val="007116E8"/>
    <w:rsid w:val="007117B2"/>
    <w:rsid w:val="00711AA8"/>
    <w:rsid w:val="00713AC3"/>
    <w:rsid w:val="00713BAA"/>
    <w:rsid w:val="00713E08"/>
    <w:rsid w:val="00715DE4"/>
    <w:rsid w:val="0071634D"/>
    <w:rsid w:val="00720633"/>
    <w:rsid w:val="00721E16"/>
    <w:rsid w:val="007271F8"/>
    <w:rsid w:val="00727450"/>
    <w:rsid w:val="0072763D"/>
    <w:rsid w:val="00727992"/>
    <w:rsid w:val="00730FC2"/>
    <w:rsid w:val="007320B5"/>
    <w:rsid w:val="00732823"/>
    <w:rsid w:val="007369A8"/>
    <w:rsid w:val="007403D4"/>
    <w:rsid w:val="007403F1"/>
    <w:rsid w:val="00740B49"/>
    <w:rsid w:val="007420A7"/>
    <w:rsid w:val="00742498"/>
    <w:rsid w:val="00743921"/>
    <w:rsid w:val="00743D51"/>
    <w:rsid w:val="00743FCF"/>
    <w:rsid w:val="007459E7"/>
    <w:rsid w:val="00745B6B"/>
    <w:rsid w:val="00746284"/>
    <w:rsid w:val="007509E7"/>
    <w:rsid w:val="00750B15"/>
    <w:rsid w:val="007525E4"/>
    <w:rsid w:val="00752666"/>
    <w:rsid w:val="00752DD5"/>
    <w:rsid w:val="007530F6"/>
    <w:rsid w:val="00753188"/>
    <w:rsid w:val="0075346C"/>
    <w:rsid w:val="007549F9"/>
    <w:rsid w:val="00755F17"/>
    <w:rsid w:val="00755F1A"/>
    <w:rsid w:val="0075640D"/>
    <w:rsid w:val="00757D68"/>
    <w:rsid w:val="007602CE"/>
    <w:rsid w:val="007621BB"/>
    <w:rsid w:val="007626B6"/>
    <w:rsid w:val="00763462"/>
    <w:rsid w:val="00766788"/>
    <w:rsid w:val="00767DD3"/>
    <w:rsid w:val="007719A3"/>
    <w:rsid w:val="00771B19"/>
    <w:rsid w:val="00772407"/>
    <w:rsid w:val="00773474"/>
    <w:rsid w:val="00774910"/>
    <w:rsid w:val="00774DF0"/>
    <w:rsid w:val="00774FEF"/>
    <w:rsid w:val="00775670"/>
    <w:rsid w:val="00775EBC"/>
    <w:rsid w:val="00776054"/>
    <w:rsid w:val="007768D7"/>
    <w:rsid w:val="007815B3"/>
    <w:rsid w:val="007819E5"/>
    <w:rsid w:val="00782113"/>
    <w:rsid w:val="00782367"/>
    <w:rsid w:val="00782F02"/>
    <w:rsid w:val="007837BB"/>
    <w:rsid w:val="00783CC0"/>
    <w:rsid w:val="00784AB3"/>
    <w:rsid w:val="0078549F"/>
    <w:rsid w:val="00786501"/>
    <w:rsid w:val="00786810"/>
    <w:rsid w:val="00787ACF"/>
    <w:rsid w:val="00787DA9"/>
    <w:rsid w:val="00790B71"/>
    <w:rsid w:val="007924F4"/>
    <w:rsid w:val="00792D62"/>
    <w:rsid w:val="00793362"/>
    <w:rsid w:val="00794382"/>
    <w:rsid w:val="00795D7B"/>
    <w:rsid w:val="0079655D"/>
    <w:rsid w:val="0079699A"/>
    <w:rsid w:val="00796CA1"/>
    <w:rsid w:val="00797C9E"/>
    <w:rsid w:val="007A1D75"/>
    <w:rsid w:val="007A2C31"/>
    <w:rsid w:val="007A2DCB"/>
    <w:rsid w:val="007A30F5"/>
    <w:rsid w:val="007A49B3"/>
    <w:rsid w:val="007A55E5"/>
    <w:rsid w:val="007A5948"/>
    <w:rsid w:val="007A6316"/>
    <w:rsid w:val="007A72BB"/>
    <w:rsid w:val="007A797D"/>
    <w:rsid w:val="007A7D61"/>
    <w:rsid w:val="007B0A38"/>
    <w:rsid w:val="007B11EF"/>
    <w:rsid w:val="007B13CC"/>
    <w:rsid w:val="007B1B9C"/>
    <w:rsid w:val="007B1C5A"/>
    <w:rsid w:val="007B2779"/>
    <w:rsid w:val="007B3182"/>
    <w:rsid w:val="007B3799"/>
    <w:rsid w:val="007B3CB9"/>
    <w:rsid w:val="007B4973"/>
    <w:rsid w:val="007B690D"/>
    <w:rsid w:val="007B74BE"/>
    <w:rsid w:val="007B7824"/>
    <w:rsid w:val="007C4116"/>
    <w:rsid w:val="007C61D0"/>
    <w:rsid w:val="007C6DB2"/>
    <w:rsid w:val="007C70ED"/>
    <w:rsid w:val="007C75A3"/>
    <w:rsid w:val="007C7AB2"/>
    <w:rsid w:val="007D08A7"/>
    <w:rsid w:val="007D0A4D"/>
    <w:rsid w:val="007D0CA6"/>
    <w:rsid w:val="007D1450"/>
    <w:rsid w:val="007D14A4"/>
    <w:rsid w:val="007D1B92"/>
    <w:rsid w:val="007D45D5"/>
    <w:rsid w:val="007D48C2"/>
    <w:rsid w:val="007D4948"/>
    <w:rsid w:val="007D6D7B"/>
    <w:rsid w:val="007D7148"/>
    <w:rsid w:val="007D7DD0"/>
    <w:rsid w:val="007E0074"/>
    <w:rsid w:val="007E152F"/>
    <w:rsid w:val="007E2372"/>
    <w:rsid w:val="007E238D"/>
    <w:rsid w:val="007E23D4"/>
    <w:rsid w:val="007E29CB"/>
    <w:rsid w:val="007E497F"/>
    <w:rsid w:val="007E6946"/>
    <w:rsid w:val="007E7984"/>
    <w:rsid w:val="007F0AE0"/>
    <w:rsid w:val="007F1878"/>
    <w:rsid w:val="007F2161"/>
    <w:rsid w:val="007F2228"/>
    <w:rsid w:val="007F32F3"/>
    <w:rsid w:val="007F3659"/>
    <w:rsid w:val="007F40ED"/>
    <w:rsid w:val="007F4B05"/>
    <w:rsid w:val="007F4C70"/>
    <w:rsid w:val="007F5B00"/>
    <w:rsid w:val="007F725E"/>
    <w:rsid w:val="007F7633"/>
    <w:rsid w:val="007F76B9"/>
    <w:rsid w:val="00804468"/>
    <w:rsid w:val="008047B6"/>
    <w:rsid w:val="00804FF8"/>
    <w:rsid w:val="00805858"/>
    <w:rsid w:val="00810569"/>
    <w:rsid w:val="00810A18"/>
    <w:rsid w:val="008114EA"/>
    <w:rsid w:val="008116F6"/>
    <w:rsid w:val="00811EDB"/>
    <w:rsid w:val="0081207B"/>
    <w:rsid w:val="00812989"/>
    <w:rsid w:val="008133E7"/>
    <w:rsid w:val="00814F5F"/>
    <w:rsid w:val="00816004"/>
    <w:rsid w:val="00817166"/>
    <w:rsid w:val="0081799B"/>
    <w:rsid w:val="0082090D"/>
    <w:rsid w:val="00820B50"/>
    <w:rsid w:val="0082246E"/>
    <w:rsid w:val="008226BD"/>
    <w:rsid w:val="0082285E"/>
    <w:rsid w:val="00822C06"/>
    <w:rsid w:val="00822EE4"/>
    <w:rsid w:val="008234D9"/>
    <w:rsid w:val="00824563"/>
    <w:rsid w:val="00824E73"/>
    <w:rsid w:val="00826290"/>
    <w:rsid w:val="00826AF5"/>
    <w:rsid w:val="00830BCB"/>
    <w:rsid w:val="008311E0"/>
    <w:rsid w:val="0083546C"/>
    <w:rsid w:val="0083563D"/>
    <w:rsid w:val="00835B63"/>
    <w:rsid w:val="00840365"/>
    <w:rsid w:val="008424A5"/>
    <w:rsid w:val="00842621"/>
    <w:rsid w:val="00845666"/>
    <w:rsid w:val="008477C6"/>
    <w:rsid w:val="00850B68"/>
    <w:rsid w:val="00850C00"/>
    <w:rsid w:val="0085122B"/>
    <w:rsid w:val="00851F72"/>
    <w:rsid w:val="00852303"/>
    <w:rsid w:val="0085235A"/>
    <w:rsid w:val="00853067"/>
    <w:rsid w:val="0085488F"/>
    <w:rsid w:val="00854954"/>
    <w:rsid w:val="0085544B"/>
    <w:rsid w:val="00855E64"/>
    <w:rsid w:val="008574F6"/>
    <w:rsid w:val="008575F3"/>
    <w:rsid w:val="00857F9A"/>
    <w:rsid w:val="00857FD1"/>
    <w:rsid w:val="00860B5A"/>
    <w:rsid w:val="00862D12"/>
    <w:rsid w:val="008633B3"/>
    <w:rsid w:val="00864D7F"/>
    <w:rsid w:val="00864F1C"/>
    <w:rsid w:val="00865E4C"/>
    <w:rsid w:val="008662F2"/>
    <w:rsid w:val="008666C3"/>
    <w:rsid w:val="00870029"/>
    <w:rsid w:val="008714A4"/>
    <w:rsid w:val="008714CC"/>
    <w:rsid w:val="00872D55"/>
    <w:rsid w:val="00872F74"/>
    <w:rsid w:val="00873464"/>
    <w:rsid w:val="00873C66"/>
    <w:rsid w:val="00875691"/>
    <w:rsid w:val="00875D95"/>
    <w:rsid w:val="00876CA4"/>
    <w:rsid w:val="00876E87"/>
    <w:rsid w:val="00877111"/>
    <w:rsid w:val="00877BA0"/>
    <w:rsid w:val="008804DD"/>
    <w:rsid w:val="00881760"/>
    <w:rsid w:val="0088232E"/>
    <w:rsid w:val="0088245F"/>
    <w:rsid w:val="00883D2B"/>
    <w:rsid w:val="00883D51"/>
    <w:rsid w:val="008846E2"/>
    <w:rsid w:val="00885475"/>
    <w:rsid w:val="0088564E"/>
    <w:rsid w:val="0088592A"/>
    <w:rsid w:val="00885D6A"/>
    <w:rsid w:val="008921E8"/>
    <w:rsid w:val="008923EF"/>
    <w:rsid w:val="0089268D"/>
    <w:rsid w:val="00892B5E"/>
    <w:rsid w:val="008944AE"/>
    <w:rsid w:val="00894D09"/>
    <w:rsid w:val="00896AEF"/>
    <w:rsid w:val="00896DBB"/>
    <w:rsid w:val="008A07FE"/>
    <w:rsid w:val="008A1303"/>
    <w:rsid w:val="008A14F5"/>
    <w:rsid w:val="008A1CB9"/>
    <w:rsid w:val="008A2279"/>
    <w:rsid w:val="008A24E6"/>
    <w:rsid w:val="008A2B7A"/>
    <w:rsid w:val="008A3066"/>
    <w:rsid w:val="008A348B"/>
    <w:rsid w:val="008A3C55"/>
    <w:rsid w:val="008A4FF5"/>
    <w:rsid w:val="008A561A"/>
    <w:rsid w:val="008A7010"/>
    <w:rsid w:val="008A75D8"/>
    <w:rsid w:val="008B03F3"/>
    <w:rsid w:val="008B0E61"/>
    <w:rsid w:val="008B1DC6"/>
    <w:rsid w:val="008B3761"/>
    <w:rsid w:val="008B3D38"/>
    <w:rsid w:val="008B5613"/>
    <w:rsid w:val="008B5F9D"/>
    <w:rsid w:val="008B5FB2"/>
    <w:rsid w:val="008B6F99"/>
    <w:rsid w:val="008C211D"/>
    <w:rsid w:val="008C3E3B"/>
    <w:rsid w:val="008C5727"/>
    <w:rsid w:val="008C6B61"/>
    <w:rsid w:val="008C7EBC"/>
    <w:rsid w:val="008D12DA"/>
    <w:rsid w:val="008D18BE"/>
    <w:rsid w:val="008D1B94"/>
    <w:rsid w:val="008D1DDE"/>
    <w:rsid w:val="008D1DDF"/>
    <w:rsid w:val="008D1F3E"/>
    <w:rsid w:val="008D3F17"/>
    <w:rsid w:val="008D6857"/>
    <w:rsid w:val="008D6F11"/>
    <w:rsid w:val="008D73C7"/>
    <w:rsid w:val="008D74A4"/>
    <w:rsid w:val="008E0A9D"/>
    <w:rsid w:val="008E0D9B"/>
    <w:rsid w:val="008E12D1"/>
    <w:rsid w:val="008E17EF"/>
    <w:rsid w:val="008E1D96"/>
    <w:rsid w:val="008E1EC1"/>
    <w:rsid w:val="008E2958"/>
    <w:rsid w:val="008E2B19"/>
    <w:rsid w:val="008E2DFE"/>
    <w:rsid w:val="008E3216"/>
    <w:rsid w:val="008E3759"/>
    <w:rsid w:val="008E3EF2"/>
    <w:rsid w:val="008E4045"/>
    <w:rsid w:val="008E54C2"/>
    <w:rsid w:val="008E713B"/>
    <w:rsid w:val="008E74ED"/>
    <w:rsid w:val="008E783B"/>
    <w:rsid w:val="008F11F1"/>
    <w:rsid w:val="008F148E"/>
    <w:rsid w:val="008F1CA7"/>
    <w:rsid w:val="008F2422"/>
    <w:rsid w:val="008F3302"/>
    <w:rsid w:val="008F45BD"/>
    <w:rsid w:val="008F5CE4"/>
    <w:rsid w:val="008F6D3E"/>
    <w:rsid w:val="008F7229"/>
    <w:rsid w:val="009000BA"/>
    <w:rsid w:val="00900642"/>
    <w:rsid w:val="00900A45"/>
    <w:rsid w:val="009017C1"/>
    <w:rsid w:val="0090208F"/>
    <w:rsid w:val="009071E8"/>
    <w:rsid w:val="009077C3"/>
    <w:rsid w:val="00907B94"/>
    <w:rsid w:val="00910039"/>
    <w:rsid w:val="00912946"/>
    <w:rsid w:val="0091295B"/>
    <w:rsid w:val="009132D6"/>
    <w:rsid w:val="00914854"/>
    <w:rsid w:val="009154E2"/>
    <w:rsid w:val="00915F86"/>
    <w:rsid w:val="0091725B"/>
    <w:rsid w:val="00917383"/>
    <w:rsid w:val="00917550"/>
    <w:rsid w:val="0091763D"/>
    <w:rsid w:val="00917D3D"/>
    <w:rsid w:val="00917EBA"/>
    <w:rsid w:val="00922DD0"/>
    <w:rsid w:val="00923061"/>
    <w:rsid w:val="009238CC"/>
    <w:rsid w:val="009256D8"/>
    <w:rsid w:val="0092623E"/>
    <w:rsid w:val="00926D6E"/>
    <w:rsid w:val="009270D3"/>
    <w:rsid w:val="009274E1"/>
    <w:rsid w:val="00930ED8"/>
    <w:rsid w:val="009314A4"/>
    <w:rsid w:val="00931517"/>
    <w:rsid w:val="00932609"/>
    <w:rsid w:val="0093391E"/>
    <w:rsid w:val="009345BB"/>
    <w:rsid w:val="009365F8"/>
    <w:rsid w:val="00937B83"/>
    <w:rsid w:val="00940056"/>
    <w:rsid w:val="00940450"/>
    <w:rsid w:val="00940C90"/>
    <w:rsid w:val="00941839"/>
    <w:rsid w:val="00942D48"/>
    <w:rsid w:val="00943146"/>
    <w:rsid w:val="0094331B"/>
    <w:rsid w:val="00943E8F"/>
    <w:rsid w:val="00944B14"/>
    <w:rsid w:val="009452A8"/>
    <w:rsid w:val="0094569D"/>
    <w:rsid w:val="009457C7"/>
    <w:rsid w:val="009459D0"/>
    <w:rsid w:val="00946855"/>
    <w:rsid w:val="009469EB"/>
    <w:rsid w:val="009476FC"/>
    <w:rsid w:val="0095168E"/>
    <w:rsid w:val="009519E8"/>
    <w:rsid w:val="0095255B"/>
    <w:rsid w:val="009526BA"/>
    <w:rsid w:val="00952CD2"/>
    <w:rsid w:val="00952FB6"/>
    <w:rsid w:val="00954710"/>
    <w:rsid w:val="009566DC"/>
    <w:rsid w:val="009568A5"/>
    <w:rsid w:val="00956D2D"/>
    <w:rsid w:val="009572FE"/>
    <w:rsid w:val="009575E7"/>
    <w:rsid w:val="00960218"/>
    <w:rsid w:val="009609CC"/>
    <w:rsid w:val="009636E6"/>
    <w:rsid w:val="00964186"/>
    <w:rsid w:val="00965842"/>
    <w:rsid w:val="009662F3"/>
    <w:rsid w:val="009701C3"/>
    <w:rsid w:val="00970640"/>
    <w:rsid w:val="00971DBF"/>
    <w:rsid w:val="00971DC1"/>
    <w:rsid w:val="00971EBF"/>
    <w:rsid w:val="0097203D"/>
    <w:rsid w:val="00972733"/>
    <w:rsid w:val="00973F64"/>
    <w:rsid w:val="009742CC"/>
    <w:rsid w:val="009749CB"/>
    <w:rsid w:val="00974A76"/>
    <w:rsid w:val="00974F2B"/>
    <w:rsid w:val="00974FD9"/>
    <w:rsid w:val="00975259"/>
    <w:rsid w:val="00975CBA"/>
    <w:rsid w:val="00976305"/>
    <w:rsid w:val="0097687F"/>
    <w:rsid w:val="00976FBF"/>
    <w:rsid w:val="0098020C"/>
    <w:rsid w:val="00980486"/>
    <w:rsid w:val="0098123A"/>
    <w:rsid w:val="00981FDB"/>
    <w:rsid w:val="0098250F"/>
    <w:rsid w:val="009839AD"/>
    <w:rsid w:val="009842FD"/>
    <w:rsid w:val="00984532"/>
    <w:rsid w:val="00984F14"/>
    <w:rsid w:val="00985851"/>
    <w:rsid w:val="0099001E"/>
    <w:rsid w:val="009905E7"/>
    <w:rsid w:val="009918FD"/>
    <w:rsid w:val="00991DCC"/>
    <w:rsid w:val="00993B75"/>
    <w:rsid w:val="0099542C"/>
    <w:rsid w:val="00995B05"/>
    <w:rsid w:val="00995E02"/>
    <w:rsid w:val="00995F93"/>
    <w:rsid w:val="00996886"/>
    <w:rsid w:val="009969F1"/>
    <w:rsid w:val="00996D17"/>
    <w:rsid w:val="009970F5"/>
    <w:rsid w:val="009A0F5E"/>
    <w:rsid w:val="009A276B"/>
    <w:rsid w:val="009A3810"/>
    <w:rsid w:val="009A409E"/>
    <w:rsid w:val="009A4AA5"/>
    <w:rsid w:val="009A4DBE"/>
    <w:rsid w:val="009A52A3"/>
    <w:rsid w:val="009A6802"/>
    <w:rsid w:val="009A719C"/>
    <w:rsid w:val="009B0BD3"/>
    <w:rsid w:val="009B44EA"/>
    <w:rsid w:val="009B4854"/>
    <w:rsid w:val="009B4C3A"/>
    <w:rsid w:val="009B528F"/>
    <w:rsid w:val="009B57A9"/>
    <w:rsid w:val="009B66AA"/>
    <w:rsid w:val="009B7065"/>
    <w:rsid w:val="009B7A6C"/>
    <w:rsid w:val="009B7D6D"/>
    <w:rsid w:val="009C0CFC"/>
    <w:rsid w:val="009C0D4D"/>
    <w:rsid w:val="009C1B8A"/>
    <w:rsid w:val="009C1C7A"/>
    <w:rsid w:val="009C2684"/>
    <w:rsid w:val="009C357B"/>
    <w:rsid w:val="009C35D5"/>
    <w:rsid w:val="009C3937"/>
    <w:rsid w:val="009C4057"/>
    <w:rsid w:val="009C40EC"/>
    <w:rsid w:val="009C54A3"/>
    <w:rsid w:val="009C6720"/>
    <w:rsid w:val="009D15E0"/>
    <w:rsid w:val="009D3A06"/>
    <w:rsid w:val="009D3E2E"/>
    <w:rsid w:val="009D3E79"/>
    <w:rsid w:val="009D798F"/>
    <w:rsid w:val="009D7BC7"/>
    <w:rsid w:val="009E034C"/>
    <w:rsid w:val="009E0562"/>
    <w:rsid w:val="009E1DF6"/>
    <w:rsid w:val="009E37ED"/>
    <w:rsid w:val="009E6DE3"/>
    <w:rsid w:val="009F0609"/>
    <w:rsid w:val="009F126C"/>
    <w:rsid w:val="009F1401"/>
    <w:rsid w:val="009F23DD"/>
    <w:rsid w:val="009F446F"/>
    <w:rsid w:val="009F4DAE"/>
    <w:rsid w:val="009F59C9"/>
    <w:rsid w:val="009F640C"/>
    <w:rsid w:val="009F6CA2"/>
    <w:rsid w:val="009F78B4"/>
    <w:rsid w:val="009F7FC8"/>
    <w:rsid w:val="00A02298"/>
    <w:rsid w:val="00A025CE"/>
    <w:rsid w:val="00A02CC6"/>
    <w:rsid w:val="00A03901"/>
    <w:rsid w:val="00A044A4"/>
    <w:rsid w:val="00A04984"/>
    <w:rsid w:val="00A049C5"/>
    <w:rsid w:val="00A04E69"/>
    <w:rsid w:val="00A07FDA"/>
    <w:rsid w:val="00A113F3"/>
    <w:rsid w:val="00A12753"/>
    <w:rsid w:val="00A12D91"/>
    <w:rsid w:val="00A1329D"/>
    <w:rsid w:val="00A147A3"/>
    <w:rsid w:val="00A14E7F"/>
    <w:rsid w:val="00A164F4"/>
    <w:rsid w:val="00A173BD"/>
    <w:rsid w:val="00A200C2"/>
    <w:rsid w:val="00A20F98"/>
    <w:rsid w:val="00A21275"/>
    <w:rsid w:val="00A21760"/>
    <w:rsid w:val="00A21E83"/>
    <w:rsid w:val="00A22C26"/>
    <w:rsid w:val="00A239A9"/>
    <w:rsid w:val="00A24DFD"/>
    <w:rsid w:val="00A257FD"/>
    <w:rsid w:val="00A27555"/>
    <w:rsid w:val="00A27A32"/>
    <w:rsid w:val="00A309F0"/>
    <w:rsid w:val="00A31E30"/>
    <w:rsid w:val="00A32CAE"/>
    <w:rsid w:val="00A343AD"/>
    <w:rsid w:val="00A34701"/>
    <w:rsid w:val="00A3477A"/>
    <w:rsid w:val="00A35740"/>
    <w:rsid w:val="00A35A64"/>
    <w:rsid w:val="00A37B40"/>
    <w:rsid w:val="00A423FD"/>
    <w:rsid w:val="00A42B5A"/>
    <w:rsid w:val="00A43D9D"/>
    <w:rsid w:val="00A44A2D"/>
    <w:rsid w:val="00A45208"/>
    <w:rsid w:val="00A4548C"/>
    <w:rsid w:val="00A4627D"/>
    <w:rsid w:val="00A472AD"/>
    <w:rsid w:val="00A473AC"/>
    <w:rsid w:val="00A508A3"/>
    <w:rsid w:val="00A51210"/>
    <w:rsid w:val="00A51B3A"/>
    <w:rsid w:val="00A56EDD"/>
    <w:rsid w:val="00A56FB1"/>
    <w:rsid w:val="00A60756"/>
    <w:rsid w:val="00A615AF"/>
    <w:rsid w:val="00A62511"/>
    <w:rsid w:val="00A62A56"/>
    <w:rsid w:val="00A6384F"/>
    <w:rsid w:val="00A65160"/>
    <w:rsid w:val="00A653CD"/>
    <w:rsid w:val="00A65725"/>
    <w:rsid w:val="00A668BA"/>
    <w:rsid w:val="00A66BC4"/>
    <w:rsid w:val="00A70FFD"/>
    <w:rsid w:val="00A71EE2"/>
    <w:rsid w:val="00A71F55"/>
    <w:rsid w:val="00A728F3"/>
    <w:rsid w:val="00A72DF7"/>
    <w:rsid w:val="00A72F23"/>
    <w:rsid w:val="00A74F44"/>
    <w:rsid w:val="00A75438"/>
    <w:rsid w:val="00A7688C"/>
    <w:rsid w:val="00A76C07"/>
    <w:rsid w:val="00A76CA6"/>
    <w:rsid w:val="00A772B3"/>
    <w:rsid w:val="00A772BB"/>
    <w:rsid w:val="00A77473"/>
    <w:rsid w:val="00A77543"/>
    <w:rsid w:val="00A77D73"/>
    <w:rsid w:val="00A812C7"/>
    <w:rsid w:val="00A818C8"/>
    <w:rsid w:val="00A83D6F"/>
    <w:rsid w:val="00A84370"/>
    <w:rsid w:val="00A84DCA"/>
    <w:rsid w:val="00A862CC"/>
    <w:rsid w:val="00A86DD5"/>
    <w:rsid w:val="00A8746C"/>
    <w:rsid w:val="00A911D6"/>
    <w:rsid w:val="00A91B10"/>
    <w:rsid w:val="00A91CC7"/>
    <w:rsid w:val="00A92107"/>
    <w:rsid w:val="00A92254"/>
    <w:rsid w:val="00A936A6"/>
    <w:rsid w:val="00A94199"/>
    <w:rsid w:val="00A9440C"/>
    <w:rsid w:val="00A958DC"/>
    <w:rsid w:val="00A9764B"/>
    <w:rsid w:val="00A979C7"/>
    <w:rsid w:val="00AA00FA"/>
    <w:rsid w:val="00AA0EF8"/>
    <w:rsid w:val="00AA1807"/>
    <w:rsid w:val="00AA1C5B"/>
    <w:rsid w:val="00AA47E4"/>
    <w:rsid w:val="00AA57AC"/>
    <w:rsid w:val="00AA7E49"/>
    <w:rsid w:val="00AB057F"/>
    <w:rsid w:val="00AB0CA8"/>
    <w:rsid w:val="00AB0D1E"/>
    <w:rsid w:val="00AB0F27"/>
    <w:rsid w:val="00AB11DE"/>
    <w:rsid w:val="00AB1298"/>
    <w:rsid w:val="00AB1B9B"/>
    <w:rsid w:val="00AB1CCB"/>
    <w:rsid w:val="00AB1EA3"/>
    <w:rsid w:val="00AB45C2"/>
    <w:rsid w:val="00AB690F"/>
    <w:rsid w:val="00AB695B"/>
    <w:rsid w:val="00AC075A"/>
    <w:rsid w:val="00AC0826"/>
    <w:rsid w:val="00AC2F1B"/>
    <w:rsid w:val="00AC3000"/>
    <w:rsid w:val="00AC35F3"/>
    <w:rsid w:val="00AC4521"/>
    <w:rsid w:val="00AC4568"/>
    <w:rsid w:val="00AC4C53"/>
    <w:rsid w:val="00AC7F0E"/>
    <w:rsid w:val="00AD090D"/>
    <w:rsid w:val="00AD121C"/>
    <w:rsid w:val="00AD1956"/>
    <w:rsid w:val="00AD1FB5"/>
    <w:rsid w:val="00AD2D50"/>
    <w:rsid w:val="00AD31C4"/>
    <w:rsid w:val="00AD3432"/>
    <w:rsid w:val="00AD3E34"/>
    <w:rsid w:val="00AD549D"/>
    <w:rsid w:val="00AD5665"/>
    <w:rsid w:val="00AD5BC8"/>
    <w:rsid w:val="00AD5FF9"/>
    <w:rsid w:val="00AD674A"/>
    <w:rsid w:val="00AE04F1"/>
    <w:rsid w:val="00AE10C5"/>
    <w:rsid w:val="00AE1D0C"/>
    <w:rsid w:val="00AE1D38"/>
    <w:rsid w:val="00AE1DA5"/>
    <w:rsid w:val="00AE204C"/>
    <w:rsid w:val="00AE428D"/>
    <w:rsid w:val="00AE591B"/>
    <w:rsid w:val="00AF109E"/>
    <w:rsid w:val="00AF11E8"/>
    <w:rsid w:val="00AF1D77"/>
    <w:rsid w:val="00AF2384"/>
    <w:rsid w:val="00AF2A45"/>
    <w:rsid w:val="00AF466F"/>
    <w:rsid w:val="00AF62D4"/>
    <w:rsid w:val="00B01F24"/>
    <w:rsid w:val="00B02515"/>
    <w:rsid w:val="00B0347A"/>
    <w:rsid w:val="00B03630"/>
    <w:rsid w:val="00B03BB9"/>
    <w:rsid w:val="00B04610"/>
    <w:rsid w:val="00B048C0"/>
    <w:rsid w:val="00B0495C"/>
    <w:rsid w:val="00B07343"/>
    <w:rsid w:val="00B0739E"/>
    <w:rsid w:val="00B10563"/>
    <w:rsid w:val="00B11322"/>
    <w:rsid w:val="00B129F6"/>
    <w:rsid w:val="00B12A32"/>
    <w:rsid w:val="00B13E1A"/>
    <w:rsid w:val="00B14427"/>
    <w:rsid w:val="00B151BB"/>
    <w:rsid w:val="00B15E83"/>
    <w:rsid w:val="00B17713"/>
    <w:rsid w:val="00B17D91"/>
    <w:rsid w:val="00B17DB7"/>
    <w:rsid w:val="00B222C3"/>
    <w:rsid w:val="00B23A4C"/>
    <w:rsid w:val="00B250CE"/>
    <w:rsid w:val="00B25196"/>
    <w:rsid w:val="00B26C83"/>
    <w:rsid w:val="00B27601"/>
    <w:rsid w:val="00B27683"/>
    <w:rsid w:val="00B30279"/>
    <w:rsid w:val="00B3168A"/>
    <w:rsid w:val="00B31ACF"/>
    <w:rsid w:val="00B31E3C"/>
    <w:rsid w:val="00B33476"/>
    <w:rsid w:val="00B33D86"/>
    <w:rsid w:val="00B34FCC"/>
    <w:rsid w:val="00B35165"/>
    <w:rsid w:val="00B35BD4"/>
    <w:rsid w:val="00B35E71"/>
    <w:rsid w:val="00B35F0A"/>
    <w:rsid w:val="00B36401"/>
    <w:rsid w:val="00B41CD0"/>
    <w:rsid w:val="00B424CC"/>
    <w:rsid w:val="00B42B39"/>
    <w:rsid w:val="00B42CC4"/>
    <w:rsid w:val="00B448EC"/>
    <w:rsid w:val="00B45185"/>
    <w:rsid w:val="00B4631B"/>
    <w:rsid w:val="00B514D6"/>
    <w:rsid w:val="00B53019"/>
    <w:rsid w:val="00B609EB"/>
    <w:rsid w:val="00B62158"/>
    <w:rsid w:val="00B64C5D"/>
    <w:rsid w:val="00B64FAE"/>
    <w:rsid w:val="00B6518E"/>
    <w:rsid w:val="00B666BE"/>
    <w:rsid w:val="00B67949"/>
    <w:rsid w:val="00B67D0A"/>
    <w:rsid w:val="00B70C05"/>
    <w:rsid w:val="00B71315"/>
    <w:rsid w:val="00B7132C"/>
    <w:rsid w:val="00B72000"/>
    <w:rsid w:val="00B7247F"/>
    <w:rsid w:val="00B7248A"/>
    <w:rsid w:val="00B7472A"/>
    <w:rsid w:val="00B75926"/>
    <w:rsid w:val="00B75F8A"/>
    <w:rsid w:val="00B76CF1"/>
    <w:rsid w:val="00B77379"/>
    <w:rsid w:val="00B77658"/>
    <w:rsid w:val="00B82953"/>
    <w:rsid w:val="00B84124"/>
    <w:rsid w:val="00B91646"/>
    <w:rsid w:val="00B928E9"/>
    <w:rsid w:val="00B9532D"/>
    <w:rsid w:val="00B975C8"/>
    <w:rsid w:val="00BA010B"/>
    <w:rsid w:val="00BA0184"/>
    <w:rsid w:val="00BA0282"/>
    <w:rsid w:val="00BA076C"/>
    <w:rsid w:val="00BA1D74"/>
    <w:rsid w:val="00BA46CB"/>
    <w:rsid w:val="00BA46DC"/>
    <w:rsid w:val="00BA5426"/>
    <w:rsid w:val="00BA543E"/>
    <w:rsid w:val="00BA66EB"/>
    <w:rsid w:val="00BA68C8"/>
    <w:rsid w:val="00BA75A5"/>
    <w:rsid w:val="00BB15F9"/>
    <w:rsid w:val="00BB19B2"/>
    <w:rsid w:val="00BB19F7"/>
    <w:rsid w:val="00BB1D17"/>
    <w:rsid w:val="00BB23CD"/>
    <w:rsid w:val="00BB4186"/>
    <w:rsid w:val="00BB4D9B"/>
    <w:rsid w:val="00BB5324"/>
    <w:rsid w:val="00BB5C60"/>
    <w:rsid w:val="00BB68D4"/>
    <w:rsid w:val="00BB7C07"/>
    <w:rsid w:val="00BC09A8"/>
    <w:rsid w:val="00BC128F"/>
    <w:rsid w:val="00BC13DC"/>
    <w:rsid w:val="00BC1C10"/>
    <w:rsid w:val="00BC2986"/>
    <w:rsid w:val="00BC371B"/>
    <w:rsid w:val="00BC4566"/>
    <w:rsid w:val="00BC5F98"/>
    <w:rsid w:val="00BC640A"/>
    <w:rsid w:val="00BC7B61"/>
    <w:rsid w:val="00BC7EF6"/>
    <w:rsid w:val="00BD20B6"/>
    <w:rsid w:val="00BD2CAC"/>
    <w:rsid w:val="00BD3413"/>
    <w:rsid w:val="00BD44D9"/>
    <w:rsid w:val="00BD46C5"/>
    <w:rsid w:val="00BD5232"/>
    <w:rsid w:val="00BD5E34"/>
    <w:rsid w:val="00BD6A4B"/>
    <w:rsid w:val="00BE11C9"/>
    <w:rsid w:val="00BE2890"/>
    <w:rsid w:val="00BE2B4D"/>
    <w:rsid w:val="00BE3117"/>
    <w:rsid w:val="00BE320B"/>
    <w:rsid w:val="00BE3CF1"/>
    <w:rsid w:val="00BE3FB7"/>
    <w:rsid w:val="00BE458B"/>
    <w:rsid w:val="00BE4BF4"/>
    <w:rsid w:val="00BE4F86"/>
    <w:rsid w:val="00BE5AA2"/>
    <w:rsid w:val="00BE6785"/>
    <w:rsid w:val="00BE68D2"/>
    <w:rsid w:val="00BE6D5D"/>
    <w:rsid w:val="00BE738E"/>
    <w:rsid w:val="00BF0B4B"/>
    <w:rsid w:val="00BF0FA0"/>
    <w:rsid w:val="00BF2475"/>
    <w:rsid w:val="00BF3456"/>
    <w:rsid w:val="00BF3A15"/>
    <w:rsid w:val="00BF3A40"/>
    <w:rsid w:val="00BF3D5B"/>
    <w:rsid w:val="00BF5392"/>
    <w:rsid w:val="00BF5A18"/>
    <w:rsid w:val="00BF5AF9"/>
    <w:rsid w:val="00BF6D31"/>
    <w:rsid w:val="00BF742D"/>
    <w:rsid w:val="00BF75D3"/>
    <w:rsid w:val="00C01374"/>
    <w:rsid w:val="00C01776"/>
    <w:rsid w:val="00C01AFD"/>
    <w:rsid w:val="00C02343"/>
    <w:rsid w:val="00C0243D"/>
    <w:rsid w:val="00C0291A"/>
    <w:rsid w:val="00C0508E"/>
    <w:rsid w:val="00C052DA"/>
    <w:rsid w:val="00C055B7"/>
    <w:rsid w:val="00C078E0"/>
    <w:rsid w:val="00C12AE2"/>
    <w:rsid w:val="00C1394F"/>
    <w:rsid w:val="00C1581A"/>
    <w:rsid w:val="00C159E3"/>
    <w:rsid w:val="00C15FAC"/>
    <w:rsid w:val="00C17C02"/>
    <w:rsid w:val="00C20DBB"/>
    <w:rsid w:val="00C2280B"/>
    <w:rsid w:val="00C22960"/>
    <w:rsid w:val="00C23087"/>
    <w:rsid w:val="00C247CC"/>
    <w:rsid w:val="00C24D79"/>
    <w:rsid w:val="00C26176"/>
    <w:rsid w:val="00C27C4D"/>
    <w:rsid w:val="00C27C7B"/>
    <w:rsid w:val="00C31040"/>
    <w:rsid w:val="00C3110C"/>
    <w:rsid w:val="00C312DD"/>
    <w:rsid w:val="00C32089"/>
    <w:rsid w:val="00C33005"/>
    <w:rsid w:val="00C330A5"/>
    <w:rsid w:val="00C330DD"/>
    <w:rsid w:val="00C345B3"/>
    <w:rsid w:val="00C36197"/>
    <w:rsid w:val="00C36C3C"/>
    <w:rsid w:val="00C37FC0"/>
    <w:rsid w:val="00C40EDC"/>
    <w:rsid w:val="00C4115C"/>
    <w:rsid w:val="00C43293"/>
    <w:rsid w:val="00C4393D"/>
    <w:rsid w:val="00C4443F"/>
    <w:rsid w:val="00C45316"/>
    <w:rsid w:val="00C4617C"/>
    <w:rsid w:val="00C479CF"/>
    <w:rsid w:val="00C47A22"/>
    <w:rsid w:val="00C47A36"/>
    <w:rsid w:val="00C51020"/>
    <w:rsid w:val="00C5133A"/>
    <w:rsid w:val="00C51C5A"/>
    <w:rsid w:val="00C56147"/>
    <w:rsid w:val="00C56AEB"/>
    <w:rsid w:val="00C575B7"/>
    <w:rsid w:val="00C576DD"/>
    <w:rsid w:val="00C57BEB"/>
    <w:rsid w:val="00C61112"/>
    <w:rsid w:val="00C64821"/>
    <w:rsid w:val="00C64BF5"/>
    <w:rsid w:val="00C66E40"/>
    <w:rsid w:val="00C705DB"/>
    <w:rsid w:val="00C70968"/>
    <w:rsid w:val="00C71608"/>
    <w:rsid w:val="00C72F11"/>
    <w:rsid w:val="00C75975"/>
    <w:rsid w:val="00C76547"/>
    <w:rsid w:val="00C77B90"/>
    <w:rsid w:val="00C77D3C"/>
    <w:rsid w:val="00C801A5"/>
    <w:rsid w:val="00C805DC"/>
    <w:rsid w:val="00C814C8"/>
    <w:rsid w:val="00C81984"/>
    <w:rsid w:val="00C828E7"/>
    <w:rsid w:val="00C847F6"/>
    <w:rsid w:val="00C868A0"/>
    <w:rsid w:val="00C8700B"/>
    <w:rsid w:val="00C87020"/>
    <w:rsid w:val="00C90364"/>
    <w:rsid w:val="00C908C4"/>
    <w:rsid w:val="00C9099D"/>
    <w:rsid w:val="00C9144B"/>
    <w:rsid w:val="00C951BB"/>
    <w:rsid w:val="00C95674"/>
    <w:rsid w:val="00C95D10"/>
    <w:rsid w:val="00C9646F"/>
    <w:rsid w:val="00C97AD1"/>
    <w:rsid w:val="00CA0931"/>
    <w:rsid w:val="00CA1015"/>
    <w:rsid w:val="00CA20C9"/>
    <w:rsid w:val="00CA37BF"/>
    <w:rsid w:val="00CA4242"/>
    <w:rsid w:val="00CA7381"/>
    <w:rsid w:val="00CB248D"/>
    <w:rsid w:val="00CB35A3"/>
    <w:rsid w:val="00CB416A"/>
    <w:rsid w:val="00CB546F"/>
    <w:rsid w:val="00CB5B93"/>
    <w:rsid w:val="00CB5EA6"/>
    <w:rsid w:val="00CB6612"/>
    <w:rsid w:val="00CB6DC7"/>
    <w:rsid w:val="00CB6FB3"/>
    <w:rsid w:val="00CB7E6C"/>
    <w:rsid w:val="00CC102B"/>
    <w:rsid w:val="00CC1C91"/>
    <w:rsid w:val="00CC2514"/>
    <w:rsid w:val="00CC29C4"/>
    <w:rsid w:val="00CC2BA8"/>
    <w:rsid w:val="00CC30E6"/>
    <w:rsid w:val="00CC34EC"/>
    <w:rsid w:val="00CC48C4"/>
    <w:rsid w:val="00CC4B2B"/>
    <w:rsid w:val="00CC67C9"/>
    <w:rsid w:val="00CC6D9A"/>
    <w:rsid w:val="00CC79B3"/>
    <w:rsid w:val="00CD0DFE"/>
    <w:rsid w:val="00CD2082"/>
    <w:rsid w:val="00CD282B"/>
    <w:rsid w:val="00CD2EEE"/>
    <w:rsid w:val="00CD37BB"/>
    <w:rsid w:val="00CD3C64"/>
    <w:rsid w:val="00CD3F24"/>
    <w:rsid w:val="00CD443F"/>
    <w:rsid w:val="00CD57CA"/>
    <w:rsid w:val="00CD7C76"/>
    <w:rsid w:val="00CE0B9B"/>
    <w:rsid w:val="00CE13EF"/>
    <w:rsid w:val="00CE145F"/>
    <w:rsid w:val="00CE1CD8"/>
    <w:rsid w:val="00CE2621"/>
    <w:rsid w:val="00CE5AA1"/>
    <w:rsid w:val="00CE5CDA"/>
    <w:rsid w:val="00CE6078"/>
    <w:rsid w:val="00CE70FB"/>
    <w:rsid w:val="00CE77A4"/>
    <w:rsid w:val="00CF05C9"/>
    <w:rsid w:val="00CF2DEC"/>
    <w:rsid w:val="00CF4337"/>
    <w:rsid w:val="00CF4C31"/>
    <w:rsid w:val="00CF5DB2"/>
    <w:rsid w:val="00CF6A64"/>
    <w:rsid w:val="00CF7119"/>
    <w:rsid w:val="00CF7FB1"/>
    <w:rsid w:val="00D003ED"/>
    <w:rsid w:val="00D008F4"/>
    <w:rsid w:val="00D02760"/>
    <w:rsid w:val="00D030BF"/>
    <w:rsid w:val="00D03221"/>
    <w:rsid w:val="00D03697"/>
    <w:rsid w:val="00D03A96"/>
    <w:rsid w:val="00D070B8"/>
    <w:rsid w:val="00D104E8"/>
    <w:rsid w:val="00D1096F"/>
    <w:rsid w:val="00D117FD"/>
    <w:rsid w:val="00D11964"/>
    <w:rsid w:val="00D11DD6"/>
    <w:rsid w:val="00D12488"/>
    <w:rsid w:val="00D12901"/>
    <w:rsid w:val="00D12EF3"/>
    <w:rsid w:val="00D131BC"/>
    <w:rsid w:val="00D137E2"/>
    <w:rsid w:val="00D1427A"/>
    <w:rsid w:val="00D14C83"/>
    <w:rsid w:val="00D14D5B"/>
    <w:rsid w:val="00D16065"/>
    <w:rsid w:val="00D1640E"/>
    <w:rsid w:val="00D16AE0"/>
    <w:rsid w:val="00D21072"/>
    <w:rsid w:val="00D211E3"/>
    <w:rsid w:val="00D212C6"/>
    <w:rsid w:val="00D21754"/>
    <w:rsid w:val="00D2209B"/>
    <w:rsid w:val="00D22313"/>
    <w:rsid w:val="00D22A68"/>
    <w:rsid w:val="00D23158"/>
    <w:rsid w:val="00D23922"/>
    <w:rsid w:val="00D24674"/>
    <w:rsid w:val="00D26466"/>
    <w:rsid w:val="00D26D38"/>
    <w:rsid w:val="00D27134"/>
    <w:rsid w:val="00D27B4B"/>
    <w:rsid w:val="00D3160D"/>
    <w:rsid w:val="00D31879"/>
    <w:rsid w:val="00D31D73"/>
    <w:rsid w:val="00D325C3"/>
    <w:rsid w:val="00D346CA"/>
    <w:rsid w:val="00D36BD5"/>
    <w:rsid w:val="00D37171"/>
    <w:rsid w:val="00D44208"/>
    <w:rsid w:val="00D463D5"/>
    <w:rsid w:val="00D4753F"/>
    <w:rsid w:val="00D50082"/>
    <w:rsid w:val="00D50C7B"/>
    <w:rsid w:val="00D52313"/>
    <w:rsid w:val="00D52BDF"/>
    <w:rsid w:val="00D531D6"/>
    <w:rsid w:val="00D56355"/>
    <w:rsid w:val="00D56774"/>
    <w:rsid w:val="00D57D10"/>
    <w:rsid w:val="00D57D4F"/>
    <w:rsid w:val="00D57DA7"/>
    <w:rsid w:val="00D60DDD"/>
    <w:rsid w:val="00D61353"/>
    <w:rsid w:val="00D6365D"/>
    <w:rsid w:val="00D63DB5"/>
    <w:rsid w:val="00D652A7"/>
    <w:rsid w:val="00D673BD"/>
    <w:rsid w:val="00D678D1"/>
    <w:rsid w:val="00D67ECA"/>
    <w:rsid w:val="00D7102C"/>
    <w:rsid w:val="00D72AC5"/>
    <w:rsid w:val="00D72E80"/>
    <w:rsid w:val="00D7398D"/>
    <w:rsid w:val="00D73F2C"/>
    <w:rsid w:val="00D74288"/>
    <w:rsid w:val="00D74B93"/>
    <w:rsid w:val="00D808E1"/>
    <w:rsid w:val="00D825BD"/>
    <w:rsid w:val="00D83965"/>
    <w:rsid w:val="00D83C01"/>
    <w:rsid w:val="00D83D69"/>
    <w:rsid w:val="00D8597C"/>
    <w:rsid w:val="00D85F5E"/>
    <w:rsid w:val="00D902B9"/>
    <w:rsid w:val="00D906CB"/>
    <w:rsid w:val="00D9201F"/>
    <w:rsid w:val="00D9348B"/>
    <w:rsid w:val="00D93AF2"/>
    <w:rsid w:val="00D94458"/>
    <w:rsid w:val="00D964BE"/>
    <w:rsid w:val="00D975B4"/>
    <w:rsid w:val="00D975CB"/>
    <w:rsid w:val="00DA21AF"/>
    <w:rsid w:val="00DA3949"/>
    <w:rsid w:val="00DA40BD"/>
    <w:rsid w:val="00DB004A"/>
    <w:rsid w:val="00DB0097"/>
    <w:rsid w:val="00DB00AE"/>
    <w:rsid w:val="00DB038E"/>
    <w:rsid w:val="00DB1262"/>
    <w:rsid w:val="00DB18A2"/>
    <w:rsid w:val="00DB2F3E"/>
    <w:rsid w:val="00DB4B0E"/>
    <w:rsid w:val="00DB4C70"/>
    <w:rsid w:val="00DB500E"/>
    <w:rsid w:val="00DB5543"/>
    <w:rsid w:val="00DB55EE"/>
    <w:rsid w:val="00DB583B"/>
    <w:rsid w:val="00DB767B"/>
    <w:rsid w:val="00DB7767"/>
    <w:rsid w:val="00DC0BB6"/>
    <w:rsid w:val="00DC0E43"/>
    <w:rsid w:val="00DC14DE"/>
    <w:rsid w:val="00DC1CA6"/>
    <w:rsid w:val="00DC2AA1"/>
    <w:rsid w:val="00DC32A3"/>
    <w:rsid w:val="00DC385C"/>
    <w:rsid w:val="00DC52CF"/>
    <w:rsid w:val="00DC5C9D"/>
    <w:rsid w:val="00DC5CE6"/>
    <w:rsid w:val="00DC741A"/>
    <w:rsid w:val="00DC7EE2"/>
    <w:rsid w:val="00DD0970"/>
    <w:rsid w:val="00DD0D86"/>
    <w:rsid w:val="00DD12A2"/>
    <w:rsid w:val="00DD166E"/>
    <w:rsid w:val="00DD1687"/>
    <w:rsid w:val="00DD4AA4"/>
    <w:rsid w:val="00DD6FF4"/>
    <w:rsid w:val="00DD7100"/>
    <w:rsid w:val="00DD79E3"/>
    <w:rsid w:val="00DE0D26"/>
    <w:rsid w:val="00DE2F9A"/>
    <w:rsid w:val="00DE3EC4"/>
    <w:rsid w:val="00DE4176"/>
    <w:rsid w:val="00DE4569"/>
    <w:rsid w:val="00DE4E43"/>
    <w:rsid w:val="00DE4F31"/>
    <w:rsid w:val="00DE51DE"/>
    <w:rsid w:val="00DE53D7"/>
    <w:rsid w:val="00DE5D5C"/>
    <w:rsid w:val="00DE62B0"/>
    <w:rsid w:val="00DE7A48"/>
    <w:rsid w:val="00DF0FDF"/>
    <w:rsid w:val="00DF2C28"/>
    <w:rsid w:val="00DF30BF"/>
    <w:rsid w:val="00DF40C7"/>
    <w:rsid w:val="00DF45B3"/>
    <w:rsid w:val="00DF4E62"/>
    <w:rsid w:val="00DF54C9"/>
    <w:rsid w:val="00DF59B7"/>
    <w:rsid w:val="00DF613D"/>
    <w:rsid w:val="00DF6230"/>
    <w:rsid w:val="00DF7637"/>
    <w:rsid w:val="00E00BD1"/>
    <w:rsid w:val="00E01F38"/>
    <w:rsid w:val="00E038ED"/>
    <w:rsid w:val="00E046FB"/>
    <w:rsid w:val="00E0544E"/>
    <w:rsid w:val="00E06475"/>
    <w:rsid w:val="00E06ABE"/>
    <w:rsid w:val="00E07209"/>
    <w:rsid w:val="00E07D5A"/>
    <w:rsid w:val="00E1090C"/>
    <w:rsid w:val="00E115D8"/>
    <w:rsid w:val="00E11AF3"/>
    <w:rsid w:val="00E12304"/>
    <w:rsid w:val="00E12CC6"/>
    <w:rsid w:val="00E1302B"/>
    <w:rsid w:val="00E14E0D"/>
    <w:rsid w:val="00E14F71"/>
    <w:rsid w:val="00E15035"/>
    <w:rsid w:val="00E17A93"/>
    <w:rsid w:val="00E2095F"/>
    <w:rsid w:val="00E20DB9"/>
    <w:rsid w:val="00E215F3"/>
    <w:rsid w:val="00E21721"/>
    <w:rsid w:val="00E22DCE"/>
    <w:rsid w:val="00E22FE4"/>
    <w:rsid w:val="00E23D5B"/>
    <w:rsid w:val="00E242E1"/>
    <w:rsid w:val="00E26BF5"/>
    <w:rsid w:val="00E273C5"/>
    <w:rsid w:val="00E30F28"/>
    <w:rsid w:val="00E311DB"/>
    <w:rsid w:val="00E31CBF"/>
    <w:rsid w:val="00E31DA7"/>
    <w:rsid w:val="00E3230A"/>
    <w:rsid w:val="00E3380A"/>
    <w:rsid w:val="00E34915"/>
    <w:rsid w:val="00E35702"/>
    <w:rsid w:val="00E3741F"/>
    <w:rsid w:val="00E37CF7"/>
    <w:rsid w:val="00E40C66"/>
    <w:rsid w:val="00E41E85"/>
    <w:rsid w:val="00E41F1B"/>
    <w:rsid w:val="00E436B6"/>
    <w:rsid w:val="00E43A5A"/>
    <w:rsid w:val="00E44833"/>
    <w:rsid w:val="00E44BF7"/>
    <w:rsid w:val="00E460EB"/>
    <w:rsid w:val="00E46198"/>
    <w:rsid w:val="00E46A24"/>
    <w:rsid w:val="00E518DC"/>
    <w:rsid w:val="00E524F6"/>
    <w:rsid w:val="00E5273E"/>
    <w:rsid w:val="00E536B2"/>
    <w:rsid w:val="00E548E1"/>
    <w:rsid w:val="00E54C73"/>
    <w:rsid w:val="00E54F3D"/>
    <w:rsid w:val="00E55F79"/>
    <w:rsid w:val="00E560AD"/>
    <w:rsid w:val="00E5643E"/>
    <w:rsid w:val="00E570C5"/>
    <w:rsid w:val="00E57158"/>
    <w:rsid w:val="00E61133"/>
    <w:rsid w:val="00E63326"/>
    <w:rsid w:val="00E63544"/>
    <w:rsid w:val="00E637B7"/>
    <w:rsid w:val="00E6387D"/>
    <w:rsid w:val="00E639C6"/>
    <w:rsid w:val="00E63A5F"/>
    <w:rsid w:val="00E64E5E"/>
    <w:rsid w:val="00E651A1"/>
    <w:rsid w:val="00E65288"/>
    <w:rsid w:val="00E673A5"/>
    <w:rsid w:val="00E674AA"/>
    <w:rsid w:val="00E73A48"/>
    <w:rsid w:val="00E73E4D"/>
    <w:rsid w:val="00E73F7E"/>
    <w:rsid w:val="00E742FF"/>
    <w:rsid w:val="00E77579"/>
    <w:rsid w:val="00E77770"/>
    <w:rsid w:val="00E800E6"/>
    <w:rsid w:val="00E80659"/>
    <w:rsid w:val="00E809F0"/>
    <w:rsid w:val="00E80F90"/>
    <w:rsid w:val="00E8145C"/>
    <w:rsid w:val="00E82F72"/>
    <w:rsid w:val="00E84218"/>
    <w:rsid w:val="00E848AA"/>
    <w:rsid w:val="00E85F7B"/>
    <w:rsid w:val="00E8770B"/>
    <w:rsid w:val="00E87AE9"/>
    <w:rsid w:val="00E93914"/>
    <w:rsid w:val="00E93EA6"/>
    <w:rsid w:val="00E9415F"/>
    <w:rsid w:val="00E94AFC"/>
    <w:rsid w:val="00E95BA8"/>
    <w:rsid w:val="00E96FE8"/>
    <w:rsid w:val="00E97411"/>
    <w:rsid w:val="00EA0FEB"/>
    <w:rsid w:val="00EA1AEA"/>
    <w:rsid w:val="00EA1E73"/>
    <w:rsid w:val="00EA35DA"/>
    <w:rsid w:val="00EA63E7"/>
    <w:rsid w:val="00EA6AD7"/>
    <w:rsid w:val="00EB254D"/>
    <w:rsid w:val="00EB267E"/>
    <w:rsid w:val="00EB335D"/>
    <w:rsid w:val="00EB3FD8"/>
    <w:rsid w:val="00EB51D7"/>
    <w:rsid w:val="00EB6C92"/>
    <w:rsid w:val="00EB6F04"/>
    <w:rsid w:val="00EB73C2"/>
    <w:rsid w:val="00EC02EB"/>
    <w:rsid w:val="00EC06E5"/>
    <w:rsid w:val="00EC0D09"/>
    <w:rsid w:val="00EC110F"/>
    <w:rsid w:val="00EC1B8A"/>
    <w:rsid w:val="00EC2D0B"/>
    <w:rsid w:val="00EC3C2C"/>
    <w:rsid w:val="00EC495E"/>
    <w:rsid w:val="00EC4AF8"/>
    <w:rsid w:val="00EC51DF"/>
    <w:rsid w:val="00EC524F"/>
    <w:rsid w:val="00EC796E"/>
    <w:rsid w:val="00EC7C0B"/>
    <w:rsid w:val="00ED001A"/>
    <w:rsid w:val="00ED29D1"/>
    <w:rsid w:val="00ED3D42"/>
    <w:rsid w:val="00ED4876"/>
    <w:rsid w:val="00ED518B"/>
    <w:rsid w:val="00ED5525"/>
    <w:rsid w:val="00ED6AE0"/>
    <w:rsid w:val="00ED78CC"/>
    <w:rsid w:val="00ED7DC9"/>
    <w:rsid w:val="00EE03D5"/>
    <w:rsid w:val="00EE0813"/>
    <w:rsid w:val="00EE10F2"/>
    <w:rsid w:val="00EE29A6"/>
    <w:rsid w:val="00EE35F6"/>
    <w:rsid w:val="00EE472C"/>
    <w:rsid w:val="00EE53BF"/>
    <w:rsid w:val="00EE5BBC"/>
    <w:rsid w:val="00EE5C46"/>
    <w:rsid w:val="00EF0001"/>
    <w:rsid w:val="00EF0EB4"/>
    <w:rsid w:val="00EF1C95"/>
    <w:rsid w:val="00EF1ED1"/>
    <w:rsid w:val="00EF3549"/>
    <w:rsid w:val="00EF37E0"/>
    <w:rsid w:val="00EF37F4"/>
    <w:rsid w:val="00EF3CDF"/>
    <w:rsid w:val="00EF5058"/>
    <w:rsid w:val="00EF52BC"/>
    <w:rsid w:val="00EF5575"/>
    <w:rsid w:val="00EF5AFF"/>
    <w:rsid w:val="00EF5E44"/>
    <w:rsid w:val="00EF6A83"/>
    <w:rsid w:val="00EF7F4E"/>
    <w:rsid w:val="00F01586"/>
    <w:rsid w:val="00F02450"/>
    <w:rsid w:val="00F02513"/>
    <w:rsid w:val="00F02842"/>
    <w:rsid w:val="00F02889"/>
    <w:rsid w:val="00F02EA7"/>
    <w:rsid w:val="00F03E25"/>
    <w:rsid w:val="00F06D5B"/>
    <w:rsid w:val="00F109F7"/>
    <w:rsid w:val="00F11800"/>
    <w:rsid w:val="00F11E67"/>
    <w:rsid w:val="00F125E5"/>
    <w:rsid w:val="00F12C14"/>
    <w:rsid w:val="00F13D6B"/>
    <w:rsid w:val="00F13D9F"/>
    <w:rsid w:val="00F15C1D"/>
    <w:rsid w:val="00F16BB1"/>
    <w:rsid w:val="00F1788C"/>
    <w:rsid w:val="00F21092"/>
    <w:rsid w:val="00F228A1"/>
    <w:rsid w:val="00F233B0"/>
    <w:rsid w:val="00F253BF"/>
    <w:rsid w:val="00F26AAE"/>
    <w:rsid w:val="00F30568"/>
    <w:rsid w:val="00F30D2E"/>
    <w:rsid w:val="00F30FEF"/>
    <w:rsid w:val="00F3295E"/>
    <w:rsid w:val="00F32A73"/>
    <w:rsid w:val="00F33322"/>
    <w:rsid w:val="00F3626A"/>
    <w:rsid w:val="00F36EC3"/>
    <w:rsid w:val="00F372C2"/>
    <w:rsid w:val="00F37790"/>
    <w:rsid w:val="00F403B5"/>
    <w:rsid w:val="00F41BC5"/>
    <w:rsid w:val="00F42FA8"/>
    <w:rsid w:val="00F446AB"/>
    <w:rsid w:val="00F44749"/>
    <w:rsid w:val="00F44A43"/>
    <w:rsid w:val="00F45279"/>
    <w:rsid w:val="00F4597A"/>
    <w:rsid w:val="00F4600A"/>
    <w:rsid w:val="00F463E2"/>
    <w:rsid w:val="00F464F5"/>
    <w:rsid w:val="00F47239"/>
    <w:rsid w:val="00F50132"/>
    <w:rsid w:val="00F5139B"/>
    <w:rsid w:val="00F522B7"/>
    <w:rsid w:val="00F52474"/>
    <w:rsid w:val="00F52662"/>
    <w:rsid w:val="00F534EE"/>
    <w:rsid w:val="00F544C0"/>
    <w:rsid w:val="00F54570"/>
    <w:rsid w:val="00F604DA"/>
    <w:rsid w:val="00F605FB"/>
    <w:rsid w:val="00F610CC"/>
    <w:rsid w:val="00F61E47"/>
    <w:rsid w:val="00F62F2E"/>
    <w:rsid w:val="00F63086"/>
    <w:rsid w:val="00F63603"/>
    <w:rsid w:val="00F6594D"/>
    <w:rsid w:val="00F659F5"/>
    <w:rsid w:val="00F65E3F"/>
    <w:rsid w:val="00F700EB"/>
    <w:rsid w:val="00F7232F"/>
    <w:rsid w:val="00F72732"/>
    <w:rsid w:val="00F72B5C"/>
    <w:rsid w:val="00F72CE6"/>
    <w:rsid w:val="00F74642"/>
    <w:rsid w:val="00F757B5"/>
    <w:rsid w:val="00F758D0"/>
    <w:rsid w:val="00F76A9B"/>
    <w:rsid w:val="00F77943"/>
    <w:rsid w:val="00F803CE"/>
    <w:rsid w:val="00F823C8"/>
    <w:rsid w:val="00F82772"/>
    <w:rsid w:val="00F844F4"/>
    <w:rsid w:val="00F84A43"/>
    <w:rsid w:val="00F8570C"/>
    <w:rsid w:val="00F85EBC"/>
    <w:rsid w:val="00F8675A"/>
    <w:rsid w:val="00F87357"/>
    <w:rsid w:val="00F87980"/>
    <w:rsid w:val="00F87BF2"/>
    <w:rsid w:val="00F90851"/>
    <w:rsid w:val="00F909F6"/>
    <w:rsid w:val="00F931F6"/>
    <w:rsid w:val="00F94AB3"/>
    <w:rsid w:val="00F95359"/>
    <w:rsid w:val="00F9541D"/>
    <w:rsid w:val="00F955D0"/>
    <w:rsid w:val="00F95AFF"/>
    <w:rsid w:val="00F9722F"/>
    <w:rsid w:val="00F97552"/>
    <w:rsid w:val="00FA0260"/>
    <w:rsid w:val="00FA0613"/>
    <w:rsid w:val="00FA0B6D"/>
    <w:rsid w:val="00FA13E3"/>
    <w:rsid w:val="00FA4D42"/>
    <w:rsid w:val="00FA4DBD"/>
    <w:rsid w:val="00FA574A"/>
    <w:rsid w:val="00FA5C23"/>
    <w:rsid w:val="00FA5E28"/>
    <w:rsid w:val="00FB0670"/>
    <w:rsid w:val="00FB109F"/>
    <w:rsid w:val="00FB1229"/>
    <w:rsid w:val="00FB236C"/>
    <w:rsid w:val="00FB31E6"/>
    <w:rsid w:val="00FB39DD"/>
    <w:rsid w:val="00FB41C7"/>
    <w:rsid w:val="00FB44A6"/>
    <w:rsid w:val="00FB70F8"/>
    <w:rsid w:val="00FC093B"/>
    <w:rsid w:val="00FC29B9"/>
    <w:rsid w:val="00FC3427"/>
    <w:rsid w:val="00FC36D1"/>
    <w:rsid w:val="00FC3E45"/>
    <w:rsid w:val="00FD00DD"/>
    <w:rsid w:val="00FD29B1"/>
    <w:rsid w:val="00FD2FBA"/>
    <w:rsid w:val="00FD3A10"/>
    <w:rsid w:val="00FD3E22"/>
    <w:rsid w:val="00FD5FCB"/>
    <w:rsid w:val="00FD79B8"/>
    <w:rsid w:val="00FE0728"/>
    <w:rsid w:val="00FE214B"/>
    <w:rsid w:val="00FE2E86"/>
    <w:rsid w:val="00FE3AB8"/>
    <w:rsid w:val="00FE45AD"/>
    <w:rsid w:val="00FE621F"/>
    <w:rsid w:val="00FE732B"/>
    <w:rsid w:val="00FE74DB"/>
    <w:rsid w:val="00FF06D5"/>
    <w:rsid w:val="00FF1D34"/>
    <w:rsid w:val="00FF2B70"/>
    <w:rsid w:val="00FF4B0F"/>
    <w:rsid w:val="00FF51C6"/>
    <w:rsid w:val="00FF616A"/>
    <w:rsid w:val="00FF67DB"/>
    <w:rsid w:val="00FF6800"/>
    <w:rsid w:val="00FF7A1D"/>
    <w:rsid w:val="6C455404"/>
    <w:rsid w:val="7DD22ADC"/>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032902"/>
  <w15:chartTrackingRefBased/>
  <w15:docId w15:val="{D7E259A0-6450-45B5-A6D1-0F6A9B000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HK"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6365D"/>
    <w:pPr>
      <w:spacing w:line="480" w:lineRule="auto"/>
    </w:pPr>
    <w:rPr>
      <w:rFonts w:cstheme="minorHAnsi"/>
      <w:sz w:val="24"/>
      <w:szCs w:val="24"/>
    </w:rPr>
  </w:style>
  <w:style w:type="paragraph" w:styleId="1">
    <w:name w:val="heading 1"/>
    <w:basedOn w:val="2"/>
    <w:next w:val="a"/>
    <w:link w:val="10"/>
    <w:uiPriority w:val="9"/>
    <w:qFormat/>
    <w:rsid w:val="003B201C"/>
    <w:pPr>
      <w:numPr>
        <w:ilvl w:val="0"/>
      </w:numPr>
      <w:outlineLvl w:val="0"/>
    </w:pPr>
    <w:rPr>
      <w:lang w:val="en-US"/>
    </w:rPr>
  </w:style>
  <w:style w:type="paragraph" w:styleId="2">
    <w:name w:val="heading 2"/>
    <w:basedOn w:val="a"/>
    <w:next w:val="a"/>
    <w:link w:val="20"/>
    <w:uiPriority w:val="9"/>
    <w:unhideWhenUsed/>
    <w:qFormat/>
    <w:rsid w:val="00C32089"/>
    <w:pPr>
      <w:keepNext/>
      <w:keepLines/>
      <w:numPr>
        <w:ilvl w:val="1"/>
        <w:numId w:val="4"/>
      </w:numPr>
      <w:spacing w:after="0"/>
      <w:outlineLvl w:val="1"/>
    </w:pPr>
    <w:rPr>
      <w:rFonts w:ascii="Arial" w:eastAsiaTheme="majorEastAsia" w:hAnsi="Arial" w:cs="Arial"/>
      <w:b/>
      <w:bCs/>
      <w:color w:val="000000"/>
      <w:sz w:val="28"/>
      <w:szCs w:val="28"/>
    </w:rPr>
  </w:style>
  <w:style w:type="paragraph" w:styleId="3">
    <w:name w:val="heading 3"/>
    <w:basedOn w:val="a"/>
    <w:next w:val="a"/>
    <w:link w:val="30"/>
    <w:uiPriority w:val="9"/>
    <w:unhideWhenUsed/>
    <w:qFormat/>
    <w:rsid w:val="00CC2514"/>
    <w:pPr>
      <w:keepNext/>
      <w:keepLines/>
      <w:numPr>
        <w:ilvl w:val="2"/>
        <w:numId w:val="4"/>
      </w:numPr>
      <w:spacing w:before="40" w:after="0"/>
      <w:outlineLvl w:val="2"/>
    </w:pPr>
    <w:rPr>
      <w:rFonts w:eastAsiaTheme="majorEastAsia"/>
      <w:b/>
      <w:bCs/>
      <w:color w:val="000000" w:themeColor="text1"/>
    </w:rPr>
  </w:style>
  <w:style w:type="paragraph" w:styleId="4">
    <w:name w:val="heading 4"/>
    <w:basedOn w:val="a"/>
    <w:next w:val="a"/>
    <w:link w:val="40"/>
    <w:uiPriority w:val="9"/>
    <w:unhideWhenUsed/>
    <w:qFormat/>
    <w:rsid w:val="00A12753"/>
    <w:pPr>
      <w:outlineLvl w:val="3"/>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uiPriority w:val="1"/>
    <w:qFormat/>
    <w:rsid w:val="002015D3"/>
    <w:pPr>
      <w:spacing w:after="0" w:line="240" w:lineRule="auto"/>
    </w:pPr>
    <w:rPr>
      <w:lang w:val="en-US" w:eastAsia="en-US"/>
    </w:rPr>
  </w:style>
  <w:style w:type="character" w:customStyle="1" w:styleId="a4">
    <w:name w:val="無間距 字元"/>
    <w:basedOn w:val="a0"/>
    <w:link w:val="a3"/>
    <w:uiPriority w:val="1"/>
    <w:rsid w:val="002015D3"/>
    <w:rPr>
      <w:lang w:val="en-US" w:eastAsia="en-US"/>
    </w:rPr>
  </w:style>
  <w:style w:type="character" w:customStyle="1" w:styleId="10">
    <w:name w:val="標題 1 字元"/>
    <w:basedOn w:val="a0"/>
    <w:link w:val="1"/>
    <w:uiPriority w:val="9"/>
    <w:rsid w:val="003B201C"/>
    <w:rPr>
      <w:rFonts w:ascii="Arial" w:eastAsiaTheme="majorEastAsia" w:hAnsi="Arial" w:cs="Arial"/>
      <w:b/>
      <w:bCs/>
      <w:color w:val="000000"/>
      <w:sz w:val="28"/>
      <w:szCs w:val="28"/>
      <w:lang w:val="en-US"/>
    </w:rPr>
  </w:style>
  <w:style w:type="character" w:styleId="a5">
    <w:name w:val="Hyperlink"/>
    <w:basedOn w:val="a0"/>
    <w:uiPriority w:val="99"/>
    <w:unhideWhenUsed/>
    <w:rsid w:val="001A3483"/>
    <w:rPr>
      <w:color w:val="0563C1" w:themeColor="hyperlink"/>
      <w:u w:val="single"/>
    </w:rPr>
  </w:style>
  <w:style w:type="character" w:styleId="a6">
    <w:name w:val="Unresolved Mention"/>
    <w:basedOn w:val="a0"/>
    <w:uiPriority w:val="99"/>
    <w:semiHidden/>
    <w:unhideWhenUsed/>
    <w:rsid w:val="001A3483"/>
    <w:rPr>
      <w:color w:val="605E5C"/>
      <w:shd w:val="clear" w:color="auto" w:fill="E1DFDD"/>
    </w:rPr>
  </w:style>
  <w:style w:type="character" w:customStyle="1" w:styleId="20">
    <w:name w:val="標題 2 字元"/>
    <w:basedOn w:val="a0"/>
    <w:link w:val="2"/>
    <w:uiPriority w:val="9"/>
    <w:rsid w:val="00C32089"/>
    <w:rPr>
      <w:rFonts w:ascii="Arial" w:eastAsiaTheme="majorEastAsia" w:hAnsi="Arial" w:cs="Arial"/>
      <w:b/>
      <w:bCs/>
      <w:color w:val="000000"/>
      <w:sz w:val="28"/>
      <w:szCs w:val="28"/>
    </w:rPr>
  </w:style>
  <w:style w:type="character" w:customStyle="1" w:styleId="30">
    <w:name w:val="標題 3 字元"/>
    <w:basedOn w:val="a0"/>
    <w:link w:val="3"/>
    <w:uiPriority w:val="9"/>
    <w:rsid w:val="00CC2514"/>
    <w:rPr>
      <w:rFonts w:eastAsiaTheme="majorEastAsia" w:cstheme="minorHAnsi"/>
      <w:b/>
      <w:bCs/>
      <w:color w:val="000000" w:themeColor="text1"/>
      <w:sz w:val="24"/>
      <w:szCs w:val="24"/>
    </w:rPr>
  </w:style>
  <w:style w:type="paragraph" w:styleId="a7">
    <w:name w:val="List Paragraph"/>
    <w:basedOn w:val="a"/>
    <w:uiPriority w:val="34"/>
    <w:qFormat/>
    <w:rsid w:val="002D6CCF"/>
    <w:pPr>
      <w:ind w:left="720"/>
      <w:contextualSpacing/>
    </w:pPr>
  </w:style>
  <w:style w:type="character" w:styleId="a8">
    <w:name w:val="FollowedHyperlink"/>
    <w:basedOn w:val="a0"/>
    <w:uiPriority w:val="99"/>
    <w:semiHidden/>
    <w:unhideWhenUsed/>
    <w:rsid w:val="00443011"/>
    <w:rPr>
      <w:color w:val="954F72" w:themeColor="followedHyperlink"/>
      <w:u w:val="single"/>
    </w:rPr>
  </w:style>
  <w:style w:type="paragraph" w:styleId="Web">
    <w:name w:val="Normal (Web)"/>
    <w:basedOn w:val="a"/>
    <w:uiPriority w:val="99"/>
    <w:unhideWhenUsed/>
    <w:rsid w:val="0028181F"/>
    <w:pPr>
      <w:spacing w:before="100" w:beforeAutospacing="1" w:after="100" w:afterAutospacing="1" w:line="240" w:lineRule="auto"/>
    </w:pPr>
    <w:rPr>
      <w:rFonts w:ascii="Times New Roman" w:eastAsia="Times New Roman" w:hAnsi="Times New Roman" w:cs="Times New Roman"/>
      <w:lang w:val="en-US"/>
    </w:rPr>
  </w:style>
  <w:style w:type="paragraph" w:styleId="a9">
    <w:name w:val="Title"/>
    <w:basedOn w:val="a"/>
    <w:next w:val="a"/>
    <w:link w:val="aa"/>
    <w:uiPriority w:val="10"/>
    <w:qFormat/>
    <w:rsid w:val="002639D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a">
    <w:name w:val="標題 字元"/>
    <w:basedOn w:val="a0"/>
    <w:link w:val="a9"/>
    <w:uiPriority w:val="10"/>
    <w:rsid w:val="002639D5"/>
    <w:rPr>
      <w:rFonts w:asciiTheme="majorHAnsi" w:eastAsiaTheme="majorEastAsia" w:hAnsiTheme="majorHAnsi" w:cstheme="majorBidi"/>
      <w:spacing w:val="-10"/>
      <w:kern w:val="28"/>
      <w:sz w:val="56"/>
      <w:szCs w:val="56"/>
    </w:rPr>
  </w:style>
  <w:style w:type="paragraph" w:styleId="ab">
    <w:name w:val="Subtitle"/>
    <w:basedOn w:val="a"/>
    <w:next w:val="a"/>
    <w:link w:val="ac"/>
    <w:uiPriority w:val="11"/>
    <w:qFormat/>
    <w:rsid w:val="004E4F87"/>
    <w:rPr>
      <w:b/>
      <w:bCs/>
    </w:rPr>
  </w:style>
  <w:style w:type="character" w:customStyle="1" w:styleId="ac">
    <w:name w:val="副標題 字元"/>
    <w:basedOn w:val="a0"/>
    <w:link w:val="ab"/>
    <w:uiPriority w:val="11"/>
    <w:rsid w:val="004E4F87"/>
    <w:rPr>
      <w:rFonts w:cstheme="minorHAnsi"/>
      <w:b/>
      <w:bCs/>
      <w:sz w:val="24"/>
      <w:szCs w:val="24"/>
    </w:rPr>
  </w:style>
  <w:style w:type="paragraph" w:styleId="ad">
    <w:name w:val="TOC Heading"/>
    <w:basedOn w:val="1"/>
    <w:next w:val="a"/>
    <w:uiPriority w:val="39"/>
    <w:unhideWhenUsed/>
    <w:qFormat/>
    <w:rsid w:val="00503D44"/>
    <w:pPr>
      <w:numPr>
        <w:numId w:val="0"/>
      </w:numPr>
      <w:spacing w:before="240" w:line="259" w:lineRule="auto"/>
      <w:outlineLvl w:val="9"/>
    </w:pPr>
    <w:rPr>
      <w:rFonts w:asciiTheme="majorHAnsi" w:hAnsiTheme="majorHAnsi" w:cstheme="majorBidi"/>
      <w:b w:val="0"/>
      <w:bCs w:val="0"/>
      <w:color w:val="2F5496" w:themeColor="accent1" w:themeShade="BF"/>
      <w:sz w:val="32"/>
      <w:szCs w:val="32"/>
    </w:rPr>
  </w:style>
  <w:style w:type="paragraph" w:styleId="11">
    <w:name w:val="toc 1"/>
    <w:basedOn w:val="a"/>
    <w:next w:val="a"/>
    <w:autoRedefine/>
    <w:uiPriority w:val="39"/>
    <w:unhideWhenUsed/>
    <w:rsid w:val="00503D44"/>
    <w:pPr>
      <w:spacing w:after="100"/>
    </w:pPr>
  </w:style>
  <w:style w:type="paragraph" w:styleId="21">
    <w:name w:val="toc 2"/>
    <w:basedOn w:val="a"/>
    <w:next w:val="a"/>
    <w:autoRedefine/>
    <w:uiPriority w:val="39"/>
    <w:unhideWhenUsed/>
    <w:rsid w:val="00503D44"/>
    <w:pPr>
      <w:spacing w:after="100"/>
      <w:ind w:left="240"/>
    </w:pPr>
  </w:style>
  <w:style w:type="paragraph" w:styleId="31">
    <w:name w:val="toc 3"/>
    <w:basedOn w:val="a"/>
    <w:next w:val="a"/>
    <w:autoRedefine/>
    <w:uiPriority w:val="39"/>
    <w:unhideWhenUsed/>
    <w:rsid w:val="00503D44"/>
    <w:pPr>
      <w:spacing w:after="100"/>
      <w:ind w:left="480"/>
    </w:pPr>
  </w:style>
  <w:style w:type="paragraph" w:styleId="ae">
    <w:name w:val="caption"/>
    <w:basedOn w:val="a"/>
    <w:next w:val="a"/>
    <w:uiPriority w:val="35"/>
    <w:unhideWhenUsed/>
    <w:qFormat/>
    <w:rsid w:val="00C801A5"/>
    <w:pPr>
      <w:spacing w:after="200" w:line="240" w:lineRule="auto"/>
    </w:pPr>
    <w:rPr>
      <w:i/>
      <w:iCs/>
      <w:color w:val="44546A" w:themeColor="text2"/>
      <w:sz w:val="18"/>
      <w:szCs w:val="18"/>
    </w:rPr>
  </w:style>
  <w:style w:type="paragraph" w:styleId="af">
    <w:name w:val="header"/>
    <w:basedOn w:val="a"/>
    <w:link w:val="af0"/>
    <w:uiPriority w:val="99"/>
    <w:unhideWhenUsed/>
    <w:rsid w:val="00434198"/>
    <w:pPr>
      <w:tabs>
        <w:tab w:val="center" w:pos="4320"/>
        <w:tab w:val="right" w:pos="8640"/>
      </w:tabs>
      <w:spacing w:after="0" w:line="240" w:lineRule="auto"/>
    </w:pPr>
  </w:style>
  <w:style w:type="character" w:customStyle="1" w:styleId="af0">
    <w:name w:val="頁首 字元"/>
    <w:basedOn w:val="a0"/>
    <w:link w:val="af"/>
    <w:uiPriority w:val="99"/>
    <w:rsid w:val="00434198"/>
    <w:rPr>
      <w:rFonts w:cstheme="minorHAnsi"/>
      <w:sz w:val="24"/>
      <w:szCs w:val="24"/>
    </w:rPr>
  </w:style>
  <w:style w:type="paragraph" w:styleId="af1">
    <w:name w:val="footer"/>
    <w:basedOn w:val="a"/>
    <w:link w:val="af2"/>
    <w:uiPriority w:val="99"/>
    <w:unhideWhenUsed/>
    <w:rsid w:val="00434198"/>
    <w:pPr>
      <w:tabs>
        <w:tab w:val="center" w:pos="4320"/>
        <w:tab w:val="right" w:pos="8640"/>
      </w:tabs>
      <w:spacing w:after="0" w:line="240" w:lineRule="auto"/>
    </w:pPr>
  </w:style>
  <w:style w:type="character" w:customStyle="1" w:styleId="af2">
    <w:name w:val="頁尾 字元"/>
    <w:basedOn w:val="a0"/>
    <w:link w:val="af1"/>
    <w:uiPriority w:val="99"/>
    <w:rsid w:val="00434198"/>
    <w:rPr>
      <w:rFonts w:cstheme="minorHAnsi"/>
      <w:sz w:val="24"/>
      <w:szCs w:val="24"/>
    </w:rPr>
  </w:style>
  <w:style w:type="paragraph" w:customStyle="1" w:styleId="msonormal0">
    <w:name w:val="msonormal"/>
    <w:basedOn w:val="a"/>
    <w:rsid w:val="00F700EB"/>
    <w:pPr>
      <w:spacing w:before="100" w:beforeAutospacing="1" w:after="100" w:afterAutospacing="1" w:line="240" w:lineRule="auto"/>
    </w:pPr>
    <w:rPr>
      <w:rFonts w:ascii="Times New Roman" w:eastAsia="Times New Roman" w:hAnsi="Times New Roman" w:cs="Times New Roman"/>
      <w:lang w:val="en-US"/>
    </w:rPr>
  </w:style>
  <w:style w:type="character" w:customStyle="1" w:styleId="apple-tab-span">
    <w:name w:val="apple-tab-span"/>
    <w:basedOn w:val="a0"/>
    <w:rsid w:val="00F700EB"/>
  </w:style>
  <w:style w:type="character" w:styleId="af3">
    <w:name w:val="Strong"/>
    <w:basedOn w:val="a0"/>
    <w:uiPriority w:val="22"/>
    <w:qFormat/>
    <w:rsid w:val="00424865"/>
    <w:rPr>
      <w:b/>
      <w:bCs/>
    </w:rPr>
  </w:style>
  <w:style w:type="table" w:styleId="af4">
    <w:name w:val="Table Grid"/>
    <w:basedOn w:val="a1"/>
    <w:uiPriority w:val="39"/>
    <w:rsid w:val="009812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標題 4 字元"/>
    <w:basedOn w:val="a0"/>
    <w:link w:val="4"/>
    <w:uiPriority w:val="9"/>
    <w:rsid w:val="00A12753"/>
    <w:rPr>
      <w:rFonts w:cstheme="minorHAnsi"/>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905854">
      <w:bodyDiv w:val="1"/>
      <w:marLeft w:val="0"/>
      <w:marRight w:val="0"/>
      <w:marTop w:val="0"/>
      <w:marBottom w:val="0"/>
      <w:divBdr>
        <w:top w:val="none" w:sz="0" w:space="0" w:color="auto"/>
        <w:left w:val="none" w:sz="0" w:space="0" w:color="auto"/>
        <w:bottom w:val="none" w:sz="0" w:space="0" w:color="auto"/>
        <w:right w:val="none" w:sz="0" w:space="0" w:color="auto"/>
      </w:divBdr>
      <w:divsChild>
        <w:div w:id="818233441">
          <w:marLeft w:val="0"/>
          <w:marRight w:val="0"/>
          <w:marTop w:val="60"/>
          <w:marBottom w:val="0"/>
          <w:divBdr>
            <w:top w:val="none" w:sz="0" w:space="0" w:color="auto"/>
            <w:left w:val="none" w:sz="0" w:space="0" w:color="auto"/>
            <w:bottom w:val="none" w:sz="0" w:space="0" w:color="auto"/>
            <w:right w:val="none" w:sz="0" w:space="0" w:color="auto"/>
          </w:divBdr>
        </w:div>
      </w:divsChild>
    </w:div>
    <w:div w:id="475342106">
      <w:bodyDiv w:val="1"/>
      <w:marLeft w:val="0"/>
      <w:marRight w:val="0"/>
      <w:marTop w:val="0"/>
      <w:marBottom w:val="0"/>
      <w:divBdr>
        <w:top w:val="none" w:sz="0" w:space="0" w:color="auto"/>
        <w:left w:val="none" w:sz="0" w:space="0" w:color="auto"/>
        <w:bottom w:val="none" w:sz="0" w:space="0" w:color="auto"/>
        <w:right w:val="none" w:sz="0" w:space="0" w:color="auto"/>
      </w:divBdr>
    </w:div>
    <w:div w:id="562375456">
      <w:bodyDiv w:val="1"/>
      <w:marLeft w:val="0"/>
      <w:marRight w:val="0"/>
      <w:marTop w:val="0"/>
      <w:marBottom w:val="0"/>
      <w:divBdr>
        <w:top w:val="none" w:sz="0" w:space="0" w:color="auto"/>
        <w:left w:val="none" w:sz="0" w:space="0" w:color="auto"/>
        <w:bottom w:val="none" w:sz="0" w:space="0" w:color="auto"/>
        <w:right w:val="none" w:sz="0" w:space="0" w:color="auto"/>
      </w:divBdr>
    </w:div>
    <w:div w:id="600576239">
      <w:bodyDiv w:val="1"/>
      <w:marLeft w:val="0"/>
      <w:marRight w:val="0"/>
      <w:marTop w:val="0"/>
      <w:marBottom w:val="0"/>
      <w:divBdr>
        <w:top w:val="none" w:sz="0" w:space="0" w:color="auto"/>
        <w:left w:val="none" w:sz="0" w:space="0" w:color="auto"/>
        <w:bottom w:val="none" w:sz="0" w:space="0" w:color="auto"/>
        <w:right w:val="none" w:sz="0" w:space="0" w:color="auto"/>
      </w:divBdr>
    </w:div>
    <w:div w:id="664355691">
      <w:bodyDiv w:val="1"/>
      <w:marLeft w:val="0"/>
      <w:marRight w:val="0"/>
      <w:marTop w:val="0"/>
      <w:marBottom w:val="0"/>
      <w:divBdr>
        <w:top w:val="none" w:sz="0" w:space="0" w:color="auto"/>
        <w:left w:val="none" w:sz="0" w:space="0" w:color="auto"/>
        <w:bottom w:val="none" w:sz="0" w:space="0" w:color="auto"/>
        <w:right w:val="none" w:sz="0" w:space="0" w:color="auto"/>
      </w:divBdr>
    </w:div>
    <w:div w:id="872115989">
      <w:bodyDiv w:val="1"/>
      <w:marLeft w:val="0"/>
      <w:marRight w:val="0"/>
      <w:marTop w:val="0"/>
      <w:marBottom w:val="0"/>
      <w:divBdr>
        <w:top w:val="none" w:sz="0" w:space="0" w:color="auto"/>
        <w:left w:val="none" w:sz="0" w:space="0" w:color="auto"/>
        <w:bottom w:val="none" w:sz="0" w:space="0" w:color="auto"/>
        <w:right w:val="none" w:sz="0" w:space="0" w:color="auto"/>
      </w:divBdr>
    </w:div>
    <w:div w:id="872578663">
      <w:bodyDiv w:val="1"/>
      <w:marLeft w:val="0"/>
      <w:marRight w:val="0"/>
      <w:marTop w:val="0"/>
      <w:marBottom w:val="0"/>
      <w:divBdr>
        <w:top w:val="none" w:sz="0" w:space="0" w:color="auto"/>
        <w:left w:val="none" w:sz="0" w:space="0" w:color="auto"/>
        <w:bottom w:val="none" w:sz="0" w:space="0" w:color="auto"/>
        <w:right w:val="none" w:sz="0" w:space="0" w:color="auto"/>
      </w:divBdr>
    </w:div>
    <w:div w:id="916591299">
      <w:bodyDiv w:val="1"/>
      <w:marLeft w:val="0"/>
      <w:marRight w:val="0"/>
      <w:marTop w:val="0"/>
      <w:marBottom w:val="0"/>
      <w:divBdr>
        <w:top w:val="none" w:sz="0" w:space="0" w:color="auto"/>
        <w:left w:val="none" w:sz="0" w:space="0" w:color="auto"/>
        <w:bottom w:val="none" w:sz="0" w:space="0" w:color="auto"/>
        <w:right w:val="none" w:sz="0" w:space="0" w:color="auto"/>
      </w:divBdr>
    </w:div>
    <w:div w:id="918174241">
      <w:bodyDiv w:val="1"/>
      <w:marLeft w:val="0"/>
      <w:marRight w:val="0"/>
      <w:marTop w:val="0"/>
      <w:marBottom w:val="0"/>
      <w:divBdr>
        <w:top w:val="none" w:sz="0" w:space="0" w:color="auto"/>
        <w:left w:val="none" w:sz="0" w:space="0" w:color="auto"/>
        <w:bottom w:val="none" w:sz="0" w:space="0" w:color="auto"/>
        <w:right w:val="none" w:sz="0" w:space="0" w:color="auto"/>
      </w:divBdr>
    </w:div>
    <w:div w:id="921137019">
      <w:bodyDiv w:val="1"/>
      <w:marLeft w:val="0"/>
      <w:marRight w:val="0"/>
      <w:marTop w:val="0"/>
      <w:marBottom w:val="0"/>
      <w:divBdr>
        <w:top w:val="none" w:sz="0" w:space="0" w:color="auto"/>
        <w:left w:val="none" w:sz="0" w:space="0" w:color="auto"/>
        <w:bottom w:val="none" w:sz="0" w:space="0" w:color="auto"/>
        <w:right w:val="none" w:sz="0" w:space="0" w:color="auto"/>
      </w:divBdr>
      <w:divsChild>
        <w:div w:id="1172641499">
          <w:marLeft w:val="0"/>
          <w:marRight w:val="0"/>
          <w:marTop w:val="60"/>
          <w:marBottom w:val="0"/>
          <w:divBdr>
            <w:top w:val="none" w:sz="0" w:space="0" w:color="auto"/>
            <w:left w:val="none" w:sz="0" w:space="0" w:color="auto"/>
            <w:bottom w:val="none" w:sz="0" w:space="0" w:color="auto"/>
            <w:right w:val="none" w:sz="0" w:space="0" w:color="auto"/>
          </w:divBdr>
        </w:div>
      </w:divsChild>
    </w:div>
    <w:div w:id="932249741">
      <w:bodyDiv w:val="1"/>
      <w:marLeft w:val="0"/>
      <w:marRight w:val="0"/>
      <w:marTop w:val="0"/>
      <w:marBottom w:val="0"/>
      <w:divBdr>
        <w:top w:val="none" w:sz="0" w:space="0" w:color="auto"/>
        <w:left w:val="none" w:sz="0" w:space="0" w:color="auto"/>
        <w:bottom w:val="none" w:sz="0" w:space="0" w:color="auto"/>
        <w:right w:val="none" w:sz="0" w:space="0" w:color="auto"/>
      </w:divBdr>
    </w:div>
    <w:div w:id="968127405">
      <w:bodyDiv w:val="1"/>
      <w:marLeft w:val="0"/>
      <w:marRight w:val="0"/>
      <w:marTop w:val="0"/>
      <w:marBottom w:val="0"/>
      <w:divBdr>
        <w:top w:val="none" w:sz="0" w:space="0" w:color="auto"/>
        <w:left w:val="none" w:sz="0" w:space="0" w:color="auto"/>
        <w:bottom w:val="none" w:sz="0" w:space="0" w:color="auto"/>
        <w:right w:val="none" w:sz="0" w:space="0" w:color="auto"/>
      </w:divBdr>
    </w:div>
    <w:div w:id="989553886">
      <w:bodyDiv w:val="1"/>
      <w:marLeft w:val="0"/>
      <w:marRight w:val="0"/>
      <w:marTop w:val="0"/>
      <w:marBottom w:val="0"/>
      <w:divBdr>
        <w:top w:val="none" w:sz="0" w:space="0" w:color="auto"/>
        <w:left w:val="none" w:sz="0" w:space="0" w:color="auto"/>
        <w:bottom w:val="none" w:sz="0" w:space="0" w:color="auto"/>
        <w:right w:val="none" w:sz="0" w:space="0" w:color="auto"/>
      </w:divBdr>
    </w:div>
    <w:div w:id="1065568269">
      <w:bodyDiv w:val="1"/>
      <w:marLeft w:val="0"/>
      <w:marRight w:val="0"/>
      <w:marTop w:val="0"/>
      <w:marBottom w:val="0"/>
      <w:divBdr>
        <w:top w:val="none" w:sz="0" w:space="0" w:color="auto"/>
        <w:left w:val="none" w:sz="0" w:space="0" w:color="auto"/>
        <w:bottom w:val="none" w:sz="0" w:space="0" w:color="auto"/>
        <w:right w:val="none" w:sz="0" w:space="0" w:color="auto"/>
      </w:divBdr>
      <w:divsChild>
        <w:div w:id="715400053">
          <w:marLeft w:val="720"/>
          <w:marRight w:val="0"/>
          <w:marTop w:val="0"/>
          <w:marBottom w:val="0"/>
          <w:divBdr>
            <w:top w:val="none" w:sz="0" w:space="0" w:color="auto"/>
            <w:left w:val="none" w:sz="0" w:space="0" w:color="auto"/>
            <w:bottom w:val="none" w:sz="0" w:space="0" w:color="auto"/>
            <w:right w:val="none" w:sz="0" w:space="0" w:color="auto"/>
          </w:divBdr>
        </w:div>
      </w:divsChild>
    </w:div>
    <w:div w:id="1098872496">
      <w:bodyDiv w:val="1"/>
      <w:marLeft w:val="0"/>
      <w:marRight w:val="0"/>
      <w:marTop w:val="0"/>
      <w:marBottom w:val="0"/>
      <w:divBdr>
        <w:top w:val="none" w:sz="0" w:space="0" w:color="auto"/>
        <w:left w:val="none" w:sz="0" w:space="0" w:color="auto"/>
        <w:bottom w:val="none" w:sz="0" w:space="0" w:color="auto"/>
        <w:right w:val="none" w:sz="0" w:space="0" w:color="auto"/>
      </w:divBdr>
    </w:div>
    <w:div w:id="1141995532">
      <w:bodyDiv w:val="1"/>
      <w:marLeft w:val="0"/>
      <w:marRight w:val="0"/>
      <w:marTop w:val="0"/>
      <w:marBottom w:val="0"/>
      <w:divBdr>
        <w:top w:val="none" w:sz="0" w:space="0" w:color="auto"/>
        <w:left w:val="none" w:sz="0" w:space="0" w:color="auto"/>
        <w:bottom w:val="none" w:sz="0" w:space="0" w:color="auto"/>
        <w:right w:val="none" w:sz="0" w:space="0" w:color="auto"/>
      </w:divBdr>
    </w:div>
    <w:div w:id="1323657088">
      <w:bodyDiv w:val="1"/>
      <w:marLeft w:val="0"/>
      <w:marRight w:val="0"/>
      <w:marTop w:val="0"/>
      <w:marBottom w:val="0"/>
      <w:divBdr>
        <w:top w:val="none" w:sz="0" w:space="0" w:color="auto"/>
        <w:left w:val="none" w:sz="0" w:space="0" w:color="auto"/>
        <w:bottom w:val="none" w:sz="0" w:space="0" w:color="auto"/>
        <w:right w:val="none" w:sz="0" w:space="0" w:color="auto"/>
      </w:divBdr>
    </w:div>
    <w:div w:id="1332173318">
      <w:bodyDiv w:val="1"/>
      <w:marLeft w:val="0"/>
      <w:marRight w:val="0"/>
      <w:marTop w:val="0"/>
      <w:marBottom w:val="0"/>
      <w:divBdr>
        <w:top w:val="none" w:sz="0" w:space="0" w:color="auto"/>
        <w:left w:val="none" w:sz="0" w:space="0" w:color="auto"/>
        <w:bottom w:val="none" w:sz="0" w:space="0" w:color="auto"/>
        <w:right w:val="none" w:sz="0" w:space="0" w:color="auto"/>
      </w:divBdr>
    </w:div>
    <w:div w:id="1544708695">
      <w:bodyDiv w:val="1"/>
      <w:marLeft w:val="0"/>
      <w:marRight w:val="0"/>
      <w:marTop w:val="0"/>
      <w:marBottom w:val="0"/>
      <w:divBdr>
        <w:top w:val="none" w:sz="0" w:space="0" w:color="auto"/>
        <w:left w:val="none" w:sz="0" w:space="0" w:color="auto"/>
        <w:bottom w:val="none" w:sz="0" w:space="0" w:color="auto"/>
        <w:right w:val="none" w:sz="0" w:space="0" w:color="auto"/>
      </w:divBdr>
    </w:div>
    <w:div w:id="1555460911">
      <w:bodyDiv w:val="1"/>
      <w:marLeft w:val="0"/>
      <w:marRight w:val="0"/>
      <w:marTop w:val="0"/>
      <w:marBottom w:val="0"/>
      <w:divBdr>
        <w:top w:val="none" w:sz="0" w:space="0" w:color="auto"/>
        <w:left w:val="none" w:sz="0" w:space="0" w:color="auto"/>
        <w:bottom w:val="none" w:sz="0" w:space="0" w:color="auto"/>
        <w:right w:val="none" w:sz="0" w:space="0" w:color="auto"/>
      </w:divBdr>
    </w:div>
    <w:div w:id="1620600204">
      <w:bodyDiv w:val="1"/>
      <w:marLeft w:val="0"/>
      <w:marRight w:val="0"/>
      <w:marTop w:val="0"/>
      <w:marBottom w:val="0"/>
      <w:divBdr>
        <w:top w:val="none" w:sz="0" w:space="0" w:color="auto"/>
        <w:left w:val="none" w:sz="0" w:space="0" w:color="auto"/>
        <w:bottom w:val="none" w:sz="0" w:space="0" w:color="auto"/>
        <w:right w:val="none" w:sz="0" w:space="0" w:color="auto"/>
      </w:divBdr>
    </w:div>
    <w:div w:id="1635255819">
      <w:bodyDiv w:val="1"/>
      <w:marLeft w:val="0"/>
      <w:marRight w:val="0"/>
      <w:marTop w:val="0"/>
      <w:marBottom w:val="0"/>
      <w:divBdr>
        <w:top w:val="none" w:sz="0" w:space="0" w:color="auto"/>
        <w:left w:val="none" w:sz="0" w:space="0" w:color="auto"/>
        <w:bottom w:val="none" w:sz="0" w:space="0" w:color="auto"/>
        <w:right w:val="none" w:sz="0" w:space="0" w:color="auto"/>
      </w:divBdr>
      <w:divsChild>
        <w:div w:id="184831382">
          <w:marLeft w:val="0"/>
          <w:marRight w:val="0"/>
          <w:marTop w:val="60"/>
          <w:marBottom w:val="0"/>
          <w:divBdr>
            <w:top w:val="none" w:sz="0" w:space="0" w:color="auto"/>
            <w:left w:val="none" w:sz="0" w:space="0" w:color="auto"/>
            <w:bottom w:val="none" w:sz="0" w:space="0" w:color="auto"/>
            <w:right w:val="none" w:sz="0" w:space="0" w:color="auto"/>
          </w:divBdr>
        </w:div>
      </w:divsChild>
    </w:div>
    <w:div w:id="1719010919">
      <w:bodyDiv w:val="1"/>
      <w:marLeft w:val="0"/>
      <w:marRight w:val="0"/>
      <w:marTop w:val="0"/>
      <w:marBottom w:val="0"/>
      <w:divBdr>
        <w:top w:val="none" w:sz="0" w:space="0" w:color="auto"/>
        <w:left w:val="none" w:sz="0" w:space="0" w:color="auto"/>
        <w:bottom w:val="none" w:sz="0" w:space="0" w:color="auto"/>
        <w:right w:val="none" w:sz="0" w:space="0" w:color="auto"/>
      </w:divBdr>
    </w:div>
    <w:div w:id="2067872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jpeg"/><Relationship Id="rId5" Type="http://schemas.openxmlformats.org/officeDocument/2006/relationships/settings" Target="setting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endnotes" Target="endnotes.xml"/><Relationship Id="rId51" Type="http://schemas.openxmlformats.org/officeDocument/2006/relationships/image" Target="media/image43.jpe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pR</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CE74DAE-481A-4C55-979E-C40D6D11E010}">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31</Pages>
  <Words>1975</Words>
  <Characters>11264</Characters>
  <Application>Microsoft Office Word</Application>
  <DocSecurity>0</DocSecurity>
  <Lines>93</Lines>
  <Paragraphs>26</Paragraphs>
  <ScaleCrop>false</ScaleCrop>
  <Company>Department of Computer Science, City University of Hong Kong</Company>
  <LinksUpToDate>false</LinksUpToDate>
  <CharactersWithSpaces>13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dc:title>
  <dc:subject>2022-23 Final Year Project - Project Plan</dc:subject>
  <dc:creator>Mr. CHAU Wai TSSDSDFFDsdffong</dc:creator>
  <cp:keywords/>
  <dc:description/>
  <cp:lastModifiedBy>Mr. CHAU Wai Tong</cp:lastModifiedBy>
  <cp:revision>2879</cp:revision>
  <cp:lastPrinted>2022-09-19T17:56:00Z</cp:lastPrinted>
  <dcterms:created xsi:type="dcterms:W3CDTF">2022-09-09T01:48:00Z</dcterms:created>
  <dcterms:modified xsi:type="dcterms:W3CDTF">2022-12-04T15:02:00Z</dcterms:modified>
</cp:coreProperties>
</file>